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98" w:type="dxa"/>
        <w:tblInd w:w="-57" w:type="dxa"/>
        <w:tblLook w:val="01E0" w:firstRow="1" w:lastRow="1" w:firstColumn="1" w:lastColumn="1" w:noHBand="0" w:noVBand="0"/>
      </w:tblPr>
      <w:tblGrid>
        <w:gridCol w:w="3402"/>
        <w:gridCol w:w="5896"/>
      </w:tblGrid>
      <w:tr w:rsidR="00B52637" w:rsidRPr="00542567" w14:paraId="54A5B40B" w14:textId="77777777" w:rsidTr="009321D1">
        <w:trPr>
          <w:trHeight w:val="424"/>
        </w:trPr>
        <w:tc>
          <w:tcPr>
            <w:tcW w:w="3402" w:type="dxa"/>
          </w:tcPr>
          <w:p w14:paraId="04970FC9" w14:textId="77777777" w:rsidR="007208FB" w:rsidRPr="00542567" w:rsidRDefault="007208FB" w:rsidP="008368B5">
            <w:pPr>
              <w:widowControl w:val="0"/>
              <w:spacing w:after="0"/>
              <w:ind w:firstLine="0"/>
              <w:jc w:val="center"/>
              <w:rPr>
                <w:b/>
                <w:sz w:val="26"/>
                <w:szCs w:val="26"/>
              </w:rPr>
            </w:pPr>
            <w:r w:rsidRPr="00542567">
              <w:rPr>
                <w:b/>
                <w:sz w:val="26"/>
                <w:szCs w:val="26"/>
              </w:rPr>
              <w:t>HỘI ĐỒNG NHÂN DÂN</w:t>
            </w:r>
          </w:p>
          <w:p w14:paraId="3263DAFC" w14:textId="772C2555" w:rsidR="007208FB" w:rsidRPr="00542567" w:rsidRDefault="007208FB" w:rsidP="008368B5">
            <w:pPr>
              <w:widowControl w:val="0"/>
              <w:spacing w:after="0"/>
              <w:ind w:firstLine="0"/>
              <w:jc w:val="center"/>
              <w:rPr>
                <w:b/>
                <w:sz w:val="26"/>
                <w:szCs w:val="26"/>
              </w:rPr>
            </w:pPr>
            <w:r w:rsidRPr="00542567">
              <w:rPr>
                <w:b/>
                <w:sz w:val="26"/>
                <w:szCs w:val="26"/>
              </w:rPr>
              <w:t>THÀNH PHỐ HÀ NỘI</w:t>
            </w:r>
          </w:p>
        </w:tc>
        <w:tc>
          <w:tcPr>
            <w:tcW w:w="5896" w:type="dxa"/>
          </w:tcPr>
          <w:p w14:paraId="3BD4B2FD" w14:textId="77777777" w:rsidR="007208FB" w:rsidRPr="00542567" w:rsidRDefault="007208FB" w:rsidP="008368B5">
            <w:pPr>
              <w:widowControl w:val="0"/>
              <w:spacing w:after="0"/>
              <w:ind w:firstLine="0"/>
              <w:jc w:val="center"/>
              <w:rPr>
                <w:b/>
                <w:sz w:val="26"/>
                <w:szCs w:val="26"/>
              </w:rPr>
            </w:pPr>
            <w:r w:rsidRPr="00542567">
              <w:rPr>
                <w:b/>
                <w:sz w:val="26"/>
                <w:szCs w:val="26"/>
              </w:rPr>
              <w:t>CỘNG HÒA XÃ HỘI CHỦ NGHĨA VIỆT NAM</w:t>
            </w:r>
          </w:p>
          <w:p w14:paraId="69E36BA6" w14:textId="77777777" w:rsidR="007208FB" w:rsidRPr="00542567" w:rsidRDefault="007208FB" w:rsidP="008368B5">
            <w:pPr>
              <w:widowControl w:val="0"/>
              <w:spacing w:after="0"/>
              <w:ind w:firstLine="0"/>
              <w:jc w:val="center"/>
              <w:rPr>
                <w:b/>
                <w:sz w:val="26"/>
                <w:szCs w:val="26"/>
              </w:rPr>
            </w:pPr>
            <w:r w:rsidRPr="00542567">
              <w:rPr>
                <w:b/>
                <w:sz w:val="26"/>
                <w:szCs w:val="26"/>
              </w:rPr>
              <w:t>Độc lập - Tự do - Hạnh phúc</w:t>
            </w:r>
          </w:p>
        </w:tc>
      </w:tr>
      <w:tr w:rsidR="00B52637" w:rsidRPr="00542567" w14:paraId="72919A1D" w14:textId="77777777" w:rsidTr="009321D1">
        <w:trPr>
          <w:trHeight w:val="50"/>
        </w:trPr>
        <w:tc>
          <w:tcPr>
            <w:tcW w:w="3402" w:type="dxa"/>
          </w:tcPr>
          <w:p w14:paraId="73F8E3AF" w14:textId="77777777" w:rsidR="007208FB" w:rsidRPr="00542567" w:rsidRDefault="007208FB" w:rsidP="008368B5">
            <w:pPr>
              <w:widowControl w:val="0"/>
              <w:spacing w:after="0"/>
              <w:jc w:val="center"/>
              <w:rPr>
                <w:b/>
                <w:sz w:val="26"/>
                <w:szCs w:val="26"/>
              </w:rPr>
            </w:pPr>
            <w:r w:rsidRPr="00542567">
              <w:rPr>
                <w:noProof/>
                <w:sz w:val="26"/>
                <w:szCs w:val="26"/>
                <w:lang w:eastAsia="en-US"/>
              </w:rPr>
              <mc:AlternateContent>
                <mc:Choice Requires="wps">
                  <w:drawing>
                    <wp:anchor distT="0" distB="0" distL="114300" distR="114300" simplePos="0" relativeHeight="251656704" behindDoc="0" locked="0" layoutInCell="1" allowOverlap="1" wp14:anchorId="2FB39108" wp14:editId="27518249">
                      <wp:simplePos x="0" y="0"/>
                      <wp:positionH relativeFrom="page">
                        <wp:posOffset>527685</wp:posOffset>
                      </wp:positionH>
                      <wp:positionV relativeFrom="page">
                        <wp:posOffset>7620</wp:posOffset>
                      </wp:positionV>
                      <wp:extent cx="1080000" cy="0"/>
                      <wp:effectExtent l="0" t="0" r="0" b="0"/>
                      <wp:wrapNone/>
                      <wp:docPr id="140988509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C21E4" id="Line 2"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1.55pt,.6pt" to="126.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">
                      <w10:wrap anchorx="page" anchory="page"/>
                    </v:line>
                  </w:pict>
                </mc:Fallback>
              </mc:AlternateContent>
            </w:r>
          </w:p>
        </w:tc>
        <w:tc>
          <w:tcPr>
            <w:tcW w:w="5896" w:type="dxa"/>
          </w:tcPr>
          <w:p w14:paraId="2E439AAD" w14:textId="2F2E05A7" w:rsidR="007208FB" w:rsidRPr="00542567" w:rsidRDefault="007208FB" w:rsidP="008368B5">
            <w:pPr>
              <w:widowControl w:val="0"/>
              <w:spacing w:after="0"/>
              <w:jc w:val="center"/>
              <w:rPr>
                <w:b/>
                <w:sz w:val="26"/>
                <w:szCs w:val="26"/>
              </w:rPr>
            </w:pPr>
            <w:r w:rsidRPr="00542567">
              <w:rPr>
                <w:noProof/>
                <w:sz w:val="26"/>
                <w:szCs w:val="26"/>
                <w:lang w:eastAsia="en-US"/>
              </w:rPr>
              <mc:AlternateContent>
                <mc:Choice Requires="wps">
                  <w:drawing>
                    <wp:anchor distT="0" distB="0" distL="114300" distR="114300" simplePos="0" relativeHeight="251655680" behindDoc="0" locked="0" layoutInCell="1" allowOverlap="1" wp14:anchorId="384F7A7E" wp14:editId="56885ED0">
                      <wp:simplePos x="0" y="0"/>
                      <wp:positionH relativeFrom="page">
                        <wp:posOffset>1027430</wp:posOffset>
                      </wp:positionH>
                      <wp:positionV relativeFrom="page">
                        <wp:posOffset>7620</wp:posOffset>
                      </wp:positionV>
                      <wp:extent cx="1656000" cy="0"/>
                      <wp:effectExtent l="0" t="0" r="0" b="0"/>
                      <wp:wrapNone/>
                      <wp:docPr id="207829686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69B2D" id="Line 2"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0.9pt,.6pt" to="211.3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RA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">
                      <w10:wrap anchorx="page" anchory="page"/>
                    </v:line>
                  </w:pict>
                </mc:Fallback>
              </mc:AlternateContent>
            </w:r>
          </w:p>
        </w:tc>
      </w:tr>
      <w:tr w:rsidR="00004AEE" w:rsidRPr="00542567" w14:paraId="0359FB2E" w14:textId="77777777" w:rsidTr="009321D1">
        <w:trPr>
          <w:trHeight w:val="50"/>
        </w:trPr>
        <w:tc>
          <w:tcPr>
            <w:tcW w:w="3402" w:type="dxa"/>
          </w:tcPr>
          <w:p w14:paraId="39BC9009" w14:textId="6713198B" w:rsidR="00004AEE" w:rsidRPr="00542567" w:rsidRDefault="00004AEE" w:rsidP="00B94B47">
            <w:pPr>
              <w:widowControl w:val="0"/>
              <w:spacing w:after="0"/>
              <w:ind w:firstLine="0"/>
              <w:jc w:val="center"/>
              <w:rPr>
                <w:noProof/>
                <w:sz w:val="26"/>
                <w:szCs w:val="26"/>
                <w:lang w:eastAsia="en-US"/>
              </w:rPr>
            </w:pPr>
            <w:r>
              <w:rPr>
                <w:noProof/>
                <w:sz w:val="26"/>
                <w:szCs w:val="26"/>
                <w:lang w:eastAsia="en-US"/>
              </w:rPr>
              <w:t xml:space="preserve">Số:           </w:t>
            </w:r>
            <w:r w:rsidR="00B94B47">
              <w:rPr>
                <w:noProof/>
                <w:sz w:val="26"/>
                <w:szCs w:val="26"/>
                <w:lang w:eastAsia="en-US"/>
              </w:rPr>
              <w:t>/2025/NQ-HĐND</w:t>
            </w:r>
          </w:p>
        </w:tc>
        <w:tc>
          <w:tcPr>
            <w:tcW w:w="5896" w:type="dxa"/>
          </w:tcPr>
          <w:p w14:paraId="11EE7061" w14:textId="2D988BA6" w:rsidR="00004AEE" w:rsidRPr="00524351" w:rsidRDefault="00B94B47" w:rsidP="008368B5">
            <w:pPr>
              <w:widowControl w:val="0"/>
              <w:spacing w:after="0"/>
              <w:jc w:val="center"/>
              <w:rPr>
                <w:i/>
                <w:iCs/>
                <w:noProof/>
                <w:sz w:val="26"/>
                <w:szCs w:val="26"/>
                <w:lang w:eastAsia="en-US"/>
              </w:rPr>
            </w:pPr>
            <w:r>
              <w:rPr>
                <w:i/>
                <w:iCs/>
                <w:noProof/>
                <w:sz w:val="26"/>
                <w:szCs w:val="26"/>
                <w:lang w:eastAsia="en-US"/>
              </w:rPr>
              <w:t>Hà Nội, ngày          tháng          năm</w:t>
            </w:r>
            <w:r w:rsidR="00524351">
              <w:rPr>
                <w:i/>
                <w:iCs/>
                <w:noProof/>
                <w:sz w:val="26"/>
                <w:szCs w:val="26"/>
                <w:lang w:eastAsia="en-US"/>
              </w:rPr>
              <w:t xml:space="preserve"> 2025</w:t>
            </w:r>
          </w:p>
        </w:tc>
      </w:tr>
    </w:tbl>
    <w:p w14:paraId="006F609F" w14:textId="3999C65C" w:rsidR="00BC6DFC" w:rsidRPr="00A8565B" w:rsidRDefault="00B86001" w:rsidP="008368B5">
      <w:pPr>
        <w:widowControl w:val="0"/>
        <w:spacing w:after="0"/>
        <w:ind w:firstLine="0"/>
        <w:rPr>
          <w:szCs w:val="27"/>
        </w:rPr>
      </w:pPr>
      <w:r>
        <w:rPr>
          <w:noProof/>
        </w:rPr>
        <mc:AlternateContent>
          <mc:Choice Requires="wps">
            <w:drawing>
              <wp:anchor distT="45720" distB="45720" distL="114300" distR="114300" simplePos="0" relativeHeight="251658752" behindDoc="0" locked="0" layoutInCell="1" allowOverlap="1" wp14:anchorId="6D49CA50" wp14:editId="70AAE802">
                <wp:simplePos x="0" y="0"/>
                <wp:positionH relativeFrom="margin">
                  <wp:posOffset>-12700</wp:posOffset>
                </wp:positionH>
                <wp:positionV relativeFrom="margin">
                  <wp:posOffset>902970</wp:posOffset>
                </wp:positionV>
                <wp:extent cx="1080000" cy="288000"/>
                <wp:effectExtent l="0" t="0" r="25400"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000" cy="288000"/>
                        </a:xfrm>
                        <a:prstGeom prst="rect">
                          <a:avLst/>
                        </a:prstGeom>
                        <a:solidFill>
                          <a:srgbClr val="FFFFFF"/>
                        </a:solidFill>
                        <a:ln w="12700">
                          <a:solidFill>
                            <a:srgbClr val="000000"/>
                          </a:solidFill>
                          <a:miter lim="800000"/>
                          <a:headEnd/>
                          <a:tailEnd/>
                        </a:ln>
                      </wps:spPr>
                      <wps:txbx>
                        <w:txbxContent>
                          <w:p w14:paraId="301D37A4" w14:textId="77777777" w:rsidR="00B86001" w:rsidRPr="00B86001" w:rsidRDefault="00B86001" w:rsidP="00B86001">
                            <w:pPr>
                              <w:spacing w:after="0"/>
                              <w:ind w:firstLine="0"/>
                              <w:jc w:val="center"/>
                              <w:rPr>
                                <w:b/>
                                <w:bCs/>
                                <w:sz w:val="26"/>
                                <w:szCs w:val="26"/>
                              </w:rPr>
                            </w:pPr>
                            <w:r w:rsidRPr="00B86001">
                              <w:rPr>
                                <w:b/>
                                <w:bCs/>
                                <w:sz w:val="26"/>
                                <w:szCs w:val="26"/>
                              </w:rPr>
                              <w:t>DỰ THẢ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49CA50" id="_x0000_t202" coordsize="21600,21600" o:spt="202" path="m,l,21600r21600,l21600,xe">
                <v:stroke joinstyle="miter"/>
                <v:path gradientshapeok="t" o:connecttype="rect"/>
              </v:shapetype>
              <v:shape id="Text Box 2" o:spid="_x0000_s1026" type="#_x0000_t202" style="position:absolute;left:0;text-align:left;margin-left:-1pt;margin-top:71.1pt;width:85.05pt;height:22.7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" strokeweight="1pt">
                <v:textbox>
                  <w:txbxContent>
                    <w:p w14:paraId="301D37A4" w14:textId="77777777" w:rsidR="00B86001" w:rsidRPr="00B86001" w:rsidRDefault="00B86001" w:rsidP="00B86001">
                      <w:pPr>
                        <w:spacing w:after="0"/>
                        <w:ind w:firstLine="0"/>
                        <w:jc w:val="center"/>
                        <w:rPr>
                          <w:b/>
                          <w:bCs/>
                          <w:sz w:val="26"/>
                          <w:szCs w:val="26"/>
                        </w:rPr>
                      </w:pPr>
                      <w:r w:rsidRPr="00B86001">
                        <w:rPr>
                          <w:b/>
                          <w:bCs/>
                          <w:sz w:val="26"/>
                          <w:szCs w:val="26"/>
                        </w:rPr>
                        <w:t>DỰ THẢO</w:t>
                      </w:r>
                    </w:p>
                  </w:txbxContent>
                </v:textbox>
                <w10:wrap anchorx="margin" anchory="margin"/>
              </v:shape>
            </w:pict>
          </mc:Fallback>
        </mc:AlternateContent>
      </w:r>
    </w:p>
    <w:p w14:paraId="053FB0CF" w14:textId="0C951B67" w:rsidR="00B86001" w:rsidRDefault="00B86001" w:rsidP="008368B5">
      <w:pPr>
        <w:widowControl w:val="0"/>
        <w:spacing w:after="0"/>
        <w:ind w:firstLine="0"/>
        <w:jc w:val="center"/>
        <w:rPr>
          <w:b/>
          <w:bCs/>
          <w:szCs w:val="27"/>
        </w:rPr>
      </w:pPr>
    </w:p>
    <w:p w14:paraId="2C91D3AB" w14:textId="77777777" w:rsidR="00C11F81" w:rsidRDefault="00C11F81" w:rsidP="008368B5">
      <w:pPr>
        <w:widowControl w:val="0"/>
        <w:spacing w:after="0"/>
        <w:ind w:firstLine="0"/>
        <w:jc w:val="center"/>
        <w:rPr>
          <w:b/>
          <w:bCs/>
          <w:szCs w:val="27"/>
        </w:rPr>
      </w:pPr>
    </w:p>
    <w:p w14:paraId="3994CEB4" w14:textId="2B224D32" w:rsidR="00524351" w:rsidRDefault="00524351" w:rsidP="008368B5">
      <w:pPr>
        <w:widowControl w:val="0"/>
        <w:spacing w:after="0"/>
        <w:ind w:firstLine="0"/>
        <w:jc w:val="center"/>
        <w:rPr>
          <w:b/>
          <w:bCs/>
          <w:szCs w:val="27"/>
        </w:rPr>
      </w:pPr>
      <w:r>
        <w:rPr>
          <w:b/>
          <w:bCs/>
          <w:szCs w:val="27"/>
        </w:rPr>
        <w:t>NGHỊ QUYẾT</w:t>
      </w:r>
    </w:p>
    <w:p w14:paraId="57AA6BEF" w14:textId="2E43C4D8" w:rsidR="00201368" w:rsidRPr="00201368" w:rsidRDefault="00201368" w:rsidP="00201368">
      <w:pPr>
        <w:widowControl w:val="0"/>
        <w:spacing w:after="0"/>
        <w:ind w:firstLine="0"/>
        <w:jc w:val="center"/>
        <w:rPr>
          <w:rFonts w:ascii="Times New Roman Bold" w:hAnsi="Times New Roman Bold" w:hint="eastAsia"/>
          <w:b/>
          <w:bCs/>
          <w:spacing w:val="-8"/>
          <w:szCs w:val="27"/>
        </w:rPr>
      </w:pPr>
      <w:r w:rsidRPr="00201368">
        <w:rPr>
          <w:rFonts w:ascii="Times New Roman Bold" w:hAnsi="Times New Roman Bold"/>
          <w:b/>
          <w:bCs/>
          <w:spacing w:val="-8"/>
          <w:szCs w:val="27"/>
        </w:rPr>
        <w:t xml:space="preserve">Quy định chi tiết về việc lập, thẩm định, phê duyệt, điều chỉnh quy hoạch </w:t>
      </w:r>
    </w:p>
    <w:p w14:paraId="4F9F17DC" w14:textId="07B05DC1" w:rsidR="00666CE1" w:rsidRPr="003352B9" w:rsidRDefault="00201368" w:rsidP="00201368">
      <w:pPr>
        <w:widowControl w:val="0"/>
        <w:spacing w:after="0"/>
        <w:ind w:firstLine="0"/>
        <w:jc w:val="center"/>
        <w:rPr>
          <w:rFonts w:ascii="Times New Roman Bold" w:hAnsi="Times New Roman Bold" w:hint="eastAsia"/>
          <w:b/>
          <w:bCs/>
          <w:spacing w:val="-8"/>
          <w:szCs w:val="27"/>
        </w:rPr>
      </w:pPr>
      <w:r w:rsidRPr="00201368">
        <w:rPr>
          <w:rFonts w:ascii="Times New Roman Bold" w:hAnsi="Times New Roman Bold"/>
          <w:b/>
          <w:bCs/>
          <w:spacing w:val="-8"/>
          <w:szCs w:val="27"/>
        </w:rPr>
        <w:t>khu vực TOD đối với đường sắt quốc gia, đường sắt địa phương và phương án tuyến công trình, vị trí công trình, tổng mặt bằng tuyến đường sắt địa phương</w:t>
      </w:r>
    </w:p>
    <w:p w14:paraId="787615D9" w14:textId="77777777" w:rsidR="00E9399F" w:rsidRDefault="00E9399F" w:rsidP="008368B5">
      <w:pPr>
        <w:widowControl w:val="0"/>
        <w:spacing w:after="0"/>
        <w:ind w:firstLine="0"/>
        <w:jc w:val="left"/>
        <w:rPr>
          <w:i/>
          <w:iCs/>
          <w:szCs w:val="27"/>
        </w:rPr>
      </w:pPr>
    </w:p>
    <w:p w14:paraId="3F5F50D8" w14:textId="57266ED0" w:rsidR="006A1F86" w:rsidRPr="00A8565B" w:rsidRDefault="00607596" w:rsidP="008368B5">
      <w:pPr>
        <w:widowControl w:val="0"/>
        <w:spacing w:after="0"/>
        <w:ind w:firstLine="0"/>
        <w:jc w:val="left"/>
        <w:rPr>
          <w:i/>
          <w:iCs/>
          <w:szCs w:val="27"/>
        </w:rPr>
      </w:pPr>
      <w:r w:rsidRPr="00542567">
        <w:rPr>
          <w:noProof/>
          <w:sz w:val="26"/>
          <w:szCs w:val="26"/>
          <w:lang w:eastAsia="en-US"/>
        </w:rPr>
        <mc:AlternateContent>
          <mc:Choice Requires="wps">
            <w:drawing>
              <wp:anchor distT="0" distB="0" distL="114300" distR="114300" simplePos="0" relativeHeight="251660800" behindDoc="0" locked="0" layoutInCell="1" allowOverlap="1" wp14:anchorId="59DBEB6E" wp14:editId="129B8E42">
                <wp:simplePos x="0" y="0"/>
                <wp:positionH relativeFrom="page">
                  <wp:posOffset>3180080</wp:posOffset>
                </wp:positionH>
                <wp:positionV relativeFrom="page">
                  <wp:posOffset>2898140</wp:posOffset>
                </wp:positionV>
                <wp:extent cx="1655445" cy="0"/>
                <wp:effectExtent l="0" t="0" r="0" b="0"/>
                <wp:wrapNone/>
                <wp:docPr id="38324756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54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2A0057" id="Line 2"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0.4pt,228.2pt" to="380.75pt,2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">
                <w10:wrap anchorx="page" anchory="page"/>
              </v:line>
            </w:pict>
          </mc:Fallback>
        </mc:AlternateContent>
      </w:r>
    </w:p>
    <w:p w14:paraId="3FE133A9" w14:textId="45B361CA" w:rsidR="002603A8" w:rsidRDefault="002603A8" w:rsidP="002603A8">
      <w:pPr>
        <w:widowControl w:val="0"/>
        <w:rPr>
          <w:i/>
          <w:iCs/>
          <w:szCs w:val="27"/>
          <w:lang w:val="vi-VN"/>
        </w:rPr>
      </w:pPr>
      <w:r w:rsidRPr="00E759CF">
        <w:rPr>
          <w:i/>
          <w:iCs/>
          <w:szCs w:val="27"/>
        </w:rPr>
        <w:t xml:space="preserve">Căn cứ Luật Tổ chức chính quyền địa phương số </w:t>
      </w:r>
      <w:r w:rsidR="007A1E58">
        <w:rPr>
          <w:i/>
          <w:iCs/>
          <w:szCs w:val="27"/>
        </w:rPr>
        <w:t>72</w:t>
      </w:r>
      <w:r w:rsidRPr="00E759CF">
        <w:rPr>
          <w:i/>
          <w:iCs/>
          <w:szCs w:val="27"/>
        </w:rPr>
        <w:t>/2025/QH15;</w:t>
      </w:r>
    </w:p>
    <w:p w14:paraId="0B304679" w14:textId="206E069A" w:rsidR="00E759CF" w:rsidRPr="003040A9" w:rsidRDefault="00E759CF" w:rsidP="00E759CF">
      <w:pPr>
        <w:widowControl w:val="0"/>
        <w:rPr>
          <w:i/>
          <w:iCs/>
          <w:szCs w:val="27"/>
          <w:lang w:val="vi-VN"/>
        </w:rPr>
      </w:pPr>
      <w:r w:rsidRPr="003040A9">
        <w:rPr>
          <w:i/>
          <w:iCs/>
          <w:szCs w:val="27"/>
          <w:lang w:val="vi-VN"/>
        </w:rPr>
        <w:t xml:space="preserve">Căn cứ </w:t>
      </w:r>
      <w:r w:rsidR="003E62F0" w:rsidRPr="003040A9">
        <w:rPr>
          <w:i/>
          <w:iCs/>
          <w:szCs w:val="27"/>
          <w:lang w:val="vi-VN"/>
        </w:rPr>
        <w:t xml:space="preserve">Điều 31 </w:t>
      </w:r>
      <w:r w:rsidRPr="003040A9">
        <w:rPr>
          <w:i/>
          <w:iCs/>
          <w:szCs w:val="27"/>
          <w:lang w:val="vi-VN"/>
        </w:rPr>
        <w:t>Luật Thủ đô số 39/2024/QH15;</w:t>
      </w:r>
    </w:p>
    <w:p w14:paraId="560C39B1" w14:textId="23E0594D" w:rsidR="00E759CF" w:rsidRPr="003040A9" w:rsidRDefault="00E759CF" w:rsidP="00E759CF">
      <w:pPr>
        <w:widowControl w:val="0"/>
        <w:rPr>
          <w:i/>
          <w:iCs/>
          <w:szCs w:val="27"/>
          <w:lang w:val="vi-VN"/>
        </w:rPr>
      </w:pPr>
      <w:r w:rsidRPr="003040A9">
        <w:rPr>
          <w:i/>
          <w:iCs/>
          <w:szCs w:val="27"/>
          <w:lang w:val="vi-VN"/>
        </w:rPr>
        <w:t xml:space="preserve">Căn cứ </w:t>
      </w:r>
      <w:r w:rsidR="003E62F0" w:rsidRPr="003040A9">
        <w:rPr>
          <w:i/>
          <w:iCs/>
          <w:szCs w:val="27"/>
          <w:lang w:val="vi-VN"/>
        </w:rPr>
        <w:t xml:space="preserve">khoản 1 </w:t>
      </w:r>
      <w:r w:rsidR="00EE1DB6" w:rsidRPr="003040A9">
        <w:rPr>
          <w:i/>
          <w:iCs/>
          <w:szCs w:val="27"/>
          <w:lang w:val="vi-VN"/>
        </w:rPr>
        <w:t xml:space="preserve">Điều 6 </w:t>
      </w:r>
      <w:r w:rsidRPr="003040A9">
        <w:rPr>
          <w:i/>
          <w:iCs/>
          <w:szCs w:val="27"/>
          <w:lang w:val="vi-VN"/>
        </w:rPr>
        <w:t>Nghị quyết số 188/2025/QH15</w:t>
      </w:r>
      <w:r w:rsidR="00B1515C">
        <w:rPr>
          <w:i/>
          <w:iCs/>
          <w:szCs w:val="27"/>
          <w:lang w:val="vi-VN"/>
        </w:rPr>
        <w:t>;</w:t>
      </w:r>
    </w:p>
    <w:p w14:paraId="3F97871E" w14:textId="33239941" w:rsidR="00207869" w:rsidRPr="003040A9" w:rsidRDefault="00207869" w:rsidP="00207869">
      <w:pPr>
        <w:widowControl w:val="0"/>
        <w:rPr>
          <w:i/>
          <w:iCs/>
          <w:szCs w:val="27"/>
          <w:lang w:val="vi-VN"/>
        </w:rPr>
      </w:pPr>
      <w:r w:rsidRPr="003040A9">
        <w:rPr>
          <w:i/>
          <w:iCs/>
          <w:szCs w:val="27"/>
          <w:lang w:val="vi-VN"/>
        </w:rPr>
        <w:t xml:space="preserve">Căn cứ </w:t>
      </w:r>
      <w:r w:rsidR="00F57B93" w:rsidRPr="003040A9">
        <w:rPr>
          <w:i/>
          <w:iCs/>
          <w:szCs w:val="27"/>
          <w:lang w:val="vi-VN"/>
        </w:rPr>
        <w:t xml:space="preserve">khoản 1 Điều 25 </w:t>
      </w:r>
      <w:r w:rsidRPr="003040A9">
        <w:rPr>
          <w:i/>
          <w:iCs/>
          <w:szCs w:val="27"/>
          <w:lang w:val="vi-VN"/>
        </w:rPr>
        <w:t>Luật Đường sắt số 95/2025/QH15;</w:t>
      </w:r>
    </w:p>
    <w:p w14:paraId="2E0E1BCF" w14:textId="3B043D31" w:rsidR="00E759CF" w:rsidRPr="003040A9" w:rsidRDefault="00E759CF" w:rsidP="00E759CF">
      <w:pPr>
        <w:widowControl w:val="0"/>
        <w:rPr>
          <w:i/>
          <w:iCs/>
          <w:szCs w:val="27"/>
          <w:lang w:val="vi-VN"/>
        </w:rPr>
      </w:pPr>
      <w:r w:rsidRPr="003040A9">
        <w:rPr>
          <w:i/>
          <w:iCs/>
          <w:szCs w:val="27"/>
          <w:lang w:val="vi-VN"/>
        </w:rPr>
        <w:t xml:space="preserve">Căn cứ Luật </w:t>
      </w:r>
      <w:r w:rsidR="0050030E" w:rsidRPr="00C119A7">
        <w:rPr>
          <w:i/>
          <w:iCs/>
          <w:noProof/>
          <w:szCs w:val="27"/>
          <w:lang w:val="vi-VN"/>
        </w:rPr>
        <w:t>Quy hoạch đô thị và nông thôn số 47/2024/QH15</w:t>
      </w:r>
      <w:r w:rsidR="0050030E">
        <w:rPr>
          <w:i/>
          <w:iCs/>
          <w:noProof/>
          <w:szCs w:val="27"/>
          <w:lang w:val="vi-VN"/>
        </w:rPr>
        <w:t>;</w:t>
      </w:r>
    </w:p>
    <w:p w14:paraId="7D29E5AB" w14:textId="6D47AAFE" w:rsidR="00E759CF" w:rsidRPr="003040A9" w:rsidRDefault="00E759CF" w:rsidP="00E759CF">
      <w:pPr>
        <w:widowControl w:val="0"/>
        <w:rPr>
          <w:i/>
          <w:iCs/>
          <w:szCs w:val="27"/>
          <w:lang w:val="vi-VN"/>
        </w:rPr>
      </w:pPr>
      <w:r w:rsidRPr="003040A9">
        <w:rPr>
          <w:i/>
          <w:iCs/>
          <w:szCs w:val="27"/>
          <w:lang w:val="vi-VN"/>
        </w:rPr>
        <w:t xml:space="preserve">Xét Tờ trình số ……/TTr-UBND ngày …… tháng …… năm </w:t>
      </w:r>
      <w:r w:rsidR="00EE1DB6" w:rsidRPr="003040A9">
        <w:rPr>
          <w:i/>
          <w:iCs/>
          <w:szCs w:val="27"/>
          <w:lang w:val="vi-VN"/>
        </w:rPr>
        <w:t>2025</w:t>
      </w:r>
      <w:r w:rsidRPr="003040A9">
        <w:rPr>
          <w:i/>
          <w:iCs/>
          <w:szCs w:val="27"/>
          <w:lang w:val="vi-VN"/>
        </w:rPr>
        <w:t xml:space="preserve"> của Uỷ ban nhân dân Thành phố; Báo cáo thẩm tra số ……/BC-HĐND ngày …… tháng …… năm </w:t>
      </w:r>
      <w:r w:rsidR="008A6B2E" w:rsidRPr="003040A9">
        <w:rPr>
          <w:i/>
          <w:iCs/>
          <w:szCs w:val="27"/>
          <w:lang w:val="vi-VN"/>
        </w:rPr>
        <w:t>2025</w:t>
      </w:r>
      <w:r w:rsidRPr="003040A9">
        <w:rPr>
          <w:i/>
          <w:iCs/>
          <w:szCs w:val="27"/>
          <w:lang w:val="vi-VN"/>
        </w:rPr>
        <w:t xml:space="preserve"> của Ban Đô thị Hội đồng nhân dân Thành phố; Ý kiến thảo luận và biểu quyết của đại biểu Hội đồng nhân dân Thành phố tại kỳ họp</w:t>
      </w:r>
      <w:r w:rsidR="00F5162A" w:rsidRPr="003040A9">
        <w:rPr>
          <w:i/>
          <w:iCs/>
          <w:szCs w:val="27"/>
          <w:lang w:val="vi-VN"/>
        </w:rPr>
        <w:t>;</w:t>
      </w:r>
    </w:p>
    <w:p w14:paraId="4C4124C2" w14:textId="1669DEC0" w:rsidR="00BC4DB0" w:rsidRPr="003040A9" w:rsidRDefault="00F5162A" w:rsidP="00F5162A">
      <w:pPr>
        <w:widowControl w:val="0"/>
        <w:rPr>
          <w:i/>
          <w:iCs/>
          <w:szCs w:val="27"/>
          <w:lang w:val="vi-VN"/>
        </w:rPr>
      </w:pPr>
      <w:r w:rsidRPr="003040A9">
        <w:rPr>
          <w:i/>
          <w:iCs/>
          <w:szCs w:val="27"/>
          <w:lang w:val="vi-VN"/>
        </w:rPr>
        <w:t xml:space="preserve">Hội đồng nhân dân thành phố Hà Nội ban hành Nghị quyết quy định </w:t>
      </w:r>
      <w:r w:rsidR="00310E27" w:rsidRPr="003040A9">
        <w:rPr>
          <w:i/>
          <w:iCs/>
          <w:szCs w:val="27"/>
          <w:lang w:val="vi-VN"/>
        </w:rPr>
        <w:t>chi tiết về việc lập, thẩm định, phê duyệt</w:t>
      </w:r>
      <w:r w:rsidR="00E677B3" w:rsidRPr="003040A9">
        <w:rPr>
          <w:i/>
          <w:iCs/>
          <w:szCs w:val="27"/>
          <w:lang w:val="vi-VN"/>
        </w:rPr>
        <w:t xml:space="preserve">, điều chỉnh quy hoạch khu vực TOD </w:t>
      </w:r>
      <w:r w:rsidR="00FB3DF6" w:rsidRPr="003040A9">
        <w:rPr>
          <w:i/>
          <w:iCs/>
          <w:szCs w:val="27"/>
          <w:lang w:val="vi-VN"/>
        </w:rPr>
        <w:t xml:space="preserve">đối với </w:t>
      </w:r>
      <w:r w:rsidR="00E677B3" w:rsidRPr="003040A9">
        <w:rPr>
          <w:i/>
          <w:iCs/>
          <w:szCs w:val="27"/>
          <w:lang w:val="vi-VN"/>
        </w:rPr>
        <w:t xml:space="preserve">đường sắt quốc gia, đường sắt địa phương và </w:t>
      </w:r>
      <w:r w:rsidRPr="003040A9">
        <w:rPr>
          <w:i/>
          <w:iCs/>
          <w:szCs w:val="27"/>
          <w:lang w:val="vi-VN"/>
        </w:rPr>
        <w:t xml:space="preserve">phương án tuyến công trình, vị trí công trình, tổng mặt bằng tuyến </w:t>
      </w:r>
      <w:r w:rsidR="00FB3DF6" w:rsidRPr="003040A9">
        <w:rPr>
          <w:i/>
          <w:iCs/>
          <w:szCs w:val="27"/>
          <w:lang w:val="vi-VN"/>
        </w:rPr>
        <w:t xml:space="preserve">đối với </w:t>
      </w:r>
      <w:r w:rsidRPr="003040A9">
        <w:rPr>
          <w:i/>
          <w:iCs/>
          <w:szCs w:val="27"/>
          <w:lang w:val="vi-VN"/>
        </w:rPr>
        <w:t xml:space="preserve">đường sắt </w:t>
      </w:r>
      <w:r w:rsidR="00E677B3" w:rsidRPr="003040A9">
        <w:rPr>
          <w:i/>
          <w:iCs/>
          <w:szCs w:val="27"/>
          <w:lang w:val="vi-VN"/>
        </w:rPr>
        <w:t>địa phương</w:t>
      </w:r>
      <w:r w:rsidR="00207869" w:rsidRPr="003040A9">
        <w:rPr>
          <w:i/>
          <w:iCs/>
          <w:szCs w:val="27"/>
          <w:lang w:val="vi-VN"/>
        </w:rPr>
        <w:t>.</w:t>
      </w:r>
    </w:p>
    <w:p w14:paraId="736E1D27" w14:textId="77777777" w:rsidR="00F150F0" w:rsidRPr="003040A9" w:rsidRDefault="00F150F0" w:rsidP="00F5162A">
      <w:pPr>
        <w:widowControl w:val="0"/>
        <w:rPr>
          <w:szCs w:val="27"/>
          <w:lang w:val="vi-VN"/>
        </w:rPr>
      </w:pPr>
    </w:p>
    <w:p w14:paraId="1B030A4F" w14:textId="4B34E39F" w:rsidR="00C67619" w:rsidRPr="003040A9" w:rsidRDefault="00F150F0" w:rsidP="00F5162A">
      <w:pPr>
        <w:widowControl w:val="0"/>
        <w:rPr>
          <w:szCs w:val="27"/>
          <w:lang w:val="vi-VN"/>
        </w:rPr>
      </w:pPr>
      <w:r w:rsidRPr="003040A9">
        <w:rPr>
          <w:b/>
          <w:bCs/>
          <w:szCs w:val="27"/>
          <w:lang w:val="vi-VN"/>
        </w:rPr>
        <w:t>Điều 1.</w:t>
      </w:r>
      <w:r w:rsidRPr="003040A9">
        <w:rPr>
          <w:szCs w:val="27"/>
          <w:lang w:val="vi-VN"/>
        </w:rPr>
        <w:t xml:space="preserve"> Ban hành kèm theo Nghị quyết này</w:t>
      </w:r>
      <w:r w:rsidR="00534FE7" w:rsidRPr="003040A9">
        <w:rPr>
          <w:szCs w:val="27"/>
          <w:lang w:val="vi-VN"/>
        </w:rPr>
        <w:t xml:space="preserve"> Quy định chi tiết về việc lập, thẩm định, phê duyệt, điều chỉnh quy hoạch khu vực TOD đối với đường sắt quốc gia, đường sắt địa phương và phương án tuyến công trình, vị trí công trình, tổng mặt bằng tuyến đối với đường sắt địa phương.</w:t>
      </w:r>
    </w:p>
    <w:p w14:paraId="74D6A33C" w14:textId="75920838" w:rsidR="00534FE7" w:rsidRPr="003040A9" w:rsidRDefault="00534FE7" w:rsidP="00F5162A">
      <w:pPr>
        <w:widowControl w:val="0"/>
        <w:rPr>
          <w:b/>
          <w:bCs/>
          <w:szCs w:val="27"/>
          <w:lang w:val="vi-VN"/>
        </w:rPr>
      </w:pPr>
      <w:r w:rsidRPr="003040A9">
        <w:rPr>
          <w:b/>
          <w:bCs/>
          <w:szCs w:val="27"/>
          <w:lang w:val="vi-VN"/>
        </w:rPr>
        <w:t>Điều 2. Tổ chức thực hiện</w:t>
      </w:r>
    </w:p>
    <w:p w14:paraId="65DD4FB8" w14:textId="6CB3B777" w:rsidR="00534FE7" w:rsidRPr="003040A9" w:rsidRDefault="00534FE7" w:rsidP="00CC5BF7">
      <w:pPr>
        <w:widowControl w:val="0"/>
        <w:rPr>
          <w:szCs w:val="27"/>
          <w:lang w:val="vi-VN"/>
        </w:rPr>
      </w:pPr>
      <w:r w:rsidRPr="003040A9">
        <w:rPr>
          <w:szCs w:val="27"/>
          <w:lang w:val="vi-VN"/>
        </w:rPr>
        <w:t>1. Ủy ban nhân dân thành phố có trách nhiệm</w:t>
      </w:r>
      <w:r w:rsidR="00CC5BF7" w:rsidRPr="003040A9">
        <w:rPr>
          <w:szCs w:val="27"/>
          <w:lang w:val="vi-VN"/>
        </w:rPr>
        <w:t xml:space="preserve"> tổ chức thực hiện Nghị quyết này.</w:t>
      </w:r>
    </w:p>
    <w:p w14:paraId="76482560" w14:textId="77777777" w:rsidR="00534FE7" w:rsidRPr="003040A9" w:rsidRDefault="00534FE7" w:rsidP="00534FE7">
      <w:pPr>
        <w:widowControl w:val="0"/>
        <w:rPr>
          <w:szCs w:val="27"/>
          <w:lang w:val="vi-VN"/>
        </w:rPr>
      </w:pPr>
      <w:r w:rsidRPr="003040A9">
        <w:rPr>
          <w:szCs w:val="27"/>
          <w:lang w:val="vi-VN"/>
        </w:rPr>
        <w:t>2. Thường trực Hội đồng nhân dân, các Ban của Hội đồng nhân dân Thành phố, các Tổ đại biểu, đại biểu Hội đồng nhân dân Thành phố có trách nhiệm giám sát việc thực hiện Nghị quyết.</w:t>
      </w:r>
    </w:p>
    <w:p w14:paraId="48CEC46B" w14:textId="77777777" w:rsidR="00534FE7" w:rsidRPr="003040A9" w:rsidRDefault="00534FE7" w:rsidP="00534FE7">
      <w:pPr>
        <w:widowControl w:val="0"/>
        <w:rPr>
          <w:szCs w:val="27"/>
          <w:lang w:val="vi-VN"/>
        </w:rPr>
      </w:pPr>
      <w:r w:rsidRPr="003040A9">
        <w:rPr>
          <w:szCs w:val="27"/>
          <w:lang w:val="vi-VN"/>
        </w:rPr>
        <w:t xml:space="preserve">3. Đề nghị Ủy ban Mặt trận Tổ quốc Việt Nam thành phố Hà Nội và các tổ chức chính trị-xã hội phối hợp tuyên truyền và giám sát việc tổ chức thực hiện Nghị quyết. </w:t>
      </w:r>
    </w:p>
    <w:p w14:paraId="1D10D357" w14:textId="7A0FC532" w:rsidR="005E546D" w:rsidRPr="003040A9" w:rsidRDefault="00FC688F" w:rsidP="00F67214">
      <w:pPr>
        <w:widowControl w:val="0"/>
        <w:rPr>
          <w:b/>
          <w:bCs/>
          <w:szCs w:val="27"/>
          <w:lang w:val="vi-VN"/>
        </w:rPr>
      </w:pPr>
      <w:r w:rsidRPr="003040A9">
        <w:rPr>
          <w:b/>
          <w:bCs/>
          <w:szCs w:val="27"/>
          <w:lang w:val="vi-VN"/>
        </w:rPr>
        <w:t xml:space="preserve">Điều 3. </w:t>
      </w:r>
      <w:r w:rsidR="005E546D" w:rsidRPr="003040A9">
        <w:rPr>
          <w:b/>
          <w:bCs/>
          <w:szCs w:val="27"/>
          <w:lang w:val="vi-VN"/>
        </w:rPr>
        <w:t>Hiệu lực thi hành</w:t>
      </w:r>
    </w:p>
    <w:p w14:paraId="5329342F" w14:textId="6C041734" w:rsidR="005E546D" w:rsidRDefault="005E546D" w:rsidP="00CE2487">
      <w:r w:rsidRPr="003040A9">
        <w:rPr>
          <w:lang w:val="vi-VN"/>
        </w:rPr>
        <w:t>Nghị quyết này có hiệu lực kể từ ngày …… tháng …… năm 2025.</w:t>
      </w:r>
    </w:p>
    <w:p w14:paraId="7B56313A" w14:textId="77777777" w:rsidR="00151933" w:rsidRPr="00A5321A" w:rsidRDefault="00151933" w:rsidP="00CE2487"/>
    <w:p w14:paraId="201AA7AE" w14:textId="2E37B36D" w:rsidR="005E546D" w:rsidRPr="003040A9" w:rsidRDefault="005E546D" w:rsidP="005E546D">
      <w:pPr>
        <w:widowControl w:val="0"/>
        <w:rPr>
          <w:i/>
          <w:iCs/>
          <w:szCs w:val="27"/>
        </w:rPr>
      </w:pPr>
      <w:r w:rsidRPr="003040A9">
        <w:rPr>
          <w:i/>
          <w:iCs/>
          <w:szCs w:val="27"/>
        </w:rPr>
        <w:lastRenderedPageBreak/>
        <w:t>Nghị quyết này đã được Hội đồng nhân dân thành phố Hà Nội Khóa XVI, Kỳ họp thứ</w:t>
      </w:r>
      <w:proofErr w:type="gramStart"/>
      <w:r w:rsidRPr="003040A9">
        <w:rPr>
          <w:i/>
          <w:iCs/>
          <w:szCs w:val="27"/>
        </w:rPr>
        <w:t>…..</w:t>
      </w:r>
      <w:proofErr w:type="gramEnd"/>
      <w:r w:rsidRPr="003040A9">
        <w:rPr>
          <w:i/>
          <w:iCs/>
          <w:szCs w:val="27"/>
        </w:rPr>
        <w:t xml:space="preserve"> thông qua ngày……tháng </w:t>
      </w:r>
      <w:proofErr w:type="gramStart"/>
      <w:r w:rsidRPr="003040A9">
        <w:rPr>
          <w:i/>
          <w:iCs/>
          <w:szCs w:val="27"/>
        </w:rPr>
        <w:t>…..</w:t>
      </w:r>
      <w:proofErr w:type="gramEnd"/>
      <w:r w:rsidRPr="003040A9">
        <w:rPr>
          <w:i/>
          <w:iCs/>
          <w:szCs w:val="27"/>
        </w:rPr>
        <w:t xml:space="preserve"> năm 2025.</w:t>
      </w:r>
      <w:r w:rsidR="00CE2487">
        <w:rPr>
          <w:i/>
          <w:iCs/>
          <w:szCs w:val="27"/>
        </w:rPr>
        <w:t>/.</w:t>
      </w:r>
    </w:p>
    <w:p w14:paraId="1F1E12C3" w14:textId="77777777" w:rsidR="005E546D" w:rsidRDefault="005E546D" w:rsidP="005E546D">
      <w:pPr>
        <w:rPr>
          <w:lang w:val="vi-VN"/>
        </w:rPr>
      </w:pPr>
    </w:p>
    <w:tbl>
      <w:tblPr>
        <w:tblW w:w="9185" w:type="dxa"/>
        <w:tblInd w:w="57" w:type="dxa"/>
        <w:tblLayout w:type="fixed"/>
        <w:tblLook w:val="01E0" w:firstRow="1" w:lastRow="1" w:firstColumn="1" w:lastColumn="1" w:noHBand="0" w:noVBand="0"/>
      </w:tblPr>
      <w:tblGrid>
        <w:gridCol w:w="5783"/>
        <w:gridCol w:w="3402"/>
      </w:tblGrid>
      <w:tr w:rsidR="005E546D" w:rsidRPr="00CE2487" w14:paraId="7EF733D6" w14:textId="77777777" w:rsidTr="00A714B4">
        <w:trPr>
          <w:trHeight w:val="1666"/>
        </w:trPr>
        <w:tc>
          <w:tcPr>
            <w:tcW w:w="5783" w:type="dxa"/>
          </w:tcPr>
          <w:p w14:paraId="7165C06F" w14:textId="77777777" w:rsidR="005E546D" w:rsidRPr="00542567" w:rsidRDefault="005E546D" w:rsidP="00A714B4">
            <w:pPr>
              <w:spacing w:after="0"/>
              <w:ind w:left="-113" w:firstLine="0"/>
              <w:jc w:val="left"/>
              <w:rPr>
                <w:noProof/>
                <w:sz w:val="22"/>
                <w:szCs w:val="28"/>
                <w:lang w:val="vi-VN"/>
              </w:rPr>
            </w:pPr>
            <w:r w:rsidRPr="00542567">
              <w:rPr>
                <w:b/>
                <w:bCs/>
                <w:i/>
                <w:iCs/>
                <w:noProof/>
                <w:sz w:val="24"/>
                <w:lang w:val="vi-VN"/>
              </w:rPr>
              <w:t>Nơi nhận:</w:t>
            </w:r>
            <w:r w:rsidRPr="00542567">
              <w:rPr>
                <w:noProof/>
                <w:szCs w:val="28"/>
                <w:lang w:val="vi-VN"/>
              </w:rPr>
              <w:br/>
            </w:r>
            <w:r w:rsidRPr="00542567">
              <w:rPr>
                <w:noProof/>
                <w:sz w:val="22"/>
                <w:szCs w:val="28"/>
                <w:lang w:val="vi-VN"/>
              </w:rPr>
              <w:t xml:space="preserve">- </w:t>
            </w:r>
            <w:r w:rsidRPr="003040A9">
              <w:rPr>
                <w:noProof/>
                <w:sz w:val="22"/>
                <w:szCs w:val="28"/>
                <w:lang w:val="vi-VN"/>
              </w:rPr>
              <w:t>Ủy ban Thường vụ Quốc hội</w:t>
            </w:r>
            <w:r w:rsidRPr="00542567">
              <w:rPr>
                <w:noProof/>
                <w:sz w:val="22"/>
                <w:szCs w:val="28"/>
                <w:lang w:val="vi-VN"/>
              </w:rPr>
              <w:t>;</w:t>
            </w:r>
            <w:r w:rsidRPr="00542567">
              <w:rPr>
                <w:noProof/>
                <w:sz w:val="22"/>
                <w:szCs w:val="28"/>
                <w:lang w:val="vi-VN"/>
              </w:rPr>
              <w:br/>
              <w:t>- Chính phủ;</w:t>
            </w:r>
          </w:p>
          <w:p w14:paraId="6794612D" w14:textId="77777777" w:rsidR="005E546D" w:rsidRPr="003040A9" w:rsidRDefault="005E546D" w:rsidP="00A714B4">
            <w:pPr>
              <w:spacing w:after="0"/>
              <w:ind w:left="-113" w:firstLine="0"/>
              <w:jc w:val="left"/>
              <w:rPr>
                <w:noProof/>
                <w:sz w:val="22"/>
                <w:szCs w:val="28"/>
                <w:lang w:val="vi-VN"/>
              </w:rPr>
            </w:pPr>
            <w:r w:rsidRPr="00542567">
              <w:rPr>
                <w:noProof/>
                <w:sz w:val="22"/>
                <w:szCs w:val="28"/>
                <w:lang w:val="vi-VN"/>
              </w:rPr>
              <w:t xml:space="preserve">- </w:t>
            </w:r>
            <w:r w:rsidRPr="003040A9">
              <w:rPr>
                <w:noProof/>
                <w:sz w:val="22"/>
                <w:szCs w:val="28"/>
                <w:lang w:val="vi-VN"/>
              </w:rPr>
              <w:t>Cục KTVB - Bộ Tư pháp;</w:t>
            </w:r>
          </w:p>
          <w:p w14:paraId="4260E91E" w14:textId="77777777" w:rsidR="005E546D" w:rsidRPr="003040A9" w:rsidRDefault="005E546D" w:rsidP="00A714B4">
            <w:pPr>
              <w:spacing w:after="0"/>
              <w:ind w:left="-113" w:firstLine="0"/>
              <w:jc w:val="left"/>
              <w:rPr>
                <w:noProof/>
                <w:sz w:val="22"/>
                <w:szCs w:val="28"/>
                <w:lang w:val="vi-VN"/>
              </w:rPr>
            </w:pPr>
            <w:r w:rsidRPr="003040A9">
              <w:rPr>
                <w:noProof/>
                <w:sz w:val="22"/>
                <w:szCs w:val="28"/>
                <w:lang w:val="vi-VN"/>
              </w:rPr>
              <w:t>- Thường trực Thành ủy;</w:t>
            </w:r>
          </w:p>
          <w:p w14:paraId="1ADC01B6" w14:textId="77777777" w:rsidR="005E546D" w:rsidRPr="003040A9" w:rsidRDefault="005E546D" w:rsidP="00A714B4">
            <w:pPr>
              <w:spacing w:after="0"/>
              <w:ind w:left="-113" w:firstLine="0"/>
              <w:jc w:val="left"/>
              <w:rPr>
                <w:noProof/>
                <w:sz w:val="22"/>
                <w:szCs w:val="28"/>
                <w:lang w:val="vi-VN"/>
              </w:rPr>
            </w:pPr>
            <w:r w:rsidRPr="003040A9">
              <w:rPr>
                <w:noProof/>
                <w:sz w:val="22"/>
                <w:szCs w:val="28"/>
                <w:lang w:val="vi-VN"/>
              </w:rPr>
              <w:t xml:space="preserve">- Thường trực: </w:t>
            </w:r>
            <w:r w:rsidRPr="00542567">
              <w:rPr>
                <w:noProof/>
                <w:sz w:val="22"/>
                <w:szCs w:val="28"/>
                <w:lang w:val="vi-VN"/>
              </w:rPr>
              <w:t>HĐND, UBND</w:t>
            </w:r>
            <w:r w:rsidRPr="003040A9">
              <w:rPr>
                <w:noProof/>
                <w:sz w:val="22"/>
                <w:szCs w:val="28"/>
                <w:lang w:val="vi-VN"/>
              </w:rPr>
              <w:t>, UBMTTQ Thành phố</w:t>
            </w:r>
            <w:r w:rsidRPr="00542567">
              <w:rPr>
                <w:noProof/>
                <w:sz w:val="22"/>
                <w:szCs w:val="28"/>
                <w:lang w:val="vi-VN"/>
              </w:rPr>
              <w:t>;</w:t>
            </w:r>
            <w:r w:rsidRPr="00542567">
              <w:rPr>
                <w:noProof/>
                <w:sz w:val="22"/>
                <w:szCs w:val="28"/>
                <w:lang w:val="vi-VN"/>
              </w:rPr>
              <w:br/>
              <w:t>-</w:t>
            </w:r>
            <w:r w:rsidRPr="003040A9">
              <w:rPr>
                <w:noProof/>
                <w:sz w:val="22"/>
                <w:szCs w:val="28"/>
                <w:lang w:val="vi-VN"/>
              </w:rPr>
              <w:t xml:space="preserve"> Đoàn Đại biểu Quốc hội thành phố Hà Nội;</w:t>
            </w:r>
          </w:p>
          <w:p w14:paraId="053A667B" w14:textId="77777777" w:rsidR="005E546D" w:rsidRPr="003040A9" w:rsidRDefault="005E546D" w:rsidP="00A714B4">
            <w:pPr>
              <w:spacing w:after="0"/>
              <w:ind w:left="-113" w:firstLine="0"/>
              <w:jc w:val="left"/>
              <w:rPr>
                <w:noProof/>
                <w:sz w:val="22"/>
                <w:szCs w:val="28"/>
                <w:lang w:val="vi-VN"/>
              </w:rPr>
            </w:pPr>
            <w:r w:rsidRPr="003040A9">
              <w:rPr>
                <w:noProof/>
                <w:sz w:val="22"/>
                <w:szCs w:val="28"/>
                <w:lang w:val="vi-VN"/>
              </w:rPr>
              <w:t>- Đại biểu HĐND Thành phố;</w:t>
            </w:r>
          </w:p>
          <w:p w14:paraId="2C7A3B7A" w14:textId="77777777" w:rsidR="005E546D" w:rsidRPr="003040A9" w:rsidRDefault="005E546D" w:rsidP="00A714B4">
            <w:pPr>
              <w:spacing w:after="0"/>
              <w:ind w:left="-113" w:firstLine="0"/>
              <w:jc w:val="left"/>
              <w:rPr>
                <w:noProof/>
                <w:sz w:val="22"/>
                <w:szCs w:val="28"/>
                <w:lang w:val="vi-VN"/>
              </w:rPr>
            </w:pPr>
            <w:r w:rsidRPr="003040A9">
              <w:rPr>
                <w:noProof/>
                <w:sz w:val="22"/>
                <w:szCs w:val="28"/>
                <w:lang w:val="vi-VN"/>
              </w:rPr>
              <w:t>- Văn phòng Thành ủy, các Ban Đảng Thành ủy;</w:t>
            </w:r>
          </w:p>
          <w:p w14:paraId="68487309" w14:textId="77777777" w:rsidR="005E546D" w:rsidRPr="00542567" w:rsidRDefault="005E546D" w:rsidP="00A714B4">
            <w:pPr>
              <w:spacing w:after="0"/>
              <w:ind w:left="-113" w:firstLine="0"/>
              <w:jc w:val="left"/>
              <w:rPr>
                <w:noProof/>
                <w:sz w:val="22"/>
                <w:szCs w:val="28"/>
              </w:rPr>
            </w:pPr>
            <w:r w:rsidRPr="00542567">
              <w:rPr>
                <w:noProof/>
                <w:sz w:val="22"/>
                <w:szCs w:val="28"/>
              </w:rPr>
              <w:t>- Các Ban HĐND Thành phố;</w:t>
            </w:r>
          </w:p>
          <w:p w14:paraId="3E72178E" w14:textId="77777777" w:rsidR="005E546D" w:rsidRPr="00542567" w:rsidRDefault="005E546D" w:rsidP="00A714B4">
            <w:pPr>
              <w:spacing w:after="0"/>
              <w:ind w:left="-113" w:firstLine="0"/>
              <w:jc w:val="left"/>
              <w:rPr>
                <w:noProof/>
                <w:sz w:val="22"/>
                <w:szCs w:val="28"/>
              </w:rPr>
            </w:pPr>
            <w:r w:rsidRPr="00542567">
              <w:rPr>
                <w:noProof/>
                <w:sz w:val="22"/>
                <w:szCs w:val="28"/>
              </w:rPr>
              <w:t>- V</w:t>
            </w:r>
            <w:r>
              <w:rPr>
                <w:noProof/>
                <w:sz w:val="22"/>
                <w:szCs w:val="28"/>
              </w:rPr>
              <w:t>ăn phòng</w:t>
            </w:r>
            <w:r w:rsidRPr="00542567">
              <w:rPr>
                <w:noProof/>
                <w:sz w:val="22"/>
                <w:szCs w:val="28"/>
              </w:rPr>
              <w:t>: Đoàn ĐBQH&amp;HĐND TP; UBND Thành phố;</w:t>
            </w:r>
          </w:p>
          <w:p w14:paraId="39FE8305" w14:textId="77777777" w:rsidR="005E546D" w:rsidRPr="00542567" w:rsidRDefault="005E546D" w:rsidP="00A714B4">
            <w:pPr>
              <w:spacing w:after="0"/>
              <w:ind w:left="-113" w:firstLine="0"/>
              <w:jc w:val="left"/>
              <w:rPr>
                <w:noProof/>
                <w:sz w:val="22"/>
                <w:szCs w:val="28"/>
              </w:rPr>
            </w:pPr>
            <w:r w:rsidRPr="00542567">
              <w:rPr>
                <w:noProof/>
                <w:sz w:val="22"/>
                <w:szCs w:val="28"/>
              </w:rPr>
              <w:t>- Các Sở, ban, ngành</w:t>
            </w:r>
            <w:r>
              <w:rPr>
                <w:noProof/>
                <w:sz w:val="22"/>
                <w:szCs w:val="28"/>
              </w:rPr>
              <w:t>, đoàn thể</w:t>
            </w:r>
            <w:r w:rsidRPr="00542567">
              <w:rPr>
                <w:noProof/>
                <w:sz w:val="22"/>
                <w:szCs w:val="28"/>
                <w:lang w:val="vi-VN"/>
              </w:rPr>
              <w:t xml:space="preserve"> </w:t>
            </w:r>
            <w:r w:rsidRPr="00542567">
              <w:rPr>
                <w:noProof/>
                <w:sz w:val="22"/>
                <w:szCs w:val="28"/>
              </w:rPr>
              <w:t>Thành phố;</w:t>
            </w:r>
          </w:p>
          <w:p w14:paraId="73F527E3" w14:textId="77777777" w:rsidR="005E546D" w:rsidRPr="00542567" w:rsidRDefault="005E546D" w:rsidP="00A714B4">
            <w:pPr>
              <w:spacing w:after="0"/>
              <w:ind w:left="-113" w:firstLine="0"/>
              <w:jc w:val="left"/>
              <w:rPr>
                <w:noProof/>
                <w:sz w:val="22"/>
                <w:szCs w:val="28"/>
              </w:rPr>
            </w:pPr>
            <w:r w:rsidRPr="00542567">
              <w:rPr>
                <w:noProof/>
                <w:sz w:val="22"/>
                <w:szCs w:val="28"/>
              </w:rPr>
              <w:t>- TT HĐND, UBND phường, xã;</w:t>
            </w:r>
          </w:p>
          <w:p w14:paraId="1F081DD6" w14:textId="77777777" w:rsidR="005E546D" w:rsidRPr="00542567" w:rsidRDefault="005E546D" w:rsidP="00A714B4">
            <w:pPr>
              <w:spacing w:after="0"/>
              <w:ind w:left="-113" w:firstLine="0"/>
              <w:jc w:val="left"/>
              <w:rPr>
                <w:noProof/>
                <w:sz w:val="22"/>
                <w:szCs w:val="28"/>
              </w:rPr>
            </w:pPr>
            <w:r w:rsidRPr="00542567">
              <w:rPr>
                <w:noProof/>
                <w:sz w:val="22"/>
                <w:szCs w:val="28"/>
              </w:rPr>
              <w:t xml:space="preserve">- </w:t>
            </w:r>
            <w:r>
              <w:rPr>
                <w:noProof/>
                <w:sz w:val="22"/>
                <w:szCs w:val="28"/>
              </w:rPr>
              <w:t>Trung tâm Truyền thông, Dữ liệu và Công nghệ số Thành phố</w:t>
            </w:r>
            <w:r w:rsidRPr="00542567">
              <w:rPr>
                <w:noProof/>
                <w:sz w:val="22"/>
                <w:szCs w:val="28"/>
              </w:rPr>
              <w:t>;</w:t>
            </w:r>
          </w:p>
          <w:p w14:paraId="156D63A6" w14:textId="77777777" w:rsidR="005E546D" w:rsidRPr="00542567" w:rsidRDefault="005E546D" w:rsidP="00A714B4">
            <w:pPr>
              <w:spacing w:after="0"/>
              <w:ind w:left="-113" w:firstLine="0"/>
              <w:jc w:val="left"/>
              <w:rPr>
                <w:noProof/>
                <w:szCs w:val="28"/>
                <w:lang w:val="vi-VN"/>
              </w:rPr>
            </w:pPr>
            <w:r w:rsidRPr="00542567">
              <w:rPr>
                <w:noProof/>
                <w:sz w:val="22"/>
                <w:szCs w:val="28"/>
                <w:lang w:val="vi-VN"/>
              </w:rPr>
              <w:t>- Lưu: VT.</w:t>
            </w:r>
          </w:p>
        </w:tc>
        <w:tc>
          <w:tcPr>
            <w:tcW w:w="3402" w:type="dxa"/>
          </w:tcPr>
          <w:p w14:paraId="2094A708" w14:textId="77777777" w:rsidR="005E546D" w:rsidRPr="003040A9" w:rsidRDefault="005E546D" w:rsidP="00A714B4">
            <w:pPr>
              <w:spacing w:after="0"/>
              <w:ind w:firstLine="0"/>
              <w:jc w:val="center"/>
              <w:rPr>
                <w:b/>
                <w:sz w:val="28"/>
                <w:szCs w:val="28"/>
                <w:lang w:val="vi-VN"/>
              </w:rPr>
            </w:pPr>
            <w:r w:rsidRPr="003040A9">
              <w:rPr>
                <w:b/>
                <w:sz w:val="28"/>
                <w:szCs w:val="28"/>
                <w:lang w:val="vi-VN"/>
              </w:rPr>
              <w:t>CHỦ TỊCH</w:t>
            </w:r>
          </w:p>
          <w:p w14:paraId="01D89B94"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r w:rsidRPr="003040A9">
              <w:rPr>
                <w:b/>
                <w:color w:val="FFFFFF" w:themeColor="background1"/>
                <w:sz w:val="28"/>
                <w:szCs w:val="28"/>
                <w:lang w:val="vi-VN"/>
              </w:rPr>
              <w:t>[da</w:t>
            </w:r>
          </w:p>
          <w:p w14:paraId="6DD51CAF"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r w:rsidRPr="003040A9">
              <w:rPr>
                <w:b/>
                <w:color w:val="FFFFFF" w:themeColor="background1"/>
                <w:sz w:val="28"/>
                <w:szCs w:val="28"/>
                <w:lang w:val="vi-VN"/>
              </w:rPr>
              <w:t>ky]</w:t>
            </w:r>
          </w:p>
          <w:p w14:paraId="23BA4DF4"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p>
          <w:p w14:paraId="3D4D5518"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p>
          <w:p w14:paraId="5AC6502F"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p>
          <w:p w14:paraId="04FF0C72" w14:textId="77777777" w:rsidR="005E546D" w:rsidRPr="003040A9" w:rsidRDefault="005E546D" w:rsidP="00A714B4">
            <w:pPr>
              <w:widowControl w:val="0"/>
              <w:autoSpaceDE w:val="0"/>
              <w:autoSpaceDN w:val="0"/>
              <w:adjustRightInd w:val="0"/>
              <w:spacing w:after="0"/>
              <w:ind w:firstLine="0"/>
              <w:jc w:val="center"/>
              <w:textAlignment w:val="center"/>
              <w:rPr>
                <w:b/>
                <w:color w:val="FFFFFF" w:themeColor="background1"/>
                <w:sz w:val="28"/>
                <w:szCs w:val="28"/>
                <w:lang w:val="vi-VN"/>
              </w:rPr>
            </w:pPr>
          </w:p>
          <w:p w14:paraId="478D1E12" w14:textId="77777777" w:rsidR="005E546D" w:rsidRPr="003040A9" w:rsidRDefault="005E546D" w:rsidP="00A714B4">
            <w:pPr>
              <w:widowControl w:val="0"/>
              <w:autoSpaceDE w:val="0"/>
              <w:autoSpaceDN w:val="0"/>
              <w:adjustRightInd w:val="0"/>
              <w:spacing w:after="0"/>
              <w:ind w:firstLine="0"/>
              <w:jc w:val="center"/>
              <w:textAlignment w:val="center"/>
              <w:rPr>
                <w:b/>
                <w:bCs/>
                <w:sz w:val="28"/>
                <w:szCs w:val="28"/>
                <w:lang w:val="vi-VN"/>
              </w:rPr>
            </w:pPr>
          </w:p>
          <w:p w14:paraId="0BC77C46" w14:textId="77777777" w:rsidR="005E546D" w:rsidRPr="003040A9" w:rsidRDefault="005E546D" w:rsidP="00A714B4">
            <w:pPr>
              <w:spacing w:after="0"/>
              <w:ind w:firstLine="0"/>
              <w:jc w:val="center"/>
              <w:rPr>
                <w:b/>
                <w:szCs w:val="28"/>
                <w:lang w:val="vi-VN"/>
              </w:rPr>
            </w:pPr>
            <w:r w:rsidRPr="003040A9">
              <w:rPr>
                <w:b/>
                <w:sz w:val="28"/>
                <w:szCs w:val="28"/>
                <w:lang w:val="vi-VN"/>
              </w:rPr>
              <w:t>Nguyễn Ngọc Tuấn</w:t>
            </w:r>
          </w:p>
        </w:tc>
      </w:tr>
    </w:tbl>
    <w:p w14:paraId="21205A18" w14:textId="77777777" w:rsidR="00534FE7" w:rsidRPr="003040A9" w:rsidRDefault="00534FE7" w:rsidP="00F5162A">
      <w:pPr>
        <w:widowControl w:val="0"/>
        <w:rPr>
          <w:szCs w:val="27"/>
          <w:lang w:val="vi-VN"/>
        </w:rPr>
      </w:pPr>
    </w:p>
    <w:p w14:paraId="34EF96DE" w14:textId="77777777" w:rsidR="00534FE7" w:rsidRPr="003040A9" w:rsidRDefault="00534FE7" w:rsidP="00F5162A">
      <w:pPr>
        <w:widowControl w:val="0"/>
        <w:rPr>
          <w:szCs w:val="27"/>
          <w:lang w:val="vi-VN"/>
        </w:rPr>
      </w:pPr>
    </w:p>
    <w:p w14:paraId="5064435C" w14:textId="77777777" w:rsidR="00534FE7" w:rsidRPr="003040A9" w:rsidRDefault="00534FE7" w:rsidP="00F5162A">
      <w:pPr>
        <w:widowControl w:val="0"/>
        <w:rPr>
          <w:szCs w:val="27"/>
          <w:lang w:val="vi-VN"/>
        </w:rPr>
      </w:pPr>
    </w:p>
    <w:p w14:paraId="0FA33609" w14:textId="77777777" w:rsidR="00534FE7" w:rsidRPr="003040A9" w:rsidRDefault="00534FE7" w:rsidP="00F5162A">
      <w:pPr>
        <w:widowControl w:val="0"/>
        <w:rPr>
          <w:szCs w:val="27"/>
          <w:lang w:val="vi-VN"/>
        </w:rPr>
      </w:pPr>
    </w:p>
    <w:p w14:paraId="683C46F3" w14:textId="77777777" w:rsidR="00534FE7" w:rsidRPr="003040A9" w:rsidRDefault="00534FE7" w:rsidP="00F5162A">
      <w:pPr>
        <w:widowControl w:val="0"/>
        <w:rPr>
          <w:szCs w:val="27"/>
          <w:lang w:val="vi-VN"/>
        </w:rPr>
      </w:pPr>
    </w:p>
    <w:p w14:paraId="02DA5DFF" w14:textId="77777777" w:rsidR="00534FE7" w:rsidRPr="003040A9" w:rsidRDefault="00534FE7" w:rsidP="00F5162A">
      <w:pPr>
        <w:widowControl w:val="0"/>
        <w:rPr>
          <w:szCs w:val="27"/>
          <w:lang w:val="vi-VN"/>
        </w:rPr>
      </w:pPr>
    </w:p>
    <w:p w14:paraId="2F8EDAD9" w14:textId="32D4991E" w:rsidR="00113457" w:rsidRPr="003040A9" w:rsidRDefault="00113457">
      <w:pPr>
        <w:rPr>
          <w:szCs w:val="27"/>
          <w:lang w:val="vi-VN"/>
        </w:rPr>
      </w:pPr>
      <w:r w:rsidRPr="003040A9">
        <w:rPr>
          <w:szCs w:val="27"/>
          <w:lang w:val="vi-VN"/>
        </w:rPr>
        <w:br w:type="page"/>
      </w:r>
    </w:p>
    <w:p w14:paraId="1ECE927B" w14:textId="42503650" w:rsidR="00F93192" w:rsidRPr="003040A9" w:rsidRDefault="00F93192" w:rsidP="00F93192">
      <w:pPr>
        <w:widowControl w:val="0"/>
        <w:spacing w:after="0"/>
        <w:ind w:firstLine="0"/>
        <w:jc w:val="center"/>
        <w:rPr>
          <w:b/>
          <w:bCs/>
          <w:szCs w:val="27"/>
          <w:lang w:val="vi-VN"/>
        </w:rPr>
      </w:pPr>
    </w:p>
    <w:tbl>
      <w:tblPr>
        <w:tblW w:w="9298" w:type="dxa"/>
        <w:tblInd w:w="-57" w:type="dxa"/>
        <w:tblLook w:val="01E0" w:firstRow="1" w:lastRow="1" w:firstColumn="1" w:lastColumn="1" w:noHBand="0" w:noVBand="0"/>
      </w:tblPr>
      <w:tblGrid>
        <w:gridCol w:w="3402"/>
        <w:gridCol w:w="5896"/>
      </w:tblGrid>
      <w:tr w:rsidR="0035506F" w:rsidRPr="00CE2487" w14:paraId="0E7BE379" w14:textId="77777777" w:rsidTr="00A714B4">
        <w:trPr>
          <w:trHeight w:val="424"/>
        </w:trPr>
        <w:tc>
          <w:tcPr>
            <w:tcW w:w="3402" w:type="dxa"/>
          </w:tcPr>
          <w:p w14:paraId="51AC037E" w14:textId="77777777" w:rsidR="0035506F" w:rsidRPr="003040A9" w:rsidRDefault="0035506F" w:rsidP="00A714B4">
            <w:pPr>
              <w:widowControl w:val="0"/>
              <w:spacing w:after="0"/>
              <w:ind w:firstLine="0"/>
              <w:jc w:val="center"/>
              <w:rPr>
                <w:b/>
                <w:sz w:val="26"/>
                <w:szCs w:val="26"/>
                <w:lang w:val="vi-VN"/>
              </w:rPr>
            </w:pPr>
            <w:r w:rsidRPr="003040A9">
              <w:rPr>
                <w:b/>
                <w:sz w:val="26"/>
                <w:szCs w:val="26"/>
                <w:lang w:val="vi-VN"/>
              </w:rPr>
              <w:t>HỘI ĐỒNG NHÂN DÂN</w:t>
            </w:r>
          </w:p>
          <w:p w14:paraId="4F0EC7D2" w14:textId="77777777" w:rsidR="0035506F" w:rsidRPr="003040A9" w:rsidRDefault="0035506F" w:rsidP="00A714B4">
            <w:pPr>
              <w:widowControl w:val="0"/>
              <w:spacing w:after="0"/>
              <w:ind w:firstLine="0"/>
              <w:jc w:val="center"/>
              <w:rPr>
                <w:b/>
                <w:sz w:val="26"/>
                <w:szCs w:val="26"/>
                <w:lang w:val="vi-VN"/>
              </w:rPr>
            </w:pPr>
            <w:r w:rsidRPr="003040A9">
              <w:rPr>
                <w:b/>
                <w:sz w:val="26"/>
                <w:szCs w:val="26"/>
                <w:lang w:val="vi-VN"/>
              </w:rPr>
              <w:t>THÀNH PHỐ HÀ NỘI</w:t>
            </w:r>
          </w:p>
        </w:tc>
        <w:tc>
          <w:tcPr>
            <w:tcW w:w="5896" w:type="dxa"/>
          </w:tcPr>
          <w:p w14:paraId="0514B555" w14:textId="77777777" w:rsidR="0035506F" w:rsidRPr="003040A9" w:rsidRDefault="0035506F" w:rsidP="00A714B4">
            <w:pPr>
              <w:widowControl w:val="0"/>
              <w:spacing w:after="0"/>
              <w:ind w:firstLine="0"/>
              <w:jc w:val="center"/>
              <w:rPr>
                <w:b/>
                <w:sz w:val="26"/>
                <w:szCs w:val="26"/>
                <w:lang w:val="vi-VN"/>
              </w:rPr>
            </w:pPr>
            <w:r w:rsidRPr="003040A9">
              <w:rPr>
                <w:b/>
                <w:sz w:val="26"/>
                <w:szCs w:val="26"/>
                <w:lang w:val="vi-VN"/>
              </w:rPr>
              <w:t>CỘNG HÒA XÃ HỘI CHỦ NGHĨA VIỆT NAM</w:t>
            </w:r>
          </w:p>
          <w:p w14:paraId="067D42E4" w14:textId="77777777" w:rsidR="0035506F" w:rsidRPr="003040A9" w:rsidRDefault="0035506F" w:rsidP="00A714B4">
            <w:pPr>
              <w:widowControl w:val="0"/>
              <w:spacing w:after="0"/>
              <w:ind w:firstLine="0"/>
              <w:jc w:val="center"/>
              <w:rPr>
                <w:b/>
                <w:sz w:val="26"/>
                <w:szCs w:val="26"/>
                <w:lang w:val="vi-VN"/>
              </w:rPr>
            </w:pPr>
            <w:r w:rsidRPr="003040A9">
              <w:rPr>
                <w:b/>
                <w:sz w:val="26"/>
                <w:szCs w:val="26"/>
                <w:lang w:val="vi-VN"/>
              </w:rPr>
              <w:t>Độc lập - Tự do - Hạnh phúc</w:t>
            </w:r>
          </w:p>
        </w:tc>
      </w:tr>
      <w:tr w:rsidR="0035506F" w:rsidRPr="00CE2487" w14:paraId="3B4A1356" w14:textId="77777777" w:rsidTr="00A714B4">
        <w:trPr>
          <w:trHeight w:val="50"/>
        </w:trPr>
        <w:tc>
          <w:tcPr>
            <w:tcW w:w="3402" w:type="dxa"/>
          </w:tcPr>
          <w:p w14:paraId="41D246BD" w14:textId="77777777" w:rsidR="0035506F" w:rsidRPr="003040A9" w:rsidRDefault="0035506F" w:rsidP="00A714B4">
            <w:pPr>
              <w:widowControl w:val="0"/>
              <w:spacing w:after="0"/>
              <w:jc w:val="center"/>
              <w:rPr>
                <w:b/>
                <w:sz w:val="26"/>
                <w:szCs w:val="26"/>
                <w:lang w:val="vi-VN"/>
              </w:rPr>
            </w:pPr>
            <w:r w:rsidRPr="00542567">
              <w:rPr>
                <w:noProof/>
                <w:sz w:val="26"/>
                <w:szCs w:val="26"/>
                <w:lang w:eastAsia="en-US"/>
              </w:rPr>
              <mc:AlternateContent>
                <mc:Choice Requires="wps">
                  <w:drawing>
                    <wp:anchor distT="0" distB="0" distL="114300" distR="114300" simplePos="0" relativeHeight="251665920" behindDoc="0" locked="0" layoutInCell="1" allowOverlap="1" wp14:anchorId="16F8A359" wp14:editId="5B9F5D5B">
                      <wp:simplePos x="0" y="0"/>
                      <wp:positionH relativeFrom="page">
                        <wp:posOffset>527685</wp:posOffset>
                      </wp:positionH>
                      <wp:positionV relativeFrom="page">
                        <wp:posOffset>7620</wp:posOffset>
                      </wp:positionV>
                      <wp:extent cx="1080000" cy="0"/>
                      <wp:effectExtent l="0" t="0" r="0" b="0"/>
                      <wp:wrapNone/>
                      <wp:docPr id="206030814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5650C4" id="Line 2" o:spid="_x0000_s1026" style="position:absolute;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1.55pt,.6pt" to="126.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">
                      <w10:wrap anchorx="page" anchory="page"/>
                    </v:line>
                  </w:pict>
                </mc:Fallback>
              </mc:AlternateContent>
            </w:r>
          </w:p>
        </w:tc>
        <w:tc>
          <w:tcPr>
            <w:tcW w:w="5896" w:type="dxa"/>
          </w:tcPr>
          <w:p w14:paraId="3AF099D3" w14:textId="77777777" w:rsidR="0035506F" w:rsidRPr="003040A9" w:rsidRDefault="0035506F" w:rsidP="00A714B4">
            <w:pPr>
              <w:widowControl w:val="0"/>
              <w:spacing w:after="0"/>
              <w:jc w:val="center"/>
              <w:rPr>
                <w:b/>
                <w:sz w:val="26"/>
                <w:szCs w:val="26"/>
                <w:lang w:val="vi-VN"/>
              </w:rPr>
            </w:pPr>
            <w:r w:rsidRPr="00542567">
              <w:rPr>
                <w:noProof/>
                <w:sz w:val="26"/>
                <w:szCs w:val="26"/>
                <w:lang w:eastAsia="en-US"/>
              </w:rPr>
              <mc:AlternateContent>
                <mc:Choice Requires="wps">
                  <w:drawing>
                    <wp:anchor distT="0" distB="0" distL="114300" distR="114300" simplePos="0" relativeHeight="251664896" behindDoc="0" locked="0" layoutInCell="1" allowOverlap="1" wp14:anchorId="0BCD459A" wp14:editId="5CF3DABE">
                      <wp:simplePos x="0" y="0"/>
                      <wp:positionH relativeFrom="page">
                        <wp:posOffset>1027430</wp:posOffset>
                      </wp:positionH>
                      <wp:positionV relativeFrom="page">
                        <wp:posOffset>7620</wp:posOffset>
                      </wp:positionV>
                      <wp:extent cx="1656000" cy="0"/>
                      <wp:effectExtent l="0" t="0" r="0" b="0"/>
                      <wp:wrapNone/>
                      <wp:docPr id="24201784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880FED" id="Line 2" o:spid="_x0000_s1026" style="position:absolute;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0.9pt,.6pt" to="211.3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RA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">
                      <w10:wrap anchorx="page" anchory="page"/>
                    </v:line>
                  </w:pict>
                </mc:Fallback>
              </mc:AlternateContent>
            </w:r>
          </w:p>
        </w:tc>
      </w:tr>
    </w:tbl>
    <w:p w14:paraId="4B555F41" w14:textId="77777777" w:rsidR="0035506F" w:rsidRPr="003040A9" w:rsidRDefault="0035506F" w:rsidP="00F93192">
      <w:pPr>
        <w:widowControl w:val="0"/>
        <w:spacing w:after="0"/>
        <w:ind w:firstLine="0"/>
        <w:jc w:val="center"/>
        <w:rPr>
          <w:rFonts w:ascii="Times New Roman Bold" w:hAnsi="Times New Roman Bold" w:hint="eastAsia"/>
          <w:b/>
          <w:bCs/>
          <w:spacing w:val="-8"/>
          <w:szCs w:val="27"/>
          <w:lang w:val="vi-VN"/>
        </w:rPr>
      </w:pPr>
    </w:p>
    <w:p w14:paraId="30907ECE" w14:textId="77777777" w:rsidR="0035506F" w:rsidRPr="003040A9" w:rsidRDefault="0035506F" w:rsidP="00F93192">
      <w:pPr>
        <w:widowControl w:val="0"/>
        <w:spacing w:after="0"/>
        <w:ind w:firstLine="0"/>
        <w:jc w:val="center"/>
        <w:rPr>
          <w:rFonts w:ascii="Times New Roman Bold" w:hAnsi="Times New Roman Bold" w:hint="eastAsia"/>
          <w:b/>
          <w:bCs/>
          <w:spacing w:val="-8"/>
          <w:szCs w:val="27"/>
          <w:lang w:val="vi-VN"/>
        </w:rPr>
      </w:pPr>
    </w:p>
    <w:p w14:paraId="57CC51E1" w14:textId="1347478C" w:rsidR="00753F37" w:rsidRPr="003040A9" w:rsidRDefault="0035506F" w:rsidP="00F93192">
      <w:pPr>
        <w:widowControl w:val="0"/>
        <w:spacing w:after="0"/>
        <w:ind w:firstLine="0"/>
        <w:jc w:val="center"/>
        <w:rPr>
          <w:rFonts w:ascii="Times New Roman Bold" w:hAnsi="Times New Roman Bold" w:hint="eastAsia"/>
          <w:b/>
          <w:bCs/>
          <w:spacing w:val="-8"/>
          <w:szCs w:val="27"/>
          <w:lang w:val="vi-VN"/>
        </w:rPr>
      </w:pPr>
      <w:r w:rsidRPr="003040A9">
        <w:rPr>
          <w:rFonts w:ascii="Times New Roman Bold" w:hAnsi="Times New Roman Bold" w:hint="eastAsia"/>
          <w:b/>
          <w:bCs/>
          <w:spacing w:val="-8"/>
          <w:szCs w:val="27"/>
          <w:lang w:val="vi-VN"/>
        </w:rPr>
        <w:t xml:space="preserve">QUY </w:t>
      </w:r>
      <w:r w:rsidRPr="003040A9">
        <w:rPr>
          <w:rFonts w:ascii="Times New Roman Bold" w:hAnsi="Times New Roman Bold" w:hint="cs"/>
          <w:b/>
          <w:bCs/>
          <w:spacing w:val="-8"/>
          <w:szCs w:val="27"/>
          <w:lang w:val="vi-VN"/>
        </w:rPr>
        <w:t>Đ</w:t>
      </w:r>
      <w:r w:rsidRPr="003040A9">
        <w:rPr>
          <w:rFonts w:ascii="Times New Roman Bold" w:hAnsi="Times New Roman Bold"/>
          <w:b/>
          <w:bCs/>
          <w:spacing w:val="-8"/>
          <w:szCs w:val="27"/>
          <w:lang w:val="vi-VN"/>
        </w:rPr>
        <w:t>Ị</w:t>
      </w:r>
      <w:r w:rsidRPr="003040A9">
        <w:rPr>
          <w:rFonts w:ascii="Times New Roman Bold" w:hAnsi="Times New Roman Bold" w:hint="eastAsia"/>
          <w:b/>
          <w:bCs/>
          <w:spacing w:val="-8"/>
          <w:szCs w:val="27"/>
          <w:lang w:val="vi-VN"/>
        </w:rPr>
        <w:t xml:space="preserve">NH </w:t>
      </w:r>
    </w:p>
    <w:p w14:paraId="75D63081" w14:textId="512FFDCA" w:rsidR="00F93192" w:rsidRPr="008853AB" w:rsidRDefault="0035506F" w:rsidP="00F93192">
      <w:pPr>
        <w:widowControl w:val="0"/>
        <w:spacing w:after="0"/>
        <w:ind w:firstLine="0"/>
        <w:jc w:val="center"/>
        <w:rPr>
          <w:b/>
          <w:bCs/>
          <w:spacing w:val="-8"/>
          <w:szCs w:val="27"/>
          <w:lang w:val="vi-VN"/>
        </w:rPr>
      </w:pPr>
      <w:r w:rsidRPr="003040A9">
        <w:rPr>
          <w:rFonts w:ascii="Times New Roman Bold" w:hAnsi="Times New Roman Bold" w:hint="eastAsia"/>
          <w:b/>
          <w:bCs/>
          <w:spacing w:val="-8"/>
          <w:szCs w:val="27"/>
          <w:lang w:val="vi-VN"/>
        </w:rPr>
        <w:t>C</w:t>
      </w:r>
      <w:r w:rsidR="00F93192" w:rsidRPr="003040A9">
        <w:rPr>
          <w:rFonts w:ascii="Times New Roman Bold" w:hAnsi="Times New Roman Bold"/>
          <w:b/>
          <w:bCs/>
          <w:spacing w:val="-8"/>
          <w:szCs w:val="27"/>
          <w:lang w:val="vi-VN"/>
        </w:rPr>
        <w:t xml:space="preserve">hi tiết về việc lập, thẩm </w:t>
      </w:r>
      <w:r w:rsidR="00F93192" w:rsidRPr="008853AB">
        <w:rPr>
          <w:b/>
          <w:bCs/>
          <w:spacing w:val="-8"/>
          <w:szCs w:val="27"/>
          <w:lang w:val="vi-VN"/>
        </w:rPr>
        <w:t xml:space="preserve">định, phê duyệt, điều chỉnh quy hoạch </w:t>
      </w:r>
    </w:p>
    <w:p w14:paraId="350FAB11" w14:textId="77777777" w:rsidR="00F93192" w:rsidRPr="00A96F75" w:rsidRDefault="00F93192" w:rsidP="00F93192">
      <w:pPr>
        <w:widowControl w:val="0"/>
        <w:spacing w:after="0"/>
        <w:ind w:firstLine="0"/>
        <w:jc w:val="center"/>
        <w:rPr>
          <w:b/>
          <w:bCs/>
          <w:spacing w:val="-8"/>
          <w:szCs w:val="27"/>
          <w:lang w:val="vi-VN"/>
        </w:rPr>
      </w:pPr>
      <w:r w:rsidRPr="008853AB">
        <w:rPr>
          <w:b/>
          <w:bCs/>
          <w:spacing w:val="-8"/>
          <w:szCs w:val="27"/>
          <w:lang w:val="vi-VN"/>
        </w:rPr>
        <w:t>khu vực TOD đối với đường sắt quốc gia, đường sắt địa phương và phương án tuyến công trình, vị trí công trình, tổng mặt bằng tuyến</w:t>
      </w:r>
      <w:r w:rsidRPr="00A96F75">
        <w:rPr>
          <w:b/>
          <w:bCs/>
          <w:spacing w:val="-8"/>
          <w:szCs w:val="27"/>
          <w:lang w:val="vi-VN"/>
        </w:rPr>
        <w:t xml:space="preserve"> đường sắt địa phương</w:t>
      </w:r>
    </w:p>
    <w:p w14:paraId="06F14C2A" w14:textId="738E8E0A" w:rsidR="00F93192" w:rsidRPr="00E2381E" w:rsidRDefault="00A24F10" w:rsidP="00F67214">
      <w:pPr>
        <w:widowControl w:val="0"/>
        <w:spacing w:after="0"/>
        <w:ind w:firstLine="0"/>
        <w:jc w:val="center"/>
        <w:rPr>
          <w:i/>
          <w:iCs/>
          <w:szCs w:val="27"/>
        </w:rPr>
      </w:pPr>
      <w:r w:rsidRPr="00F67214">
        <w:rPr>
          <w:i/>
          <w:iCs/>
          <w:szCs w:val="27"/>
        </w:rPr>
        <w:t>(Ban hành kèm theo Nghị quyết số……</w:t>
      </w:r>
      <w:proofErr w:type="gramStart"/>
      <w:r w:rsidRPr="00F67214">
        <w:rPr>
          <w:i/>
          <w:iCs/>
          <w:szCs w:val="27"/>
        </w:rPr>
        <w:t>…..</w:t>
      </w:r>
      <w:proofErr w:type="gramEnd"/>
      <w:r w:rsidRPr="00F67214">
        <w:rPr>
          <w:i/>
          <w:iCs/>
          <w:szCs w:val="27"/>
        </w:rPr>
        <w:t>/</w:t>
      </w:r>
      <w:r w:rsidR="00850E59" w:rsidRPr="00F67214">
        <w:rPr>
          <w:i/>
          <w:iCs/>
          <w:szCs w:val="27"/>
        </w:rPr>
        <w:t>2025/NQ-HĐND ngày……. tháng 12 năm 2025 của Hội đồng nhân dân thành phố Hà Nội)</w:t>
      </w:r>
    </w:p>
    <w:p w14:paraId="2102D8E9" w14:textId="3EEC019B" w:rsidR="00534FE7" w:rsidRDefault="008853AB" w:rsidP="00F5162A">
      <w:pPr>
        <w:widowControl w:val="0"/>
        <w:rPr>
          <w:szCs w:val="27"/>
        </w:rPr>
      </w:pPr>
      <w:r w:rsidRPr="00F67214">
        <w:rPr>
          <w:i/>
          <w:iCs/>
          <w:noProof/>
          <w:sz w:val="26"/>
          <w:szCs w:val="26"/>
          <w:lang w:eastAsia="en-US"/>
        </w:rPr>
        <mc:AlternateContent>
          <mc:Choice Requires="wps">
            <w:drawing>
              <wp:anchor distT="0" distB="0" distL="114300" distR="114300" simplePos="0" relativeHeight="251662848" behindDoc="0" locked="0" layoutInCell="1" allowOverlap="1" wp14:anchorId="7203A692" wp14:editId="5BA85618">
                <wp:simplePos x="0" y="0"/>
                <wp:positionH relativeFrom="page">
                  <wp:posOffset>3092994</wp:posOffset>
                </wp:positionH>
                <wp:positionV relativeFrom="page">
                  <wp:posOffset>3197497</wp:posOffset>
                </wp:positionV>
                <wp:extent cx="1655445" cy="0"/>
                <wp:effectExtent l="0" t="0" r="0" b="0"/>
                <wp:wrapNone/>
                <wp:docPr id="24448420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54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6B395" id="Line 2" o:spid="_x0000_s1026" style="position:absolute;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3.55pt,251.75pt" to="373.9pt,2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">
                <w10:wrap anchorx="page" anchory="page"/>
              </v:line>
            </w:pict>
          </mc:Fallback>
        </mc:AlternateContent>
      </w:r>
    </w:p>
    <w:p w14:paraId="5CE52E02" w14:textId="77777777" w:rsidR="00F92564" w:rsidRDefault="00F92564" w:rsidP="00AE7B23">
      <w:pPr>
        <w:pStyle w:val="Heading1"/>
      </w:pPr>
      <w:bookmarkStart w:id="0" w:name="_Toc203709400"/>
      <w:r>
        <w:t>Chương I</w:t>
      </w:r>
    </w:p>
    <w:p w14:paraId="49B84411" w14:textId="43317F15" w:rsidR="005C2E02" w:rsidRPr="00863AEA" w:rsidRDefault="005C2E02" w:rsidP="00F92564">
      <w:pPr>
        <w:pStyle w:val="Heading1"/>
      </w:pPr>
      <w:r w:rsidRPr="00863AEA">
        <w:t>QUY ĐỊNH CHUNG</w:t>
      </w:r>
      <w:bookmarkEnd w:id="0"/>
    </w:p>
    <w:p w14:paraId="75013CCE" w14:textId="3263094A" w:rsidR="007208FB" w:rsidRPr="00542567" w:rsidRDefault="007208FB" w:rsidP="003D66E1">
      <w:pPr>
        <w:pStyle w:val="Heading2"/>
      </w:pPr>
      <w:bookmarkStart w:id="1" w:name="_Toc209259524"/>
      <w:r w:rsidRPr="00542567">
        <w:t>Phạm vi điều chỉnh</w:t>
      </w:r>
      <w:bookmarkEnd w:id="1"/>
    </w:p>
    <w:p w14:paraId="7629BDCA" w14:textId="58432B9A" w:rsidR="0087187F" w:rsidRPr="003040A9" w:rsidRDefault="00CE2487" w:rsidP="003D66E1">
      <w:pPr>
        <w:widowControl w:val="0"/>
        <w:rPr>
          <w:szCs w:val="27"/>
          <w:lang w:val="vi-VN"/>
        </w:rPr>
      </w:pPr>
      <w:r w:rsidRPr="003040A9">
        <w:rPr>
          <w:szCs w:val="27"/>
          <w:lang w:val="vi-VN"/>
        </w:rPr>
        <w:t>Quy định</w:t>
      </w:r>
      <w:r w:rsidR="0087187F" w:rsidRPr="003040A9">
        <w:rPr>
          <w:szCs w:val="27"/>
          <w:lang w:val="vi-VN"/>
        </w:rPr>
        <w:t xml:space="preserve"> này quy định chi tiết Điều 31 Luật Thủ đô; khoản 1 Điều 6 Nghị quyết số 188/2025/QH15 và khoản 1 Điều 25 Luật Đường sắt </w:t>
      </w:r>
      <w:r w:rsidR="00117506" w:rsidRPr="003040A9">
        <w:rPr>
          <w:szCs w:val="27"/>
          <w:lang w:val="vi-VN"/>
        </w:rPr>
        <w:t xml:space="preserve">đối </w:t>
      </w:r>
      <w:r w:rsidR="0087187F" w:rsidRPr="003040A9">
        <w:rPr>
          <w:szCs w:val="27"/>
          <w:lang w:val="vi-VN"/>
        </w:rPr>
        <w:t>với các nội dung sau:</w:t>
      </w:r>
    </w:p>
    <w:p w14:paraId="77414312" w14:textId="4F93AC06" w:rsidR="00FB3DF6" w:rsidRPr="003040A9" w:rsidRDefault="00FB3DF6" w:rsidP="00FB3DF6">
      <w:pPr>
        <w:pStyle w:val="Heading3"/>
        <w:rPr>
          <w:lang w:val="vi-VN"/>
        </w:rPr>
      </w:pPr>
      <w:r w:rsidRPr="003040A9">
        <w:rPr>
          <w:lang w:val="vi-VN"/>
        </w:rPr>
        <w:t xml:space="preserve">Việc lập, thẩm định, phê duyệt, điều chỉnh Quy hoạch khu vực TOD đối với đường sắt </w:t>
      </w:r>
      <w:r w:rsidR="00A80138" w:rsidRPr="003040A9">
        <w:rPr>
          <w:lang w:val="vi-VN"/>
        </w:rPr>
        <w:t xml:space="preserve">quốc gia, </w:t>
      </w:r>
      <w:r w:rsidRPr="003040A9">
        <w:rPr>
          <w:lang w:val="vi-VN"/>
        </w:rPr>
        <w:t>đường sắt địa phương</w:t>
      </w:r>
      <w:r w:rsidR="00CE2487" w:rsidRPr="003040A9">
        <w:rPr>
          <w:lang w:val="vi-VN"/>
        </w:rPr>
        <w:t>, đường sắt đô thị trên địa bàn Thành phố</w:t>
      </w:r>
      <w:r w:rsidR="009A65ED" w:rsidRPr="003040A9">
        <w:rPr>
          <w:lang w:val="vi-VN"/>
        </w:rPr>
        <w:t>;</w:t>
      </w:r>
    </w:p>
    <w:p w14:paraId="3A62E3F2" w14:textId="30661FDA" w:rsidR="0087187F" w:rsidRPr="003040A9" w:rsidRDefault="0067282F" w:rsidP="003D66E1">
      <w:pPr>
        <w:pStyle w:val="Heading3"/>
        <w:rPr>
          <w:lang w:val="vi-VN"/>
        </w:rPr>
      </w:pPr>
      <w:r w:rsidRPr="003040A9">
        <w:rPr>
          <w:lang w:val="vi-VN"/>
        </w:rPr>
        <w:t>Việc</w:t>
      </w:r>
      <w:r w:rsidR="0087187F" w:rsidRPr="003040A9">
        <w:rPr>
          <w:lang w:val="vi-VN"/>
        </w:rPr>
        <w:t xml:space="preserve"> </w:t>
      </w:r>
      <w:r w:rsidRPr="003040A9">
        <w:rPr>
          <w:lang w:val="vi-VN"/>
        </w:rPr>
        <w:t>lập</w:t>
      </w:r>
      <w:r w:rsidR="0087187F" w:rsidRPr="003040A9">
        <w:rPr>
          <w:lang w:val="vi-VN"/>
        </w:rPr>
        <w:t>, thẩm định, phê duyệt</w:t>
      </w:r>
      <w:r w:rsidR="00186639" w:rsidRPr="003040A9">
        <w:rPr>
          <w:lang w:val="vi-VN"/>
        </w:rPr>
        <w:t>, điều chỉnh</w:t>
      </w:r>
      <w:r w:rsidR="0087187F" w:rsidRPr="003040A9">
        <w:rPr>
          <w:lang w:val="vi-VN"/>
        </w:rPr>
        <w:t xml:space="preserve"> </w:t>
      </w:r>
      <w:r w:rsidR="00186639" w:rsidRPr="003040A9">
        <w:rPr>
          <w:lang w:val="vi-VN"/>
        </w:rPr>
        <w:t xml:space="preserve">Phương </w:t>
      </w:r>
      <w:r w:rsidR="0087187F" w:rsidRPr="003040A9">
        <w:rPr>
          <w:lang w:val="vi-VN"/>
        </w:rPr>
        <w:t>án tuyến</w:t>
      </w:r>
      <w:r w:rsidR="00186639" w:rsidRPr="003040A9">
        <w:rPr>
          <w:lang w:val="vi-VN"/>
        </w:rPr>
        <w:t xml:space="preserve"> công trình</w:t>
      </w:r>
      <w:r w:rsidR="0087187F" w:rsidRPr="003040A9">
        <w:rPr>
          <w:lang w:val="vi-VN"/>
        </w:rPr>
        <w:t>, vị trí công trình</w:t>
      </w:r>
      <w:r w:rsidR="00AD7A48" w:rsidRPr="003040A9">
        <w:rPr>
          <w:lang w:val="vi-VN"/>
        </w:rPr>
        <w:t>, tổng mặt bằng tuyến</w:t>
      </w:r>
      <w:r w:rsidR="0087187F" w:rsidRPr="003040A9">
        <w:rPr>
          <w:lang w:val="vi-VN"/>
        </w:rPr>
        <w:t xml:space="preserve"> đối với đường sắt địa phương</w:t>
      </w:r>
      <w:r w:rsidR="00D432D6">
        <w:t>,</w:t>
      </w:r>
      <w:r w:rsidR="00CE2487" w:rsidRPr="00CE2487">
        <w:rPr>
          <w:lang w:val="vi-VN"/>
        </w:rPr>
        <w:t xml:space="preserve"> </w:t>
      </w:r>
      <w:r w:rsidR="00CE2487" w:rsidRPr="00321113">
        <w:rPr>
          <w:lang w:val="vi-VN"/>
        </w:rPr>
        <w:t>đường sắt đô thị trên địa bàn Thành phố</w:t>
      </w:r>
      <w:r w:rsidR="009A65ED" w:rsidRPr="003040A9">
        <w:rPr>
          <w:lang w:val="vi-VN"/>
        </w:rPr>
        <w:t>.</w:t>
      </w:r>
    </w:p>
    <w:p w14:paraId="37AEBDAD" w14:textId="77777777" w:rsidR="00C07C49" w:rsidRPr="00542567" w:rsidRDefault="744D01D1" w:rsidP="003D66E1">
      <w:pPr>
        <w:pStyle w:val="Heading2"/>
      </w:pPr>
      <w:bookmarkStart w:id="2" w:name="_Toc209259525"/>
      <w:r w:rsidRPr="00542567">
        <w:t>Đối tượng áp dụng</w:t>
      </w:r>
      <w:bookmarkEnd w:id="2"/>
    </w:p>
    <w:p w14:paraId="4FCF5AD9" w14:textId="6AB8EE58" w:rsidR="00535B59" w:rsidRPr="003040A9" w:rsidRDefault="00AF78D0" w:rsidP="004E1D85">
      <w:pPr>
        <w:pStyle w:val="Heading3"/>
        <w:rPr>
          <w:lang w:val="vi-VN"/>
        </w:rPr>
      </w:pPr>
      <w:r w:rsidRPr="003040A9">
        <w:rPr>
          <w:lang w:val="vi-VN"/>
        </w:rPr>
        <w:t>C</w:t>
      </w:r>
      <w:r w:rsidR="002A6455" w:rsidRPr="003040A9">
        <w:rPr>
          <w:lang w:val="vi-VN"/>
        </w:rPr>
        <w:t xml:space="preserve">ác cơ quan, tổ chức, cá nhân tham gia </w:t>
      </w:r>
      <w:r w:rsidR="00BF7E92" w:rsidRPr="003040A9">
        <w:rPr>
          <w:lang w:val="vi-VN"/>
        </w:rPr>
        <w:t>việc lập, thẩm định, phê duyệt, điều chỉnh Quy hoạch khu vực TOD đối với đường sắt quốc gia, đường sắt địa phương</w:t>
      </w:r>
      <w:r w:rsidR="00D432D6">
        <w:t>,</w:t>
      </w:r>
      <w:r w:rsidR="00BF7E92" w:rsidRPr="003040A9">
        <w:rPr>
          <w:lang w:val="vi-VN"/>
        </w:rPr>
        <w:t xml:space="preserve"> </w:t>
      </w:r>
      <w:r w:rsidR="00CE2487" w:rsidRPr="00321113">
        <w:rPr>
          <w:lang w:val="vi-VN"/>
        </w:rPr>
        <w:t>đường sắt đô thị trên địa bàn Thành phố</w:t>
      </w:r>
      <w:r w:rsidR="00CE2487" w:rsidRPr="00CE2487" w:rsidDel="00CE2487">
        <w:rPr>
          <w:lang w:val="vi-VN"/>
        </w:rPr>
        <w:t xml:space="preserve"> </w:t>
      </w:r>
      <w:r w:rsidR="00BF7E92" w:rsidRPr="003040A9">
        <w:rPr>
          <w:lang w:val="vi-VN"/>
        </w:rPr>
        <w:t>và việc lập, thẩm định, phê duyệt, điều chỉnh Phương án tuyến công trình, vị trí công trình, tổng mặt bằng tuyến đối với đường sắt địa phương</w:t>
      </w:r>
      <w:r w:rsidR="00CE2487" w:rsidRPr="003040A9">
        <w:rPr>
          <w:lang w:val="vi-VN"/>
        </w:rPr>
        <w:t>,</w:t>
      </w:r>
      <w:r w:rsidR="00CE2487" w:rsidRPr="00CE2487">
        <w:rPr>
          <w:lang w:val="vi-VN"/>
        </w:rPr>
        <w:t xml:space="preserve"> </w:t>
      </w:r>
      <w:r w:rsidR="00CE2487" w:rsidRPr="00321113">
        <w:rPr>
          <w:lang w:val="vi-VN"/>
        </w:rPr>
        <w:t>đường sắt đô thị trên địa bàn Thành phố</w:t>
      </w:r>
      <w:r w:rsidR="005108D8" w:rsidRPr="003040A9">
        <w:rPr>
          <w:lang w:val="vi-VN"/>
        </w:rPr>
        <w:t>.</w:t>
      </w:r>
    </w:p>
    <w:p w14:paraId="0F613C3D" w14:textId="602C73E8" w:rsidR="002A6455" w:rsidRPr="003040A9" w:rsidRDefault="00535B59" w:rsidP="003D66E1">
      <w:pPr>
        <w:pStyle w:val="Heading3"/>
        <w:rPr>
          <w:lang w:val="vi-VN"/>
        </w:rPr>
      </w:pPr>
      <w:r w:rsidRPr="003040A9">
        <w:rPr>
          <w:lang w:val="vi-VN"/>
        </w:rPr>
        <w:t>C</w:t>
      </w:r>
      <w:r w:rsidR="002A6455" w:rsidRPr="003040A9">
        <w:rPr>
          <w:lang w:val="vi-VN"/>
        </w:rPr>
        <w:t>ác tổ chức, cá nhân trong nước, nước ngoài khác có liên quan.</w:t>
      </w:r>
    </w:p>
    <w:p w14:paraId="0ACA1204" w14:textId="1EF97E53" w:rsidR="31865948" w:rsidRPr="00542567" w:rsidRDefault="31865948" w:rsidP="003D66E1">
      <w:pPr>
        <w:pStyle w:val="Heading2"/>
      </w:pPr>
      <w:bookmarkStart w:id="3" w:name="_Toc209259526"/>
      <w:r w:rsidRPr="00542567">
        <w:t>Giải thích từ ngữ</w:t>
      </w:r>
      <w:bookmarkEnd w:id="3"/>
    </w:p>
    <w:p w14:paraId="39AF6F44" w14:textId="11E98C37" w:rsidR="00CE2487" w:rsidRPr="003040A9" w:rsidRDefault="001F1741" w:rsidP="003040A9">
      <w:pPr>
        <w:pStyle w:val="Heading3"/>
        <w:numPr>
          <w:ilvl w:val="0"/>
          <w:numId w:val="0"/>
        </w:numPr>
        <w:ind w:firstLine="567"/>
        <w:rPr>
          <w:lang w:val="vi-VN"/>
        </w:rPr>
      </w:pPr>
      <w:r w:rsidRPr="003040A9">
        <w:rPr>
          <w:lang w:val="vi-VN"/>
        </w:rPr>
        <w:t xml:space="preserve">Trong </w:t>
      </w:r>
      <w:r w:rsidR="00CE2487" w:rsidRPr="003040A9">
        <w:rPr>
          <w:lang w:val="vi-VN"/>
        </w:rPr>
        <w:t>Quy định</w:t>
      </w:r>
      <w:r w:rsidRPr="003040A9">
        <w:rPr>
          <w:lang w:val="vi-VN"/>
        </w:rPr>
        <w:t xml:space="preserve"> này, </w:t>
      </w:r>
      <w:r w:rsidR="00CE2487" w:rsidRPr="003040A9">
        <w:rPr>
          <w:lang w:val="vi-VN"/>
        </w:rPr>
        <w:t>các từ ngữ dưới đây được hiểu như sau:</w:t>
      </w:r>
    </w:p>
    <w:p w14:paraId="4A5CA597" w14:textId="6B5B7419" w:rsidR="00AE2722" w:rsidRPr="003040A9" w:rsidRDefault="00CE2487" w:rsidP="00CE2487">
      <w:pPr>
        <w:pStyle w:val="Heading3"/>
        <w:rPr>
          <w:lang w:val="vi-VN"/>
        </w:rPr>
      </w:pPr>
      <w:r w:rsidRPr="003040A9">
        <w:rPr>
          <w:i/>
          <w:iCs/>
          <w:lang w:val="vi-VN"/>
        </w:rPr>
        <w:t>Đ</w:t>
      </w:r>
      <w:r w:rsidR="001F1741" w:rsidRPr="003040A9">
        <w:rPr>
          <w:i/>
          <w:iCs/>
          <w:lang w:val="vi-VN"/>
        </w:rPr>
        <w:t xml:space="preserve">ường sắt </w:t>
      </w:r>
      <w:r w:rsidR="002A6602" w:rsidRPr="003040A9">
        <w:rPr>
          <w:lang w:val="vi-VN"/>
        </w:rPr>
        <w:t>là đ</w:t>
      </w:r>
      <w:r w:rsidR="00AE2722" w:rsidRPr="003040A9">
        <w:rPr>
          <w:lang w:val="vi-VN"/>
        </w:rPr>
        <w:t xml:space="preserve">ường sắt </w:t>
      </w:r>
      <w:r w:rsidR="002A6602" w:rsidRPr="003040A9">
        <w:rPr>
          <w:lang w:val="vi-VN"/>
        </w:rPr>
        <w:t xml:space="preserve">đô thị, đường sắt </w:t>
      </w:r>
      <w:r w:rsidR="00AE2722" w:rsidRPr="003040A9">
        <w:rPr>
          <w:lang w:val="vi-VN"/>
        </w:rPr>
        <w:t xml:space="preserve">địa phương, đường sắt quốc gia </w:t>
      </w:r>
      <w:r w:rsidRPr="003040A9">
        <w:rPr>
          <w:lang w:val="vi-VN"/>
        </w:rPr>
        <w:t xml:space="preserve">trên </w:t>
      </w:r>
      <w:r w:rsidR="00AE2722" w:rsidRPr="003040A9">
        <w:rPr>
          <w:lang w:val="vi-VN"/>
        </w:rPr>
        <w:t>địa bàn thành phố Hà Nội</w:t>
      </w:r>
      <w:r w:rsidR="009C5588" w:rsidRPr="003040A9">
        <w:rPr>
          <w:bCs/>
          <w:lang w:val="vi-VN"/>
        </w:rPr>
        <w:t>.</w:t>
      </w:r>
    </w:p>
    <w:p w14:paraId="65A27900" w14:textId="1CD359CF" w:rsidR="002A0374" w:rsidRPr="00542567" w:rsidRDefault="1005C4BE" w:rsidP="003D66E1">
      <w:pPr>
        <w:pStyle w:val="Heading3"/>
        <w:rPr>
          <w:lang w:val="vi-VN"/>
        </w:rPr>
      </w:pPr>
      <w:r w:rsidRPr="00542567">
        <w:rPr>
          <w:i/>
          <w:iCs/>
          <w:lang w:val="vi-VN"/>
        </w:rPr>
        <w:t>P</w:t>
      </w:r>
      <w:r w:rsidR="2DBEF89B" w:rsidRPr="00542567">
        <w:rPr>
          <w:i/>
          <w:iCs/>
          <w:lang w:val="vi-VN"/>
        </w:rPr>
        <w:t xml:space="preserve">hát triển đô thị </w:t>
      </w:r>
      <w:r w:rsidR="00C12215" w:rsidRPr="00542567">
        <w:rPr>
          <w:i/>
          <w:iCs/>
          <w:lang w:val="vi-VN"/>
        </w:rPr>
        <w:t xml:space="preserve">theo </w:t>
      </w:r>
      <w:r w:rsidR="2DBEF89B" w:rsidRPr="00542567">
        <w:rPr>
          <w:i/>
          <w:iCs/>
          <w:lang w:val="vi-VN"/>
        </w:rPr>
        <w:t>định hướng giao thông công cộng (TOD</w:t>
      </w:r>
      <w:r w:rsidR="306C6875" w:rsidRPr="00542567">
        <w:rPr>
          <w:i/>
          <w:iCs/>
          <w:lang w:val="vi-VN"/>
        </w:rPr>
        <w:t>)</w:t>
      </w:r>
      <w:r w:rsidR="306C6875" w:rsidRPr="00542567">
        <w:rPr>
          <w:lang w:val="vi-VN"/>
        </w:rPr>
        <w:t xml:space="preserve"> </w:t>
      </w:r>
      <w:r w:rsidRPr="00542567">
        <w:rPr>
          <w:lang w:val="vi-VN"/>
        </w:rPr>
        <w:t xml:space="preserve">là giải pháp quy hoạch, cải tạo, chỉnh trang và phát triển đô thị, lấy </w:t>
      </w:r>
      <w:r w:rsidR="2873D37C" w:rsidRPr="00542567">
        <w:rPr>
          <w:lang w:val="vi-VN"/>
        </w:rPr>
        <w:t>nhà ga</w:t>
      </w:r>
      <w:r w:rsidR="004A0A78" w:rsidRPr="00542567">
        <w:rPr>
          <w:lang w:val="vi-VN"/>
        </w:rPr>
        <w:t xml:space="preserve"> hoặc</w:t>
      </w:r>
      <w:r w:rsidR="621A98FD" w:rsidRPr="00542567">
        <w:rPr>
          <w:lang w:val="vi-VN"/>
        </w:rPr>
        <w:t xml:space="preserve"> đề-pô</w:t>
      </w:r>
      <w:r w:rsidR="2873D37C" w:rsidRPr="00542567">
        <w:rPr>
          <w:lang w:val="vi-VN"/>
        </w:rPr>
        <w:t xml:space="preserve"> </w:t>
      </w:r>
      <w:r w:rsidRPr="00542567">
        <w:rPr>
          <w:lang w:val="vi-VN"/>
        </w:rPr>
        <w:t xml:space="preserve">đường sắt làm điểm tập trung dân cư, kinh doanh dịch vụ thương mại, văn phòng trong khoảng cách đi bộ đến </w:t>
      </w:r>
      <w:r w:rsidR="2A2C3190" w:rsidRPr="00542567">
        <w:rPr>
          <w:lang w:val="vi-VN"/>
        </w:rPr>
        <w:t xml:space="preserve">ga </w:t>
      </w:r>
      <w:r w:rsidRPr="00542567">
        <w:rPr>
          <w:lang w:val="vi-VN"/>
        </w:rPr>
        <w:t xml:space="preserve">nhằm </w:t>
      </w:r>
      <w:r w:rsidR="57B9BDA2" w:rsidRPr="00542567">
        <w:rPr>
          <w:lang w:val="vi-VN"/>
        </w:rPr>
        <w:t>thu hút người</w:t>
      </w:r>
      <w:r w:rsidR="442FCBE3" w:rsidRPr="00542567">
        <w:rPr>
          <w:lang w:val="vi-VN"/>
        </w:rPr>
        <w:t xml:space="preserve"> dân </w:t>
      </w:r>
      <w:r w:rsidR="57B9BDA2" w:rsidRPr="00542567">
        <w:rPr>
          <w:lang w:val="vi-VN"/>
        </w:rPr>
        <w:t xml:space="preserve">sử dụng </w:t>
      </w:r>
      <w:r w:rsidR="00903BEB" w:rsidRPr="00542567">
        <w:rPr>
          <w:lang w:val="vi-VN"/>
        </w:rPr>
        <w:t xml:space="preserve">giao thông công cộng </w:t>
      </w:r>
      <w:r w:rsidR="57B9BDA2" w:rsidRPr="00542567">
        <w:rPr>
          <w:lang w:val="vi-VN"/>
        </w:rPr>
        <w:t xml:space="preserve">và </w:t>
      </w:r>
      <w:r w:rsidRPr="00542567">
        <w:rPr>
          <w:lang w:val="vi-VN"/>
        </w:rPr>
        <w:t>nâng cao h</w:t>
      </w:r>
      <w:r w:rsidR="34C1DCFB" w:rsidRPr="00542567">
        <w:rPr>
          <w:lang w:val="vi-VN"/>
        </w:rPr>
        <w:t xml:space="preserve">iệu quả sử dụng đất, </w:t>
      </w:r>
      <w:r w:rsidRPr="00542567">
        <w:rPr>
          <w:lang w:val="vi-VN"/>
        </w:rPr>
        <w:t>sức khoẻ cộng đồng, giảm phương tiện giao thông cơ giới cá nhân, giảm phát thải gây ô nhiễm môi trường,</w:t>
      </w:r>
      <w:r w:rsidR="330F79D0" w:rsidRPr="00542567">
        <w:rPr>
          <w:lang w:val="vi-VN"/>
        </w:rPr>
        <w:t xml:space="preserve"> kết hợp </w:t>
      </w:r>
      <w:r w:rsidRPr="00542567">
        <w:rPr>
          <w:lang w:val="vi-VN"/>
        </w:rPr>
        <w:t>với bảo tồn</w:t>
      </w:r>
      <w:r w:rsidR="357E9656" w:rsidRPr="00542567">
        <w:rPr>
          <w:lang w:val="vi-VN"/>
        </w:rPr>
        <w:t xml:space="preserve"> </w:t>
      </w:r>
      <w:r w:rsidRPr="00542567">
        <w:rPr>
          <w:lang w:val="vi-VN"/>
        </w:rPr>
        <w:t>và phát huy giá trị văn hóa.</w:t>
      </w:r>
      <w:r w:rsidR="62BF18CB" w:rsidRPr="00542567">
        <w:rPr>
          <w:lang w:val="vi-VN"/>
        </w:rPr>
        <w:t xml:space="preserve"> </w:t>
      </w:r>
    </w:p>
    <w:p w14:paraId="0D687127" w14:textId="34A1EE6E" w:rsidR="000A16D6" w:rsidRPr="00542567" w:rsidRDefault="001C4E29" w:rsidP="003D66E1">
      <w:pPr>
        <w:pStyle w:val="Heading3"/>
        <w:rPr>
          <w:shd w:val="clear" w:color="auto" w:fill="FFFFFF"/>
          <w:lang w:val="vi-VN"/>
        </w:rPr>
      </w:pPr>
      <w:r w:rsidRPr="00542567">
        <w:rPr>
          <w:i/>
          <w:iCs/>
          <w:shd w:val="clear" w:color="auto" w:fill="FFFFFF"/>
          <w:lang w:val="vi-VN"/>
        </w:rPr>
        <w:t>Khu vực TOD</w:t>
      </w:r>
      <w:r w:rsidRPr="00542567">
        <w:rPr>
          <w:shd w:val="clear" w:color="auto" w:fill="FFFFFF"/>
          <w:lang w:val="vi-VN"/>
        </w:rPr>
        <w:t xml:space="preserve"> là khu vực bao gồm nhà ga, đề-pô đường sắt và vùng phụ cận </w:t>
      </w:r>
      <w:r w:rsidRPr="00542567">
        <w:rPr>
          <w:shd w:val="clear" w:color="auto" w:fill="FFFFFF"/>
          <w:lang w:val="vi-VN"/>
        </w:rPr>
        <w:lastRenderedPageBreak/>
        <w:t>được xác định theo quy hoạch phân khu hoặc quy hoạch chi tiết có liên quan để xây dựng tuyến đường sắt kết hợp cải tạo, chỉnh trang đô thị, đầu tư phát triển đô thị.</w:t>
      </w:r>
      <w:r w:rsidR="006A2651" w:rsidRPr="00542567">
        <w:rPr>
          <w:shd w:val="clear" w:color="auto" w:fill="FFFFFF"/>
          <w:lang w:val="vi-VN"/>
        </w:rPr>
        <w:t xml:space="preserve"> </w:t>
      </w:r>
    </w:p>
    <w:p w14:paraId="1FB431D5" w14:textId="4D6622A1" w:rsidR="00073166" w:rsidRDefault="00073166" w:rsidP="003D66E1">
      <w:pPr>
        <w:pStyle w:val="Heading3"/>
      </w:pPr>
      <w:bookmarkStart w:id="4" w:name="_Hlk213700263"/>
      <w:r w:rsidRPr="00542567">
        <w:rPr>
          <w:i/>
          <w:iCs/>
          <w:shd w:val="clear" w:color="auto" w:fill="FFFFFF"/>
          <w:lang w:val="vi"/>
        </w:rPr>
        <w:t xml:space="preserve">Quy hoạch </w:t>
      </w:r>
      <w:r w:rsidR="008C65A1" w:rsidRPr="003040A9">
        <w:rPr>
          <w:i/>
          <w:iCs/>
          <w:shd w:val="clear" w:color="auto" w:fill="FFFFFF"/>
          <w:lang w:val="vi-VN"/>
        </w:rPr>
        <w:t xml:space="preserve">khu vực </w:t>
      </w:r>
      <w:r w:rsidRPr="00542567">
        <w:rPr>
          <w:i/>
          <w:iCs/>
          <w:shd w:val="clear" w:color="auto" w:fill="FFFFFF"/>
          <w:lang w:val="vi"/>
        </w:rPr>
        <w:t>TOD</w:t>
      </w:r>
      <w:r w:rsidRPr="00542567">
        <w:rPr>
          <w:shd w:val="clear" w:color="auto" w:fill="FFFFFF"/>
          <w:lang w:val="vi"/>
        </w:rPr>
        <w:t xml:space="preserve"> </w:t>
      </w:r>
      <w:bookmarkEnd w:id="4"/>
      <w:r w:rsidRPr="00542567">
        <w:rPr>
          <w:shd w:val="clear" w:color="auto" w:fill="FFFFFF"/>
          <w:lang w:val="vi"/>
        </w:rPr>
        <w:t xml:space="preserve">là </w:t>
      </w:r>
      <w:r w:rsidR="00894965" w:rsidRPr="003040A9">
        <w:rPr>
          <w:shd w:val="clear" w:color="auto" w:fill="FFFFFF"/>
          <w:lang w:val="vi-VN"/>
        </w:rPr>
        <w:t xml:space="preserve">một loại hình </w:t>
      </w:r>
      <w:r w:rsidRPr="00542567">
        <w:rPr>
          <w:shd w:val="clear" w:color="auto" w:fill="FFFFFF"/>
          <w:lang w:val="vi"/>
        </w:rPr>
        <w:t xml:space="preserve">quy hoạch </w:t>
      </w:r>
      <w:r w:rsidR="00B71B92" w:rsidRPr="003040A9">
        <w:rPr>
          <w:shd w:val="clear" w:color="auto" w:fill="FFFFFF"/>
          <w:lang w:val="vi-VN"/>
        </w:rPr>
        <w:t xml:space="preserve">đô thị và nông thôn, </w:t>
      </w:r>
      <w:r w:rsidRPr="00542567">
        <w:rPr>
          <w:shd w:val="clear" w:color="auto" w:fill="FFFFFF"/>
          <w:lang w:val="vi"/>
        </w:rPr>
        <w:t xml:space="preserve">được phát triển chuyên biệt theo định hướng ưu tiên đi lại bằng giao thông công cộng cho khu vực bao gồm nhà ga hoặc đề-pô </w:t>
      </w:r>
      <w:r w:rsidR="00B45CC1">
        <w:rPr>
          <w:shd w:val="clear" w:color="auto" w:fill="FFFFFF"/>
          <w:lang w:val="vi"/>
        </w:rPr>
        <w:t>đường sắt</w:t>
      </w:r>
      <w:r w:rsidRPr="00542567">
        <w:rPr>
          <w:shd w:val="clear" w:color="auto" w:fill="FFFFFF"/>
          <w:lang w:val="vi"/>
        </w:rPr>
        <w:t xml:space="preserve"> và vùng phụ cận để xây dựng tuyến </w:t>
      </w:r>
      <w:r w:rsidR="00B45CC1">
        <w:rPr>
          <w:shd w:val="clear" w:color="auto" w:fill="FFFFFF"/>
          <w:lang w:val="vi"/>
        </w:rPr>
        <w:t>đường sắt</w:t>
      </w:r>
      <w:r w:rsidRPr="00542567">
        <w:rPr>
          <w:shd w:val="clear" w:color="auto" w:fill="FFFFFF"/>
          <w:lang w:val="vi"/>
        </w:rPr>
        <w:t xml:space="preserve"> kết hợp đầu tư cải tạo, chỉnh trang đô thị, phát triển đô thị.</w:t>
      </w:r>
      <w:r w:rsidRPr="00542567">
        <w:rPr>
          <w:lang w:val="vi"/>
        </w:rPr>
        <w:t xml:space="preserve"> </w:t>
      </w:r>
    </w:p>
    <w:p w14:paraId="74F19B9B" w14:textId="2E5C103D" w:rsidR="00CE2487" w:rsidRPr="00CE2487" w:rsidRDefault="00CE2487" w:rsidP="003040A9">
      <w:r w:rsidRPr="00CE2487">
        <w:t>Quy hoạch khu vực TOD</w:t>
      </w:r>
      <w:r>
        <w:t xml:space="preserve"> gồm quy hoạch phân khu khu vực TOD và quy hoạch chi tiết khu vực TOD.</w:t>
      </w:r>
    </w:p>
    <w:p w14:paraId="78769E35" w14:textId="4BAC90A0" w:rsidR="00DD4344" w:rsidRPr="003040A9" w:rsidRDefault="00DD4344" w:rsidP="003D66E1">
      <w:pPr>
        <w:pStyle w:val="Heading3"/>
        <w:rPr>
          <w:lang w:val="vi-VN"/>
        </w:rPr>
      </w:pPr>
      <w:r w:rsidRPr="003040A9">
        <w:rPr>
          <w:i/>
          <w:iCs/>
          <w:lang w:val="vi-VN"/>
        </w:rPr>
        <w:t xml:space="preserve">Quy hoạch </w:t>
      </w:r>
      <w:r w:rsidR="003F55BC" w:rsidRPr="003040A9">
        <w:rPr>
          <w:i/>
          <w:iCs/>
          <w:lang w:val="vi-VN"/>
        </w:rPr>
        <w:t xml:space="preserve">phân khu </w:t>
      </w:r>
      <w:r w:rsidR="00563273" w:rsidRPr="003040A9">
        <w:rPr>
          <w:i/>
          <w:iCs/>
          <w:lang w:val="vi-VN"/>
        </w:rPr>
        <w:t>khu vực TOD</w:t>
      </w:r>
      <w:r w:rsidR="00563273" w:rsidRPr="003040A9">
        <w:rPr>
          <w:lang w:val="vi-VN"/>
        </w:rPr>
        <w:t xml:space="preserve"> là </w:t>
      </w:r>
      <w:r w:rsidR="00627396" w:rsidRPr="003040A9">
        <w:rPr>
          <w:lang w:val="vi-VN"/>
        </w:rPr>
        <w:t>quy hoạch được</w:t>
      </w:r>
      <w:r w:rsidR="00584625" w:rsidRPr="003040A9">
        <w:rPr>
          <w:lang w:val="vi-VN"/>
        </w:rPr>
        <w:t xml:space="preserve"> lập </w:t>
      </w:r>
      <w:r w:rsidR="00CA1943" w:rsidRPr="003040A9">
        <w:rPr>
          <w:lang w:val="vi-VN"/>
        </w:rPr>
        <w:t>ở cấp độ phân khu</w:t>
      </w:r>
      <w:r w:rsidR="000130A4" w:rsidRPr="003040A9">
        <w:rPr>
          <w:lang w:val="vi-VN"/>
        </w:rPr>
        <w:t xml:space="preserve"> có tỷ lệ 1</w:t>
      </w:r>
      <w:r w:rsidR="009F36E2" w:rsidRPr="003040A9">
        <w:rPr>
          <w:lang w:val="vi-VN"/>
        </w:rPr>
        <w:t>:2.000</w:t>
      </w:r>
      <w:r w:rsidR="00CA1943" w:rsidRPr="003040A9">
        <w:rPr>
          <w:lang w:val="vi-VN"/>
        </w:rPr>
        <w:t xml:space="preserve"> </w:t>
      </w:r>
      <w:r w:rsidR="00584625" w:rsidRPr="003040A9">
        <w:rPr>
          <w:lang w:val="vi-VN"/>
        </w:rPr>
        <w:t xml:space="preserve">đối với một tuyến, một đoạn tuyến </w:t>
      </w:r>
      <w:r w:rsidR="00B45CC1" w:rsidRPr="003040A9">
        <w:rPr>
          <w:lang w:val="vi-VN"/>
        </w:rPr>
        <w:t>đường sắt</w:t>
      </w:r>
      <w:r w:rsidR="00584625" w:rsidRPr="003040A9">
        <w:rPr>
          <w:lang w:val="vi-VN"/>
        </w:rPr>
        <w:t xml:space="preserve"> hoặc mộ</w:t>
      </w:r>
      <w:r w:rsidR="009E0897" w:rsidRPr="003040A9">
        <w:rPr>
          <w:lang w:val="vi-VN"/>
        </w:rPr>
        <w:t>t nhà ga và vùng</w:t>
      </w:r>
      <w:r w:rsidR="00584625" w:rsidRPr="003040A9">
        <w:rPr>
          <w:lang w:val="vi-VN"/>
        </w:rPr>
        <w:t xml:space="preserve"> phụ cận các vị trí dự kiến đặt ga, đề-pô làm cơ sở </w:t>
      </w:r>
      <w:r w:rsidR="007D4AFE">
        <w:rPr>
          <w:lang w:val="vi-VN"/>
        </w:rPr>
        <w:t>để</w:t>
      </w:r>
      <w:r w:rsidR="00584625" w:rsidRPr="003040A9">
        <w:rPr>
          <w:lang w:val="vi-VN"/>
        </w:rPr>
        <w:t xml:space="preserve"> </w:t>
      </w:r>
      <w:r w:rsidR="008E6980" w:rsidRPr="003040A9">
        <w:rPr>
          <w:lang w:val="vi-VN"/>
        </w:rPr>
        <w:t>lựa chọn</w:t>
      </w:r>
      <w:r w:rsidR="0087516E" w:rsidRPr="003040A9">
        <w:rPr>
          <w:lang w:val="vi-VN"/>
        </w:rPr>
        <w:t xml:space="preserve"> phương</w:t>
      </w:r>
      <w:r w:rsidR="008E0CF2" w:rsidRPr="003040A9">
        <w:rPr>
          <w:lang w:val="vi-VN"/>
        </w:rPr>
        <w:t xml:space="preserve"> án tuyến công trình, vị trí công trình</w:t>
      </w:r>
      <w:r w:rsidR="002F0652" w:rsidRPr="003040A9">
        <w:rPr>
          <w:lang w:val="vi-VN"/>
        </w:rPr>
        <w:t xml:space="preserve"> đường sắt</w:t>
      </w:r>
      <w:r w:rsidR="00CD1218" w:rsidRPr="003040A9">
        <w:rPr>
          <w:lang w:val="vi-VN"/>
        </w:rPr>
        <w:t xml:space="preserve"> và</w:t>
      </w:r>
      <w:r w:rsidR="00E35193" w:rsidRPr="003040A9">
        <w:rPr>
          <w:lang w:val="vi-VN"/>
        </w:rPr>
        <w:t xml:space="preserve"> </w:t>
      </w:r>
      <w:r w:rsidR="00584625" w:rsidRPr="003040A9">
        <w:rPr>
          <w:lang w:val="vi-VN"/>
        </w:rPr>
        <w:t xml:space="preserve">chuẩn bị đầu tư các dự án </w:t>
      </w:r>
      <w:r w:rsidR="005207AF" w:rsidRPr="003040A9">
        <w:rPr>
          <w:lang w:val="vi-VN"/>
        </w:rPr>
        <w:t xml:space="preserve">đầu tư </w:t>
      </w:r>
      <w:r w:rsidR="00584625" w:rsidRPr="003040A9">
        <w:rPr>
          <w:lang w:val="vi-VN"/>
        </w:rPr>
        <w:t>phát triển đô thị, dự án đầu tư có sử dụng đất</w:t>
      </w:r>
      <w:r w:rsidR="006B1A7C" w:rsidRPr="003040A9">
        <w:rPr>
          <w:lang w:val="vi-VN"/>
        </w:rPr>
        <w:t>, dự án đầu tư xây dựng nhà ở</w:t>
      </w:r>
      <w:r w:rsidR="00CD1218" w:rsidRPr="003040A9">
        <w:rPr>
          <w:lang w:val="vi-VN"/>
        </w:rPr>
        <w:t xml:space="preserve"> trong khu vực TOD</w:t>
      </w:r>
      <w:r w:rsidR="00584625" w:rsidRPr="003040A9">
        <w:rPr>
          <w:lang w:val="vi-VN"/>
        </w:rPr>
        <w:t>.</w:t>
      </w:r>
    </w:p>
    <w:p w14:paraId="6F0EAC74" w14:textId="1BD2B07D" w:rsidR="00563273" w:rsidRPr="003040A9" w:rsidRDefault="00563273" w:rsidP="003D66E1">
      <w:pPr>
        <w:pStyle w:val="Heading3"/>
        <w:rPr>
          <w:lang w:val="vi-VN"/>
        </w:rPr>
      </w:pPr>
      <w:r w:rsidRPr="003040A9">
        <w:rPr>
          <w:i/>
          <w:iCs/>
          <w:lang w:val="vi-VN"/>
        </w:rPr>
        <w:t>Quy hoạch chi tiết khu vực TOD</w:t>
      </w:r>
      <w:r w:rsidRPr="003040A9">
        <w:rPr>
          <w:lang w:val="vi-VN"/>
        </w:rPr>
        <w:t xml:space="preserve"> là </w:t>
      </w:r>
      <w:r w:rsidR="00465182" w:rsidRPr="003040A9">
        <w:rPr>
          <w:lang w:val="vi-VN"/>
        </w:rPr>
        <w:t xml:space="preserve">quy hoạch được lập </w:t>
      </w:r>
      <w:r w:rsidR="00B07361" w:rsidRPr="003040A9">
        <w:rPr>
          <w:lang w:val="vi-VN"/>
        </w:rPr>
        <w:t>ở cấp độ chi tiết</w:t>
      </w:r>
      <w:r w:rsidR="009F36E2" w:rsidRPr="003040A9">
        <w:rPr>
          <w:lang w:val="vi-VN"/>
        </w:rPr>
        <w:t xml:space="preserve"> có tỷ lệ 1:500</w:t>
      </w:r>
      <w:r w:rsidR="00B07361" w:rsidRPr="003040A9">
        <w:rPr>
          <w:lang w:val="vi-VN"/>
        </w:rPr>
        <w:t xml:space="preserve"> </w:t>
      </w:r>
      <w:r w:rsidR="00802EAB" w:rsidRPr="003040A9">
        <w:rPr>
          <w:lang w:val="vi-VN"/>
        </w:rPr>
        <w:t xml:space="preserve">đối với </w:t>
      </w:r>
      <w:r w:rsidR="00465182" w:rsidRPr="003040A9">
        <w:rPr>
          <w:lang w:val="vi-VN"/>
        </w:rPr>
        <w:t xml:space="preserve">từng </w:t>
      </w:r>
      <w:r w:rsidR="00F672C1" w:rsidRPr="003040A9">
        <w:rPr>
          <w:lang w:val="vi-VN"/>
        </w:rPr>
        <w:t xml:space="preserve">nhà ga, </w:t>
      </w:r>
      <w:r w:rsidR="00465182" w:rsidRPr="003040A9">
        <w:rPr>
          <w:lang w:val="vi-VN"/>
        </w:rPr>
        <w:t xml:space="preserve">khu đất, lô đất, hạ tầng kỹ thuật, công trình công cộng trong khu vực TOD, phục vụ triển khai dự án </w:t>
      </w:r>
      <w:r w:rsidR="00E609CD" w:rsidRPr="003040A9">
        <w:rPr>
          <w:lang w:val="vi-VN"/>
        </w:rPr>
        <w:t xml:space="preserve">đầu tư </w:t>
      </w:r>
      <w:r w:rsidR="00465182" w:rsidRPr="003040A9">
        <w:rPr>
          <w:lang w:val="vi-VN"/>
        </w:rPr>
        <w:t>phát triển đô thị, dự án đầu tư có sử dụng đất</w:t>
      </w:r>
      <w:r w:rsidR="00DF42FA" w:rsidRPr="003040A9">
        <w:rPr>
          <w:lang w:val="vi-VN"/>
        </w:rPr>
        <w:t>, dự án đầu tư xây dựng nhà ở</w:t>
      </w:r>
      <w:r w:rsidR="00465182" w:rsidRPr="003040A9">
        <w:rPr>
          <w:lang w:val="vi-VN"/>
        </w:rPr>
        <w:t xml:space="preserve"> trong khu vực TOD.</w:t>
      </w:r>
    </w:p>
    <w:p w14:paraId="3B227EB2" w14:textId="77777777" w:rsidR="00F92564" w:rsidRPr="003040A9" w:rsidRDefault="00F92564" w:rsidP="003040A9">
      <w:pPr>
        <w:pStyle w:val="Heading1"/>
      </w:pPr>
      <w:r w:rsidRPr="003040A9">
        <w:t>Chương II</w:t>
      </w:r>
    </w:p>
    <w:p w14:paraId="0CCCBA50" w14:textId="77777777" w:rsidR="00F92564" w:rsidRPr="003040A9" w:rsidRDefault="005C2E02" w:rsidP="003040A9">
      <w:pPr>
        <w:pStyle w:val="Heading1"/>
      </w:pPr>
      <w:r w:rsidRPr="003040A9">
        <w:t xml:space="preserve">LẬP, THẨM ĐỊNH, PHÊ DUYỆT, ĐIỀU CHỈNH </w:t>
      </w:r>
    </w:p>
    <w:p w14:paraId="246DEC55" w14:textId="1DB984B6" w:rsidR="005C2E02" w:rsidRPr="00863AEA" w:rsidRDefault="005C2E02" w:rsidP="00AE7B23">
      <w:pPr>
        <w:pStyle w:val="Heading1"/>
      </w:pPr>
      <w:r w:rsidRPr="003040A9">
        <w:t>QUY HOẠCH KHU VỰC TOD</w:t>
      </w:r>
      <w:r w:rsidR="00DF2E7B" w:rsidRPr="003040A9">
        <w:t xml:space="preserve"> </w:t>
      </w:r>
    </w:p>
    <w:p w14:paraId="470B7BEE" w14:textId="22B204C1" w:rsidR="004B6406" w:rsidRPr="00542567" w:rsidRDefault="001852C7" w:rsidP="003D66E1">
      <w:pPr>
        <w:pStyle w:val="Heading2"/>
      </w:pPr>
      <w:bookmarkStart w:id="5" w:name="_Toc208674974"/>
      <w:bookmarkStart w:id="6" w:name="_Toc208395285"/>
      <w:bookmarkStart w:id="7" w:name="_Toc208674978"/>
      <w:bookmarkStart w:id="8" w:name="_Toc208395286"/>
      <w:bookmarkStart w:id="9" w:name="_Toc208674979"/>
      <w:bookmarkStart w:id="10" w:name="_Toc208395287"/>
      <w:bookmarkStart w:id="11" w:name="_Toc208674980"/>
      <w:bookmarkStart w:id="12" w:name="_Toc208395288"/>
      <w:bookmarkStart w:id="13" w:name="_Toc208674981"/>
      <w:bookmarkStart w:id="14" w:name="_Toc208395289"/>
      <w:bookmarkStart w:id="15" w:name="_Toc208674982"/>
      <w:bookmarkStart w:id="16" w:name="_Toc208395290"/>
      <w:bookmarkStart w:id="17" w:name="_Toc208674983"/>
      <w:bookmarkStart w:id="18" w:name="_Toc208395291"/>
      <w:bookmarkStart w:id="19" w:name="_Toc208674984"/>
      <w:bookmarkStart w:id="20" w:name="_Toc208395292"/>
      <w:bookmarkStart w:id="21" w:name="_Toc208674985"/>
      <w:bookmarkStart w:id="22" w:name="_Toc208395293"/>
      <w:bookmarkStart w:id="23" w:name="_Toc208674986"/>
      <w:bookmarkStart w:id="24" w:name="_Toc208395294"/>
      <w:bookmarkStart w:id="25" w:name="_Toc208674987"/>
      <w:bookmarkStart w:id="26" w:name="_Toc208395295"/>
      <w:bookmarkStart w:id="27" w:name="_Toc208674988"/>
      <w:bookmarkStart w:id="28" w:name="_Toc208395296"/>
      <w:bookmarkStart w:id="29" w:name="_Toc208674989"/>
      <w:bookmarkStart w:id="30" w:name="_Toc208395297"/>
      <w:bookmarkStart w:id="31" w:name="_Toc208674990"/>
      <w:bookmarkStart w:id="32" w:name="_Toc208395298"/>
      <w:bookmarkStart w:id="33" w:name="_Toc208674991"/>
      <w:bookmarkStart w:id="34" w:name="_Toc208395299"/>
      <w:bookmarkStart w:id="35" w:name="_Toc208674992"/>
      <w:bookmarkStart w:id="36" w:name="_Toc208395300"/>
      <w:bookmarkStart w:id="37" w:name="_Toc208674993"/>
      <w:bookmarkStart w:id="38" w:name="_Toc208395301"/>
      <w:bookmarkStart w:id="39" w:name="_Toc208674994"/>
      <w:bookmarkStart w:id="40" w:name="_Toc208395302"/>
      <w:bookmarkStart w:id="41" w:name="_Toc208674995"/>
      <w:bookmarkStart w:id="42" w:name="_Toc208395303"/>
      <w:bookmarkStart w:id="43" w:name="_Toc208674996"/>
      <w:bookmarkStart w:id="44" w:name="_Toc208395304"/>
      <w:bookmarkStart w:id="45" w:name="_Toc208674997"/>
      <w:bookmarkStart w:id="46" w:name="_Toc208395305"/>
      <w:bookmarkStart w:id="47" w:name="_Toc208674998"/>
      <w:bookmarkStart w:id="48" w:name="_Toc208395306"/>
      <w:bookmarkStart w:id="49" w:name="_Toc208674999"/>
      <w:bookmarkStart w:id="50" w:name="_Toc208395307"/>
      <w:bookmarkStart w:id="51" w:name="_Toc208675000"/>
      <w:bookmarkStart w:id="52" w:name="_Toc208395308"/>
      <w:bookmarkStart w:id="53" w:name="_Toc208675001"/>
      <w:bookmarkStart w:id="54" w:name="_Toc208395309"/>
      <w:bookmarkStart w:id="55" w:name="_Toc208675002"/>
      <w:bookmarkStart w:id="56" w:name="_Toc208395310"/>
      <w:bookmarkStart w:id="57" w:name="_Toc208675003"/>
      <w:bookmarkStart w:id="58" w:name="_Toc208395311"/>
      <w:bookmarkStart w:id="59" w:name="_Toc208675004"/>
      <w:bookmarkStart w:id="60" w:name="_Toc208395312"/>
      <w:bookmarkStart w:id="61" w:name="_Toc208675005"/>
      <w:bookmarkStart w:id="62" w:name="_Toc208395313"/>
      <w:bookmarkStart w:id="63" w:name="_Toc208675006"/>
      <w:bookmarkStart w:id="64" w:name="_Toc208395314"/>
      <w:bookmarkStart w:id="65" w:name="_Toc208675007"/>
      <w:bookmarkStart w:id="66" w:name="_Toc208395315"/>
      <w:bookmarkStart w:id="67" w:name="_Toc208675008"/>
      <w:bookmarkStart w:id="68" w:name="_Toc208395316"/>
      <w:bookmarkStart w:id="69" w:name="_Toc208675009"/>
      <w:bookmarkStart w:id="70" w:name="_Toc208395317"/>
      <w:bookmarkStart w:id="71" w:name="_Toc208675010"/>
      <w:bookmarkStart w:id="72" w:name="_Toc208395318"/>
      <w:bookmarkStart w:id="73" w:name="_Toc208675011"/>
      <w:bookmarkStart w:id="74" w:name="_Toc208395319"/>
      <w:bookmarkStart w:id="75" w:name="_Toc208675012"/>
      <w:bookmarkStart w:id="76" w:name="_Toc208395320"/>
      <w:bookmarkStart w:id="77" w:name="_Toc208675013"/>
      <w:bookmarkStart w:id="78" w:name="_Toc208395321"/>
      <w:bookmarkStart w:id="79" w:name="_Toc208675014"/>
      <w:bookmarkStart w:id="80" w:name="_Toc208395322"/>
      <w:bookmarkStart w:id="81" w:name="_Toc208675015"/>
      <w:bookmarkStart w:id="82" w:name="_Toc208395323"/>
      <w:bookmarkStart w:id="83" w:name="_Toc208675016"/>
      <w:bookmarkStart w:id="84" w:name="_Toc208395324"/>
      <w:bookmarkStart w:id="85" w:name="_Toc208675017"/>
      <w:bookmarkStart w:id="86" w:name="_Toc208395325"/>
      <w:bookmarkStart w:id="87" w:name="_Toc208675018"/>
      <w:bookmarkStart w:id="88" w:name="_Toc208395326"/>
      <w:bookmarkStart w:id="89" w:name="_Toc208675019"/>
      <w:bookmarkStart w:id="90" w:name="_Toc208395327"/>
      <w:bookmarkStart w:id="91" w:name="_Toc208675020"/>
      <w:bookmarkStart w:id="92" w:name="_Toc208395328"/>
      <w:bookmarkStart w:id="93" w:name="_Toc208675021"/>
      <w:bookmarkStart w:id="94" w:name="_Toc208395329"/>
      <w:bookmarkStart w:id="95" w:name="_Toc208675022"/>
      <w:bookmarkStart w:id="96" w:name="_Toc208395330"/>
      <w:bookmarkStart w:id="97" w:name="_Toc208675023"/>
      <w:bookmarkStart w:id="98" w:name="_Toc208395331"/>
      <w:bookmarkStart w:id="99" w:name="_Toc208675024"/>
      <w:bookmarkStart w:id="100" w:name="_Toc208395332"/>
      <w:bookmarkStart w:id="101" w:name="_Toc208675025"/>
      <w:bookmarkStart w:id="102" w:name="_Toc208395333"/>
      <w:bookmarkStart w:id="103" w:name="_Toc208675026"/>
      <w:bookmarkStart w:id="104" w:name="_Toc208395334"/>
      <w:bookmarkStart w:id="105" w:name="_Toc208675027"/>
      <w:bookmarkStart w:id="106" w:name="_Toc208395335"/>
      <w:bookmarkStart w:id="107" w:name="_Toc208675028"/>
      <w:bookmarkStart w:id="108" w:name="_Toc208395337"/>
      <w:bookmarkStart w:id="109" w:name="_Toc208675030"/>
      <w:bookmarkStart w:id="110" w:name="_Toc209259531"/>
      <w:bookmarkStart w:id="111" w:name="_Toc18404563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3040A9">
        <w:t>Nguyên tắc</w:t>
      </w:r>
      <w:r w:rsidR="004B6406" w:rsidRPr="00542567">
        <w:t xml:space="preserve">, </w:t>
      </w:r>
      <w:r w:rsidRPr="003040A9">
        <w:t>yêu cầu, chỉ tiêu</w:t>
      </w:r>
      <w:r w:rsidR="004B6406" w:rsidRPr="00542567">
        <w:t xml:space="preserve"> </w:t>
      </w:r>
      <w:bookmarkEnd w:id="110"/>
      <w:r w:rsidRPr="003040A9">
        <w:t xml:space="preserve">trong </w:t>
      </w:r>
      <w:r w:rsidR="008376ED" w:rsidRPr="003040A9">
        <w:t>lập, thẩm định, phê duyệt, điều chỉnh quy hoạch khu vực TOD</w:t>
      </w:r>
    </w:p>
    <w:p w14:paraId="1E9E2ECE" w14:textId="611710B6" w:rsidR="004B6406" w:rsidRPr="00542567" w:rsidRDefault="004B6406" w:rsidP="003D66E1">
      <w:pPr>
        <w:pStyle w:val="Heading3"/>
        <w:rPr>
          <w:lang w:val="vi-VN"/>
        </w:rPr>
      </w:pPr>
      <w:r w:rsidRPr="00542567">
        <w:rPr>
          <w:lang w:val="vi-VN"/>
        </w:rPr>
        <w:t xml:space="preserve">Việc </w:t>
      </w:r>
      <w:r w:rsidR="00894A9C" w:rsidRPr="003040A9">
        <w:rPr>
          <w:lang w:val="vi-VN"/>
        </w:rPr>
        <w:t xml:space="preserve">lập, thẩm định, phê duyệt, điều chỉnh quy hoạch khu vực TOD </w:t>
      </w:r>
      <w:r w:rsidRPr="00542567">
        <w:rPr>
          <w:lang w:val="vi-VN"/>
        </w:rPr>
        <w:t xml:space="preserve">của Thành phố </w:t>
      </w:r>
      <w:r w:rsidR="00CE2487" w:rsidRPr="003040A9">
        <w:rPr>
          <w:lang w:val="vi-VN"/>
        </w:rPr>
        <w:t>phải bảo đảm</w:t>
      </w:r>
      <w:r w:rsidRPr="00542567">
        <w:rPr>
          <w:lang w:val="vi-VN"/>
        </w:rPr>
        <w:t xml:space="preserve"> các </w:t>
      </w:r>
      <w:r w:rsidR="001852C7" w:rsidRPr="003040A9">
        <w:rPr>
          <w:lang w:val="vi-VN"/>
        </w:rPr>
        <w:t>nguyên tắc</w:t>
      </w:r>
      <w:r w:rsidRPr="00542567">
        <w:rPr>
          <w:lang w:val="vi-VN"/>
        </w:rPr>
        <w:t xml:space="preserve"> sau đây:</w:t>
      </w:r>
    </w:p>
    <w:p w14:paraId="35766A68" w14:textId="6353B9E6" w:rsidR="004B6406" w:rsidRPr="00542567" w:rsidRDefault="004B6406" w:rsidP="003D66E1">
      <w:pPr>
        <w:pStyle w:val="Heading4"/>
        <w:keepNext w:val="0"/>
        <w:keepLines w:val="0"/>
        <w:widowControl w:val="0"/>
      </w:pPr>
      <w:r w:rsidRPr="00542567">
        <w:t>Nâng cao hiệu quả sử dụng đất khu vực TOD</w:t>
      </w:r>
      <w:r w:rsidR="001852C7" w:rsidRPr="003040A9">
        <w:t xml:space="preserve">; tạo </w:t>
      </w:r>
      <w:r w:rsidR="004B3C6D" w:rsidRPr="003040A9">
        <w:t>giá trị gia tăng của đất</w:t>
      </w:r>
      <w:r w:rsidR="00AD3093" w:rsidRPr="003040A9">
        <w:t xml:space="preserve"> trong khu vực TOD </w:t>
      </w:r>
      <w:r w:rsidR="001852C7" w:rsidRPr="003040A9">
        <w:t xml:space="preserve">để tạo nguồn lực </w:t>
      </w:r>
      <w:r w:rsidR="00AD3093" w:rsidRPr="003040A9">
        <w:t>đầu tư đường sắt</w:t>
      </w:r>
      <w:r w:rsidRPr="00542567">
        <w:t xml:space="preserve">; </w:t>
      </w:r>
    </w:p>
    <w:p w14:paraId="1ADCDBE5" w14:textId="12054152" w:rsidR="004B6406" w:rsidRPr="00542567" w:rsidRDefault="00241EAC" w:rsidP="003D66E1">
      <w:pPr>
        <w:pStyle w:val="Heading4"/>
        <w:keepNext w:val="0"/>
        <w:keepLines w:val="0"/>
        <w:widowControl w:val="0"/>
      </w:pPr>
      <w:r>
        <w:t>P</w:t>
      </w:r>
      <w:r w:rsidR="004B6406" w:rsidRPr="00542567">
        <w:t xml:space="preserve">hát triển đô thị đồng bộ với đường sắt </w:t>
      </w:r>
      <w:r w:rsidR="001852C7" w:rsidRPr="003040A9">
        <w:t xml:space="preserve">để </w:t>
      </w:r>
      <w:r w:rsidR="004B6406" w:rsidRPr="00542567">
        <w:t xml:space="preserve">gia tăng </w:t>
      </w:r>
      <w:r w:rsidR="00D57BD8" w:rsidRPr="003040A9">
        <w:t xml:space="preserve">lưu lượng hành khách </w:t>
      </w:r>
      <w:r w:rsidR="004B6406" w:rsidRPr="00542567">
        <w:t>sử dụng phương tiện giao thông công cộng, giảm sử dụng phương tiện giao thông cá nhân và góp phần cân đối chi phí vận hành đường sắt</w:t>
      </w:r>
      <w:r w:rsidR="005F0ED6" w:rsidRPr="003040A9">
        <w:t>;</w:t>
      </w:r>
      <w:r w:rsidR="001852C7" w:rsidRPr="003040A9">
        <w:t xml:space="preserve"> hướng tới mục tiêu giảm phát thải, </w:t>
      </w:r>
      <w:r w:rsidR="001852C7" w:rsidRPr="00542567">
        <w:t>phát triển đô thị xanh, đáng sống, có bản sắc văn hóa, thân thiện với môi trường và thích ứng với biến đổi khí hậu;</w:t>
      </w:r>
      <w:r w:rsidR="004B6406" w:rsidRPr="00542567">
        <w:t xml:space="preserve">  </w:t>
      </w:r>
    </w:p>
    <w:p w14:paraId="25EC97F1" w14:textId="0C3AB9ED" w:rsidR="004B6406" w:rsidRPr="00542567" w:rsidRDefault="004B6406" w:rsidP="003D66E1">
      <w:pPr>
        <w:pStyle w:val="Heading4"/>
        <w:keepNext w:val="0"/>
        <w:keepLines w:val="0"/>
        <w:widowControl w:val="0"/>
        <w:rPr>
          <w:rFonts w:eastAsia="Times New Roman"/>
          <w:sz w:val="26"/>
          <w:szCs w:val="26"/>
        </w:rPr>
      </w:pPr>
      <w:r w:rsidRPr="00542567">
        <w:t xml:space="preserve">Tạo cơ sở cho việc ưu tiên thu hút nguồn lực đầu tư vào </w:t>
      </w:r>
      <w:r w:rsidR="00B46B48">
        <w:t>vùng phụ cận</w:t>
      </w:r>
      <w:r w:rsidR="00A21D3D">
        <w:t>, không gian bên trên</w:t>
      </w:r>
      <w:r w:rsidR="00204982">
        <w:t xml:space="preserve"> và bên dưới</w:t>
      </w:r>
      <w:r w:rsidRPr="00542567">
        <w:t xml:space="preserve"> các nhà ga, đề-pô đường sắt</w:t>
      </w:r>
      <w:r w:rsidR="00F21C6A">
        <w:t>;</w:t>
      </w:r>
      <w:r w:rsidRPr="00542567">
        <w:t xml:space="preserve"> </w:t>
      </w:r>
      <w:r w:rsidR="00D7625C" w:rsidRPr="003040A9">
        <w:t xml:space="preserve">thúc đẩy </w:t>
      </w:r>
      <w:r w:rsidRPr="00542567">
        <w:t>phát triển mới hoặc cải tạo, chỉnh trang đô thị</w:t>
      </w:r>
      <w:r w:rsidR="005A7C60" w:rsidRPr="003040A9">
        <w:t xml:space="preserve">; </w:t>
      </w:r>
      <w:r w:rsidR="005A7C60" w:rsidRPr="00542567">
        <w:t>cung cấp đa dạng các loại hình nhà ở cho nhiều nhóm thu nhập</w:t>
      </w:r>
      <w:r w:rsidRPr="00542567">
        <w:t xml:space="preserve">. </w:t>
      </w:r>
    </w:p>
    <w:p w14:paraId="008DB16D" w14:textId="150426BF" w:rsidR="004B6406" w:rsidRDefault="001852C7" w:rsidP="003D66E1">
      <w:pPr>
        <w:pStyle w:val="Heading3"/>
      </w:pPr>
      <w:r w:rsidRPr="003040A9">
        <w:rPr>
          <w:lang w:val="vi-VN"/>
        </w:rPr>
        <w:t xml:space="preserve">Việc </w:t>
      </w:r>
      <w:r w:rsidR="004B6406" w:rsidRPr="00542567">
        <w:rPr>
          <w:lang w:val="vi-VN"/>
        </w:rPr>
        <w:t>lập, thẩm định, phê duyệt</w:t>
      </w:r>
      <w:r w:rsidR="008F3F45" w:rsidRPr="003040A9">
        <w:rPr>
          <w:lang w:val="vi-VN"/>
        </w:rPr>
        <w:t>, điều chỉnh</w:t>
      </w:r>
      <w:r w:rsidR="004B6406" w:rsidRPr="00542567">
        <w:rPr>
          <w:lang w:val="vi-VN"/>
        </w:rPr>
        <w:t xml:space="preserve"> và triển khai quy hoạch khu vực</w:t>
      </w:r>
      <w:r w:rsidR="004B6406" w:rsidRPr="00542567">
        <w:rPr>
          <w:lang w:val="vi"/>
        </w:rPr>
        <w:t xml:space="preserve"> TOD cần đảm bảo tuân thủ các </w:t>
      </w:r>
      <w:r w:rsidRPr="003040A9">
        <w:rPr>
          <w:lang w:val="vi-VN"/>
        </w:rPr>
        <w:t>yêu cầu sau đây</w:t>
      </w:r>
      <w:r w:rsidR="004B6406" w:rsidRPr="00542567">
        <w:rPr>
          <w:lang w:val="vi"/>
        </w:rPr>
        <w:t>:</w:t>
      </w:r>
    </w:p>
    <w:p w14:paraId="1FF4605D" w14:textId="6BEC031E" w:rsidR="004E6D0F" w:rsidRPr="003040A9" w:rsidRDefault="00B959EF" w:rsidP="004E6D0F">
      <w:pPr>
        <w:pStyle w:val="Heading4"/>
        <w:keepNext w:val="0"/>
        <w:keepLines w:val="0"/>
        <w:widowControl w:val="0"/>
        <w:rPr>
          <w:sz w:val="26"/>
          <w:szCs w:val="26"/>
        </w:rPr>
      </w:pPr>
      <w:r>
        <w:rPr>
          <w:sz w:val="26"/>
          <w:szCs w:val="26"/>
          <w:lang w:val="en-US"/>
        </w:rPr>
        <w:t>Ư</w:t>
      </w:r>
      <w:r w:rsidR="004E6D0F" w:rsidRPr="00542567">
        <w:t xml:space="preserve">u tiên sử dụng phương tiện giao thông công cộng, đi bộ và đi xe đạp; </w:t>
      </w:r>
      <w:r w:rsidR="004E6D0F" w:rsidRPr="00321113">
        <w:t>t</w:t>
      </w:r>
      <w:r w:rsidR="004E6D0F" w:rsidRPr="00542567">
        <w:t xml:space="preserve">ăng cường kết nối chặng đầu - chặng cuối, bảo đảm tiếp cận thuận tiện, </w:t>
      </w:r>
      <w:proofErr w:type="gramStart"/>
      <w:r w:rsidR="004E6D0F" w:rsidRPr="00542567">
        <w:t>an</w:t>
      </w:r>
      <w:proofErr w:type="gramEnd"/>
      <w:r w:rsidR="004E6D0F">
        <w:t xml:space="preserve"> </w:t>
      </w:r>
      <w:r w:rsidR="004E6D0F" w:rsidRPr="00542567">
        <w:t>toàn cho người đi bộ, đi xe đạp</w:t>
      </w:r>
      <w:r w:rsidR="004709A1">
        <w:rPr>
          <w:lang w:val="en-US"/>
        </w:rPr>
        <w:t xml:space="preserve">; </w:t>
      </w:r>
      <w:r w:rsidR="004709A1" w:rsidRPr="00321113">
        <w:t>hạn chế phương tiện giao thông cơ giới cá nhân</w:t>
      </w:r>
      <w:r w:rsidR="00CD2092">
        <w:rPr>
          <w:lang w:val="en-US"/>
        </w:rPr>
        <w:t>.</w:t>
      </w:r>
      <w:r w:rsidR="004E6D0F">
        <w:t xml:space="preserve"> </w:t>
      </w:r>
      <w:r w:rsidR="004E6D0F" w:rsidRPr="00321113">
        <w:t>Thiết kế</w:t>
      </w:r>
      <w:r w:rsidR="004E6D0F">
        <w:t xml:space="preserve"> khu đô thị mở, đảm bảo duy trì và thiết lập kết nối</w:t>
      </w:r>
      <w:r w:rsidR="004E6D0F" w:rsidRPr="00321113">
        <w:t xml:space="preserve"> liên thông</w:t>
      </w:r>
      <w:r w:rsidR="004E6D0F">
        <w:t xml:space="preserve"> với mạng lưới đường giao thông</w:t>
      </w:r>
      <w:r w:rsidR="004E6D0F" w:rsidRPr="00321113">
        <w:t xml:space="preserve"> xung quanh</w:t>
      </w:r>
      <w:r w:rsidR="004E6D0F">
        <w:t>.</w:t>
      </w:r>
    </w:p>
    <w:p w14:paraId="19A108A8" w14:textId="78E9CE41" w:rsidR="004E6D0F" w:rsidRPr="004E6D0F" w:rsidRDefault="004E6D0F" w:rsidP="004E6D0F">
      <w:pPr>
        <w:pStyle w:val="Heading4"/>
        <w:keepNext w:val="0"/>
        <w:keepLines w:val="0"/>
        <w:widowControl w:val="0"/>
      </w:pPr>
      <w:r w:rsidRPr="004E6D0F">
        <w:lastRenderedPageBreak/>
        <w:t>Tăng mật độ đường</w:t>
      </w:r>
      <w:r w:rsidRPr="00321113">
        <w:t xml:space="preserve"> bộ</w:t>
      </w:r>
      <w:r w:rsidRPr="004E6D0F">
        <w:t xml:space="preserve">, </w:t>
      </w:r>
      <w:r w:rsidRPr="00321113">
        <w:t xml:space="preserve">hệ thống </w:t>
      </w:r>
      <w:r w:rsidRPr="004E6D0F">
        <w:t>cơ sở hạ tầng</w:t>
      </w:r>
      <w:r w:rsidRPr="00321113">
        <w:t xml:space="preserve"> và</w:t>
      </w:r>
      <w:r w:rsidRPr="004E6D0F">
        <w:t xml:space="preserve"> không gian dành cho người đi bộ, xe đạp</w:t>
      </w:r>
      <w:r w:rsidRPr="00321113">
        <w:t>, bảo đảm tiếp cận thuận tiện, an toàn, thông suốt từ nhiều hướng; giảm chỉ tiêu bãi đỗ xe ô tô</w:t>
      </w:r>
      <w:r w:rsidRPr="004E6D0F">
        <w:t xml:space="preserve"> trong khu vực lõi</w:t>
      </w:r>
      <w:r w:rsidRPr="00321113">
        <w:t>.</w:t>
      </w:r>
    </w:p>
    <w:p w14:paraId="7447A347" w14:textId="10DA5B81" w:rsidR="005F35A4" w:rsidRPr="003040A9" w:rsidRDefault="006525D7" w:rsidP="003040A9">
      <w:pPr>
        <w:pStyle w:val="Heading4"/>
      </w:pPr>
      <w:r w:rsidRPr="004E6D0F">
        <w:t>Q</w:t>
      </w:r>
      <w:r w:rsidR="00BC4661" w:rsidRPr="004E6D0F">
        <w:t xml:space="preserve">uy hoạch, thiết kế </w:t>
      </w:r>
      <w:r w:rsidR="00440870" w:rsidRPr="004E6D0F">
        <w:t xml:space="preserve">không gian công cộng, không gian xanh </w:t>
      </w:r>
      <w:r w:rsidR="00BC4661" w:rsidRPr="004E6D0F">
        <w:t>khu vực TO</w:t>
      </w:r>
      <w:r w:rsidR="004E6D0F" w:rsidRPr="00AE7B23">
        <w:t xml:space="preserve">D phải </w:t>
      </w:r>
      <w:r w:rsidR="004E6D0F" w:rsidRPr="00AE7B23">
        <w:rPr>
          <w:iCs w:val="0"/>
        </w:rPr>
        <w:t>ư</w:t>
      </w:r>
      <w:r w:rsidR="00025723" w:rsidRPr="00542567">
        <w:t>u tiên bố trí kh</w:t>
      </w:r>
      <w:r w:rsidR="001A0D01" w:rsidRPr="00542567">
        <w:t>ông gian công cộng, quảng trường</w:t>
      </w:r>
      <w:r w:rsidR="006B7DC2" w:rsidRPr="00542567">
        <w:t xml:space="preserve"> kết nối trực tiếp với lối vào nhà ga</w:t>
      </w:r>
      <w:r w:rsidR="00FA6195" w:rsidRPr="00542567">
        <w:t xml:space="preserve"> tạo điều kiện phân tán luồng hành khách </w:t>
      </w:r>
      <w:r w:rsidR="00036583" w:rsidRPr="00542567">
        <w:t>dễ dàng, an toàn</w:t>
      </w:r>
      <w:r w:rsidR="004E6D0F" w:rsidRPr="00AE7B23">
        <w:rPr>
          <w:iCs w:val="0"/>
        </w:rPr>
        <w:t>.</w:t>
      </w:r>
      <w:r w:rsidR="00D7625C" w:rsidRPr="003040A9">
        <w:t xml:space="preserve"> </w:t>
      </w:r>
      <w:r w:rsidR="00E032E5" w:rsidRPr="003040A9">
        <w:t>Ưu tiên b</w:t>
      </w:r>
      <w:r w:rsidR="005F35A4" w:rsidRPr="00542567">
        <w:t>ố trí không gian xanh</w:t>
      </w:r>
      <w:r w:rsidR="00AB6D4E" w:rsidRPr="00542567">
        <w:t xml:space="preserve"> </w:t>
      </w:r>
      <w:r w:rsidR="00A74C03" w:rsidRPr="003040A9">
        <w:t xml:space="preserve">và mái che </w:t>
      </w:r>
      <w:r w:rsidR="00AB6D4E" w:rsidRPr="00542567">
        <w:t>trong khu vực TOD</w:t>
      </w:r>
      <w:r w:rsidR="00C57794" w:rsidRPr="003040A9">
        <w:t>, để</w:t>
      </w:r>
      <w:r w:rsidR="00A74C03" w:rsidRPr="003040A9">
        <w:t xml:space="preserve"> </w:t>
      </w:r>
      <w:r w:rsidR="00AB6D4E" w:rsidRPr="00542567">
        <w:t>cung cấp các lối đi c</w:t>
      </w:r>
      <w:r w:rsidR="00AF0235" w:rsidRPr="003040A9">
        <w:t>ó</w:t>
      </w:r>
      <w:r w:rsidR="00AB6D4E" w:rsidRPr="00542567">
        <w:t xml:space="preserve"> bóng mát, khuyến khích </w:t>
      </w:r>
      <w:r w:rsidR="00A42A42" w:rsidRPr="00542567">
        <w:t xml:space="preserve">người dân đi bộ và </w:t>
      </w:r>
      <w:r w:rsidR="000B59CE">
        <w:t>đi</w:t>
      </w:r>
      <w:r w:rsidR="00A42A42" w:rsidRPr="00542567">
        <w:t xml:space="preserve"> xe đạp.</w:t>
      </w:r>
      <w:r w:rsidR="006469B2" w:rsidRPr="003040A9">
        <w:t xml:space="preserve"> </w:t>
      </w:r>
    </w:p>
    <w:p w14:paraId="785A2E9B" w14:textId="6C0A0717" w:rsidR="00A42A42" w:rsidRPr="003040A9" w:rsidRDefault="004E6D0F" w:rsidP="003D66E1">
      <w:pPr>
        <w:pStyle w:val="Heading3"/>
        <w:rPr>
          <w:lang w:val="vi-VN"/>
        </w:rPr>
      </w:pPr>
      <w:r w:rsidRPr="003040A9">
        <w:rPr>
          <w:lang w:val="vi-VN"/>
        </w:rPr>
        <w:t xml:space="preserve">Các chỉ </w:t>
      </w:r>
      <w:r w:rsidR="00D7625C" w:rsidRPr="003040A9">
        <w:rPr>
          <w:lang w:val="vi-VN"/>
        </w:rPr>
        <w:t>tiêu được phép điều chỉnh</w:t>
      </w:r>
      <w:r w:rsidRPr="003040A9">
        <w:rPr>
          <w:lang w:val="vi-VN"/>
        </w:rPr>
        <w:t xml:space="preserve"> khi lập quy hoạch</w:t>
      </w:r>
      <w:r w:rsidR="00733344" w:rsidRPr="003040A9">
        <w:rPr>
          <w:lang w:val="vi-VN"/>
        </w:rPr>
        <w:t xml:space="preserve"> khu vực TOD</w:t>
      </w:r>
      <w:r w:rsidR="00CC5BF7" w:rsidRPr="003040A9">
        <w:rPr>
          <w:lang w:val="vi-VN"/>
        </w:rPr>
        <w:t xml:space="preserve"> bao gồm</w:t>
      </w:r>
      <w:r w:rsidR="00733344" w:rsidRPr="003040A9">
        <w:rPr>
          <w:lang w:val="vi-VN"/>
        </w:rPr>
        <w:t>:</w:t>
      </w:r>
    </w:p>
    <w:p w14:paraId="6F4E92F8" w14:textId="2C9CC0BB" w:rsidR="009F1865" w:rsidRPr="009F1865" w:rsidRDefault="004E6D0F" w:rsidP="00EE0D11">
      <w:pPr>
        <w:pStyle w:val="Heading4"/>
        <w:keepNext w:val="0"/>
      </w:pPr>
      <w:r w:rsidRPr="003040A9">
        <w:rPr>
          <w:color w:val="000000" w:themeColor="text1"/>
        </w:rPr>
        <w:t>Được phép</w:t>
      </w:r>
      <w:r w:rsidR="004A2809" w:rsidRPr="003040A9">
        <w:rPr>
          <w:color w:val="000000" w:themeColor="text1"/>
        </w:rPr>
        <w:t xml:space="preserve"> </w:t>
      </w:r>
      <w:r w:rsidR="00F827BE" w:rsidRPr="003040A9">
        <w:rPr>
          <w:color w:val="000000" w:themeColor="text1"/>
          <w:lang w:val="en-US"/>
        </w:rPr>
        <w:t xml:space="preserve">ưu </w:t>
      </w:r>
      <w:r w:rsidR="00F827BE">
        <w:rPr>
          <w:lang w:val="en-US"/>
        </w:rPr>
        <w:t xml:space="preserve">tiên </w:t>
      </w:r>
      <w:r w:rsidRPr="003040A9">
        <w:t>sử dụng đất</w:t>
      </w:r>
      <w:r w:rsidR="009C3297" w:rsidRPr="00542567">
        <w:t xml:space="preserve"> hỗn hợp</w:t>
      </w:r>
      <w:r w:rsidR="004F1DD5" w:rsidRPr="00542567">
        <w:t xml:space="preserve">, </w:t>
      </w:r>
      <w:r w:rsidR="000E6564" w:rsidRPr="003040A9">
        <w:t>phát triển tích hợp theo chiều đứng</w:t>
      </w:r>
      <w:r w:rsidR="00AC575A" w:rsidRPr="003040A9">
        <w:t xml:space="preserve">, </w:t>
      </w:r>
      <w:r w:rsidR="00CF0276" w:rsidRPr="00542567">
        <w:t xml:space="preserve">bố trí không gian ngầm </w:t>
      </w:r>
      <w:r w:rsidR="009F3A26" w:rsidRPr="00542567">
        <w:t>để nâng cao hiệu quả sử dụng đất trong khu vực TOD</w:t>
      </w:r>
      <w:r w:rsidR="003F4294" w:rsidRPr="003040A9">
        <w:t xml:space="preserve">. Hệ số sử dụng đất được </w:t>
      </w:r>
      <w:r w:rsidR="0086792C" w:rsidRPr="003040A9">
        <w:t xml:space="preserve">phép điều chỉnh tăng </w:t>
      </w:r>
      <w:r w:rsidR="00C02AF3">
        <w:t>tối đa không quá 1,5 lần so với quy định tại quy chuẩn kỹ thuật quốc gia về quy hoạch đô thị và nông thôn</w:t>
      </w:r>
      <w:r w:rsidR="00CC5BF7" w:rsidRPr="003040A9">
        <w:t>;</w:t>
      </w:r>
    </w:p>
    <w:p w14:paraId="66C21506" w14:textId="1B8A146E" w:rsidR="006E36F7" w:rsidRPr="003040A9" w:rsidRDefault="006A38E9" w:rsidP="0025160C">
      <w:pPr>
        <w:pStyle w:val="Heading4"/>
      </w:pPr>
      <w:r w:rsidRPr="003040A9">
        <w:t>C</w:t>
      </w:r>
      <w:r w:rsidR="0054054A" w:rsidRPr="0080190C">
        <w:t>hỉ tiêu về hạ tầng xã hội</w:t>
      </w:r>
      <w:r w:rsidR="007F4B0E" w:rsidRPr="003040A9">
        <w:t xml:space="preserve"> trong một khu vực TOD</w:t>
      </w:r>
      <w:r w:rsidR="00AF15F8" w:rsidRPr="0080190C">
        <w:t xml:space="preserve"> </w:t>
      </w:r>
      <w:r w:rsidR="0054054A" w:rsidRPr="0080190C">
        <w:t>được</w:t>
      </w:r>
      <w:r w:rsidR="00E34B1C" w:rsidRPr="003040A9">
        <w:t xml:space="preserve"> </w:t>
      </w:r>
      <w:r w:rsidR="00E570B8" w:rsidRPr="003040A9">
        <w:t xml:space="preserve">phép </w:t>
      </w:r>
      <w:r w:rsidR="00E34B1C" w:rsidRPr="003040A9">
        <w:t>phân bổ,</w:t>
      </w:r>
      <w:r w:rsidR="00AF15F8" w:rsidRPr="0080190C">
        <w:t xml:space="preserve"> </w:t>
      </w:r>
      <w:r w:rsidR="00090E95" w:rsidRPr="003040A9">
        <w:t>cân đối</w:t>
      </w:r>
      <w:r w:rsidR="00AF15F8" w:rsidRPr="0080190C">
        <w:t xml:space="preserve"> với</w:t>
      </w:r>
      <w:r w:rsidR="003860D3" w:rsidRPr="003040A9">
        <w:t xml:space="preserve"> </w:t>
      </w:r>
      <w:r w:rsidR="00D7625C" w:rsidRPr="003040A9">
        <w:t>khu vực liền kề của</w:t>
      </w:r>
      <w:r w:rsidR="002D0786" w:rsidRPr="003040A9">
        <w:t xml:space="preserve"> khu vực TOD</w:t>
      </w:r>
      <w:r w:rsidR="003860D3" w:rsidRPr="003040A9">
        <w:t>,</w:t>
      </w:r>
      <w:r w:rsidR="00307552" w:rsidRPr="003040A9">
        <w:t xml:space="preserve"> phân khu đô thị liên quan và</w:t>
      </w:r>
      <w:r w:rsidR="007112B6" w:rsidRPr="0080190C">
        <w:t xml:space="preserve"> các khu vực TOD </w:t>
      </w:r>
      <w:r w:rsidR="00D7625C" w:rsidRPr="003040A9">
        <w:t>trên</w:t>
      </w:r>
      <w:r w:rsidR="00293E34" w:rsidRPr="003040A9">
        <w:t xml:space="preserve"> cùng hành lang tuyến hoặc trong bán kính phục vụ</w:t>
      </w:r>
      <w:r w:rsidR="00C54BAD" w:rsidRPr="0080190C">
        <w:t>.</w:t>
      </w:r>
      <w:r w:rsidR="00081646" w:rsidRPr="003040A9">
        <w:t xml:space="preserve"> </w:t>
      </w:r>
      <w:r w:rsidR="00153622" w:rsidRPr="003040A9">
        <w:t>Diện tích sàn xây dựng</w:t>
      </w:r>
      <w:r w:rsidR="00331EA0" w:rsidRPr="003040A9">
        <w:t xml:space="preserve"> công trình hạ tầng xã hội</w:t>
      </w:r>
      <w:r w:rsidR="002B7C84" w:rsidRPr="003040A9">
        <w:t xml:space="preserve"> có thể</w:t>
      </w:r>
      <w:r w:rsidR="00331EA0" w:rsidRPr="003040A9">
        <w:t xml:space="preserve"> </w:t>
      </w:r>
      <w:r w:rsidR="00A8489B" w:rsidRPr="0080190C">
        <w:t>được tính vào chỉ tiêu sử dụng đất</w:t>
      </w:r>
      <w:r w:rsidR="002A34F7" w:rsidRPr="003040A9">
        <w:t xml:space="preserve"> hạ tầng xã hội</w:t>
      </w:r>
      <w:r w:rsidR="004E6D0F" w:rsidRPr="003040A9">
        <w:t xml:space="preserve"> nhưng không bao gồm</w:t>
      </w:r>
      <w:r w:rsidR="00AB221D" w:rsidRPr="003040A9">
        <w:t xml:space="preserve"> </w:t>
      </w:r>
      <w:r w:rsidR="004E6D0F" w:rsidRPr="003040A9">
        <w:t xml:space="preserve">chỉ tiêu </w:t>
      </w:r>
      <w:r w:rsidR="007C7029" w:rsidRPr="003040A9">
        <w:t>đất trường học</w:t>
      </w:r>
      <w:r w:rsidR="00CC5BF7" w:rsidRPr="003040A9">
        <w:t>;</w:t>
      </w:r>
    </w:p>
    <w:p w14:paraId="5558D9DB" w14:textId="47E4CA15" w:rsidR="00D7625C" w:rsidRPr="003040A9" w:rsidRDefault="00D7625C" w:rsidP="0080190C">
      <w:pPr>
        <w:pStyle w:val="Heading4"/>
        <w:rPr>
          <w:rFonts w:eastAsia="SimSun" w:cs="Times New Roman"/>
        </w:rPr>
      </w:pPr>
      <w:r w:rsidRPr="003040A9">
        <w:rPr>
          <w:rFonts w:eastAsia="SimSun" w:cs="Times New Roman"/>
        </w:rPr>
        <w:t>Được phép</w:t>
      </w:r>
      <w:r w:rsidR="00CC5BF7" w:rsidRPr="003040A9">
        <w:rPr>
          <w:rFonts w:eastAsia="SimSun" w:cs="Times New Roman"/>
        </w:rPr>
        <w:t xml:space="preserve"> tính</w:t>
      </w:r>
      <w:r w:rsidRPr="003040A9">
        <w:rPr>
          <w:rFonts w:eastAsia="SimSun" w:cs="Times New Roman"/>
        </w:rPr>
        <w:t xml:space="preserve"> quy đổi d</w:t>
      </w:r>
      <w:r w:rsidRPr="00627BC8">
        <w:t>iện tích</w:t>
      </w:r>
      <w:r w:rsidRPr="003040A9">
        <w:rPr>
          <w:rFonts w:eastAsia="SimSun" w:cs="Times New Roman"/>
        </w:rPr>
        <w:t xml:space="preserve"> cây xanh</w:t>
      </w:r>
      <w:r w:rsidRPr="00627BC8">
        <w:t xml:space="preserve"> sử dụng </w:t>
      </w:r>
      <w:r w:rsidRPr="003040A9">
        <w:rPr>
          <w:rFonts w:eastAsia="SimSun" w:cs="Times New Roman"/>
        </w:rPr>
        <w:t xml:space="preserve">hạn chế, </w:t>
      </w:r>
      <w:r w:rsidRPr="00627BC8">
        <w:t xml:space="preserve">cây xanh chuyên dụng, </w:t>
      </w:r>
      <w:r w:rsidRPr="003040A9">
        <w:rPr>
          <w:rFonts w:eastAsia="SimSun" w:cs="Times New Roman"/>
        </w:rPr>
        <w:t>cây xanh tr</w:t>
      </w:r>
      <w:r w:rsidRPr="00627BC8">
        <w:t>ên mái</w:t>
      </w:r>
      <w:r w:rsidR="00CC5BF7" w:rsidRPr="003040A9">
        <w:rPr>
          <w:rFonts w:eastAsia="SimSun" w:cs="Times New Roman"/>
        </w:rPr>
        <w:t>,</w:t>
      </w:r>
      <w:r w:rsidRPr="00627BC8">
        <w:t xml:space="preserve"> khối đế công trình</w:t>
      </w:r>
      <w:r w:rsidRPr="003040A9">
        <w:rPr>
          <w:rFonts w:eastAsia="SimSun" w:cs="Times New Roman"/>
        </w:rPr>
        <w:t>, cây xanh</w:t>
      </w:r>
      <w:r w:rsidRPr="00627BC8">
        <w:t xml:space="preserve"> đường phố theo </w:t>
      </w:r>
      <w:r w:rsidR="00CC5BF7" w:rsidRPr="003040A9">
        <w:rPr>
          <w:rFonts w:eastAsia="SimSun" w:cs="Times New Roman"/>
        </w:rPr>
        <w:t xml:space="preserve">tỷ lệ quy đổi </w:t>
      </w:r>
      <w:r w:rsidRPr="00627BC8">
        <w:t>2m</w:t>
      </w:r>
      <w:r w:rsidRPr="00627BC8">
        <w:rPr>
          <w:vertAlign w:val="superscript"/>
        </w:rPr>
        <w:t>2</w:t>
      </w:r>
      <w:r w:rsidRPr="00627BC8">
        <w:t xml:space="preserve"> tương đương 1m</w:t>
      </w:r>
      <w:r w:rsidRPr="00627BC8">
        <w:rPr>
          <w:vertAlign w:val="superscript"/>
        </w:rPr>
        <w:t>2</w:t>
      </w:r>
      <w:r w:rsidRPr="003040A9">
        <w:rPr>
          <w:rFonts w:eastAsia="SimSun" w:cs="Times New Roman"/>
        </w:rPr>
        <w:t xml:space="preserve"> </w:t>
      </w:r>
      <w:r w:rsidR="00CC5BF7" w:rsidRPr="003040A9">
        <w:rPr>
          <w:rFonts w:eastAsia="SimSun" w:cs="Times New Roman"/>
        </w:rPr>
        <w:t xml:space="preserve">chỉ tiêu </w:t>
      </w:r>
      <w:r w:rsidRPr="003040A9">
        <w:rPr>
          <w:rFonts w:eastAsia="SimSun" w:cs="Times New Roman"/>
        </w:rPr>
        <w:t xml:space="preserve">đất </w:t>
      </w:r>
      <w:r w:rsidRPr="00627BC8">
        <w:t>cây xanh đơn vị ở.</w:t>
      </w:r>
    </w:p>
    <w:p w14:paraId="11B1BADB" w14:textId="303ECCB7" w:rsidR="00AA30BA" w:rsidRPr="00AA30BA" w:rsidRDefault="00F84DF7" w:rsidP="003D66E1">
      <w:pPr>
        <w:pStyle w:val="Heading2"/>
      </w:pPr>
      <w:bookmarkStart w:id="112" w:name="_Toc209259532"/>
      <w:r>
        <w:t>Phạm vi nghiên cứu</w:t>
      </w:r>
      <w:r w:rsidR="003919C1" w:rsidRPr="003040A9">
        <w:t>, ranh giới</w:t>
      </w:r>
      <w:r>
        <w:t xml:space="preserve"> quy hoạch khu vực TOD</w:t>
      </w:r>
      <w:bookmarkEnd w:id="112"/>
    </w:p>
    <w:p w14:paraId="6778FD90" w14:textId="77777777" w:rsidR="00E570B8" w:rsidRPr="003040A9" w:rsidRDefault="001C6859" w:rsidP="00D47D14">
      <w:pPr>
        <w:pStyle w:val="Heading3"/>
        <w:rPr>
          <w:lang w:val="vi-VN"/>
        </w:rPr>
      </w:pPr>
      <w:r w:rsidRPr="003040A9">
        <w:rPr>
          <w:lang w:val="vi-VN"/>
        </w:rPr>
        <w:t>Phạm vi nghiên cứu lập quy hoạch khu vực TOD</w:t>
      </w:r>
      <w:r w:rsidR="000F78A4" w:rsidRPr="003040A9">
        <w:rPr>
          <w:lang w:val="vi-VN"/>
        </w:rPr>
        <w:t xml:space="preserve"> bao gồm nhà ga, đề-pô và vùng phụ cận đ</w:t>
      </w:r>
      <w:r w:rsidR="009B1C0F" w:rsidRPr="003040A9">
        <w:rPr>
          <w:lang w:val="vi-VN"/>
        </w:rPr>
        <w:t xml:space="preserve">ược xác định đến ranh các thửa đất nằm trong phạm vi khoảng 1.000m tính từ </w:t>
      </w:r>
      <w:r w:rsidR="00D057C6" w:rsidRPr="003040A9">
        <w:rPr>
          <w:lang w:val="vi-VN"/>
        </w:rPr>
        <w:t xml:space="preserve">các </w:t>
      </w:r>
      <w:r w:rsidR="009B1C0F" w:rsidRPr="003040A9">
        <w:rPr>
          <w:lang w:val="vi-VN"/>
        </w:rPr>
        <w:t xml:space="preserve">lối vào </w:t>
      </w:r>
      <w:r w:rsidR="00427746" w:rsidRPr="003040A9">
        <w:rPr>
          <w:lang w:val="vi-VN"/>
        </w:rPr>
        <w:t>của các ga</w:t>
      </w:r>
      <w:r w:rsidR="00D91F5E" w:rsidRPr="003040A9">
        <w:rPr>
          <w:lang w:val="vi-VN"/>
        </w:rPr>
        <w:t>, đề-pô</w:t>
      </w:r>
      <w:r w:rsidR="007E1D7E" w:rsidRPr="003040A9">
        <w:rPr>
          <w:lang w:val="vi-VN"/>
        </w:rPr>
        <w:t xml:space="preserve">. </w:t>
      </w:r>
    </w:p>
    <w:p w14:paraId="30815C6A" w14:textId="77777777" w:rsidR="00E570B8" w:rsidRDefault="007E1D7E" w:rsidP="00E570B8">
      <w:pPr>
        <w:pStyle w:val="Heading3"/>
        <w:numPr>
          <w:ilvl w:val="0"/>
          <w:numId w:val="0"/>
        </w:numPr>
        <w:ind w:firstLine="567"/>
      </w:pPr>
      <w:r w:rsidRPr="003040A9">
        <w:rPr>
          <w:lang w:val="vi-VN"/>
        </w:rPr>
        <w:t xml:space="preserve">Trường hợp xác </w:t>
      </w:r>
      <w:r w:rsidR="00B73900" w:rsidRPr="003040A9">
        <w:rPr>
          <w:lang w:val="vi-VN"/>
        </w:rPr>
        <w:t xml:space="preserve">định </w:t>
      </w:r>
      <w:r w:rsidR="000F6FD9" w:rsidRPr="003040A9">
        <w:rPr>
          <w:lang w:val="vi-VN"/>
        </w:rPr>
        <w:t xml:space="preserve">phạm vi nghiên cứu lập quy hoạch khu vực TOD có phát sinh </w:t>
      </w:r>
      <w:r w:rsidR="00556900" w:rsidRPr="003040A9">
        <w:rPr>
          <w:lang w:val="vi-VN"/>
        </w:rPr>
        <w:t xml:space="preserve">thửa đất có một phần diện tích nằm trong phạm vi 1.000m tính từ </w:t>
      </w:r>
      <w:r w:rsidR="00D057C6" w:rsidRPr="003040A9">
        <w:rPr>
          <w:lang w:val="vi-VN"/>
        </w:rPr>
        <w:t xml:space="preserve">các lối vào của các ga, đề-pô thì </w:t>
      </w:r>
      <w:r w:rsidR="002515E6" w:rsidRPr="003040A9">
        <w:rPr>
          <w:lang w:val="vi-VN"/>
        </w:rPr>
        <w:t>có thể</w:t>
      </w:r>
      <w:r w:rsidR="00CC6268" w:rsidRPr="003040A9">
        <w:rPr>
          <w:lang w:val="vi-VN"/>
        </w:rPr>
        <w:t xml:space="preserve"> xác đ</w:t>
      </w:r>
      <w:r w:rsidR="000077F9" w:rsidRPr="003040A9">
        <w:rPr>
          <w:lang w:val="vi-VN"/>
        </w:rPr>
        <w:t>ịnh phạm vi</w:t>
      </w:r>
      <w:r w:rsidR="002515E6" w:rsidRPr="003040A9">
        <w:rPr>
          <w:lang w:val="vi-VN"/>
        </w:rPr>
        <w:t xml:space="preserve"> nghiên cứu</w:t>
      </w:r>
      <w:r w:rsidR="000077F9" w:rsidRPr="003040A9">
        <w:rPr>
          <w:lang w:val="vi-VN"/>
        </w:rPr>
        <w:t xml:space="preserve"> lập quy hoạch khu vực TOD </w:t>
      </w:r>
      <w:r w:rsidR="002515E6" w:rsidRPr="003040A9">
        <w:rPr>
          <w:lang w:val="vi-VN"/>
        </w:rPr>
        <w:t xml:space="preserve">bao gồm </w:t>
      </w:r>
      <w:r w:rsidR="000077F9" w:rsidRPr="003040A9">
        <w:rPr>
          <w:lang w:val="vi-VN"/>
        </w:rPr>
        <w:t>trọn thửa đất hoặc một phần thửa đất</w:t>
      </w:r>
      <w:r w:rsidR="0003071A" w:rsidRPr="003040A9">
        <w:rPr>
          <w:lang w:val="vi-VN"/>
        </w:rPr>
        <w:t>.</w:t>
      </w:r>
      <w:r w:rsidR="00D47D14" w:rsidRPr="003040A9">
        <w:rPr>
          <w:lang w:val="vi-VN"/>
        </w:rPr>
        <w:t xml:space="preserve"> </w:t>
      </w:r>
    </w:p>
    <w:p w14:paraId="735F23E6" w14:textId="74746631" w:rsidR="00067D0D" w:rsidRPr="003040A9" w:rsidRDefault="00677D56" w:rsidP="003040A9">
      <w:pPr>
        <w:pStyle w:val="Heading3"/>
        <w:numPr>
          <w:ilvl w:val="0"/>
          <w:numId w:val="0"/>
        </w:numPr>
        <w:ind w:firstLine="567"/>
        <w:rPr>
          <w:lang w:val="vi-VN"/>
        </w:rPr>
      </w:pPr>
      <w:r w:rsidRPr="003040A9">
        <w:rPr>
          <w:lang w:val="vi-VN"/>
        </w:rPr>
        <w:t>Đối với các khu vực TOD cấp vùng hoặc cấp quốc gia đã được xác định theo Quy hoạch chung Thủ đô, có thể xem xét mở rộng phạm vi nghiên cứu.</w:t>
      </w:r>
    </w:p>
    <w:p w14:paraId="19C4A524" w14:textId="2F295422" w:rsidR="0003071A" w:rsidRPr="003040A9" w:rsidRDefault="00D7625C" w:rsidP="00DA6BB9">
      <w:pPr>
        <w:pStyle w:val="Heading3"/>
        <w:rPr>
          <w:lang w:val="vi-VN"/>
        </w:rPr>
      </w:pPr>
      <w:r w:rsidRPr="003040A9">
        <w:rPr>
          <w:lang w:val="vi-VN"/>
        </w:rPr>
        <w:t>C</w:t>
      </w:r>
      <w:r w:rsidR="0003071A" w:rsidRPr="003040A9">
        <w:rPr>
          <w:lang w:val="vi-VN"/>
        </w:rPr>
        <w:t xml:space="preserve">ơ quan, đơn vị được Ủy ban nhân dân Thành phố giao tổ chức lập quy hoạch khu vực TOD </w:t>
      </w:r>
      <w:r w:rsidR="00E570B8" w:rsidRPr="003040A9">
        <w:rPr>
          <w:lang w:val="vi-VN"/>
        </w:rPr>
        <w:t xml:space="preserve">phải </w:t>
      </w:r>
      <w:r w:rsidR="006A2093" w:rsidRPr="003040A9">
        <w:rPr>
          <w:lang w:val="vi-VN"/>
        </w:rPr>
        <w:t>phối hợp với Sở Nông nghiệp và Môi trường</w:t>
      </w:r>
      <w:r w:rsidR="0011309F" w:rsidRPr="003040A9">
        <w:rPr>
          <w:lang w:val="vi-VN"/>
        </w:rPr>
        <w:t xml:space="preserve">, Ủy ban nhân dân xã, phường </w:t>
      </w:r>
      <w:r w:rsidR="00AA36EB" w:rsidRPr="003040A9">
        <w:rPr>
          <w:lang w:val="vi-VN"/>
        </w:rPr>
        <w:t xml:space="preserve">liên quan </w:t>
      </w:r>
      <w:r w:rsidR="0011309F" w:rsidRPr="003040A9">
        <w:rPr>
          <w:lang w:val="vi-VN"/>
        </w:rPr>
        <w:t>rà soát</w:t>
      </w:r>
      <w:r w:rsidR="002E3DA9">
        <w:rPr>
          <w:lang w:val="vi-VN"/>
        </w:rPr>
        <w:t xml:space="preserve"> quỹ đất và hiện trạng</w:t>
      </w:r>
      <w:r w:rsidR="00A1246A" w:rsidRPr="00CF0374">
        <w:t xml:space="preserve"> sử dụng</w:t>
      </w:r>
      <w:r w:rsidR="007158E4">
        <w:rPr>
          <w:lang w:val="vi-VN"/>
        </w:rPr>
        <w:t xml:space="preserve"> để </w:t>
      </w:r>
      <w:r w:rsidR="00CE64DB" w:rsidRPr="00CF0374">
        <w:t>lập quy hoạch khu vực TOD</w:t>
      </w:r>
      <w:r w:rsidR="00DA6BB9" w:rsidRPr="00CF0374">
        <w:t>.</w:t>
      </w:r>
    </w:p>
    <w:p w14:paraId="609E45EA" w14:textId="745DEA05" w:rsidR="00AA30BA" w:rsidRPr="003040A9" w:rsidRDefault="00AA30BA" w:rsidP="003D66E1">
      <w:pPr>
        <w:pStyle w:val="Heading3"/>
        <w:rPr>
          <w:lang w:val="vi-VN"/>
        </w:rPr>
      </w:pPr>
      <w:r w:rsidRPr="003040A9">
        <w:rPr>
          <w:lang w:val="vi-VN"/>
        </w:rPr>
        <w:t xml:space="preserve">Tùy thuộc tính chất của khu vực đô thị xung quanh ga, lưu lượng hành khách thông qua và đặc điểm kết nối giữa các tuyến đường sắt hoặc loại hình giao thông công cộng khác, </w:t>
      </w:r>
      <w:r w:rsidR="001C6859" w:rsidRPr="003040A9">
        <w:rPr>
          <w:lang w:val="vi-VN"/>
        </w:rPr>
        <w:t xml:space="preserve">phạm vi nghiên cứu lập </w:t>
      </w:r>
      <w:r w:rsidR="008C0307" w:rsidRPr="003040A9">
        <w:rPr>
          <w:lang w:val="vi-VN"/>
        </w:rPr>
        <w:t xml:space="preserve">quy hoạch </w:t>
      </w:r>
      <w:r w:rsidRPr="003040A9">
        <w:rPr>
          <w:lang w:val="vi-VN"/>
        </w:rPr>
        <w:t>khu vực TOD có thể bao gồm ba khu vực nhỏ hơn gồm: khu vực lõi, khu vực chính và khu vực mở rộng.</w:t>
      </w:r>
    </w:p>
    <w:p w14:paraId="32ED1433" w14:textId="373960F1" w:rsidR="00AA30BA" w:rsidRDefault="00AA30BA" w:rsidP="003D66E1">
      <w:pPr>
        <w:pStyle w:val="Heading4"/>
        <w:keepNext w:val="0"/>
      </w:pPr>
      <w:r>
        <w:lastRenderedPageBreak/>
        <w:t>Khu vực lõi là khu vực bao gồm nhà ga</w:t>
      </w:r>
      <w:r w:rsidR="00EC1293">
        <w:t xml:space="preserve"> hoặc </w:t>
      </w:r>
      <w:r>
        <w:t>đề-pô, có phạm vi khoảng 200m</w:t>
      </w:r>
      <w:r w:rsidR="00FE35CC" w:rsidRPr="003040A9">
        <w:t>-500m</w:t>
      </w:r>
      <w:r>
        <w:t xml:space="preserve"> từ </w:t>
      </w:r>
      <w:r w:rsidR="007C1360">
        <w:t xml:space="preserve">các </w:t>
      </w:r>
      <w:r>
        <w:t>lối vào của ga</w:t>
      </w:r>
      <w:r w:rsidR="00EC1293">
        <w:t xml:space="preserve"> hoặc </w:t>
      </w:r>
      <w:r>
        <w:t>đề-pô, được quy hoạch nhằm ưu tiên xây dựng các công trình</w:t>
      </w:r>
      <w:r w:rsidR="00874E82">
        <w:t xml:space="preserve"> </w:t>
      </w:r>
      <w:r>
        <w:t>kinh doanh dịch vụ thương mại, văn phòng, cơ quan hành chính và hạ tầng giao thông nhằm phục vụ tốt nhất cho việc kết nối, tiếp cận thuận tiện và sử dụng giao thông công cộng</w:t>
      </w:r>
      <w:r w:rsidR="00E27A6C" w:rsidRPr="003040A9">
        <w:t>;</w:t>
      </w:r>
      <w:r>
        <w:t xml:space="preserve"> </w:t>
      </w:r>
    </w:p>
    <w:p w14:paraId="4C2CBB79" w14:textId="49A19536" w:rsidR="00AA30BA" w:rsidRDefault="00AA30BA" w:rsidP="003D66E1">
      <w:pPr>
        <w:pStyle w:val="Heading4"/>
        <w:keepNext w:val="0"/>
      </w:pPr>
      <w:r>
        <w:t>Khu vực chính là khu vực tiếp theo bên ngoài khu vực lõi, có phạm vi từ ranh giới ngoài của khu vực lõi đến khoảng 500m</w:t>
      </w:r>
      <w:r w:rsidR="00FE35CC" w:rsidRPr="003040A9">
        <w:t>-800m</w:t>
      </w:r>
      <w:r>
        <w:t xml:space="preserve"> từ </w:t>
      </w:r>
      <w:r w:rsidR="003919C1" w:rsidRPr="003040A9">
        <w:t xml:space="preserve">các </w:t>
      </w:r>
      <w:r>
        <w:t>lối vào của nhà ga</w:t>
      </w:r>
      <w:r w:rsidR="00A050FC" w:rsidRPr="003040A9">
        <w:t xml:space="preserve"> hoặc </w:t>
      </w:r>
      <w:r>
        <w:t>đề-pô, được quy hoạch nhằm ưu tiên xây dựng các công trình nhà ở cao tầng, công trình dịch vụ công cộng như trường học, trung tâm chăm sóc sức khỏe, không gian sinh hoạt cộng đồng, phù hợp với các mục tiêu của TOD</w:t>
      </w:r>
      <w:r w:rsidR="00E27A6C" w:rsidRPr="003040A9">
        <w:t>;</w:t>
      </w:r>
      <w:r>
        <w:t xml:space="preserve"> </w:t>
      </w:r>
    </w:p>
    <w:p w14:paraId="716C8858" w14:textId="3BEA87FD" w:rsidR="008C5071" w:rsidRDefault="00AA30BA" w:rsidP="003D66E1">
      <w:pPr>
        <w:pStyle w:val="Heading4"/>
        <w:keepNext w:val="0"/>
      </w:pPr>
      <w:r>
        <w:t>Khu vực mở rộng là khu vực tiếp theo bên ngoài khu vực chính, có phạm vi từ ranh giới ngoài của khu vực chính đến khoảng 800m</w:t>
      </w:r>
      <w:r w:rsidR="00FE35CC" w:rsidRPr="006518AD">
        <w:t>-1.</w:t>
      </w:r>
      <w:r w:rsidR="004E4EFB" w:rsidRPr="006518AD">
        <w:t>000m</w:t>
      </w:r>
      <w:r w:rsidR="004E4EFB">
        <w:t xml:space="preserve"> </w:t>
      </w:r>
      <w:r>
        <w:t xml:space="preserve">từ </w:t>
      </w:r>
      <w:r w:rsidR="003919C1" w:rsidRPr="006518AD">
        <w:t xml:space="preserve">các </w:t>
      </w:r>
      <w:r>
        <w:t>lối vào của nhà ga</w:t>
      </w:r>
      <w:r w:rsidR="00A050FC" w:rsidRPr="006518AD">
        <w:t xml:space="preserve"> hoặc</w:t>
      </w:r>
      <w:r w:rsidR="004E4EFB" w:rsidRPr="006518AD">
        <w:t xml:space="preserve"> </w:t>
      </w:r>
      <w:r>
        <w:t>đề-pô</w:t>
      </w:r>
      <w:r w:rsidR="00A050FC" w:rsidRPr="006518AD">
        <w:t xml:space="preserve">, được quy hoạch nhằm ưu tiên </w:t>
      </w:r>
      <w:r>
        <w:t>xây dựng các công trình nhà ở, công trình công cộng và không gian mở.</w:t>
      </w:r>
    </w:p>
    <w:p w14:paraId="501E3645" w14:textId="2C4BA2BE" w:rsidR="000E7D81" w:rsidRPr="006518AD" w:rsidRDefault="000E7D81" w:rsidP="007F7D96">
      <w:pPr>
        <w:pStyle w:val="Heading3"/>
      </w:pPr>
      <w:r w:rsidRPr="006518AD">
        <w:t>Sau khi quy hoạch khu vực TOD, điều chỉnh quy hoạch khu vực TOD được phê duyệt, kế hoạch sử dụng đất, các quy hoạch khác có liên quan phải được kịp thời rà soát, điều chỉnh, cập nhật và công bố công khai để đảm bảo tính đồng bộ.</w:t>
      </w:r>
    </w:p>
    <w:p w14:paraId="660BE1F4" w14:textId="77478251" w:rsidR="004122B8" w:rsidRPr="00542567" w:rsidRDefault="00D2424A" w:rsidP="003D66E1">
      <w:pPr>
        <w:pStyle w:val="Heading2"/>
      </w:pPr>
      <w:bookmarkStart w:id="113" w:name="_Toc209257906"/>
      <w:bookmarkStart w:id="114" w:name="_Toc209259533"/>
      <w:bookmarkEnd w:id="113"/>
      <w:r w:rsidRPr="00542567">
        <w:t>Nội dung</w:t>
      </w:r>
      <w:r w:rsidR="00A8210E" w:rsidRPr="00542567">
        <w:t>, trình tự tổ chức lập, thẩm định, phê duyệt</w:t>
      </w:r>
      <w:r w:rsidR="00997D78" w:rsidRPr="003040A9">
        <w:t>, điều chỉnh</w:t>
      </w:r>
      <w:r w:rsidRPr="00542567">
        <w:t xml:space="preserve"> </w:t>
      </w:r>
      <w:r w:rsidR="004122B8" w:rsidRPr="00542567">
        <w:t>Quy hoạch phân khu khu vực TOD</w:t>
      </w:r>
      <w:bookmarkEnd w:id="114"/>
    </w:p>
    <w:p w14:paraId="67D4C63D" w14:textId="301B06F1" w:rsidR="0069209D" w:rsidRPr="003040A9" w:rsidRDefault="006C3D86" w:rsidP="00214FD3">
      <w:pPr>
        <w:pStyle w:val="Heading3"/>
        <w:rPr>
          <w:lang w:val="vi-VN"/>
        </w:rPr>
      </w:pPr>
      <w:r w:rsidRPr="003040A9">
        <w:rPr>
          <w:lang w:val="vi-VN"/>
        </w:rPr>
        <w:t>Nội dung quy hoạch phân khu khu vực TOD bao gồm:</w:t>
      </w:r>
    </w:p>
    <w:p w14:paraId="50895F2C" w14:textId="1E3EB5CC" w:rsidR="00BA0E44" w:rsidRPr="00542567" w:rsidRDefault="00BA0E44" w:rsidP="00214FD3">
      <w:pPr>
        <w:pStyle w:val="Heading4"/>
        <w:keepNext w:val="0"/>
        <w:keepLines w:val="0"/>
        <w:widowControl w:val="0"/>
      </w:pPr>
      <w:r w:rsidRPr="00542567">
        <w:t xml:space="preserve">Xác định các khu đất có tiềm năng phát triển dọc hành lang tuyến </w:t>
      </w:r>
      <w:r w:rsidR="009E6DB7" w:rsidRPr="003040A9">
        <w:t>hoặc trong khu vực nghiên cứu lập quy hoạch</w:t>
      </w:r>
      <w:r w:rsidRPr="00542567">
        <w:t xml:space="preserve">; </w:t>
      </w:r>
    </w:p>
    <w:p w14:paraId="5A4C61BF" w14:textId="0321238F" w:rsidR="0075053A" w:rsidRPr="00542567" w:rsidRDefault="0075053A" w:rsidP="00214FD3">
      <w:pPr>
        <w:pStyle w:val="Heading4"/>
        <w:keepNext w:val="0"/>
        <w:keepLines w:val="0"/>
        <w:widowControl w:val="0"/>
      </w:pPr>
      <w:r w:rsidRPr="00542567">
        <w:t xml:space="preserve">Xác định </w:t>
      </w:r>
      <w:r w:rsidR="00A85C7A" w:rsidRPr="003040A9">
        <w:t xml:space="preserve">phương </w:t>
      </w:r>
      <w:r w:rsidR="00196DCA" w:rsidRPr="003040A9">
        <w:t>án</w:t>
      </w:r>
      <w:r w:rsidR="00A85C7A" w:rsidRPr="00542567">
        <w:t xml:space="preserve"> </w:t>
      </w:r>
      <w:r w:rsidRPr="00542567">
        <w:t>tuyến</w:t>
      </w:r>
      <w:r w:rsidR="004C24BB" w:rsidRPr="003040A9">
        <w:t xml:space="preserve"> công trình</w:t>
      </w:r>
      <w:r w:rsidRPr="00542567">
        <w:t>, vị trí công trình và loại hình vận tải</w:t>
      </w:r>
      <w:r w:rsidR="0033717D" w:rsidRPr="003040A9">
        <w:t>. Vai trò</w:t>
      </w:r>
      <w:r w:rsidR="00C20FF5" w:rsidRPr="003040A9">
        <w:t xml:space="preserve"> và thứ tự ưu tiên phát triển cho các khu vực TOD của từng nhà ga</w:t>
      </w:r>
      <w:r w:rsidR="004E104B" w:rsidRPr="003040A9">
        <w:t>;</w:t>
      </w:r>
    </w:p>
    <w:p w14:paraId="15B0BFDB" w14:textId="4F26833C" w:rsidR="00565C61" w:rsidRPr="003040A9" w:rsidRDefault="00565C61" w:rsidP="00214FD3">
      <w:pPr>
        <w:pStyle w:val="Heading4"/>
        <w:keepNext w:val="0"/>
        <w:keepLines w:val="0"/>
        <w:widowControl w:val="0"/>
      </w:pPr>
      <w:r w:rsidRPr="00542567">
        <w:t>Xác định ranh giới khu vực TOD;</w:t>
      </w:r>
    </w:p>
    <w:p w14:paraId="2AD8649D" w14:textId="77777777" w:rsidR="00DD26A2" w:rsidRPr="00C87997" w:rsidRDefault="00DD26A2" w:rsidP="00EE0D11">
      <w:pPr>
        <w:pStyle w:val="Heading4"/>
        <w:keepNext w:val="0"/>
        <w:keepLines w:val="0"/>
        <w:widowControl w:val="0"/>
      </w:pPr>
      <w:r>
        <w:t>Lập bản đồ cơ cấu sử dụng đất quy hoạch;</w:t>
      </w:r>
    </w:p>
    <w:p w14:paraId="38BCEE67" w14:textId="2438726A" w:rsidR="00565C61" w:rsidRPr="003040A9" w:rsidRDefault="00565C61" w:rsidP="00EE0D11">
      <w:pPr>
        <w:pStyle w:val="Heading4"/>
        <w:keepNext w:val="0"/>
        <w:keepLines w:val="0"/>
        <w:widowControl w:val="0"/>
      </w:pPr>
      <w:r w:rsidRPr="00542567">
        <w:t>Xác định chỉ tiêu kinh tế - kỹ thuật đối với phạm vi lập quy hoạch;</w:t>
      </w:r>
    </w:p>
    <w:p w14:paraId="4312C7F3" w14:textId="6FFB2E13" w:rsidR="00565C61" w:rsidRPr="00542567" w:rsidRDefault="00565C61" w:rsidP="00EE0D11">
      <w:pPr>
        <w:pStyle w:val="Heading4"/>
        <w:keepNext w:val="0"/>
        <w:keepLines w:val="0"/>
        <w:widowControl w:val="0"/>
      </w:pPr>
      <w:r w:rsidRPr="00542567">
        <w:t>Xác định nguyên tắc, giải pháp tổ chức không gian, kiến trúc cảnh quan cho toàn khu vực lập quy hoạch;</w:t>
      </w:r>
    </w:p>
    <w:p w14:paraId="428D89A6" w14:textId="75DD3717" w:rsidR="00565C61" w:rsidRPr="00542567" w:rsidRDefault="00565C61" w:rsidP="00EE0D11">
      <w:pPr>
        <w:pStyle w:val="Heading4"/>
        <w:keepNext w:val="0"/>
        <w:keepLines w:val="0"/>
        <w:widowControl w:val="0"/>
      </w:pPr>
      <w:r w:rsidRPr="00542567">
        <w:t>Xác định chỉ tiêu về dân số, việc làm,</w:t>
      </w:r>
      <w:r w:rsidR="00F45DC8" w:rsidRPr="003040A9">
        <w:t xml:space="preserve"> </w:t>
      </w:r>
      <w:r w:rsidRPr="00542567">
        <w:t xml:space="preserve">sử dụng đất quy hoạch (mật độ xây dựng, hệ số </w:t>
      </w:r>
      <w:r w:rsidR="00674C25" w:rsidRPr="00542567">
        <w:t>sử dụng đất</w:t>
      </w:r>
      <w:r w:rsidRPr="00542567">
        <w:t>, chiều cao hoặc tầng cao tối đa, tối thiểu xây dựng công trình), hạ tầng kỹ thuật đối với từng ô phố theo cấp đường phân khu vực;</w:t>
      </w:r>
    </w:p>
    <w:p w14:paraId="4AE66D03" w14:textId="42977487" w:rsidR="00565C61" w:rsidRPr="00542567" w:rsidRDefault="00565C61" w:rsidP="00EE0D11">
      <w:pPr>
        <w:pStyle w:val="Heading4"/>
        <w:keepNext w:val="0"/>
        <w:keepLines w:val="0"/>
        <w:widowControl w:val="0"/>
      </w:pPr>
      <w:r w:rsidRPr="00542567">
        <w:t>Xác định chỉ tiêu khống chế về khoảng lùi, cảnh quan đô thị dọc các trục đường chính, khu trung tâm; các khu vực không gian mở, các công trình điểm nhấn và từng ô phố cho khu vực thiết kế, công viên, cây xanh, mặt nước;</w:t>
      </w:r>
    </w:p>
    <w:p w14:paraId="04F0DF6A" w14:textId="475E2C98" w:rsidR="00565C61" w:rsidRPr="00542567" w:rsidRDefault="00565C61" w:rsidP="00EE0D11">
      <w:pPr>
        <w:pStyle w:val="Heading4"/>
        <w:keepNext w:val="0"/>
        <w:keepLines w:val="0"/>
        <w:widowControl w:val="0"/>
      </w:pPr>
      <w:r w:rsidRPr="00542567">
        <w:t>Bố trí công trình hạ tầng kỹ thuật</w:t>
      </w:r>
      <w:r w:rsidR="008456F4" w:rsidRPr="003040A9">
        <w:t xml:space="preserve"> trong đó</w:t>
      </w:r>
      <w:r w:rsidRPr="00542567">
        <w:t xml:space="preserve"> bao gồm </w:t>
      </w:r>
      <w:r w:rsidR="00E53DFD" w:rsidRPr="00542567">
        <w:t>hạ tầng giao thông và tiện ích phục vụ kết nối đi-đến nhà ga và tích hợp đa phương thức</w:t>
      </w:r>
      <w:r w:rsidRPr="00542567">
        <w:t xml:space="preserve">, hạ tầng dành cho người đi bộ, đi xe đạp, người khuyết tật nhằm tạo điều kiện tiếp cận an toàn, thuận tiện và tăng cường kết nối chặng đầu - chặng cuối, công trình hạ tầng xã hội, nhà ở, nhà ở xã hội phù hợp với nhu cầu sử dụng; bố trí không gian ngầm phù hợp với các giai đoạn phát triển của toàn khu vực lập quy hoạch; </w:t>
      </w:r>
    </w:p>
    <w:p w14:paraId="27B79863" w14:textId="02E19CFD" w:rsidR="00565C61" w:rsidRPr="00542567" w:rsidRDefault="00565C61" w:rsidP="00EE0D11">
      <w:pPr>
        <w:pStyle w:val="Heading4"/>
        <w:keepNext w:val="0"/>
        <w:keepLines w:val="0"/>
        <w:widowControl w:val="0"/>
      </w:pPr>
      <w:r w:rsidRPr="00542567">
        <w:lastRenderedPageBreak/>
        <w:t>Giải pháp về bảo vệ môi trường;</w:t>
      </w:r>
    </w:p>
    <w:p w14:paraId="2457697A" w14:textId="1072CD40" w:rsidR="005A3E1D" w:rsidRPr="00542567" w:rsidRDefault="00565C61" w:rsidP="00EE0D11">
      <w:pPr>
        <w:pStyle w:val="Heading4"/>
        <w:keepNext w:val="0"/>
        <w:keepLines w:val="0"/>
        <w:widowControl w:val="0"/>
      </w:pPr>
      <w:r w:rsidRPr="00542567">
        <w:t xml:space="preserve">Đề xuất dự án </w:t>
      </w:r>
      <w:r w:rsidR="000D1E2E" w:rsidRPr="003040A9">
        <w:t xml:space="preserve">ưu tiên cần </w:t>
      </w:r>
      <w:r w:rsidR="00B632CB" w:rsidRPr="003040A9">
        <w:t xml:space="preserve">triển </w:t>
      </w:r>
      <w:r w:rsidRPr="00542567">
        <w:t>khai sớm để thúc đẩy phát triển</w:t>
      </w:r>
      <w:r w:rsidR="001D6A63">
        <w:t xml:space="preserve"> cả khu vực quy hoạch</w:t>
      </w:r>
      <w:r w:rsidR="00F7367D">
        <w:t>;</w:t>
      </w:r>
      <w:r w:rsidRPr="00542567">
        <w:t xml:space="preserve"> dự kiến kế hoạch triển khai làm cơ sở cho việc chuẩn bị đầu tư các dự án theo từng giai đoạn.</w:t>
      </w:r>
    </w:p>
    <w:p w14:paraId="6C55DA58" w14:textId="07C232DE" w:rsidR="004E3B8E" w:rsidRPr="003040A9" w:rsidRDefault="004E3B8E" w:rsidP="003D66E1">
      <w:pPr>
        <w:pStyle w:val="Heading3"/>
        <w:rPr>
          <w:lang w:val="vi-VN"/>
        </w:rPr>
      </w:pPr>
      <w:r w:rsidRPr="003040A9">
        <w:rPr>
          <w:lang w:val="vi-VN"/>
        </w:rPr>
        <w:t xml:space="preserve">Trình tự </w:t>
      </w:r>
      <w:r w:rsidR="009472C0" w:rsidRPr="003040A9">
        <w:rPr>
          <w:lang w:val="vi-VN"/>
        </w:rPr>
        <w:t>tổ chức lập, thẩm định, phê duyệt, điều chỉnh quy hoạch phân khu khu vực TOD</w:t>
      </w:r>
      <w:r w:rsidR="00C3087E" w:rsidRPr="003040A9">
        <w:rPr>
          <w:lang w:val="vi-VN"/>
        </w:rPr>
        <w:t>:</w:t>
      </w:r>
    </w:p>
    <w:p w14:paraId="5AEC5000" w14:textId="5ABC1379" w:rsidR="00D65CA8" w:rsidRPr="00542567" w:rsidRDefault="00C3087E" w:rsidP="00D65CA8">
      <w:pPr>
        <w:pStyle w:val="Heading4"/>
        <w:keepNext w:val="0"/>
      </w:pPr>
      <w:r w:rsidRPr="00542567">
        <w:t xml:space="preserve">Lập, phê duyệt </w:t>
      </w:r>
      <w:r w:rsidR="002D22C8" w:rsidRPr="003040A9">
        <w:t>đ</w:t>
      </w:r>
      <w:r w:rsidRPr="00542567">
        <w:t>ề cương</w:t>
      </w:r>
      <w:r w:rsidR="009D0FBD" w:rsidRPr="003040A9">
        <w:t xml:space="preserve"> nhiệm vụ</w:t>
      </w:r>
      <w:r w:rsidRPr="00542567">
        <w:t xml:space="preserve">, </w:t>
      </w:r>
      <w:r w:rsidR="002D22C8" w:rsidRPr="003040A9">
        <w:t>d</w:t>
      </w:r>
      <w:r w:rsidRPr="00542567">
        <w:t>ự toán chi phí lập quy hoạch</w:t>
      </w:r>
      <w:r w:rsidR="00AC54B9" w:rsidRPr="003040A9">
        <w:t xml:space="preserve"> để</w:t>
      </w:r>
      <w:r w:rsidR="00BE0AD5" w:rsidRPr="003040A9">
        <w:t xml:space="preserve"> tuyển chọn tư vấn</w:t>
      </w:r>
      <w:r w:rsidRPr="00542567">
        <w:t>;</w:t>
      </w:r>
      <w:r w:rsidR="00D65CA8" w:rsidRPr="003040A9">
        <w:t xml:space="preserve"> </w:t>
      </w:r>
      <w:r w:rsidR="00D65CA8" w:rsidRPr="00542567">
        <w:t>không phải lập, thẩm định, phê duyệt nhiệm vụ quy hoạch</w:t>
      </w:r>
      <w:r w:rsidR="00D65CA8" w:rsidRPr="003040A9">
        <w:t>;</w:t>
      </w:r>
    </w:p>
    <w:p w14:paraId="624EDFC5" w14:textId="67314B06" w:rsidR="00C3087E" w:rsidRPr="00542567" w:rsidRDefault="00C3087E" w:rsidP="003D66E1">
      <w:pPr>
        <w:pStyle w:val="Heading4"/>
        <w:keepNext w:val="0"/>
      </w:pPr>
      <w:r w:rsidRPr="00542567">
        <w:t xml:space="preserve">Lựa chọn tư vấn lập quy hoạch; </w:t>
      </w:r>
    </w:p>
    <w:p w14:paraId="06EB7E36" w14:textId="07C130F2" w:rsidR="00C3087E" w:rsidRPr="00542567" w:rsidRDefault="00C3087E" w:rsidP="003D66E1">
      <w:pPr>
        <w:pStyle w:val="Heading4"/>
        <w:keepNext w:val="0"/>
      </w:pPr>
      <w:r w:rsidRPr="00542567">
        <w:t xml:space="preserve">Lập </w:t>
      </w:r>
      <w:r w:rsidR="00361EA0" w:rsidRPr="00542567">
        <w:t>q</w:t>
      </w:r>
      <w:r w:rsidRPr="00542567">
        <w:t>uy hoạch và tổ chức lấy ý kiến;</w:t>
      </w:r>
    </w:p>
    <w:p w14:paraId="13557FDD" w14:textId="59BAC2E5" w:rsidR="00C3087E" w:rsidRPr="00542567" w:rsidRDefault="00C3087E" w:rsidP="003D66E1">
      <w:pPr>
        <w:pStyle w:val="Heading4"/>
        <w:keepNext w:val="0"/>
      </w:pPr>
      <w:r w:rsidRPr="00542567">
        <w:t xml:space="preserve">Thẩm định </w:t>
      </w:r>
      <w:r w:rsidR="00361EA0" w:rsidRPr="00542567">
        <w:t>q</w:t>
      </w:r>
      <w:r w:rsidRPr="00542567">
        <w:t>uy hoạch;</w:t>
      </w:r>
    </w:p>
    <w:p w14:paraId="5216F522" w14:textId="0AEC02EA" w:rsidR="00C3087E" w:rsidRPr="00542567" w:rsidRDefault="00C3087E" w:rsidP="003D66E1">
      <w:pPr>
        <w:pStyle w:val="Heading4"/>
        <w:keepNext w:val="0"/>
      </w:pPr>
      <w:r w:rsidRPr="00542567">
        <w:t xml:space="preserve">Phê duyệt </w:t>
      </w:r>
      <w:r w:rsidR="00361EA0" w:rsidRPr="00542567">
        <w:t>q</w:t>
      </w:r>
      <w:r w:rsidRPr="00542567">
        <w:t>uy hoạch;</w:t>
      </w:r>
    </w:p>
    <w:p w14:paraId="55C70DDD" w14:textId="77777777" w:rsidR="00C3087E" w:rsidRPr="00542567" w:rsidRDefault="00C3087E" w:rsidP="003D66E1">
      <w:pPr>
        <w:pStyle w:val="Heading4"/>
        <w:keepNext w:val="0"/>
      </w:pPr>
      <w:r w:rsidRPr="00542567">
        <w:t>Công bố, công khai đồ án quy hoạch;</w:t>
      </w:r>
    </w:p>
    <w:p w14:paraId="49BCE54A" w14:textId="506BC26F" w:rsidR="00C3087E" w:rsidRDefault="00C3087E" w:rsidP="003D66E1">
      <w:pPr>
        <w:pStyle w:val="Heading4"/>
        <w:keepNext w:val="0"/>
      </w:pPr>
      <w:r w:rsidRPr="00542567">
        <w:t>Lưu trữ đồ án quy hoạch.</w:t>
      </w:r>
    </w:p>
    <w:p w14:paraId="0B60F892" w14:textId="77777777" w:rsidR="00D131AA" w:rsidRPr="003040A9" w:rsidRDefault="00D131AA" w:rsidP="00D131AA">
      <w:pPr>
        <w:pStyle w:val="Heading3"/>
        <w:rPr>
          <w:lang w:val="vi-VN"/>
        </w:rPr>
      </w:pPr>
      <w:r w:rsidRPr="003040A9">
        <w:rPr>
          <w:lang w:val="vi-VN"/>
        </w:rPr>
        <w:t>Đối với các khu vực chưa có quy hoạch phân khu đô thị tỷ lệ 1:2.000 thì được phép lập mới quy hoạch phân khu khu vực TOD. Đối với các khu vực đã có quy hoạch phân khu đô thị tỷ lệ 1:2.000 thì được phép lập điều chỉnh cục bộ quy hoạch phân khu đô thị cho phạm vi khu vực TOD.</w:t>
      </w:r>
    </w:p>
    <w:p w14:paraId="7686291C" w14:textId="5E416DCE" w:rsidR="007D62C8" w:rsidRPr="003040A9" w:rsidRDefault="007D62C8" w:rsidP="00EE0D11">
      <w:pPr>
        <w:pStyle w:val="Heading3"/>
        <w:rPr>
          <w:lang w:val="vi-VN"/>
        </w:rPr>
      </w:pPr>
      <w:r w:rsidRPr="007D62C8">
        <w:rPr>
          <w:lang w:val="vi-VN"/>
        </w:rPr>
        <w:t>Cơ quan, đơn vị tổ chức lập quy hoạch khu vực TOD có trách nhiệm lấy ý kiến góp ý của Sở Quy hoạch-Kiến trúc về đề cương</w:t>
      </w:r>
      <w:r w:rsidR="004E0A86" w:rsidRPr="003040A9">
        <w:rPr>
          <w:lang w:val="vi-VN"/>
        </w:rPr>
        <w:t xml:space="preserve"> nhiệm vụ</w:t>
      </w:r>
      <w:r w:rsidRPr="007D62C8">
        <w:rPr>
          <w:lang w:val="vi-VN"/>
        </w:rPr>
        <w:t xml:space="preserve"> </w:t>
      </w:r>
      <w:r w:rsidR="005C2639" w:rsidRPr="003040A9">
        <w:rPr>
          <w:lang w:val="vi-VN"/>
        </w:rPr>
        <w:t xml:space="preserve">để tuyển chọn tư vấn </w:t>
      </w:r>
      <w:r w:rsidRPr="007D62C8">
        <w:rPr>
          <w:lang w:val="vi-VN"/>
        </w:rPr>
        <w:t xml:space="preserve">lập quy hoạch khu vực TOD trước khi phê duyệt. Sở Quy hoạch-Kiến trúc có trách nhiệm gửi ý kiến góp ý trong </w:t>
      </w:r>
      <w:r w:rsidRPr="003D2E0E">
        <w:rPr>
          <w:lang w:val="vi-VN"/>
        </w:rPr>
        <w:t>vòng 07</w:t>
      </w:r>
      <w:r w:rsidRPr="007D62C8">
        <w:rPr>
          <w:lang w:val="vi-VN"/>
        </w:rPr>
        <w:t xml:space="preserve"> ngày kể từ ngày nhận được đề nghị.</w:t>
      </w:r>
    </w:p>
    <w:p w14:paraId="44A87F6E" w14:textId="43963C61" w:rsidR="00A40DE2" w:rsidRPr="003040A9" w:rsidRDefault="00C336DF" w:rsidP="003D66E1">
      <w:pPr>
        <w:pStyle w:val="Heading3"/>
        <w:rPr>
          <w:lang w:val="vi-VN"/>
        </w:rPr>
      </w:pPr>
      <w:r w:rsidRPr="003040A9">
        <w:rPr>
          <w:lang w:val="vi-VN"/>
        </w:rPr>
        <w:t>Trách nhiệm tổ chức lập, thẩm định, phê duyệt</w:t>
      </w:r>
      <w:r w:rsidR="00E60E73" w:rsidRPr="003040A9">
        <w:rPr>
          <w:lang w:val="vi-VN"/>
        </w:rPr>
        <w:t>, điều chỉnh</w:t>
      </w:r>
      <w:r w:rsidRPr="003040A9">
        <w:rPr>
          <w:lang w:val="vi-VN"/>
        </w:rPr>
        <w:t xml:space="preserve"> </w:t>
      </w:r>
      <w:r w:rsidR="002F5FFA" w:rsidRPr="003040A9">
        <w:rPr>
          <w:lang w:val="vi-VN"/>
        </w:rPr>
        <w:t>quy hoạch phân khu khu vực TOD:</w:t>
      </w:r>
    </w:p>
    <w:p w14:paraId="46CF6655" w14:textId="30D73AD8" w:rsidR="002F5FFA" w:rsidRPr="00542567" w:rsidRDefault="002F5FFA" w:rsidP="003D66E1">
      <w:pPr>
        <w:pStyle w:val="Heading4"/>
        <w:keepNext w:val="0"/>
        <w:keepLines w:val="0"/>
        <w:widowControl w:val="0"/>
      </w:pPr>
      <w:r w:rsidRPr="00542567">
        <w:t>Cơ quan tổ chức lập</w:t>
      </w:r>
      <w:r w:rsidR="00BD3A49" w:rsidRPr="00542567">
        <w:t xml:space="preserve"> quy hoạch: Ban Quản lý đường sắt đô thị Hà Nội;</w:t>
      </w:r>
    </w:p>
    <w:p w14:paraId="36710281" w14:textId="77777777" w:rsidR="00EA1CDA" w:rsidRPr="00542567" w:rsidRDefault="00BD3A49" w:rsidP="003D66E1">
      <w:pPr>
        <w:pStyle w:val="Heading4"/>
        <w:keepNext w:val="0"/>
        <w:keepLines w:val="0"/>
        <w:widowControl w:val="0"/>
      </w:pPr>
      <w:r w:rsidRPr="00542567">
        <w:t>Cơ quan thẩm định</w:t>
      </w:r>
      <w:r w:rsidR="00F114B8" w:rsidRPr="00542567">
        <w:t>: Sở Quy hoạch - Kiến trúc Hà Nội;</w:t>
      </w:r>
      <w:r w:rsidR="00DD1B9D" w:rsidRPr="00542567">
        <w:t xml:space="preserve"> </w:t>
      </w:r>
    </w:p>
    <w:p w14:paraId="2B437327" w14:textId="4A7E8EAE" w:rsidR="00DD1B9D" w:rsidRPr="003040A9" w:rsidRDefault="00DD1B9D" w:rsidP="003D66E1">
      <w:pPr>
        <w:pStyle w:val="Heading4"/>
        <w:keepNext w:val="0"/>
        <w:keepLines w:val="0"/>
        <w:widowControl w:val="0"/>
      </w:pPr>
      <w:r w:rsidRPr="00542567">
        <w:t>Cơ quan phê duyệt: Ủy ban nhân dân thành phố Hà Nội</w:t>
      </w:r>
      <w:r w:rsidR="00370C80" w:rsidRPr="00542567">
        <w:t>.</w:t>
      </w:r>
    </w:p>
    <w:p w14:paraId="76851892" w14:textId="4E860E3A" w:rsidR="004122B8" w:rsidRPr="00542567" w:rsidRDefault="00233E7A" w:rsidP="003406DB">
      <w:pPr>
        <w:pStyle w:val="Heading2"/>
      </w:pPr>
      <w:bookmarkStart w:id="115" w:name="_Toc208675033"/>
      <w:bookmarkStart w:id="116" w:name="_Toc209259534"/>
      <w:bookmarkEnd w:id="115"/>
      <w:r w:rsidRPr="00542567">
        <w:t>Nội dung, trình tự tổ chức lập, thẩm định, phê duyệt</w:t>
      </w:r>
      <w:r w:rsidR="00997D78" w:rsidRPr="003040A9">
        <w:t>, điều chỉnh</w:t>
      </w:r>
      <w:r w:rsidRPr="00542567">
        <w:t xml:space="preserve"> </w:t>
      </w:r>
      <w:r w:rsidR="004122B8" w:rsidRPr="00542567">
        <w:t>Quy hoạch chi tiết khu vực TOD</w:t>
      </w:r>
      <w:bookmarkEnd w:id="116"/>
    </w:p>
    <w:p w14:paraId="02D8AA56" w14:textId="34D8A6B5" w:rsidR="004602EF" w:rsidRPr="003040A9" w:rsidRDefault="004602EF" w:rsidP="003406DB">
      <w:pPr>
        <w:pStyle w:val="Heading3"/>
        <w:rPr>
          <w:lang w:val="vi-VN"/>
        </w:rPr>
      </w:pPr>
      <w:r w:rsidRPr="003040A9">
        <w:rPr>
          <w:lang w:val="vi-VN"/>
        </w:rPr>
        <w:t>Nội dung quy hoạch chi tiết khu vực TOD bao gồm:</w:t>
      </w:r>
    </w:p>
    <w:p w14:paraId="695094F8" w14:textId="3AEF8CE3" w:rsidR="00906BAA" w:rsidRDefault="00906BAA" w:rsidP="00EE0D11">
      <w:pPr>
        <w:pStyle w:val="Heading4"/>
        <w:keepNext w:val="0"/>
      </w:pPr>
      <w:r w:rsidRPr="003040A9">
        <w:t>Bản đồ cơ cấu quy hoạch</w:t>
      </w:r>
      <w:r w:rsidR="009133BA" w:rsidRPr="003040A9">
        <w:t xml:space="preserve"> sử dụng đất tỷ lệ 1:2.000;</w:t>
      </w:r>
      <w:r w:rsidR="00691036" w:rsidRPr="00542567">
        <w:t xml:space="preserve"> </w:t>
      </w:r>
    </w:p>
    <w:p w14:paraId="67049B32" w14:textId="451FA02C" w:rsidR="00691036" w:rsidRPr="00542567" w:rsidRDefault="00691036" w:rsidP="00EE0D11">
      <w:pPr>
        <w:pStyle w:val="Heading4"/>
        <w:keepNext w:val="0"/>
      </w:pPr>
      <w:r w:rsidRPr="00542567">
        <w:t>Xác định chỉ tiêu kinh tế - kỹ thuật đối với phạm vi lập quy hoạch;</w:t>
      </w:r>
    </w:p>
    <w:p w14:paraId="36C2B581" w14:textId="12FCB0F1" w:rsidR="00691036" w:rsidRPr="00542567" w:rsidRDefault="00691036" w:rsidP="00EE0D11">
      <w:pPr>
        <w:pStyle w:val="Heading4"/>
        <w:keepNext w:val="0"/>
      </w:pPr>
      <w:r w:rsidRPr="00542567">
        <w:t>Tổ chức không gian, kiến trúc cảnh quan, và quy định về các công trình cần bảo tồn;</w:t>
      </w:r>
    </w:p>
    <w:p w14:paraId="66B9DA0C" w14:textId="031CC42D" w:rsidR="00691036" w:rsidRPr="00542567" w:rsidRDefault="00691036" w:rsidP="00EE0D11">
      <w:pPr>
        <w:pStyle w:val="Heading4"/>
        <w:keepNext w:val="0"/>
      </w:pPr>
      <w:r w:rsidRPr="00542567">
        <w:t>Xác định các công trình điểm nhấn tầng cao xây dựng công trình cho từng lô đất và cho toàn khu vực; khoảng lùi của công trình trên từng đường phố và nút giao nhau; công viên, cây xanh, mặt nước, không gian mở;</w:t>
      </w:r>
    </w:p>
    <w:p w14:paraId="02EEE371" w14:textId="5F8D6149" w:rsidR="00691036" w:rsidRPr="00542567" w:rsidRDefault="00691036" w:rsidP="00EE0D11">
      <w:pPr>
        <w:pStyle w:val="Heading4"/>
        <w:keepNext w:val="0"/>
      </w:pPr>
      <w:r w:rsidRPr="00542567">
        <w:lastRenderedPageBreak/>
        <w:t xml:space="preserve">Bố trí công trình hạ tầng kỹ thuật </w:t>
      </w:r>
      <w:r w:rsidR="000E6E9C" w:rsidRPr="003040A9">
        <w:t xml:space="preserve">trong đó </w:t>
      </w:r>
      <w:r w:rsidRPr="00542567">
        <w:t xml:space="preserve">bao gồm hạ tầng giao </w:t>
      </w:r>
      <w:r w:rsidRPr="00ED6310">
        <w:t>thông, tiện ích kết nối đi</w:t>
      </w:r>
      <w:r w:rsidR="006518AD" w:rsidRPr="003040A9">
        <w:t xml:space="preserve"> và </w:t>
      </w:r>
      <w:r w:rsidRPr="00ED6310">
        <w:t>đến các nhà ga và tích hợp đa phương thức</w:t>
      </w:r>
      <w:r w:rsidR="007733CA" w:rsidRPr="00ED6310">
        <w:t>;</w:t>
      </w:r>
      <w:r w:rsidRPr="00ED6310">
        <w:t xml:space="preserve"> hạ tầng dành cho người đi bộ, đi xe đạp, người khuyết tật nhằm tạo điều kiện tiếp cận an toàn, thuận tiện và tăng cường kết nối chặng đầu - chặng cuối</w:t>
      </w:r>
      <w:r w:rsidR="00417C1C" w:rsidRPr="00ED6310">
        <w:t>;</w:t>
      </w:r>
      <w:r w:rsidRPr="00ED6310">
        <w:t xml:space="preserve"> công trình hạ tầng xã hội, nhà ở, nhà</w:t>
      </w:r>
      <w:r w:rsidRPr="00542567">
        <w:t xml:space="preserve"> ở xã hội;</w:t>
      </w:r>
    </w:p>
    <w:p w14:paraId="21981ACD" w14:textId="22AD4ABD" w:rsidR="00691036" w:rsidRPr="00542567" w:rsidRDefault="00691036" w:rsidP="00EE0D11">
      <w:pPr>
        <w:pStyle w:val="Heading4"/>
      </w:pPr>
      <w:r w:rsidRPr="00542567">
        <w:t>Bố trí công trình công cộng ngầm, công trình giao thông ngầm;</w:t>
      </w:r>
    </w:p>
    <w:p w14:paraId="6348FF84" w14:textId="6D19062E" w:rsidR="00691036" w:rsidRPr="00542567" w:rsidRDefault="00691036" w:rsidP="00EE0D11">
      <w:pPr>
        <w:pStyle w:val="Heading4"/>
      </w:pPr>
      <w:r w:rsidRPr="00542567">
        <w:t>Quy định chức năng, chỉ tiêu sử dụng đất quy hoạch đối với từng lô đất;</w:t>
      </w:r>
    </w:p>
    <w:p w14:paraId="7D8605D2" w14:textId="740F0486" w:rsidR="00691036" w:rsidRPr="00542567" w:rsidRDefault="00691036" w:rsidP="00EE0D11">
      <w:pPr>
        <w:pStyle w:val="Heading4"/>
      </w:pPr>
      <w:r w:rsidRPr="00542567">
        <w:t>Giải pháp về bảo vệ môi trường.</w:t>
      </w:r>
    </w:p>
    <w:p w14:paraId="26DF2B01" w14:textId="56114DE9" w:rsidR="001B0400" w:rsidRPr="003040A9" w:rsidRDefault="001B0400" w:rsidP="003D66E1">
      <w:pPr>
        <w:pStyle w:val="Heading3"/>
        <w:rPr>
          <w:lang w:val="vi-VN"/>
        </w:rPr>
      </w:pPr>
      <w:r w:rsidRPr="003040A9">
        <w:rPr>
          <w:lang w:val="vi-VN"/>
        </w:rPr>
        <w:t>Trình tự tổ chức lập, thẩm định, phê duyệt, điều chỉnh quy hoạch chi tiết khu vực TOD:</w:t>
      </w:r>
    </w:p>
    <w:p w14:paraId="366FB17A" w14:textId="4D6BAD1F" w:rsidR="001B0400" w:rsidRPr="00542567" w:rsidRDefault="001B0400" w:rsidP="00AD5AF3">
      <w:pPr>
        <w:pStyle w:val="Heading4"/>
        <w:keepNext w:val="0"/>
      </w:pPr>
      <w:r w:rsidRPr="00542567">
        <w:t xml:space="preserve">Lập, phê duyệt </w:t>
      </w:r>
      <w:r w:rsidRPr="003040A9">
        <w:t>đ</w:t>
      </w:r>
      <w:r w:rsidRPr="00542567">
        <w:t>ề cương</w:t>
      </w:r>
      <w:r w:rsidR="00394B99" w:rsidRPr="003040A9">
        <w:t xml:space="preserve"> nhiệm vụ</w:t>
      </w:r>
      <w:r w:rsidRPr="00542567">
        <w:t xml:space="preserve">, </w:t>
      </w:r>
      <w:r w:rsidRPr="003040A9">
        <w:t>d</w:t>
      </w:r>
      <w:r w:rsidRPr="00542567">
        <w:t>ự toán chi phí lập quy hoạch</w:t>
      </w:r>
      <w:r w:rsidR="00BE0AD5" w:rsidRPr="003040A9">
        <w:t xml:space="preserve"> để tuyển chọn tư vấn</w:t>
      </w:r>
      <w:r w:rsidRPr="00542567">
        <w:t>;</w:t>
      </w:r>
      <w:r w:rsidR="00693DBD" w:rsidRPr="003040A9">
        <w:t xml:space="preserve"> </w:t>
      </w:r>
      <w:r w:rsidR="00693DBD" w:rsidRPr="00542567">
        <w:t>không phải lập, thẩm định, phê duyệt nhiệm vụ quy hoạch</w:t>
      </w:r>
      <w:r w:rsidR="00693DBD" w:rsidRPr="003040A9">
        <w:t>;</w:t>
      </w:r>
    </w:p>
    <w:p w14:paraId="75F8535C" w14:textId="77777777" w:rsidR="001B0400" w:rsidRPr="00542567" w:rsidRDefault="001B0400" w:rsidP="003D66E1">
      <w:pPr>
        <w:pStyle w:val="Heading4"/>
        <w:keepNext w:val="0"/>
      </w:pPr>
      <w:r w:rsidRPr="00542567">
        <w:t xml:space="preserve">Lựa chọn tư vấn lập quy hoạch; </w:t>
      </w:r>
    </w:p>
    <w:p w14:paraId="52A2D98C" w14:textId="77777777" w:rsidR="001B0400" w:rsidRPr="00542567" w:rsidRDefault="001B0400" w:rsidP="003D66E1">
      <w:pPr>
        <w:pStyle w:val="Heading4"/>
        <w:keepNext w:val="0"/>
      </w:pPr>
      <w:r w:rsidRPr="00542567">
        <w:t>Lập quy hoạch và tổ chức lấy ý kiến;</w:t>
      </w:r>
    </w:p>
    <w:p w14:paraId="4C80A3B4" w14:textId="77777777" w:rsidR="001B0400" w:rsidRPr="00542567" w:rsidRDefault="001B0400" w:rsidP="003D66E1">
      <w:pPr>
        <w:pStyle w:val="Heading4"/>
        <w:keepNext w:val="0"/>
      </w:pPr>
      <w:r w:rsidRPr="00542567">
        <w:t>Thẩm định quy hoạch;</w:t>
      </w:r>
    </w:p>
    <w:p w14:paraId="7E15140B" w14:textId="77777777" w:rsidR="001B0400" w:rsidRPr="00542567" w:rsidRDefault="001B0400" w:rsidP="003D66E1">
      <w:pPr>
        <w:pStyle w:val="Heading4"/>
        <w:keepNext w:val="0"/>
      </w:pPr>
      <w:r w:rsidRPr="00542567">
        <w:t>Phê duyệt quy hoạch;</w:t>
      </w:r>
    </w:p>
    <w:p w14:paraId="09AEDA2B" w14:textId="77777777" w:rsidR="001B0400" w:rsidRPr="00542567" w:rsidRDefault="001B0400" w:rsidP="003D66E1">
      <w:pPr>
        <w:pStyle w:val="Heading4"/>
        <w:keepNext w:val="0"/>
      </w:pPr>
      <w:r w:rsidRPr="00542567">
        <w:t>Công bố, công khai đồ án quy hoạch;</w:t>
      </w:r>
    </w:p>
    <w:p w14:paraId="13F453F4" w14:textId="77777777" w:rsidR="001B0400" w:rsidRDefault="001B0400" w:rsidP="003D66E1">
      <w:pPr>
        <w:pStyle w:val="Heading4"/>
        <w:keepNext w:val="0"/>
      </w:pPr>
      <w:r w:rsidRPr="00542567">
        <w:t>Lưu trữ đồ án quy hoạch.</w:t>
      </w:r>
    </w:p>
    <w:p w14:paraId="0DBA6421" w14:textId="77777777" w:rsidR="004903D6" w:rsidRPr="003040A9" w:rsidRDefault="004903D6" w:rsidP="004903D6">
      <w:pPr>
        <w:pStyle w:val="Heading3"/>
        <w:rPr>
          <w:lang w:val="vi-VN"/>
        </w:rPr>
      </w:pPr>
      <w:r>
        <w:rPr>
          <w:lang w:val="vi-VN"/>
        </w:rPr>
        <w:t xml:space="preserve">Quy hoạch chi tiết khu vực </w:t>
      </w:r>
      <w:r w:rsidRPr="00F06710">
        <w:rPr>
          <w:lang w:val="vi-VN"/>
        </w:rPr>
        <w:t>TOD có thể</w:t>
      </w:r>
      <w:r>
        <w:rPr>
          <w:lang w:val="vi-VN"/>
        </w:rPr>
        <w:t xml:space="preserve"> được</w:t>
      </w:r>
      <w:r w:rsidRPr="00F06710">
        <w:rPr>
          <w:lang w:val="vi-VN"/>
        </w:rPr>
        <w:t xml:space="preserve"> </w:t>
      </w:r>
      <w:r>
        <w:rPr>
          <w:lang w:val="vi-VN"/>
        </w:rPr>
        <w:t xml:space="preserve">lập đồng thời hoặc trước quy hoạch phân khu khu vực TOD </w:t>
      </w:r>
      <w:r w:rsidRPr="00F06710">
        <w:rPr>
          <w:lang w:val="vi-VN"/>
        </w:rPr>
        <w:t xml:space="preserve">và có thể có các nội dung cập nhật khác nhau nhằm đảm bảo </w:t>
      </w:r>
      <w:r w:rsidRPr="003040A9">
        <w:rPr>
          <w:lang w:val="vi-VN"/>
        </w:rPr>
        <w:t xml:space="preserve">đáp ứng chính xác </w:t>
      </w:r>
      <w:r>
        <w:rPr>
          <w:lang w:val="vi-VN"/>
        </w:rPr>
        <w:t>nhu cầu</w:t>
      </w:r>
      <w:r w:rsidRPr="00F06710">
        <w:rPr>
          <w:lang w:val="vi-VN"/>
        </w:rPr>
        <w:t xml:space="preserve"> phát triển đô thị và các tiêu chí về phát triển đô thị theo định hướng giao thông công cộng</w:t>
      </w:r>
      <w:r>
        <w:rPr>
          <w:lang w:val="vi-VN"/>
        </w:rPr>
        <w:t>.</w:t>
      </w:r>
      <w:r w:rsidRPr="003040A9">
        <w:rPr>
          <w:lang w:val="vi-VN"/>
        </w:rPr>
        <w:t xml:space="preserve"> Trong trường hợp lập quy hoạch chi tiết khu vực TOD khi chưa có quy hoạch phân khu khu vực TOD thì phải xác định yêu cầu hạ tầng xã hội, hạ tầng kỹ thuật đáp ứng với quy mô, cơ cấu dân số được bố trí theo quy hoạch.</w:t>
      </w:r>
    </w:p>
    <w:p w14:paraId="10AB1ECA" w14:textId="6D79EA04" w:rsidR="00257695" w:rsidRPr="003040A9" w:rsidRDefault="00257695" w:rsidP="00257695">
      <w:pPr>
        <w:pStyle w:val="Heading3"/>
        <w:rPr>
          <w:lang w:val="vi-VN"/>
        </w:rPr>
      </w:pPr>
      <w:r w:rsidRPr="00257695">
        <w:rPr>
          <w:lang w:val="vi-VN"/>
        </w:rPr>
        <w:t>Cơ quan, đơn vị tổ chức lập quy hoạch khu vực TOD có trách nhiệm lấy ý kiến góp ý của Sở Quy hoạch-Kiến trúc về đề cương</w:t>
      </w:r>
      <w:r w:rsidR="004E0A86" w:rsidRPr="003040A9">
        <w:rPr>
          <w:lang w:val="vi-VN"/>
        </w:rPr>
        <w:t xml:space="preserve"> nhiệm vụ</w:t>
      </w:r>
      <w:r w:rsidR="00E6716F" w:rsidRPr="003040A9">
        <w:rPr>
          <w:lang w:val="vi-VN"/>
        </w:rPr>
        <w:t xml:space="preserve"> để tuyển chọn tư vấn</w:t>
      </w:r>
      <w:r w:rsidRPr="00257695">
        <w:rPr>
          <w:lang w:val="vi-VN"/>
        </w:rPr>
        <w:t xml:space="preserve"> lập quy hoạch khu vực TOD trước khi phê duyệt. Sở Quy hoạch-Kiến trúc có trách nhiệm gửi ý kiến góp ý trong vòng 07 ngày kể từ ngày nhận được đề nghị.</w:t>
      </w:r>
    </w:p>
    <w:p w14:paraId="4F807047" w14:textId="7C095855" w:rsidR="00DD5B00" w:rsidRPr="003040A9" w:rsidRDefault="00DD5B00" w:rsidP="001B545E">
      <w:pPr>
        <w:pStyle w:val="Heading3"/>
        <w:rPr>
          <w:lang w:val="vi-VN"/>
        </w:rPr>
      </w:pPr>
      <w:r w:rsidRPr="003040A9">
        <w:rPr>
          <w:lang w:val="vi-VN"/>
        </w:rPr>
        <w:t>Trường hợp quy hoạch chi tiết khu vực TOD</w:t>
      </w:r>
      <w:r w:rsidR="00FE3763" w:rsidRPr="003040A9">
        <w:rPr>
          <w:lang w:val="vi-VN"/>
        </w:rPr>
        <w:t xml:space="preserve"> có xác định vị</w:t>
      </w:r>
      <w:r w:rsidR="002F7C71" w:rsidRPr="003040A9">
        <w:rPr>
          <w:lang w:val="vi-VN"/>
        </w:rPr>
        <w:t xml:space="preserve"> </w:t>
      </w:r>
      <w:r w:rsidR="00FE3763" w:rsidRPr="003040A9">
        <w:rPr>
          <w:lang w:val="vi-VN"/>
        </w:rPr>
        <w:t>trí,</w:t>
      </w:r>
      <w:r w:rsidR="002F7C71" w:rsidRPr="003040A9">
        <w:rPr>
          <w:lang w:val="vi-VN"/>
        </w:rPr>
        <w:t xml:space="preserve"> </w:t>
      </w:r>
      <w:r w:rsidR="00FE3763" w:rsidRPr="003040A9">
        <w:rPr>
          <w:lang w:val="vi-VN"/>
        </w:rPr>
        <w:t>ranh</w:t>
      </w:r>
      <w:r w:rsidR="002F7C71" w:rsidRPr="003040A9">
        <w:rPr>
          <w:lang w:val="vi-VN"/>
        </w:rPr>
        <w:t xml:space="preserve"> </w:t>
      </w:r>
      <w:r w:rsidR="00FE3763" w:rsidRPr="003040A9">
        <w:rPr>
          <w:lang w:val="vi-VN"/>
        </w:rPr>
        <w:t>giới,</w:t>
      </w:r>
      <w:r w:rsidR="002F7C71" w:rsidRPr="003040A9">
        <w:rPr>
          <w:lang w:val="vi-VN"/>
        </w:rPr>
        <w:t xml:space="preserve"> </w:t>
      </w:r>
      <w:r w:rsidR="00FE3763" w:rsidRPr="003040A9">
        <w:rPr>
          <w:lang w:val="vi-VN"/>
        </w:rPr>
        <w:t>diện</w:t>
      </w:r>
      <w:r w:rsidR="002F7C71" w:rsidRPr="003040A9">
        <w:rPr>
          <w:lang w:val="vi-VN"/>
        </w:rPr>
        <w:t xml:space="preserve"> </w:t>
      </w:r>
      <w:r w:rsidR="00FE3763" w:rsidRPr="003040A9">
        <w:rPr>
          <w:lang w:val="vi-VN"/>
        </w:rPr>
        <w:t>tích</w:t>
      </w:r>
      <w:r w:rsidR="002F7C71" w:rsidRPr="003040A9">
        <w:rPr>
          <w:lang w:val="vi-VN"/>
        </w:rPr>
        <w:t xml:space="preserve"> </w:t>
      </w:r>
      <w:r w:rsidR="00FE3763" w:rsidRPr="003040A9">
        <w:rPr>
          <w:lang w:val="vi-VN"/>
        </w:rPr>
        <w:t>đất</w:t>
      </w:r>
      <w:r w:rsidR="002F7C71" w:rsidRPr="003040A9">
        <w:rPr>
          <w:lang w:val="vi-VN"/>
        </w:rPr>
        <w:t xml:space="preserve"> </w:t>
      </w:r>
      <w:r w:rsidR="00FE3763" w:rsidRPr="003040A9">
        <w:rPr>
          <w:lang w:val="vi-VN"/>
        </w:rPr>
        <w:t>thu</w:t>
      </w:r>
      <w:r w:rsidR="002F7C71" w:rsidRPr="003040A9">
        <w:rPr>
          <w:lang w:val="vi-VN"/>
        </w:rPr>
        <w:t xml:space="preserve"> </w:t>
      </w:r>
      <w:r w:rsidR="00FE3763" w:rsidRPr="003040A9">
        <w:rPr>
          <w:lang w:val="vi-VN"/>
        </w:rPr>
        <w:t>hồi</w:t>
      </w:r>
      <w:r w:rsidR="002F7C71" w:rsidRPr="003040A9">
        <w:rPr>
          <w:lang w:val="vi-VN"/>
        </w:rPr>
        <w:t xml:space="preserve"> </w:t>
      </w:r>
      <w:r w:rsidR="00FE3763" w:rsidRPr="003040A9">
        <w:rPr>
          <w:lang w:val="vi-VN"/>
        </w:rPr>
        <w:t>trong</w:t>
      </w:r>
      <w:r w:rsidR="002F7C71" w:rsidRPr="003040A9">
        <w:rPr>
          <w:lang w:val="vi-VN"/>
        </w:rPr>
        <w:t xml:space="preserve"> </w:t>
      </w:r>
      <w:r w:rsidR="00FE3763" w:rsidRPr="003040A9">
        <w:rPr>
          <w:lang w:val="vi-VN"/>
        </w:rPr>
        <w:t>vùng</w:t>
      </w:r>
      <w:r w:rsidR="002F7C71" w:rsidRPr="003040A9">
        <w:rPr>
          <w:lang w:val="vi-VN"/>
        </w:rPr>
        <w:t xml:space="preserve"> </w:t>
      </w:r>
      <w:r w:rsidR="00FE3763" w:rsidRPr="003040A9">
        <w:rPr>
          <w:lang w:val="vi-VN"/>
        </w:rPr>
        <w:t>phụ</w:t>
      </w:r>
      <w:r w:rsidR="002F7C71" w:rsidRPr="003040A9">
        <w:rPr>
          <w:lang w:val="vi-VN"/>
        </w:rPr>
        <w:t xml:space="preserve"> </w:t>
      </w:r>
      <w:r w:rsidR="00FE3763" w:rsidRPr="003040A9">
        <w:rPr>
          <w:lang w:val="vi-VN"/>
        </w:rPr>
        <w:t>cận</w:t>
      </w:r>
      <w:r w:rsidR="002F7C71" w:rsidRPr="003040A9">
        <w:rPr>
          <w:lang w:val="vi-VN"/>
        </w:rPr>
        <w:t xml:space="preserve"> </w:t>
      </w:r>
      <w:r w:rsidR="00FE3763" w:rsidRPr="003040A9">
        <w:rPr>
          <w:lang w:val="vi-VN"/>
        </w:rPr>
        <w:t>đường</w:t>
      </w:r>
      <w:r w:rsidR="002F7C71" w:rsidRPr="003040A9">
        <w:rPr>
          <w:lang w:val="vi-VN"/>
        </w:rPr>
        <w:t xml:space="preserve"> </w:t>
      </w:r>
      <w:r w:rsidR="00FE3763" w:rsidRPr="003040A9">
        <w:rPr>
          <w:lang w:val="vi-VN"/>
        </w:rPr>
        <w:t>sắt</w:t>
      </w:r>
      <w:r w:rsidR="002F7C71" w:rsidRPr="003040A9">
        <w:rPr>
          <w:lang w:val="vi-VN"/>
        </w:rPr>
        <w:t xml:space="preserve"> </w:t>
      </w:r>
      <w:r w:rsidR="00FE3763" w:rsidRPr="003040A9">
        <w:rPr>
          <w:lang w:val="vi-VN"/>
        </w:rPr>
        <w:t>để</w:t>
      </w:r>
      <w:r w:rsidR="002F7C71" w:rsidRPr="003040A9">
        <w:rPr>
          <w:lang w:val="vi-VN"/>
        </w:rPr>
        <w:t xml:space="preserve"> </w:t>
      </w:r>
      <w:r w:rsidR="00FE3763" w:rsidRPr="003040A9">
        <w:rPr>
          <w:lang w:val="vi-VN"/>
        </w:rPr>
        <w:t>thực</w:t>
      </w:r>
      <w:r w:rsidR="002F7C71" w:rsidRPr="003040A9">
        <w:rPr>
          <w:lang w:val="vi-VN"/>
        </w:rPr>
        <w:t xml:space="preserve"> </w:t>
      </w:r>
      <w:r w:rsidR="00FE3763" w:rsidRPr="003040A9">
        <w:rPr>
          <w:lang w:val="vi-VN"/>
        </w:rPr>
        <w:t>hiện</w:t>
      </w:r>
      <w:r w:rsidR="002F7C71" w:rsidRPr="003040A9">
        <w:rPr>
          <w:lang w:val="vi-VN"/>
        </w:rPr>
        <w:t xml:space="preserve"> </w:t>
      </w:r>
      <w:r w:rsidR="00FE3763" w:rsidRPr="003040A9">
        <w:rPr>
          <w:lang w:val="vi-VN"/>
        </w:rPr>
        <w:t>cải</w:t>
      </w:r>
      <w:r w:rsidR="002F7C71" w:rsidRPr="003040A9">
        <w:rPr>
          <w:lang w:val="vi-VN"/>
        </w:rPr>
        <w:t xml:space="preserve"> </w:t>
      </w:r>
      <w:r w:rsidR="00FE3763" w:rsidRPr="003040A9">
        <w:rPr>
          <w:lang w:val="vi-VN"/>
        </w:rPr>
        <w:t>tạo,</w:t>
      </w:r>
      <w:r w:rsidR="002F7C71" w:rsidRPr="003040A9">
        <w:rPr>
          <w:lang w:val="vi-VN"/>
        </w:rPr>
        <w:t xml:space="preserve"> </w:t>
      </w:r>
      <w:r w:rsidR="00FE3763" w:rsidRPr="003040A9">
        <w:rPr>
          <w:lang w:val="vi-VN"/>
        </w:rPr>
        <w:t>chỉnh</w:t>
      </w:r>
      <w:r w:rsidR="002F7C71" w:rsidRPr="003040A9">
        <w:rPr>
          <w:lang w:val="vi-VN"/>
        </w:rPr>
        <w:t xml:space="preserve"> </w:t>
      </w:r>
      <w:r w:rsidR="00FE3763" w:rsidRPr="003040A9">
        <w:rPr>
          <w:lang w:val="vi-VN"/>
        </w:rPr>
        <w:t>trang</w:t>
      </w:r>
      <w:r w:rsidR="002F7C71" w:rsidRPr="003040A9">
        <w:rPr>
          <w:lang w:val="vi-VN"/>
        </w:rPr>
        <w:t xml:space="preserve"> </w:t>
      </w:r>
      <w:r w:rsidR="00FE3763" w:rsidRPr="003040A9">
        <w:rPr>
          <w:lang w:val="vi-VN"/>
        </w:rPr>
        <w:t>đô</w:t>
      </w:r>
      <w:r w:rsidR="002F7C71" w:rsidRPr="003040A9">
        <w:rPr>
          <w:lang w:val="vi-VN"/>
        </w:rPr>
        <w:t xml:space="preserve"> </w:t>
      </w:r>
      <w:r w:rsidR="00FE3763" w:rsidRPr="003040A9">
        <w:rPr>
          <w:lang w:val="vi-VN"/>
        </w:rPr>
        <w:t>thị,</w:t>
      </w:r>
      <w:r w:rsidR="002F7C71" w:rsidRPr="003040A9">
        <w:rPr>
          <w:lang w:val="vi-VN"/>
        </w:rPr>
        <w:t xml:space="preserve"> </w:t>
      </w:r>
      <w:r w:rsidR="00FE3763" w:rsidRPr="003040A9">
        <w:rPr>
          <w:lang w:val="vi-VN"/>
        </w:rPr>
        <w:t>tái</w:t>
      </w:r>
      <w:r w:rsidR="002F7C71" w:rsidRPr="003040A9">
        <w:rPr>
          <w:lang w:val="vi-VN"/>
        </w:rPr>
        <w:t xml:space="preserve"> </w:t>
      </w:r>
      <w:r w:rsidR="00FE3763" w:rsidRPr="003040A9">
        <w:rPr>
          <w:lang w:val="vi-VN"/>
        </w:rPr>
        <w:t>định</w:t>
      </w:r>
      <w:r w:rsidR="002F7C71" w:rsidRPr="003040A9">
        <w:rPr>
          <w:lang w:val="vi-VN"/>
        </w:rPr>
        <w:t xml:space="preserve"> </w:t>
      </w:r>
      <w:r w:rsidR="00FE3763" w:rsidRPr="003040A9">
        <w:rPr>
          <w:lang w:val="vi-VN"/>
        </w:rPr>
        <w:t>cư</w:t>
      </w:r>
      <w:r w:rsidR="002F7C71" w:rsidRPr="003040A9">
        <w:rPr>
          <w:lang w:val="vi-VN"/>
        </w:rPr>
        <w:t xml:space="preserve"> </w:t>
      </w:r>
      <w:r w:rsidR="00FE3763" w:rsidRPr="003040A9">
        <w:rPr>
          <w:lang w:val="vi-VN"/>
        </w:rPr>
        <w:t>tại</w:t>
      </w:r>
      <w:r w:rsidR="002F7C71" w:rsidRPr="003040A9">
        <w:rPr>
          <w:lang w:val="vi-VN"/>
        </w:rPr>
        <w:t xml:space="preserve"> </w:t>
      </w:r>
      <w:r w:rsidR="00FE3763" w:rsidRPr="003040A9">
        <w:rPr>
          <w:lang w:val="vi-VN"/>
        </w:rPr>
        <w:t>chỗ,</w:t>
      </w:r>
      <w:r w:rsidR="002F7C71" w:rsidRPr="003040A9">
        <w:rPr>
          <w:lang w:val="vi-VN"/>
        </w:rPr>
        <w:t xml:space="preserve"> </w:t>
      </w:r>
      <w:r w:rsidR="00FE3763" w:rsidRPr="003040A9">
        <w:rPr>
          <w:lang w:val="vi-VN"/>
        </w:rPr>
        <w:t>phát triển nhà ở, thương mại, dịch vụ</w:t>
      </w:r>
      <w:r w:rsidR="00EC4862" w:rsidRPr="003040A9">
        <w:rPr>
          <w:lang w:val="vi-VN"/>
        </w:rPr>
        <w:t>,</w:t>
      </w:r>
      <w:r w:rsidR="000E5824" w:rsidRPr="003040A9">
        <w:rPr>
          <w:lang w:val="vi-VN"/>
        </w:rPr>
        <w:t xml:space="preserve"> </w:t>
      </w:r>
      <w:r w:rsidR="00380732" w:rsidRPr="003040A9">
        <w:rPr>
          <w:lang w:val="vi-VN"/>
        </w:rPr>
        <w:t>Ủy</w:t>
      </w:r>
      <w:r w:rsidR="005D3996" w:rsidRPr="003040A9">
        <w:rPr>
          <w:lang w:val="vi-VN"/>
        </w:rPr>
        <w:t xml:space="preserve"> </w:t>
      </w:r>
      <w:r w:rsidR="00380732" w:rsidRPr="003040A9">
        <w:rPr>
          <w:lang w:val="vi-VN"/>
        </w:rPr>
        <w:t>ban</w:t>
      </w:r>
      <w:r w:rsidR="005D3996" w:rsidRPr="003040A9">
        <w:rPr>
          <w:lang w:val="vi-VN"/>
        </w:rPr>
        <w:t xml:space="preserve"> </w:t>
      </w:r>
      <w:r w:rsidR="00380732" w:rsidRPr="003040A9">
        <w:rPr>
          <w:lang w:val="vi-VN"/>
        </w:rPr>
        <w:t>nhân</w:t>
      </w:r>
      <w:r w:rsidR="005D3996" w:rsidRPr="003040A9">
        <w:rPr>
          <w:lang w:val="vi-VN"/>
        </w:rPr>
        <w:t xml:space="preserve"> </w:t>
      </w:r>
      <w:r w:rsidR="00380732" w:rsidRPr="003040A9">
        <w:rPr>
          <w:lang w:val="vi-VN"/>
        </w:rPr>
        <w:t>dân</w:t>
      </w:r>
      <w:r w:rsidR="005D3996" w:rsidRPr="003040A9">
        <w:rPr>
          <w:lang w:val="vi-VN"/>
        </w:rPr>
        <w:t xml:space="preserve"> </w:t>
      </w:r>
      <w:r w:rsidR="00380732" w:rsidRPr="003040A9">
        <w:rPr>
          <w:lang w:val="vi-VN"/>
        </w:rPr>
        <w:t>Thành</w:t>
      </w:r>
      <w:r w:rsidR="005D3996" w:rsidRPr="003040A9">
        <w:rPr>
          <w:lang w:val="vi-VN"/>
        </w:rPr>
        <w:t xml:space="preserve"> </w:t>
      </w:r>
      <w:r w:rsidR="00380732" w:rsidRPr="003040A9">
        <w:rPr>
          <w:lang w:val="vi-VN"/>
        </w:rPr>
        <w:t>phố</w:t>
      </w:r>
      <w:r w:rsidR="005D3996" w:rsidRPr="003040A9">
        <w:rPr>
          <w:lang w:val="vi-VN"/>
        </w:rPr>
        <w:t xml:space="preserve"> </w:t>
      </w:r>
      <w:r w:rsidR="00380732" w:rsidRPr="003040A9">
        <w:rPr>
          <w:lang w:val="vi-VN"/>
        </w:rPr>
        <w:t>có</w:t>
      </w:r>
      <w:r w:rsidR="005D3996" w:rsidRPr="003040A9">
        <w:rPr>
          <w:lang w:val="vi-VN"/>
        </w:rPr>
        <w:t xml:space="preserve"> </w:t>
      </w:r>
      <w:r w:rsidR="00380732" w:rsidRPr="003040A9">
        <w:rPr>
          <w:lang w:val="vi-VN"/>
        </w:rPr>
        <w:t>trách</w:t>
      </w:r>
      <w:r w:rsidR="005D3996" w:rsidRPr="003040A9">
        <w:rPr>
          <w:lang w:val="vi-VN"/>
        </w:rPr>
        <w:t xml:space="preserve"> </w:t>
      </w:r>
      <w:r w:rsidR="00380732" w:rsidRPr="003040A9">
        <w:rPr>
          <w:lang w:val="vi-VN"/>
        </w:rPr>
        <w:t>nhiệm</w:t>
      </w:r>
      <w:r w:rsidR="005D3996" w:rsidRPr="003040A9">
        <w:rPr>
          <w:lang w:val="vi-VN"/>
        </w:rPr>
        <w:t xml:space="preserve"> </w:t>
      </w:r>
      <w:r w:rsidR="00380732" w:rsidRPr="003040A9">
        <w:rPr>
          <w:lang w:val="vi-VN"/>
        </w:rPr>
        <w:t>báo</w:t>
      </w:r>
      <w:r w:rsidR="005D3996" w:rsidRPr="003040A9">
        <w:rPr>
          <w:lang w:val="vi-VN"/>
        </w:rPr>
        <w:t xml:space="preserve"> </w:t>
      </w:r>
      <w:r w:rsidR="00380732" w:rsidRPr="003040A9">
        <w:rPr>
          <w:lang w:val="vi-VN"/>
        </w:rPr>
        <w:t>cáo</w:t>
      </w:r>
      <w:r w:rsidR="005D3996" w:rsidRPr="003040A9">
        <w:rPr>
          <w:lang w:val="vi-VN"/>
        </w:rPr>
        <w:t xml:space="preserve"> </w:t>
      </w:r>
      <w:r w:rsidR="00380732" w:rsidRPr="003040A9">
        <w:rPr>
          <w:lang w:val="vi-VN"/>
        </w:rPr>
        <w:t>Hội</w:t>
      </w:r>
      <w:r w:rsidR="005D3996" w:rsidRPr="003040A9">
        <w:rPr>
          <w:lang w:val="vi-VN"/>
        </w:rPr>
        <w:t xml:space="preserve"> </w:t>
      </w:r>
      <w:r w:rsidR="00380732" w:rsidRPr="003040A9">
        <w:rPr>
          <w:lang w:val="vi-VN"/>
        </w:rPr>
        <w:t>đồng</w:t>
      </w:r>
      <w:r w:rsidR="005D3996" w:rsidRPr="003040A9">
        <w:rPr>
          <w:lang w:val="vi-VN"/>
        </w:rPr>
        <w:t xml:space="preserve"> </w:t>
      </w:r>
      <w:r w:rsidR="00380732" w:rsidRPr="003040A9">
        <w:rPr>
          <w:lang w:val="vi-VN"/>
        </w:rPr>
        <w:t>nhân</w:t>
      </w:r>
      <w:r w:rsidR="005D3996" w:rsidRPr="003040A9">
        <w:rPr>
          <w:lang w:val="vi-VN"/>
        </w:rPr>
        <w:t xml:space="preserve"> </w:t>
      </w:r>
      <w:r w:rsidR="00380732" w:rsidRPr="003040A9">
        <w:rPr>
          <w:lang w:val="vi-VN"/>
        </w:rPr>
        <w:t>dân</w:t>
      </w:r>
      <w:r w:rsidR="005D3996" w:rsidRPr="003040A9">
        <w:rPr>
          <w:lang w:val="vi-VN"/>
        </w:rPr>
        <w:t xml:space="preserve"> </w:t>
      </w:r>
      <w:r w:rsidR="00380732" w:rsidRPr="003040A9">
        <w:rPr>
          <w:lang w:val="vi-VN"/>
        </w:rPr>
        <w:t>Thành phố</w:t>
      </w:r>
      <w:r w:rsidR="005D3996" w:rsidRPr="003040A9">
        <w:rPr>
          <w:lang w:val="vi-VN"/>
        </w:rPr>
        <w:t xml:space="preserve"> </w:t>
      </w:r>
      <w:r w:rsidR="00380732" w:rsidRPr="003040A9">
        <w:rPr>
          <w:lang w:val="vi-VN"/>
        </w:rPr>
        <w:t>xem</w:t>
      </w:r>
      <w:r w:rsidR="005D3996" w:rsidRPr="003040A9">
        <w:rPr>
          <w:lang w:val="vi-VN"/>
        </w:rPr>
        <w:t xml:space="preserve"> </w:t>
      </w:r>
      <w:r w:rsidR="00380732" w:rsidRPr="003040A9">
        <w:rPr>
          <w:lang w:val="vi-VN"/>
        </w:rPr>
        <w:t>xét,</w:t>
      </w:r>
      <w:r w:rsidR="005D3996" w:rsidRPr="003040A9">
        <w:rPr>
          <w:lang w:val="vi-VN"/>
        </w:rPr>
        <w:t xml:space="preserve"> </w:t>
      </w:r>
      <w:r w:rsidR="00380732" w:rsidRPr="003040A9">
        <w:rPr>
          <w:lang w:val="vi-VN"/>
        </w:rPr>
        <w:t>quyết</w:t>
      </w:r>
      <w:r w:rsidR="005D3996" w:rsidRPr="003040A9">
        <w:rPr>
          <w:lang w:val="vi-VN"/>
        </w:rPr>
        <w:t xml:space="preserve"> </w:t>
      </w:r>
      <w:r w:rsidR="00380732" w:rsidRPr="003040A9">
        <w:rPr>
          <w:lang w:val="vi-VN"/>
        </w:rPr>
        <w:t>định</w:t>
      </w:r>
      <w:r w:rsidR="005D3996" w:rsidRPr="003040A9">
        <w:rPr>
          <w:lang w:val="vi-VN"/>
        </w:rPr>
        <w:t xml:space="preserve"> </w:t>
      </w:r>
      <w:r w:rsidR="00380732" w:rsidRPr="003040A9">
        <w:rPr>
          <w:lang w:val="vi-VN"/>
        </w:rPr>
        <w:t>vị</w:t>
      </w:r>
      <w:r w:rsidR="005D3996" w:rsidRPr="003040A9">
        <w:rPr>
          <w:lang w:val="vi-VN"/>
        </w:rPr>
        <w:t xml:space="preserve"> </w:t>
      </w:r>
      <w:r w:rsidR="00380732" w:rsidRPr="003040A9">
        <w:rPr>
          <w:lang w:val="vi-VN"/>
        </w:rPr>
        <w:t>trí,</w:t>
      </w:r>
      <w:r w:rsidR="005D3996" w:rsidRPr="003040A9">
        <w:rPr>
          <w:lang w:val="vi-VN"/>
        </w:rPr>
        <w:t xml:space="preserve"> </w:t>
      </w:r>
      <w:r w:rsidR="00380732" w:rsidRPr="003040A9">
        <w:rPr>
          <w:lang w:val="vi-VN"/>
        </w:rPr>
        <w:t>ranh</w:t>
      </w:r>
      <w:r w:rsidR="005D3996" w:rsidRPr="003040A9">
        <w:rPr>
          <w:lang w:val="vi-VN"/>
        </w:rPr>
        <w:t xml:space="preserve"> </w:t>
      </w:r>
      <w:r w:rsidR="00380732" w:rsidRPr="003040A9">
        <w:rPr>
          <w:lang w:val="vi-VN"/>
        </w:rPr>
        <w:t>giới,</w:t>
      </w:r>
      <w:r w:rsidR="005D3996" w:rsidRPr="003040A9">
        <w:rPr>
          <w:lang w:val="vi-VN"/>
        </w:rPr>
        <w:t xml:space="preserve"> </w:t>
      </w:r>
      <w:r w:rsidR="00380732" w:rsidRPr="003040A9">
        <w:rPr>
          <w:lang w:val="vi-VN"/>
        </w:rPr>
        <w:t>diện</w:t>
      </w:r>
      <w:r w:rsidR="005D3996" w:rsidRPr="003040A9">
        <w:rPr>
          <w:lang w:val="vi-VN"/>
        </w:rPr>
        <w:t xml:space="preserve"> </w:t>
      </w:r>
      <w:r w:rsidR="00380732" w:rsidRPr="003040A9">
        <w:rPr>
          <w:lang w:val="vi-VN"/>
        </w:rPr>
        <w:t>tích</w:t>
      </w:r>
      <w:r w:rsidR="005D3996" w:rsidRPr="003040A9">
        <w:rPr>
          <w:lang w:val="vi-VN"/>
        </w:rPr>
        <w:t xml:space="preserve"> </w:t>
      </w:r>
      <w:r w:rsidR="00380732" w:rsidRPr="003040A9">
        <w:rPr>
          <w:lang w:val="vi-VN"/>
        </w:rPr>
        <w:t>đất</w:t>
      </w:r>
      <w:r w:rsidR="005D3996" w:rsidRPr="003040A9">
        <w:rPr>
          <w:lang w:val="vi-VN"/>
        </w:rPr>
        <w:t xml:space="preserve"> </w:t>
      </w:r>
      <w:r w:rsidR="00380732" w:rsidRPr="003040A9">
        <w:rPr>
          <w:lang w:val="vi-VN"/>
        </w:rPr>
        <w:t>thu</w:t>
      </w:r>
      <w:r w:rsidR="005D3996" w:rsidRPr="003040A9">
        <w:rPr>
          <w:lang w:val="vi-VN"/>
        </w:rPr>
        <w:t xml:space="preserve"> </w:t>
      </w:r>
      <w:r w:rsidR="00380732" w:rsidRPr="003040A9">
        <w:rPr>
          <w:lang w:val="vi-VN"/>
        </w:rPr>
        <w:t>hồi trước khi phê duyệt quy hoạch chi tiết.</w:t>
      </w:r>
    </w:p>
    <w:p w14:paraId="1864B463" w14:textId="4F9D9E6D" w:rsidR="00370C80" w:rsidRPr="003040A9" w:rsidRDefault="00370C80" w:rsidP="003D66E1">
      <w:pPr>
        <w:pStyle w:val="Heading3"/>
        <w:rPr>
          <w:lang w:val="vi-VN"/>
        </w:rPr>
      </w:pPr>
      <w:r w:rsidRPr="003040A9">
        <w:rPr>
          <w:lang w:val="vi-VN"/>
        </w:rPr>
        <w:t>Trách nhiệm tổ chức lập, thẩm định, phê duyệt</w:t>
      </w:r>
      <w:r w:rsidR="00E60E73" w:rsidRPr="003040A9">
        <w:rPr>
          <w:lang w:val="vi-VN"/>
        </w:rPr>
        <w:t>, điều chỉnh</w:t>
      </w:r>
      <w:r w:rsidRPr="003040A9">
        <w:rPr>
          <w:lang w:val="vi-VN"/>
        </w:rPr>
        <w:t xml:space="preserve"> quy hoạch chi tiết khu vực TOD:</w:t>
      </w:r>
    </w:p>
    <w:p w14:paraId="6A68F921" w14:textId="06BFEA0C" w:rsidR="00370C80" w:rsidRPr="00542567" w:rsidRDefault="00370C80" w:rsidP="003D66E1">
      <w:pPr>
        <w:pStyle w:val="Heading4"/>
        <w:keepNext w:val="0"/>
        <w:keepLines w:val="0"/>
        <w:widowControl w:val="0"/>
      </w:pPr>
      <w:r w:rsidRPr="00542567">
        <w:t>Cơ quan tổ chức lập quy hoạch:</w:t>
      </w:r>
      <w:r w:rsidR="00CF2928" w:rsidRPr="003040A9">
        <w:t xml:space="preserve"> Cơ quan, tổ chức được </w:t>
      </w:r>
      <w:r w:rsidR="0003067A" w:rsidRPr="003040A9">
        <w:t xml:space="preserve">Ủy ban nhân dân thành phố Hà Nội </w:t>
      </w:r>
      <w:r w:rsidR="00CF2928" w:rsidRPr="003040A9">
        <w:t xml:space="preserve">giao hoặc </w:t>
      </w:r>
      <w:r w:rsidR="004942AA" w:rsidRPr="003040A9">
        <w:t xml:space="preserve">nhà </w:t>
      </w:r>
      <w:r w:rsidR="0003067A" w:rsidRPr="003040A9">
        <w:t>đầu tư được lựa chọn để thực hiện dự án đầu tư</w:t>
      </w:r>
      <w:r w:rsidRPr="00542567">
        <w:t>;</w:t>
      </w:r>
    </w:p>
    <w:p w14:paraId="582A458C" w14:textId="71D0E031" w:rsidR="00370C80" w:rsidRPr="003040A9" w:rsidRDefault="00370C80" w:rsidP="003D66E1">
      <w:pPr>
        <w:pStyle w:val="Heading4"/>
        <w:keepNext w:val="0"/>
        <w:keepLines w:val="0"/>
        <w:widowControl w:val="0"/>
      </w:pPr>
      <w:r w:rsidRPr="00542567">
        <w:t xml:space="preserve">Cơ quan thẩm định: Sở Quy hoạch - Kiến trúc Hà Nội; </w:t>
      </w:r>
    </w:p>
    <w:p w14:paraId="68BAEE8A" w14:textId="417699E3" w:rsidR="00370C80" w:rsidRPr="003040A9" w:rsidRDefault="00370C80" w:rsidP="003D66E1">
      <w:pPr>
        <w:pStyle w:val="Heading4"/>
        <w:keepNext w:val="0"/>
        <w:keepLines w:val="0"/>
        <w:widowControl w:val="0"/>
      </w:pPr>
      <w:r w:rsidRPr="00542567">
        <w:lastRenderedPageBreak/>
        <w:t>Cơ quan phê duyệt: Ủy ban nhân dân thành phố Hà Nội</w:t>
      </w:r>
      <w:r w:rsidR="00AF0C4D" w:rsidRPr="003040A9">
        <w:t xml:space="preserve"> hoặc cơ quan được Uỷ ban nhân dân thành phố uỷ quyền</w:t>
      </w:r>
      <w:r w:rsidRPr="00542567">
        <w:t>.</w:t>
      </w:r>
    </w:p>
    <w:p w14:paraId="4552535B" w14:textId="77777777" w:rsidR="00F92564" w:rsidRPr="003040A9" w:rsidRDefault="00F92564" w:rsidP="003040A9">
      <w:pPr>
        <w:pStyle w:val="Heading1"/>
      </w:pPr>
      <w:r w:rsidRPr="003040A9">
        <w:t>Chương III</w:t>
      </w:r>
    </w:p>
    <w:p w14:paraId="4D2F0CFE" w14:textId="75E81BE9" w:rsidR="007844EE" w:rsidRPr="00863AEA" w:rsidRDefault="007844EE" w:rsidP="00F92564">
      <w:pPr>
        <w:pStyle w:val="Heading1"/>
      </w:pPr>
      <w:r w:rsidRPr="003040A9">
        <w:t xml:space="preserve">LẬP, THẨM ĐỊNH, PHÊ DUYỆT, ĐIỀU CHỈNH PHƯƠNG ÁN TUYẾN CÔNG TRÌNH, VỊ TRÍ CÔNG TRÌNH, TỔNG MẶT BẰNG TUYẾN </w:t>
      </w:r>
    </w:p>
    <w:p w14:paraId="028CBCEB" w14:textId="3130B41E" w:rsidR="00AB6411" w:rsidRPr="00542567" w:rsidRDefault="00AB6411" w:rsidP="00AB6411">
      <w:pPr>
        <w:pStyle w:val="Heading2"/>
      </w:pPr>
      <w:r w:rsidRPr="00542567">
        <w:t>Nội dung phương án tuyến</w:t>
      </w:r>
      <w:r w:rsidRPr="003040A9">
        <w:t xml:space="preserve"> công trình</w:t>
      </w:r>
      <w:r w:rsidRPr="00542567">
        <w:t>, vị trí công trình</w:t>
      </w:r>
      <w:r w:rsidRPr="003040A9">
        <w:t>, tổng mặt bằng tuyến đường sắt</w:t>
      </w:r>
      <w:r w:rsidR="00F92564" w:rsidRPr="003040A9">
        <w:t xml:space="preserve"> đối với đường sắt địa phương</w:t>
      </w:r>
    </w:p>
    <w:p w14:paraId="6C382EE7" w14:textId="77777777" w:rsidR="00AB6411" w:rsidRPr="00542567" w:rsidRDefault="00AB6411" w:rsidP="00AB6411">
      <w:pPr>
        <w:pStyle w:val="Heading3"/>
        <w:rPr>
          <w:lang w:val="vi-VN"/>
        </w:rPr>
      </w:pPr>
      <w:r w:rsidRPr="00542567">
        <w:rPr>
          <w:lang w:val="vi-VN"/>
        </w:rPr>
        <w:t xml:space="preserve">Bản đồ </w:t>
      </w:r>
      <w:r w:rsidRPr="003040A9">
        <w:rPr>
          <w:lang w:val="vi-VN"/>
        </w:rPr>
        <w:t>địa hình</w:t>
      </w:r>
      <w:r w:rsidRPr="00542567">
        <w:rPr>
          <w:lang w:val="vi-VN"/>
        </w:rPr>
        <w:t xml:space="preserve"> tỷ lệ 1/500 theo hệ tọa độ chuẩn quốc gia VN2000;</w:t>
      </w:r>
    </w:p>
    <w:p w14:paraId="426C4237" w14:textId="77777777" w:rsidR="00AB6411" w:rsidRPr="00542567" w:rsidRDefault="00AB6411" w:rsidP="00AB6411">
      <w:pPr>
        <w:pStyle w:val="Heading3"/>
        <w:rPr>
          <w:lang w:val="vi-VN"/>
        </w:rPr>
      </w:pPr>
      <w:r w:rsidRPr="00542567">
        <w:rPr>
          <w:lang w:val="vi-VN"/>
        </w:rPr>
        <w:t>Bình đồ tuyến, ga, đề-pô tỷ lệ 1/500 thể hiện đầy đủ tim tuyến bao gồm:</w:t>
      </w:r>
    </w:p>
    <w:p w14:paraId="4E3510EB" w14:textId="77777777" w:rsidR="00AB6411" w:rsidRPr="00542567" w:rsidRDefault="00AB6411" w:rsidP="00AB6411">
      <w:pPr>
        <w:pStyle w:val="Heading4"/>
        <w:keepNext w:val="0"/>
        <w:keepLines w:val="0"/>
        <w:widowControl w:val="0"/>
      </w:pPr>
      <w:r w:rsidRPr="00542567">
        <w:t>Tọa độ, vị trí công trình theo tuyến;</w:t>
      </w:r>
    </w:p>
    <w:p w14:paraId="64D6F883" w14:textId="77777777" w:rsidR="00AB6411" w:rsidRPr="00542567" w:rsidRDefault="00AB6411" w:rsidP="00AB6411">
      <w:pPr>
        <w:pStyle w:val="Heading4"/>
        <w:keepNext w:val="0"/>
        <w:keepLines w:val="0"/>
        <w:widowControl w:val="0"/>
      </w:pPr>
      <w:r w:rsidRPr="00542567">
        <w:t>Chỉ giới đường đỏ công trình đường bộ có liên quan;</w:t>
      </w:r>
    </w:p>
    <w:p w14:paraId="26089E12" w14:textId="77777777" w:rsidR="00AB6411" w:rsidRPr="00542567" w:rsidRDefault="00AB6411" w:rsidP="00AB6411">
      <w:pPr>
        <w:pStyle w:val="Heading4"/>
        <w:keepNext w:val="0"/>
        <w:keepLines w:val="0"/>
        <w:widowControl w:val="0"/>
      </w:pPr>
      <w:r w:rsidRPr="00542567">
        <w:t>Mặt cắt ngang thể hiện vị trí công trình</w:t>
      </w:r>
      <w:r w:rsidRPr="003040A9">
        <w:t xml:space="preserve"> đường sắt</w:t>
      </w:r>
      <w:r w:rsidRPr="00542567">
        <w:t>;</w:t>
      </w:r>
    </w:p>
    <w:p w14:paraId="33A4E245" w14:textId="77777777" w:rsidR="00AB6411" w:rsidRPr="003040A9" w:rsidRDefault="00AB6411" w:rsidP="00AB6411">
      <w:pPr>
        <w:pStyle w:val="Heading4"/>
      </w:pPr>
      <w:r w:rsidRPr="00542567">
        <w:t>Ranh giới phạm vi bảo vệ công trình theo phương ngang, ranh giới hành lang an toàn đường sắt</w:t>
      </w:r>
      <w:r w:rsidRPr="003040A9">
        <w:t>. Trong đó bao gồm đất dành cho kết cấu công trình đường sắt, đất phục vụ thi công xây dựng và kết nối, giao diện giữa các hạng mục công trình và hệ thống thiết bị của dự án, kết nối giữa hệ thống đường sắt với các khu vực lân cận, làm cơ sở xác định ranh giới thu hồi đất và quyết định giao đất thực hiện xây dựng công trình đường sắt.</w:t>
      </w:r>
    </w:p>
    <w:p w14:paraId="578940B7" w14:textId="77777777" w:rsidR="00AB6411" w:rsidRPr="00542567" w:rsidRDefault="00AB6411" w:rsidP="00AB6411">
      <w:pPr>
        <w:pStyle w:val="Heading3"/>
        <w:rPr>
          <w:lang w:val="vi-VN"/>
        </w:rPr>
      </w:pPr>
      <w:r w:rsidRPr="00542567">
        <w:rPr>
          <w:lang w:val="vi-VN"/>
        </w:rPr>
        <w:t>Kết quả tham vấn cộng đồng</w:t>
      </w:r>
      <w:r>
        <w:rPr>
          <w:lang w:val="vi-VN"/>
        </w:rPr>
        <w:t xml:space="preserve"> dân cư</w:t>
      </w:r>
      <w:r w:rsidRPr="00542567">
        <w:rPr>
          <w:lang w:val="vi-VN"/>
        </w:rPr>
        <w:t>.</w:t>
      </w:r>
    </w:p>
    <w:p w14:paraId="4784898B" w14:textId="4CBA5020" w:rsidR="00AB6411" w:rsidRPr="00542567" w:rsidRDefault="00AB6411" w:rsidP="00AB6411">
      <w:pPr>
        <w:pStyle w:val="Heading2"/>
      </w:pPr>
      <w:r w:rsidRPr="00542567">
        <w:t>Thẩm quyền lập, thẩm định, phê duyệt, điều chỉnh phương án tuyến công trình, vị trí công trình</w:t>
      </w:r>
      <w:r w:rsidRPr="003040A9">
        <w:t>, tổng mặt bằng tuyến</w:t>
      </w:r>
      <w:r w:rsidR="00497261" w:rsidRPr="003040A9">
        <w:t xml:space="preserve"> đường sắt</w:t>
      </w:r>
    </w:p>
    <w:p w14:paraId="429D63E6" w14:textId="77777777" w:rsidR="00AB6411" w:rsidRPr="00542567" w:rsidRDefault="00AB6411" w:rsidP="00AB6411">
      <w:pPr>
        <w:pStyle w:val="Heading3"/>
        <w:rPr>
          <w:lang w:val="vi-VN"/>
        </w:rPr>
      </w:pPr>
      <w:r w:rsidRPr="003040A9">
        <w:rPr>
          <w:lang w:val="vi-VN"/>
        </w:rPr>
        <w:t xml:space="preserve">Cơ quan lập: </w:t>
      </w:r>
      <w:r w:rsidRPr="00542567">
        <w:rPr>
          <w:lang w:val="vi-VN"/>
        </w:rPr>
        <w:t>Cơ quan, tổ chức được giao nhiệm vụ hoặc chủ đầu tư dự án đường sắt</w:t>
      </w:r>
      <w:r w:rsidRPr="003040A9">
        <w:rPr>
          <w:lang w:val="vi-VN"/>
        </w:rPr>
        <w:t>, dự án đường sắt theo mô hình TOD</w:t>
      </w:r>
      <w:r w:rsidRPr="00542567">
        <w:rPr>
          <w:lang w:val="vi-VN"/>
        </w:rPr>
        <w:t>.</w:t>
      </w:r>
    </w:p>
    <w:p w14:paraId="2B0E568F" w14:textId="77777777" w:rsidR="00AB6411" w:rsidRPr="00542567" w:rsidRDefault="00AB6411" w:rsidP="00AB6411">
      <w:pPr>
        <w:pStyle w:val="Heading3"/>
        <w:rPr>
          <w:lang w:val="vi-VN"/>
        </w:rPr>
      </w:pPr>
      <w:r w:rsidRPr="003040A9">
        <w:rPr>
          <w:lang w:val="vi-VN"/>
        </w:rPr>
        <w:t xml:space="preserve">Cơ quan thẩm định: Sở Quy hoạch - Kiến trúc Hà Nội. </w:t>
      </w:r>
    </w:p>
    <w:p w14:paraId="04871769" w14:textId="5B7FA01A" w:rsidR="00AB6411" w:rsidRDefault="00AB6411" w:rsidP="00EC4862">
      <w:pPr>
        <w:pStyle w:val="Heading3"/>
      </w:pPr>
      <w:r w:rsidRPr="003040A9">
        <w:rPr>
          <w:lang w:val="vi-VN"/>
        </w:rPr>
        <w:t xml:space="preserve">Cơ quan phê duyệt: </w:t>
      </w:r>
      <w:r w:rsidRPr="00542567">
        <w:rPr>
          <w:lang w:val="vi-VN"/>
        </w:rPr>
        <w:t xml:space="preserve">Ủy ban nhân dân </w:t>
      </w:r>
      <w:r w:rsidRPr="003040A9">
        <w:rPr>
          <w:lang w:val="vi-VN"/>
        </w:rPr>
        <w:t>t</w:t>
      </w:r>
      <w:r w:rsidRPr="00542567">
        <w:rPr>
          <w:lang w:val="vi-VN"/>
        </w:rPr>
        <w:t xml:space="preserve">hành phố </w:t>
      </w:r>
      <w:r w:rsidRPr="003040A9">
        <w:rPr>
          <w:lang w:val="vi-VN"/>
        </w:rPr>
        <w:t>Hà Nội</w:t>
      </w:r>
      <w:r w:rsidRPr="00542567">
        <w:rPr>
          <w:lang w:val="vi-VN"/>
        </w:rPr>
        <w:t>.</w:t>
      </w:r>
    </w:p>
    <w:p w14:paraId="15565A4C" w14:textId="3214A7A4" w:rsidR="00CC5BF7" w:rsidRDefault="00CC5BF7" w:rsidP="00CC5BF7">
      <w:pPr>
        <w:pStyle w:val="Heading3"/>
      </w:pPr>
      <w:r>
        <w:t xml:space="preserve">Trình tự, thủ tục </w:t>
      </w:r>
      <w:r w:rsidRPr="00542567">
        <w:t>lập, thẩm định, phê duyệt, điều chỉnh phương án tuyến công trình, vị trí công trình</w:t>
      </w:r>
      <w:r w:rsidRPr="00321113">
        <w:rPr>
          <w:lang w:val="vi-VN"/>
        </w:rPr>
        <w:t>, tổng mặt bằng tuyến đường sắt</w:t>
      </w:r>
      <w:r>
        <w:t xml:space="preserve"> được thực hiện theo quy định của pháp luật về quy hoạch đô thị và nông thôn, pháp luật về đường sắt và pháp luật khác có liên quan.</w:t>
      </w:r>
    </w:p>
    <w:p w14:paraId="6C337145" w14:textId="77777777" w:rsidR="00F92564" w:rsidRDefault="00F92564" w:rsidP="00AE7B23">
      <w:pPr>
        <w:pStyle w:val="Heading1"/>
      </w:pPr>
      <w:r>
        <w:t>Chương IV</w:t>
      </w:r>
    </w:p>
    <w:p w14:paraId="79B951B5" w14:textId="5959FC5D" w:rsidR="00CC5BF7" w:rsidRPr="00863AEA" w:rsidRDefault="006518AD" w:rsidP="00F92564">
      <w:pPr>
        <w:pStyle w:val="Heading1"/>
      </w:pPr>
      <w:r>
        <w:t xml:space="preserve">TRÁCH NHIỆM </w:t>
      </w:r>
      <w:r w:rsidR="00CC5BF7">
        <w:t>TỔ CHỨC THỰC HIỆN</w:t>
      </w:r>
    </w:p>
    <w:p w14:paraId="312AAF88" w14:textId="1795D2D9" w:rsidR="00CC5BF7" w:rsidRPr="00542567" w:rsidRDefault="00CC5BF7" w:rsidP="00CC5BF7">
      <w:pPr>
        <w:pStyle w:val="Heading2"/>
      </w:pPr>
      <w:r w:rsidRPr="00542567">
        <w:t>T</w:t>
      </w:r>
      <w:r w:rsidR="001471F8" w:rsidRPr="003040A9">
        <w:t>rách nhiệm của Ủy ban nhân dân Thành phố</w:t>
      </w:r>
    </w:p>
    <w:p w14:paraId="1D48EE54" w14:textId="34FFCEE8" w:rsidR="00CC5BF7" w:rsidRPr="00321113" w:rsidRDefault="001471F8" w:rsidP="00CC5BF7">
      <w:pPr>
        <w:widowControl w:val="0"/>
        <w:rPr>
          <w:szCs w:val="27"/>
          <w:lang w:val="vi-VN"/>
        </w:rPr>
      </w:pPr>
      <w:r w:rsidRPr="003040A9">
        <w:rPr>
          <w:szCs w:val="27"/>
          <w:lang w:val="vi-VN"/>
        </w:rPr>
        <w:t>1.</w:t>
      </w:r>
      <w:r w:rsidR="00CC5BF7" w:rsidRPr="00321113">
        <w:rPr>
          <w:szCs w:val="27"/>
          <w:lang w:val="vi-VN"/>
        </w:rPr>
        <w:t xml:space="preserve"> Tổ chức thực hiện Nghị quyết</w:t>
      </w:r>
      <w:r w:rsidR="00AF4F66" w:rsidRPr="003040A9">
        <w:rPr>
          <w:szCs w:val="27"/>
          <w:lang w:val="vi-VN"/>
        </w:rPr>
        <w:t>;</w:t>
      </w:r>
      <w:r w:rsidR="00CC5BF7" w:rsidRPr="00321113">
        <w:rPr>
          <w:szCs w:val="27"/>
          <w:lang w:val="vi-VN"/>
        </w:rPr>
        <w:t xml:space="preserve"> ban hành các qu</w:t>
      </w:r>
      <w:r w:rsidRPr="003040A9">
        <w:rPr>
          <w:szCs w:val="27"/>
          <w:lang w:val="vi-VN"/>
        </w:rPr>
        <w:t>y định cần thiết theo thẩm quyền</w:t>
      </w:r>
      <w:r w:rsidR="00CC5BF7" w:rsidRPr="00321113">
        <w:rPr>
          <w:szCs w:val="27"/>
          <w:lang w:val="vi-VN"/>
        </w:rPr>
        <w:t xml:space="preserve"> để triển khai thực hiện các </w:t>
      </w:r>
      <w:r w:rsidR="00AF4F66" w:rsidRPr="003040A9">
        <w:rPr>
          <w:szCs w:val="27"/>
          <w:lang w:val="vi-VN"/>
        </w:rPr>
        <w:t>quy định c</w:t>
      </w:r>
      <w:r w:rsidR="00CC5BF7" w:rsidRPr="00321113">
        <w:rPr>
          <w:szCs w:val="27"/>
          <w:lang w:val="vi-VN"/>
        </w:rPr>
        <w:t>ủa Nghị quyết.</w:t>
      </w:r>
    </w:p>
    <w:p w14:paraId="2FEA97AA" w14:textId="54B16C40" w:rsidR="001471F8" w:rsidRDefault="001471F8" w:rsidP="001471F8">
      <w:pPr>
        <w:widowControl w:val="0"/>
        <w:rPr>
          <w:szCs w:val="27"/>
        </w:rPr>
      </w:pPr>
      <w:r w:rsidRPr="003040A9">
        <w:rPr>
          <w:szCs w:val="27"/>
          <w:lang w:val="vi-VN"/>
        </w:rPr>
        <w:t>2.</w:t>
      </w:r>
      <w:r w:rsidR="00CC5BF7" w:rsidRPr="00321113">
        <w:rPr>
          <w:szCs w:val="27"/>
          <w:lang w:val="vi-VN"/>
        </w:rPr>
        <w:t xml:space="preserve"> Chỉ đạo </w:t>
      </w:r>
      <w:r w:rsidRPr="003040A9">
        <w:rPr>
          <w:szCs w:val="27"/>
          <w:lang w:val="vi-VN"/>
        </w:rPr>
        <w:t>việc tổ chức lập, thẩm định</w:t>
      </w:r>
      <w:r w:rsidR="006518AD" w:rsidRPr="003040A9">
        <w:rPr>
          <w:szCs w:val="27"/>
          <w:lang w:val="vi-VN"/>
        </w:rPr>
        <w:t>, phê duyệt</w:t>
      </w:r>
      <w:r w:rsidRPr="003040A9">
        <w:rPr>
          <w:szCs w:val="27"/>
          <w:lang w:val="vi-VN"/>
        </w:rPr>
        <w:t xml:space="preserve"> quy hoạch theo quy định của Nghị quyết này, bảo đảm công khai, minh bạch, hiệu quả, khả thi và tiến độ, không để trục lợi chính sách, thất thoát, lãng phí; chỉ đạo các sở, ngành, cấp xã tổ chức thực hiện bảo đảm tính đồng bộ, thống nhất, hiệu quả.</w:t>
      </w:r>
    </w:p>
    <w:p w14:paraId="33D01E7C" w14:textId="4271C8FA" w:rsidR="006018B8" w:rsidRPr="006018B8" w:rsidRDefault="004137C2" w:rsidP="001471F8">
      <w:pPr>
        <w:widowControl w:val="0"/>
        <w:rPr>
          <w:szCs w:val="27"/>
        </w:rPr>
      </w:pPr>
      <w:r>
        <w:rPr>
          <w:szCs w:val="27"/>
        </w:rPr>
        <w:t xml:space="preserve">3. </w:t>
      </w:r>
      <w:r w:rsidR="006018B8">
        <w:rPr>
          <w:szCs w:val="27"/>
        </w:rPr>
        <w:t xml:space="preserve">Kiện toàn thành phần của Hội đồng thẩm định Quy hoạch đô thị, quy hoạch </w:t>
      </w:r>
      <w:r w:rsidR="006018B8">
        <w:rPr>
          <w:szCs w:val="27"/>
        </w:rPr>
        <w:lastRenderedPageBreak/>
        <w:t xml:space="preserve">xây dựng Thành phố để thực hiện </w:t>
      </w:r>
      <w:r w:rsidR="0015772A">
        <w:rPr>
          <w:szCs w:val="27"/>
        </w:rPr>
        <w:t xml:space="preserve">công tác thẩm định </w:t>
      </w:r>
      <w:r w:rsidR="006018B8">
        <w:rPr>
          <w:szCs w:val="27"/>
        </w:rPr>
        <w:t>quy hoạch khu vực TOD</w:t>
      </w:r>
      <w:r w:rsidR="0015772A">
        <w:rPr>
          <w:szCs w:val="27"/>
        </w:rPr>
        <w:t xml:space="preserve"> đảm bảo tuân thủ các mục tiêu, nguyên tắc quy hoạch khu vực TOD và rút ngắn thời gian thẩm định.</w:t>
      </w:r>
    </w:p>
    <w:p w14:paraId="5CB3E105" w14:textId="5022C473" w:rsidR="001471F8" w:rsidRDefault="004137C2" w:rsidP="001471F8">
      <w:pPr>
        <w:widowControl w:val="0"/>
        <w:rPr>
          <w:szCs w:val="27"/>
        </w:rPr>
      </w:pPr>
      <w:r>
        <w:rPr>
          <w:szCs w:val="27"/>
        </w:rPr>
        <w:t>4</w:t>
      </w:r>
      <w:r w:rsidR="001471F8" w:rsidRPr="003040A9">
        <w:rPr>
          <w:szCs w:val="27"/>
          <w:lang w:val="vi-VN"/>
        </w:rPr>
        <w:t>. Kiện toàn</w:t>
      </w:r>
      <w:r w:rsidR="00A41A5B">
        <w:rPr>
          <w:szCs w:val="27"/>
        </w:rPr>
        <w:t>, rà soát chức năng, nhiệm vụ của</w:t>
      </w:r>
      <w:r w:rsidR="001471F8" w:rsidRPr="003040A9">
        <w:rPr>
          <w:szCs w:val="27"/>
          <w:lang w:val="vi-VN"/>
        </w:rPr>
        <w:t xml:space="preserve"> tổ chức được giao triển khai thực hiện quản lý đầu tư dự án đường sắt đô thị, dự án đường sắt đô thị theo mô hình TOD bảo đảm năng lực, kinh nghiệm theo quy định của pháp luật về quy hoạch, xây dựng và pháp luật có liên quan.</w:t>
      </w:r>
    </w:p>
    <w:p w14:paraId="5256A9B7" w14:textId="64D8CE31" w:rsidR="00CC5BF7" w:rsidRPr="00321113" w:rsidRDefault="004137C2" w:rsidP="001471F8">
      <w:pPr>
        <w:widowControl w:val="0"/>
        <w:rPr>
          <w:szCs w:val="27"/>
          <w:lang w:val="vi-VN"/>
        </w:rPr>
      </w:pPr>
      <w:r>
        <w:rPr>
          <w:szCs w:val="27"/>
        </w:rPr>
        <w:t>5</w:t>
      </w:r>
      <w:r w:rsidR="001471F8">
        <w:rPr>
          <w:szCs w:val="27"/>
        </w:rPr>
        <w:t xml:space="preserve">. </w:t>
      </w:r>
      <w:r w:rsidR="006518AD" w:rsidRPr="003040A9">
        <w:rPr>
          <w:szCs w:val="27"/>
          <w:lang w:val="vi-VN"/>
        </w:rPr>
        <w:t>Định kỳ</w:t>
      </w:r>
      <w:r w:rsidR="00CC5BF7" w:rsidRPr="00321113">
        <w:rPr>
          <w:szCs w:val="27"/>
          <w:lang w:val="vi-VN"/>
        </w:rPr>
        <w:t xml:space="preserve"> </w:t>
      </w:r>
      <w:r w:rsidR="00AF4F66" w:rsidRPr="003040A9">
        <w:rPr>
          <w:szCs w:val="27"/>
          <w:lang w:val="vi-VN"/>
        </w:rPr>
        <w:t xml:space="preserve">sơ kết, </w:t>
      </w:r>
      <w:r w:rsidR="00CC5BF7" w:rsidRPr="00321113">
        <w:rPr>
          <w:szCs w:val="27"/>
          <w:lang w:val="vi-VN"/>
        </w:rPr>
        <w:t xml:space="preserve">tổng kết, đánh giá việc thực hiện Nghị quyết </w:t>
      </w:r>
      <w:r w:rsidR="00AF4F66" w:rsidRPr="003040A9">
        <w:rPr>
          <w:szCs w:val="27"/>
          <w:lang w:val="vi-VN"/>
        </w:rPr>
        <w:t>này gắn với việc sơ kết thực hiện Nghị quyết số 188/2025/QH15 và các văn bản quy phạm pháp luật có liên quan</w:t>
      </w:r>
      <w:r w:rsidR="00CC5BF7" w:rsidRPr="00321113">
        <w:rPr>
          <w:szCs w:val="27"/>
          <w:lang w:val="vi-VN"/>
        </w:rPr>
        <w:t>; nghiên cứu, đề xuất để sửa đổi, bổ sung Nghị quyết nhằm nâng cao hiệu quả, hiệu lực của việc thi hành các quy định của Nghị quyết và phù hợp với thực tiễn quản lý quy hoạch, đầu tư đường sắt và khu vực TOD</w:t>
      </w:r>
      <w:r w:rsidR="00AF4F66" w:rsidRPr="003040A9">
        <w:rPr>
          <w:szCs w:val="27"/>
          <w:lang w:val="vi-VN"/>
        </w:rPr>
        <w:t>.</w:t>
      </w:r>
    </w:p>
    <w:p w14:paraId="33717FEB" w14:textId="2EF845EC" w:rsidR="001471F8" w:rsidRPr="003040A9" w:rsidRDefault="001471F8" w:rsidP="00741F29">
      <w:pPr>
        <w:pStyle w:val="Heading2"/>
      </w:pPr>
      <w:r w:rsidRPr="003040A9">
        <w:t xml:space="preserve">Trách nhiệm của các Sở, ban, ngành, Ủy ban nhân </w:t>
      </w:r>
      <w:r w:rsidR="009E0D57" w:rsidRPr="003040A9">
        <w:t xml:space="preserve">dân </w:t>
      </w:r>
      <w:r w:rsidRPr="003040A9">
        <w:t>cấp xã</w:t>
      </w:r>
    </w:p>
    <w:p w14:paraId="7273DAF1" w14:textId="7E334534" w:rsidR="001471F8" w:rsidRPr="003040A9" w:rsidRDefault="009E0D57" w:rsidP="009E0D57">
      <w:pPr>
        <w:pStyle w:val="Heading3"/>
        <w:rPr>
          <w:lang w:val="vi-VN"/>
        </w:rPr>
      </w:pPr>
      <w:r w:rsidRPr="003040A9">
        <w:rPr>
          <w:lang w:val="vi-VN"/>
        </w:rPr>
        <w:t>Các Sở, ban, ngành</w:t>
      </w:r>
      <w:r w:rsidR="00F92564" w:rsidRPr="003040A9">
        <w:rPr>
          <w:lang w:val="vi-VN"/>
        </w:rPr>
        <w:t xml:space="preserve"> Thành phố</w:t>
      </w:r>
      <w:r w:rsidRPr="003040A9">
        <w:rPr>
          <w:lang w:val="vi-VN"/>
        </w:rPr>
        <w:t>, Ủy ban nhân dân cấp xã căn cứ chức năng, nhiệm vụ, thẩm quyền quản lý theo ngành, lĩnh vực, địa bàn có trách nhiệm phối hợp thực hiện Nghị quyết này.</w:t>
      </w:r>
    </w:p>
    <w:p w14:paraId="4C8FDC54" w14:textId="2DFF237E" w:rsidR="00AF4F66" w:rsidRPr="003040A9" w:rsidRDefault="006518AD" w:rsidP="00AF4F66">
      <w:pPr>
        <w:pStyle w:val="Heading3"/>
        <w:rPr>
          <w:lang w:val="vi-VN"/>
        </w:rPr>
      </w:pPr>
      <w:r w:rsidRPr="003040A9">
        <w:rPr>
          <w:lang w:val="vi-VN"/>
        </w:rPr>
        <w:t>Ban Quản lý đường sắt đô thị Hà Nội có trách nhiệm</w:t>
      </w:r>
      <w:r w:rsidR="00AF4F66" w:rsidRPr="003040A9">
        <w:rPr>
          <w:lang w:val="vi-VN"/>
        </w:rPr>
        <w:t xml:space="preserve"> c</w:t>
      </w:r>
      <w:r w:rsidRPr="003040A9">
        <w:rPr>
          <w:lang w:val="vi-VN"/>
        </w:rPr>
        <w:t>hủ trì, phối hợp với Sở Quy hoạch kiến trúc, Sở Xây dựng, cơ quan, tổ chức, cá nhân liên quan trong việc tổ chức lập quy hoạch khu vực TOD, lập phương án tuyến công trình, vị trí công trình, tổng mặt bằng tuyến đường sắt quy định tại Nghị quyết này; công bố công khai các quy hoạch sau khi được phê duyệt</w:t>
      </w:r>
      <w:r w:rsidR="00AF4F66" w:rsidRPr="003040A9">
        <w:rPr>
          <w:lang w:val="vi-VN"/>
        </w:rPr>
        <w:t>.</w:t>
      </w:r>
    </w:p>
    <w:p w14:paraId="2163F28E" w14:textId="091E7908" w:rsidR="009E0D57" w:rsidRPr="006518AD" w:rsidRDefault="006518AD" w:rsidP="003040A9">
      <w:pPr>
        <w:pStyle w:val="Heading3"/>
        <w:rPr>
          <w:lang w:val="vi-VN"/>
        </w:rPr>
      </w:pPr>
      <w:r w:rsidRPr="003040A9">
        <w:rPr>
          <w:lang w:val="vi-VN"/>
        </w:rPr>
        <w:t xml:space="preserve">Sở Quy hoạch và Kiến trúc, Sở Nông nghiệp và Môi trường có trách nhiệm phối hợp với Ban Quản lý đường sắt đô thị, chủ đầu tư trong việc </w:t>
      </w:r>
      <w:r w:rsidRPr="006518AD">
        <w:rPr>
          <w:lang w:val="vi-VN"/>
        </w:rPr>
        <w:t xml:space="preserve">rà soát, điều chỉnh, </w:t>
      </w:r>
      <w:r w:rsidR="00F92564" w:rsidRPr="003040A9">
        <w:rPr>
          <w:lang w:val="vi-VN"/>
        </w:rPr>
        <w:t xml:space="preserve">kịp thời </w:t>
      </w:r>
      <w:r w:rsidRPr="006518AD">
        <w:rPr>
          <w:lang w:val="vi-VN"/>
        </w:rPr>
        <w:t>cập nhật vào kế hoạch sử dụng đất, các quy hoạch khác có liên quan</w:t>
      </w:r>
      <w:r w:rsidRPr="003040A9">
        <w:rPr>
          <w:lang w:val="vi-VN"/>
        </w:rPr>
        <w:t xml:space="preserve"> sau khi </w:t>
      </w:r>
      <w:r w:rsidRPr="006518AD">
        <w:rPr>
          <w:lang w:val="vi-VN"/>
        </w:rPr>
        <w:t xml:space="preserve">quy hoạch khu vực TOD, </w:t>
      </w:r>
      <w:r w:rsidRPr="00321113">
        <w:rPr>
          <w:lang w:val="vi-VN"/>
        </w:rPr>
        <w:t>phương án tuyến công trình, vị trí công trình</w:t>
      </w:r>
      <w:r w:rsidRPr="006518AD">
        <w:rPr>
          <w:lang w:val="vi-VN"/>
        </w:rPr>
        <w:t>, tổng mặt bằng tuyến đường sắt được phê duyệt và công bố công khai</w:t>
      </w:r>
      <w:r w:rsidRPr="003040A9">
        <w:rPr>
          <w:lang w:val="vi-VN"/>
        </w:rPr>
        <w:t xml:space="preserve"> theo quy định của pháp luật</w:t>
      </w:r>
      <w:r w:rsidRPr="006518AD">
        <w:rPr>
          <w:lang w:val="vi-VN"/>
        </w:rPr>
        <w:t>.</w:t>
      </w:r>
    </w:p>
    <w:p w14:paraId="2FBA3134" w14:textId="1375E665" w:rsidR="00CC5BF7" w:rsidRPr="003040A9" w:rsidRDefault="00CC5BF7" w:rsidP="003040A9">
      <w:pPr>
        <w:rPr>
          <w:lang w:val="vi-VN"/>
        </w:rPr>
      </w:pPr>
    </w:p>
    <w:p w14:paraId="0E510AFE" w14:textId="66F4DC91" w:rsidR="00700A0B" w:rsidRPr="003040A9" w:rsidRDefault="00700A0B" w:rsidP="009321D1">
      <w:pPr>
        <w:widowControl w:val="0"/>
        <w:spacing w:after="0"/>
        <w:ind w:firstLine="0"/>
        <w:jc w:val="left"/>
        <w:rPr>
          <w:sz w:val="12"/>
          <w:szCs w:val="12"/>
          <w:lang w:val="vi-VN"/>
        </w:rPr>
      </w:pPr>
      <w:bookmarkStart w:id="117" w:name="_Toc208675035"/>
      <w:bookmarkStart w:id="118" w:name="_Toc208675036"/>
      <w:bookmarkStart w:id="119" w:name="_Toc208675037"/>
      <w:bookmarkStart w:id="120" w:name="_Toc208675038"/>
      <w:bookmarkStart w:id="121" w:name="_Toc208675039"/>
      <w:bookmarkStart w:id="122" w:name="_Toc208675040"/>
      <w:bookmarkStart w:id="123" w:name="_Toc208675041"/>
      <w:bookmarkStart w:id="124" w:name="_Toc208675042"/>
      <w:bookmarkStart w:id="125" w:name="_Toc208675043"/>
      <w:bookmarkStart w:id="126" w:name="_Toc208675044"/>
      <w:bookmarkStart w:id="127" w:name="_Toc208675045"/>
      <w:bookmarkStart w:id="128" w:name="_Toc208675046"/>
      <w:bookmarkStart w:id="129" w:name="_Toc208675047"/>
      <w:bookmarkStart w:id="130" w:name="_Toc208675048"/>
      <w:bookmarkStart w:id="131" w:name="_Toc208675049"/>
      <w:bookmarkStart w:id="132" w:name="_Toc208675050"/>
      <w:bookmarkStart w:id="133" w:name="_Toc208675051"/>
      <w:bookmarkStart w:id="134" w:name="_Toc208675052"/>
      <w:bookmarkStart w:id="135" w:name="_Toc208675053"/>
      <w:bookmarkStart w:id="136" w:name="_Toc208675054"/>
      <w:bookmarkStart w:id="137" w:name="_Toc208675055"/>
      <w:bookmarkStart w:id="138" w:name="_Toc208675056"/>
      <w:bookmarkStart w:id="139" w:name="_Toc208675057"/>
      <w:bookmarkStart w:id="140" w:name="_Toc208675058"/>
      <w:bookmarkStart w:id="141" w:name="_Toc208675059"/>
      <w:bookmarkStart w:id="142" w:name="_Toc208675060"/>
      <w:bookmarkStart w:id="143" w:name="_Toc208675061"/>
      <w:bookmarkStart w:id="144" w:name="_Toc208675062"/>
      <w:bookmarkStart w:id="145" w:name="_Toc208675063"/>
      <w:bookmarkStart w:id="146" w:name="_Toc208675064"/>
      <w:bookmarkStart w:id="147" w:name="_Toc208675065"/>
      <w:bookmarkStart w:id="148" w:name="_Toc208675066"/>
      <w:bookmarkStart w:id="149" w:name="_Toc208675067"/>
      <w:bookmarkStart w:id="150" w:name="_Toc208675068"/>
      <w:bookmarkStart w:id="151" w:name="_Toc208675069"/>
      <w:bookmarkStart w:id="152" w:name="_Toc208675070"/>
      <w:bookmarkStart w:id="153" w:name="_Toc208675071"/>
      <w:bookmarkStart w:id="154" w:name="_Toc208675072"/>
      <w:bookmarkStart w:id="155" w:name="_Toc208675073"/>
      <w:bookmarkStart w:id="156" w:name="_Toc208675074"/>
      <w:bookmarkStart w:id="157" w:name="_Toc208675075"/>
      <w:bookmarkStart w:id="158" w:name="_Toc208675076"/>
      <w:bookmarkStart w:id="159" w:name="_Toc208675077"/>
      <w:bookmarkStart w:id="160" w:name="_Toc208675078"/>
      <w:bookmarkStart w:id="161" w:name="_Toc208675079"/>
      <w:bookmarkStart w:id="162" w:name="_Toc208675080"/>
      <w:bookmarkStart w:id="163" w:name="_Toc208675081"/>
      <w:bookmarkStart w:id="164" w:name="_Toc208675082"/>
      <w:bookmarkStart w:id="165" w:name="_Toc208675083"/>
      <w:bookmarkStart w:id="166" w:name="_Toc208675084"/>
      <w:bookmarkStart w:id="167" w:name="_Toc208675085"/>
      <w:bookmarkStart w:id="168" w:name="_Toc208675086"/>
      <w:bookmarkStart w:id="169" w:name="_Toc208675087"/>
      <w:bookmarkStart w:id="170" w:name="_Toc208675088"/>
      <w:bookmarkStart w:id="171" w:name="_Toc208675089"/>
      <w:bookmarkStart w:id="172" w:name="_Toc208675090"/>
      <w:bookmarkStart w:id="173" w:name="_Toc208675091"/>
      <w:bookmarkStart w:id="174" w:name="_Toc208675092"/>
      <w:bookmarkStart w:id="175" w:name="_Toc208675093"/>
      <w:bookmarkStart w:id="176" w:name="_Toc208675094"/>
      <w:bookmarkStart w:id="177" w:name="_Toc208675095"/>
      <w:bookmarkStart w:id="178" w:name="_Toc208675096"/>
      <w:bookmarkStart w:id="179" w:name="_Toc208675097"/>
      <w:bookmarkStart w:id="180" w:name="_Toc208675098"/>
      <w:bookmarkStart w:id="181" w:name="_Toc208675099"/>
      <w:bookmarkStart w:id="182" w:name="_Toc208675100"/>
      <w:bookmarkStart w:id="183" w:name="_Toc208675101"/>
      <w:bookmarkStart w:id="184" w:name="_Toc208675102"/>
      <w:bookmarkStart w:id="185" w:name="_Toc208675103"/>
      <w:bookmarkStart w:id="186" w:name="_Toc208675104"/>
      <w:bookmarkStart w:id="187" w:name="_Toc208675105"/>
      <w:bookmarkStart w:id="188" w:name="_Toc208675106"/>
      <w:bookmarkStart w:id="189" w:name="_Toc208675107"/>
      <w:bookmarkStart w:id="190" w:name="_Toc208675108"/>
      <w:bookmarkStart w:id="191" w:name="_Toc208675109"/>
      <w:bookmarkStart w:id="192" w:name="_Toc208675110"/>
      <w:bookmarkStart w:id="193" w:name="_Toc208675111"/>
      <w:bookmarkStart w:id="194" w:name="_Toc208675112"/>
      <w:bookmarkStart w:id="195" w:name="_Toc208675113"/>
      <w:bookmarkStart w:id="196" w:name="_Toc208675114"/>
      <w:bookmarkStart w:id="197" w:name="_Toc208675115"/>
      <w:bookmarkStart w:id="198" w:name="_Toc208675116"/>
      <w:bookmarkStart w:id="199" w:name="_Toc208675117"/>
      <w:bookmarkStart w:id="200" w:name="_Toc208675118"/>
      <w:bookmarkStart w:id="201" w:name="_Toc208675119"/>
      <w:bookmarkStart w:id="202" w:name="_Toc208675120"/>
      <w:bookmarkStart w:id="203" w:name="_Toc208675121"/>
      <w:bookmarkStart w:id="204" w:name="_Toc208675122"/>
      <w:bookmarkStart w:id="205" w:name="_Toc208675123"/>
      <w:bookmarkStart w:id="206" w:name="_Toc208675124"/>
      <w:bookmarkStart w:id="207" w:name="_Toc208675125"/>
      <w:bookmarkStart w:id="208" w:name="_Toc208675126"/>
      <w:bookmarkStart w:id="209" w:name="_Toc208675127"/>
      <w:bookmarkStart w:id="210" w:name="_Toc208675128"/>
      <w:bookmarkStart w:id="211" w:name="_Toc208675129"/>
      <w:bookmarkStart w:id="212" w:name="_Toc208675130"/>
      <w:bookmarkStart w:id="213" w:name="_Toc208675131"/>
      <w:bookmarkStart w:id="214" w:name="_Toc208675132"/>
      <w:bookmarkStart w:id="215" w:name="_Toc208675133"/>
      <w:bookmarkStart w:id="216" w:name="_Toc208675134"/>
      <w:bookmarkStart w:id="217" w:name="_Toc208675135"/>
      <w:bookmarkStart w:id="218" w:name="_Toc208675136"/>
      <w:bookmarkStart w:id="219" w:name="_Toc208675137"/>
      <w:bookmarkStart w:id="220" w:name="_Toc208675138"/>
      <w:bookmarkStart w:id="221" w:name="_Toc208675139"/>
      <w:bookmarkStart w:id="222" w:name="_Toc208675140"/>
      <w:bookmarkStart w:id="223" w:name="_Toc208675141"/>
      <w:bookmarkStart w:id="224" w:name="_Toc208675142"/>
      <w:bookmarkStart w:id="225" w:name="_Toc208675143"/>
      <w:bookmarkStart w:id="226" w:name="_Toc208675144"/>
      <w:bookmarkStart w:id="227" w:name="_Toc208675145"/>
      <w:bookmarkStart w:id="228" w:name="_Toc208675146"/>
      <w:bookmarkStart w:id="229" w:name="_Toc208675147"/>
      <w:bookmarkStart w:id="230" w:name="_Toc208675148"/>
      <w:bookmarkStart w:id="231" w:name="_Toc208675149"/>
      <w:bookmarkStart w:id="232" w:name="_Toc208675150"/>
      <w:bookmarkStart w:id="233" w:name="_Toc208675151"/>
      <w:bookmarkStart w:id="234" w:name="_Toc208675152"/>
      <w:bookmarkStart w:id="235" w:name="_Toc208675153"/>
      <w:bookmarkStart w:id="236" w:name="_Toc208675154"/>
      <w:bookmarkStart w:id="237" w:name="_Toc208675155"/>
      <w:bookmarkStart w:id="238" w:name="_Toc208675156"/>
      <w:bookmarkStart w:id="239" w:name="_Toc208675157"/>
      <w:bookmarkStart w:id="240" w:name="_Toc208675158"/>
      <w:bookmarkStart w:id="241" w:name="_Toc208675159"/>
      <w:bookmarkStart w:id="242" w:name="_Toc208675160"/>
      <w:bookmarkStart w:id="243" w:name="_Toc208675161"/>
      <w:bookmarkStart w:id="244" w:name="_Toc208675162"/>
      <w:bookmarkStart w:id="245" w:name="_Toc208675163"/>
      <w:bookmarkStart w:id="246" w:name="_Toc208675164"/>
      <w:bookmarkStart w:id="247" w:name="_Toc208675165"/>
      <w:bookmarkStart w:id="248" w:name="_Toc208675166"/>
      <w:bookmarkStart w:id="249" w:name="_Toc208675167"/>
      <w:bookmarkStart w:id="250" w:name="_Toc208675168"/>
      <w:bookmarkStart w:id="251" w:name="_Toc208675169"/>
      <w:bookmarkStart w:id="252" w:name="_Toc208675170"/>
      <w:bookmarkStart w:id="253" w:name="_Toc208675171"/>
      <w:bookmarkStart w:id="254" w:name="_Toc208675172"/>
      <w:bookmarkStart w:id="255" w:name="_Toc208675173"/>
      <w:bookmarkStart w:id="256" w:name="_Toc208675174"/>
      <w:bookmarkStart w:id="257" w:name="_Toc208675175"/>
      <w:bookmarkEnd w:id="111"/>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sectPr w:rsidR="00700A0B" w:rsidRPr="003040A9" w:rsidSect="000A44F3">
      <w:headerReference w:type="default" r:id="rId11"/>
      <w:pgSz w:w="11906" w:h="16838" w:code="9"/>
      <w:pgMar w:top="1134" w:right="1134" w:bottom="1134" w:left="1701" w:header="567" w:footer="567" w:gutter="0"/>
      <w:pgNumType w:start="1"/>
      <w:cols w:space="720"/>
      <w:titlePg/>
      <w:docGrid w:linePitch="36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1854F" w14:textId="77777777" w:rsidR="0091373D" w:rsidRDefault="0091373D" w:rsidP="00F94C2D">
      <w:pPr>
        <w:spacing w:after="0"/>
      </w:pPr>
      <w:r>
        <w:separator/>
      </w:r>
    </w:p>
  </w:endnote>
  <w:endnote w:type="continuationSeparator" w:id="0">
    <w:p w14:paraId="1A15FC09" w14:textId="77777777" w:rsidR="0091373D" w:rsidRDefault="0091373D" w:rsidP="00F94C2D">
      <w:pPr>
        <w:spacing w:after="0"/>
      </w:pPr>
      <w:r>
        <w:continuationSeparator/>
      </w:r>
    </w:p>
  </w:endnote>
  <w:endnote w:type="continuationNotice" w:id="1">
    <w:p w14:paraId="3EB110B0" w14:textId="77777777" w:rsidR="0091373D" w:rsidRDefault="009137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Bold">
    <w:panose1 w:val="020208030705050203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08D11" w14:textId="77777777" w:rsidR="0091373D" w:rsidRDefault="0091373D" w:rsidP="00F94C2D">
      <w:pPr>
        <w:spacing w:after="0"/>
      </w:pPr>
      <w:r>
        <w:separator/>
      </w:r>
    </w:p>
  </w:footnote>
  <w:footnote w:type="continuationSeparator" w:id="0">
    <w:p w14:paraId="564127F9" w14:textId="77777777" w:rsidR="0091373D" w:rsidRDefault="0091373D" w:rsidP="00F94C2D">
      <w:pPr>
        <w:spacing w:after="0"/>
      </w:pPr>
      <w:r>
        <w:continuationSeparator/>
      </w:r>
    </w:p>
  </w:footnote>
  <w:footnote w:type="continuationNotice" w:id="1">
    <w:p w14:paraId="5C3AC25D" w14:textId="77777777" w:rsidR="0091373D" w:rsidRDefault="009137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F1B3E" w14:textId="419E417F" w:rsidR="001A3DB3" w:rsidRPr="00F94C2D" w:rsidRDefault="001A3DB3" w:rsidP="00F94C2D">
    <w:pPr>
      <w:pStyle w:val="Header"/>
      <w:ind w:firstLine="0"/>
      <w:jc w:val="center"/>
      <w:rPr>
        <w:sz w:val="24"/>
        <w:szCs w:val="22"/>
      </w:rPr>
    </w:pPr>
    <w:r w:rsidRPr="00F94C2D">
      <w:rPr>
        <w:sz w:val="24"/>
        <w:szCs w:val="22"/>
      </w:rPr>
      <w:fldChar w:fldCharType="begin"/>
    </w:r>
    <w:r w:rsidRPr="00F94C2D">
      <w:rPr>
        <w:sz w:val="24"/>
        <w:szCs w:val="22"/>
      </w:rPr>
      <w:instrText xml:space="preserve"> PAGE   \* MERGEFORMAT </w:instrText>
    </w:r>
    <w:r w:rsidRPr="00F94C2D">
      <w:rPr>
        <w:sz w:val="24"/>
        <w:szCs w:val="22"/>
      </w:rPr>
      <w:fldChar w:fldCharType="separate"/>
    </w:r>
    <w:r w:rsidR="00E16E8A">
      <w:rPr>
        <w:noProof/>
        <w:sz w:val="24"/>
        <w:szCs w:val="22"/>
      </w:rPr>
      <w:t>5</w:t>
    </w:r>
    <w:r w:rsidRPr="00F94C2D">
      <w:rPr>
        <w:noProof/>
        <w:sz w:val="24"/>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6549"/>
    <w:multiLevelType w:val="hybridMultilevel"/>
    <w:tmpl w:val="FFE21C44"/>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13324D3"/>
    <w:multiLevelType w:val="hybridMultilevel"/>
    <w:tmpl w:val="1FB279E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2A072BB"/>
    <w:multiLevelType w:val="hybridMultilevel"/>
    <w:tmpl w:val="78AE3254"/>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3705A18"/>
    <w:multiLevelType w:val="hybridMultilevel"/>
    <w:tmpl w:val="610221B0"/>
    <w:lvl w:ilvl="0" w:tplc="D58AB284">
      <w:start w:val="1"/>
      <w:numFmt w:val="bullet"/>
      <w:lvlText w:val=""/>
      <w:lvlJc w:val="left"/>
      <w:pPr>
        <w:ind w:left="927" w:hanging="360"/>
      </w:pPr>
      <w:rPr>
        <w:rFonts w:ascii="Symbol" w:hAnsi="Symbol" w:hint="default"/>
      </w:rPr>
    </w:lvl>
    <w:lvl w:ilvl="1" w:tplc="E03CE0BA">
      <w:start w:val="1"/>
      <w:numFmt w:val="bullet"/>
      <w:lvlText w:val="o"/>
      <w:lvlJc w:val="left"/>
      <w:pPr>
        <w:ind w:left="1647" w:hanging="360"/>
      </w:pPr>
      <w:rPr>
        <w:rFonts w:ascii="Courier New" w:hAnsi="Courier New" w:hint="default"/>
      </w:rPr>
    </w:lvl>
    <w:lvl w:ilvl="2" w:tplc="D5BAF474">
      <w:start w:val="1"/>
      <w:numFmt w:val="bullet"/>
      <w:lvlText w:val=""/>
      <w:lvlJc w:val="left"/>
      <w:pPr>
        <w:ind w:left="2367" w:hanging="360"/>
      </w:pPr>
      <w:rPr>
        <w:rFonts w:ascii="Wingdings" w:hAnsi="Wingdings" w:hint="default"/>
      </w:rPr>
    </w:lvl>
    <w:lvl w:ilvl="3" w:tplc="961651FC">
      <w:start w:val="1"/>
      <w:numFmt w:val="bullet"/>
      <w:lvlText w:val=""/>
      <w:lvlJc w:val="left"/>
      <w:pPr>
        <w:ind w:left="3087" w:hanging="360"/>
      </w:pPr>
      <w:rPr>
        <w:rFonts w:ascii="Symbol" w:hAnsi="Symbol" w:hint="default"/>
      </w:rPr>
    </w:lvl>
    <w:lvl w:ilvl="4" w:tplc="7F904720">
      <w:start w:val="1"/>
      <w:numFmt w:val="bullet"/>
      <w:lvlText w:val="o"/>
      <w:lvlJc w:val="left"/>
      <w:pPr>
        <w:ind w:left="3807" w:hanging="360"/>
      </w:pPr>
      <w:rPr>
        <w:rFonts w:ascii="Courier New" w:hAnsi="Courier New" w:hint="default"/>
      </w:rPr>
    </w:lvl>
    <w:lvl w:ilvl="5" w:tplc="1B0637CA">
      <w:start w:val="1"/>
      <w:numFmt w:val="bullet"/>
      <w:lvlText w:val=""/>
      <w:lvlJc w:val="left"/>
      <w:pPr>
        <w:ind w:left="4527" w:hanging="360"/>
      </w:pPr>
      <w:rPr>
        <w:rFonts w:ascii="Wingdings" w:hAnsi="Wingdings" w:hint="default"/>
      </w:rPr>
    </w:lvl>
    <w:lvl w:ilvl="6" w:tplc="90B2740E">
      <w:start w:val="1"/>
      <w:numFmt w:val="bullet"/>
      <w:lvlText w:val=""/>
      <w:lvlJc w:val="left"/>
      <w:pPr>
        <w:ind w:left="5247" w:hanging="360"/>
      </w:pPr>
      <w:rPr>
        <w:rFonts w:ascii="Symbol" w:hAnsi="Symbol" w:hint="default"/>
      </w:rPr>
    </w:lvl>
    <w:lvl w:ilvl="7" w:tplc="9DC03F58">
      <w:start w:val="1"/>
      <w:numFmt w:val="bullet"/>
      <w:lvlText w:val="o"/>
      <w:lvlJc w:val="left"/>
      <w:pPr>
        <w:ind w:left="5967" w:hanging="360"/>
      </w:pPr>
      <w:rPr>
        <w:rFonts w:ascii="Courier New" w:hAnsi="Courier New" w:hint="default"/>
      </w:rPr>
    </w:lvl>
    <w:lvl w:ilvl="8" w:tplc="91E8166C">
      <w:start w:val="1"/>
      <w:numFmt w:val="bullet"/>
      <w:lvlText w:val=""/>
      <w:lvlJc w:val="left"/>
      <w:pPr>
        <w:ind w:left="6687" w:hanging="360"/>
      </w:pPr>
      <w:rPr>
        <w:rFonts w:ascii="Wingdings" w:hAnsi="Wingdings" w:hint="default"/>
      </w:rPr>
    </w:lvl>
  </w:abstractNum>
  <w:abstractNum w:abstractNumId="4" w15:restartNumberingAfterBreak="0">
    <w:nsid w:val="07E76039"/>
    <w:multiLevelType w:val="hybridMultilevel"/>
    <w:tmpl w:val="8638A6AE"/>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FD692D"/>
    <w:multiLevelType w:val="hybridMultilevel"/>
    <w:tmpl w:val="2B6EA43C"/>
    <w:lvl w:ilvl="0" w:tplc="08B0C79E">
      <w:start w:val="1"/>
      <w:numFmt w:val="decimal"/>
      <w:lvlText w:val="%1."/>
      <w:lvlJc w:val="left"/>
      <w:pPr>
        <w:ind w:left="1494" w:hanging="360"/>
      </w:pPr>
    </w:lvl>
    <w:lvl w:ilvl="1" w:tplc="AD587F2A">
      <w:start w:val="1"/>
      <w:numFmt w:val="bullet"/>
      <w:lvlText w:val="o"/>
      <w:lvlJc w:val="left"/>
      <w:pPr>
        <w:ind w:left="2214" w:hanging="360"/>
      </w:pPr>
      <w:rPr>
        <w:rFonts w:ascii="Courier New" w:hAnsi="Courier New" w:hint="default"/>
      </w:rPr>
    </w:lvl>
    <w:lvl w:ilvl="2" w:tplc="F3D6DC46">
      <w:start w:val="1"/>
      <w:numFmt w:val="bullet"/>
      <w:lvlText w:val=""/>
      <w:lvlJc w:val="left"/>
      <w:pPr>
        <w:ind w:left="2934" w:hanging="360"/>
      </w:pPr>
      <w:rPr>
        <w:rFonts w:ascii="Wingdings" w:hAnsi="Wingdings" w:hint="default"/>
      </w:rPr>
    </w:lvl>
    <w:lvl w:ilvl="3" w:tplc="FB405932">
      <w:start w:val="1"/>
      <w:numFmt w:val="bullet"/>
      <w:lvlText w:val=""/>
      <w:lvlJc w:val="left"/>
      <w:pPr>
        <w:ind w:left="3654" w:hanging="360"/>
      </w:pPr>
      <w:rPr>
        <w:rFonts w:ascii="Symbol" w:hAnsi="Symbol" w:hint="default"/>
      </w:rPr>
    </w:lvl>
    <w:lvl w:ilvl="4" w:tplc="49ACA306">
      <w:start w:val="1"/>
      <w:numFmt w:val="bullet"/>
      <w:lvlText w:val="o"/>
      <w:lvlJc w:val="left"/>
      <w:pPr>
        <w:ind w:left="4374" w:hanging="360"/>
      </w:pPr>
      <w:rPr>
        <w:rFonts w:ascii="Courier New" w:hAnsi="Courier New" w:hint="default"/>
      </w:rPr>
    </w:lvl>
    <w:lvl w:ilvl="5" w:tplc="B39282C6">
      <w:start w:val="1"/>
      <w:numFmt w:val="bullet"/>
      <w:lvlText w:val=""/>
      <w:lvlJc w:val="left"/>
      <w:pPr>
        <w:ind w:left="5094" w:hanging="360"/>
      </w:pPr>
      <w:rPr>
        <w:rFonts w:ascii="Wingdings" w:hAnsi="Wingdings" w:hint="default"/>
      </w:rPr>
    </w:lvl>
    <w:lvl w:ilvl="6" w:tplc="5240CEC6">
      <w:start w:val="1"/>
      <w:numFmt w:val="bullet"/>
      <w:lvlText w:val=""/>
      <w:lvlJc w:val="left"/>
      <w:pPr>
        <w:ind w:left="5814" w:hanging="360"/>
      </w:pPr>
      <w:rPr>
        <w:rFonts w:ascii="Symbol" w:hAnsi="Symbol" w:hint="default"/>
      </w:rPr>
    </w:lvl>
    <w:lvl w:ilvl="7" w:tplc="019290BC">
      <w:start w:val="1"/>
      <w:numFmt w:val="bullet"/>
      <w:lvlText w:val="o"/>
      <w:lvlJc w:val="left"/>
      <w:pPr>
        <w:ind w:left="6534" w:hanging="360"/>
      </w:pPr>
      <w:rPr>
        <w:rFonts w:ascii="Courier New" w:hAnsi="Courier New" w:hint="default"/>
      </w:rPr>
    </w:lvl>
    <w:lvl w:ilvl="8" w:tplc="F968A096">
      <w:start w:val="1"/>
      <w:numFmt w:val="bullet"/>
      <w:lvlText w:val=""/>
      <w:lvlJc w:val="left"/>
      <w:pPr>
        <w:ind w:left="7254" w:hanging="360"/>
      </w:pPr>
      <w:rPr>
        <w:rFonts w:ascii="Wingdings" w:hAnsi="Wingdings" w:hint="default"/>
      </w:rPr>
    </w:lvl>
  </w:abstractNum>
  <w:abstractNum w:abstractNumId="6" w15:restartNumberingAfterBreak="0">
    <w:nsid w:val="09BF28AA"/>
    <w:multiLevelType w:val="hybridMultilevel"/>
    <w:tmpl w:val="1FB279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F36F56"/>
    <w:multiLevelType w:val="multilevel"/>
    <w:tmpl w:val="52D4ED16"/>
    <w:lvl w:ilvl="0">
      <w:start w:val="1"/>
      <w:numFmt w:val="decimal"/>
      <w:pStyle w:val="71e7dc79-1ff7-45e8-997d-0ebda3762b91"/>
      <w:lvlText w:val="%1"/>
      <w:lvlJc w:val="left"/>
      <w:pPr>
        <w:ind w:left="360" w:hanging="360"/>
      </w:pPr>
      <w:rPr>
        <w:rFonts w:hint="default"/>
      </w:rPr>
    </w:lvl>
    <w:lvl w:ilvl="1">
      <w:start w:val="1"/>
      <w:numFmt w:val="decimal"/>
      <w:pStyle w:val="b63ee27f-4cf3-414c-9275-d88e3f90795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A8A7AEA"/>
    <w:multiLevelType w:val="hybridMultilevel"/>
    <w:tmpl w:val="D92AB4A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9" w15:restartNumberingAfterBreak="0">
    <w:nsid w:val="0D3B39BF"/>
    <w:multiLevelType w:val="hybridMultilevel"/>
    <w:tmpl w:val="D92AB4A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0D73394B"/>
    <w:multiLevelType w:val="hybridMultilevel"/>
    <w:tmpl w:val="78AE3254"/>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0E1A3EDF"/>
    <w:multiLevelType w:val="hybridMultilevel"/>
    <w:tmpl w:val="777A29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02732E"/>
    <w:multiLevelType w:val="hybridMultilevel"/>
    <w:tmpl w:val="2B7230C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0FA260CF"/>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14" w15:restartNumberingAfterBreak="0">
    <w:nsid w:val="1053795C"/>
    <w:multiLevelType w:val="hybridMultilevel"/>
    <w:tmpl w:val="3F785B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18E35E9"/>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1B878B0"/>
    <w:multiLevelType w:val="hybridMultilevel"/>
    <w:tmpl w:val="98989F84"/>
    <w:lvl w:ilvl="0" w:tplc="FFFFFFFF">
      <w:start w:val="1"/>
      <w:numFmt w:val="decimal"/>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7" w15:restartNumberingAfterBreak="0">
    <w:nsid w:val="11CF576D"/>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18" w15:restartNumberingAfterBreak="0">
    <w:nsid w:val="17524AF6"/>
    <w:multiLevelType w:val="hybridMultilevel"/>
    <w:tmpl w:val="F804633E"/>
    <w:lvl w:ilvl="0" w:tplc="FFFFFFF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9" w15:restartNumberingAfterBreak="0">
    <w:nsid w:val="179D2091"/>
    <w:multiLevelType w:val="hybridMultilevel"/>
    <w:tmpl w:val="1FB279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8B6273D"/>
    <w:multiLevelType w:val="hybridMultilevel"/>
    <w:tmpl w:val="1758ECF6"/>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1934A05D"/>
    <w:multiLevelType w:val="hybridMultilevel"/>
    <w:tmpl w:val="192289A0"/>
    <w:lvl w:ilvl="0" w:tplc="1FE61BFC">
      <w:start w:val="1"/>
      <w:numFmt w:val="bullet"/>
      <w:lvlText w:val=""/>
      <w:lvlJc w:val="left"/>
      <w:pPr>
        <w:ind w:left="1494" w:hanging="360"/>
      </w:pPr>
      <w:rPr>
        <w:rFonts w:ascii="Symbol" w:hAnsi="Symbol" w:hint="default"/>
      </w:rPr>
    </w:lvl>
    <w:lvl w:ilvl="1" w:tplc="EF228180">
      <w:start w:val="1"/>
      <w:numFmt w:val="bullet"/>
      <w:lvlText w:val="o"/>
      <w:lvlJc w:val="left"/>
      <w:pPr>
        <w:ind w:left="2214" w:hanging="360"/>
      </w:pPr>
      <w:rPr>
        <w:rFonts w:ascii="Courier New" w:hAnsi="Courier New" w:hint="default"/>
      </w:rPr>
    </w:lvl>
    <w:lvl w:ilvl="2" w:tplc="9D9A8F10">
      <w:start w:val="1"/>
      <w:numFmt w:val="bullet"/>
      <w:lvlText w:val=""/>
      <w:lvlJc w:val="left"/>
      <w:pPr>
        <w:ind w:left="2934" w:hanging="360"/>
      </w:pPr>
      <w:rPr>
        <w:rFonts w:ascii="Wingdings" w:hAnsi="Wingdings" w:hint="default"/>
      </w:rPr>
    </w:lvl>
    <w:lvl w:ilvl="3" w:tplc="FD868C46">
      <w:start w:val="1"/>
      <w:numFmt w:val="bullet"/>
      <w:lvlText w:val=""/>
      <w:lvlJc w:val="left"/>
      <w:pPr>
        <w:ind w:left="3654" w:hanging="360"/>
      </w:pPr>
      <w:rPr>
        <w:rFonts w:ascii="Symbol" w:hAnsi="Symbol" w:hint="default"/>
      </w:rPr>
    </w:lvl>
    <w:lvl w:ilvl="4" w:tplc="EDECFABC">
      <w:start w:val="1"/>
      <w:numFmt w:val="bullet"/>
      <w:lvlText w:val="o"/>
      <w:lvlJc w:val="left"/>
      <w:pPr>
        <w:ind w:left="4374" w:hanging="360"/>
      </w:pPr>
      <w:rPr>
        <w:rFonts w:ascii="Courier New" w:hAnsi="Courier New" w:hint="default"/>
      </w:rPr>
    </w:lvl>
    <w:lvl w:ilvl="5" w:tplc="9EA6C534">
      <w:start w:val="1"/>
      <w:numFmt w:val="bullet"/>
      <w:lvlText w:val=""/>
      <w:lvlJc w:val="left"/>
      <w:pPr>
        <w:ind w:left="5094" w:hanging="360"/>
      </w:pPr>
      <w:rPr>
        <w:rFonts w:ascii="Wingdings" w:hAnsi="Wingdings" w:hint="default"/>
      </w:rPr>
    </w:lvl>
    <w:lvl w:ilvl="6" w:tplc="DA0A4150">
      <w:start w:val="1"/>
      <w:numFmt w:val="bullet"/>
      <w:lvlText w:val=""/>
      <w:lvlJc w:val="left"/>
      <w:pPr>
        <w:ind w:left="5814" w:hanging="360"/>
      </w:pPr>
      <w:rPr>
        <w:rFonts w:ascii="Symbol" w:hAnsi="Symbol" w:hint="default"/>
      </w:rPr>
    </w:lvl>
    <w:lvl w:ilvl="7" w:tplc="2416A66E">
      <w:start w:val="1"/>
      <w:numFmt w:val="bullet"/>
      <w:lvlText w:val="o"/>
      <w:lvlJc w:val="left"/>
      <w:pPr>
        <w:ind w:left="6534" w:hanging="360"/>
      </w:pPr>
      <w:rPr>
        <w:rFonts w:ascii="Courier New" w:hAnsi="Courier New" w:hint="default"/>
      </w:rPr>
    </w:lvl>
    <w:lvl w:ilvl="8" w:tplc="418C177E">
      <w:start w:val="1"/>
      <w:numFmt w:val="bullet"/>
      <w:lvlText w:val=""/>
      <w:lvlJc w:val="left"/>
      <w:pPr>
        <w:ind w:left="7254" w:hanging="360"/>
      </w:pPr>
      <w:rPr>
        <w:rFonts w:ascii="Wingdings" w:hAnsi="Wingdings" w:hint="default"/>
      </w:rPr>
    </w:lvl>
  </w:abstractNum>
  <w:abstractNum w:abstractNumId="22" w15:restartNumberingAfterBreak="0">
    <w:nsid w:val="1B937C30"/>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1F385FC2"/>
    <w:multiLevelType w:val="hybridMultilevel"/>
    <w:tmpl w:val="D92AB4A6"/>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2054A43C"/>
    <w:multiLevelType w:val="hybridMultilevel"/>
    <w:tmpl w:val="D24AF4B8"/>
    <w:lvl w:ilvl="0" w:tplc="F86E3BDA">
      <w:start w:val="1"/>
      <w:numFmt w:val="bullet"/>
      <w:lvlText w:val="-"/>
      <w:lvlJc w:val="left"/>
      <w:pPr>
        <w:ind w:left="360" w:hanging="360"/>
      </w:pPr>
      <w:rPr>
        <w:rFonts w:ascii="Symbol" w:hAnsi="Symbol" w:hint="default"/>
      </w:rPr>
    </w:lvl>
    <w:lvl w:ilvl="1" w:tplc="641C0C7E">
      <w:start w:val="1"/>
      <w:numFmt w:val="bullet"/>
      <w:lvlText w:val="o"/>
      <w:lvlJc w:val="left"/>
      <w:pPr>
        <w:ind w:left="1080" w:hanging="360"/>
      </w:pPr>
      <w:rPr>
        <w:rFonts w:ascii="Symbol" w:hAnsi="Symbol" w:hint="default"/>
      </w:rPr>
    </w:lvl>
    <w:lvl w:ilvl="2" w:tplc="8200B528">
      <w:start w:val="1"/>
      <w:numFmt w:val="lowerRoman"/>
      <w:lvlText w:val="%3."/>
      <w:lvlJc w:val="right"/>
      <w:pPr>
        <w:ind w:left="1800" w:hanging="180"/>
      </w:pPr>
    </w:lvl>
    <w:lvl w:ilvl="3" w:tplc="2C18D966">
      <w:start w:val="1"/>
      <w:numFmt w:val="decimal"/>
      <w:lvlText w:val="%4."/>
      <w:lvlJc w:val="left"/>
      <w:pPr>
        <w:ind w:left="2520" w:hanging="360"/>
      </w:pPr>
    </w:lvl>
    <w:lvl w:ilvl="4" w:tplc="BD5E4E88">
      <w:start w:val="1"/>
      <w:numFmt w:val="lowerLetter"/>
      <w:lvlText w:val="%5."/>
      <w:lvlJc w:val="left"/>
      <w:pPr>
        <w:ind w:left="3240" w:hanging="360"/>
      </w:pPr>
    </w:lvl>
    <w:lvl w:ilvl="5" w:tplc="0A56E4C0">
      <w:start w:val="1"/>
      <w:numFmt w:val="lowerRoman"/>
      <w:lvlText w:val="%6."/>
      <w:lvlJc w:val="right"/>
      <w:pPr>
        <w:ind w:left="3960" w:hanging="180"/>
      </w:pPr>
    </w:lvl>
    <w:lvl w:ilvl="6" w:tplc="4D2C1538">
      <w:start w:val="1"/>
      <w:numFmt w:val="decimal"/>
      <w:lvlText w:val="%7."/>
      <w:lvlJc w:val="left"/>
      <w:pPr>
        <w:ind w:left="4680" w:hanging="360"/>
      </w:pPr>
    </w:lvl>
    <w:lvl w:ilvl="7" w:tplc="780A9FDC">
      <w:start w:val="1"/>
      <w:numFmt w:val="lowerLetter"/>
      <w:lvlText w:val="%8."/>
      <w:lvlJc w:val="left"/>
      <w:pPr>
        <w:ind w:left="5400" w:hanging="360"/>
      </w:pPr>
    </w:lvl>
    <w:lvl w:ilvl="8" w:tplc="432AF360">
      <w:start w:val="1"/>
      <w:numFmt w:val="lowerRoman"/>
      <w:lvlText w:val="%9."/>
      <w:lvlJc w:val="right"/>
      <w:pPr>
        <w:ind w:left="6120" w:hanging="180"/>
      </w:pPr>
    </w:lvl>
  </w:abstractNum>
  <w:abstractNum w:abstractNumId="25" w15:restartNumberingAfterBreak="0">
    <w:nsid w:val="22B6525A"/>
    <w:multiLevelType w:val="hybridMultilevel"/>
    <w:tmpl w:val="DFB851DE"/>
    <w:lvl w:ilvl="0" w:tplc="FFFFFFF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6" w15:restartNumberingAfterBreak="0">
    <w:nsid w:val="24A21831"/>
    <w:multiLevelType w:val="hybridMultilevel"/>
    <w:tmpl w:val="AD18F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D65B04"/>
    <w:multiLevelType w:val="hybridMultilevel"/>
    <w:tmpl w:val="2A4C254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8" w15:restartNumberingAfterBreak="0">
    <w:nsid w:val="26EA0895"/>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29" w15:restartNumberingAfterBreak="0">
    <w:nsid w:val="27B8D72D"/>
    <w:multiLevelType w:val="hybridMultilevel"/>
    <w:tmpl w:val="8FB8F576"/>
    <w:lvl w:ilvl="0" w:tplc="5E44A9E4">
      <w:start w:val="1"/>
      <w:numFmt w:val="bullet"/>
      <w:lvlText w:val="o"/>
      <w:lvlJc w:val="left"/>
      <w:pPr>
        <w:ind w:left="1494" w:hanging="360"/>
      </w:pPr>
      <w:rPr>
        <w:rFonts w:ascii="Symbol" w:hAnsi="Symbol" w:hint="default"/>
      </w:rPr>
    </w:lvl>
    <w:lvl w:ilvl="1" w:tplc="0F66F840">
      <w:start w:val="1"/>
      <w:numFmt w:val="bullet"/>
      <w:lvlText w:val="o"/>
      <w:lvlJc w:val="left"/>
      <w:pPr>
        <w:ind w:left="2214" w:hanging="360"/>
      </w:pPr>
      <w:rPr>
        <w:rFonts w:ascii="Courier New" w:hAnsi="Courier New" w:hint="default"/>
      </w:rPr>
    </w:lvl>
    <w:lvl w:ilvl="2" w:tplc="72907A36">
      <w:start w:val="1"/>
      <w:numFmt w:val="bullet"/>
      <w:lvlText w:val=""/>
      <w:lvlJc w:val="left"/>
      <w:pPr>
        <w:ind w:left="2934" w:hanging="360"/>
      </w:pPr>
      <w:rPr>
        <w:rFonts w:ascii="Wingdings" w:hAnsi="Wingdings" w:hint="default"/>
      </w:rPr>
    </w:lvl>
    <w:lvl w:ilvl="3" w:tplc="F072DBC4">
      <w:start w:val="1"/>
      <w:numFmt w:val="bullet"/>
      <w:lvlText w:val=""/>
      <w:lvlJc w:val="left"/>
      <w:pPr>
        <w:ind w:left="3654" w:hanging="360"/>
      </w:pPr>
      <w:rPr>
        <w:rFonts w:ascii="Symbol" w:hAnsi="Symbol" w:hint="default"/>
      </w:rPr>
    </w:lvl>
    <w:lvl w:ilvl="4" w:tplc="6682149A">
      <w:start w:val="1"/>
      <w:numFmt w:val="bullet"/>
      <w:lvlText w:val="o"/>
      <w:lvlJc w:val="left"/>
      <w:pPr>
        <w:ind w:left="4374" w:hanging="360"/>
      </w:pPr>
      <w:rPr>
        <w:rFonts w:ascii="Courier New" w:hAnsi="Courier New" w:hint="default"/>
      </w:rPr>
    </w:lvl>
    <w:lvl w:ilvl="5" w:tplc="A9B4E156">
      <w:start w:val="1"/>
      <w:numFmt w:val="bullet"/>
      <w:lvlText w:val=""/>
      <w:lvlJc w:val="left"/>
      <w:pPr>
        <w:ind w:left="5094" w:hanging="360"/>
      </w:pPr>
      <w:rPr>
        <w:rFonts w:ascii="Wingdings" w:hAnsi="Wingdings" w:hint="default"/>
      </w:rPr>
    </w:lvl>
    <w:lvl w:ilvl="6" w:tplc="5B80AB68">
      <w:start w:val="1"/>
      <w:numFmt w:val="bullet"/>
      <w:lvlText w:val=""/>
      <w:lvlJc w:val="left"/>
      <w:pPr>
        <w:ind w:left="5814" w:hanging="360"/>
      </w:pPr>
      <w:rPr>
        <w:rFonts w:ascii="Symbol" w:hAnsi="Symbol" w:hint="default"/>
      </w:rPr>
    </w:lvl>
    <w:lvl w:ilvl="7" w:tplc="40B8276E">
      <w:start w:val="1"/>
      <w:numFmt w:val="bullet"/>
      <w:lvlText w:val="o"/>
      <w:lvlJc w:val="left"/>
      <w:pPr>
        <w:ind w:left="6534" w:hanging="360"/>
      </w:pPr>
      <w:rPr>
        <w:rFonts w:ascii="Courier New" w:hAnsi="Courier New" w:hint="default"/>
      </w:rPr>
    </w:lvl>
    <w:lvl w:ilvl="8" w:tplc="069CCC04">
      <w:start w:val="1"/>
      <w:numFmt w:val="bullet"/>
      <w:lvlText w:val=""/>
      <w:lvlJc w:val="left"/>
      <w:pPr>
        <w:ind w:left="7254" w:hanging="360"/>
      </w:pPr>
      <w:rPr>
        <w:rFonts w:ascii="Wingdings" w:hAnsi="Wingdings" w:hint="default"/>
      </w:rPr>
    </w:lvl>
  </w:abstractNum>
  <w:abstractNum w:abstractNumId="30" w15:restartNumberingAfterBreak="0">
    <w:nsid w:val="27F34F66"/>
    <w:multiLevelType w:val="hybridMultilevel"/>
    <w:tmpl w:val="2B7230C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1" w15:restartNumberingAfterBreak="0">
    <w:nsid w:val="293A4ED7"/>
    <w:multiLevelType w:val="hybridMultilevel"/>
    <w:tmpl w:val="54DABF84"/>
    <w:lvl w:ilvl="0" w:tplc="CAE2C7C4">
      <w:start w:val="1"/>
      <w:numFmt w:val="bullet"/>
      <w:lvlText w:val="-"/>
      <w:lvlJc w:val="left"/>
      <w:pPr>
        <w:ind w:left="927" w:hanging="360"/>
      </w:pPr>
      <w:rPr>
        <w:rFonts w:ascii="Aptos" w:hAnsi="Aptos" w:hint="default"/>
      </w:rPr>
    </w:lvl>
    <w:lvl w:ilvl="1" w:tplc="3C04C47C">
      <w:start w:val="1"/>
      <w:numFmt w:val="bullet"/>
      <w:lvlText w:val="o"/>
      <w:lvlJc w:val="left"/>
      <w:pPr>
        <w:ind w:left="1647" w:hanging="360"/>
      </w:pPr>
      <w:rPr>
        <w:rFonts w:ascii="Courier New" w:hAnsi="Courier New" w:hint="default"/>
      </w:rPr>
    </w:lvl>
    <w:lvl w:ilvl="2" w:tplc="8418234E">
      <w:start w:val="1"/>
      <w:numFmt w:val="bullet"/>
      <w:lvlText w:val=""/>
      <w:lvlJc w:val="left"/>
      <w:pPr>
        <w:ind w:left="2367" w:hanging="360"/>
      </w:pPr>
      <w:rPr>
        <w:rFonts w:ascii="Wingdings" w:hAnsi="Wingdings" w:hint="default"/>
      </w:rPr>
    </w:lvl>
    <w:lvl w:ilvl="3" w:tplc="BE6CEE06">
      <w:start w:val="1"/>
      <w:numFmt w:val="bullet"/>
      <w:lvlText w:val=""/>
      <w:lvlJc w:val="left"/>
      <w:pPr>
        <w:ind w:left="3087" w:hanging="360"/>
      </w:pPr>
      <w:rPr>
        <w:rFonts w:ascii="Symbol" w:hAnsi="Symbol" w:hint="default"/>
      </w:rPr>
    </w:lvl>
    <w:lvl w:ilvl="4" w:tplc="06F2B494">
      <w:start w:val="1"/>
      <w:numFmt w:val="bullet"/>
      <w:lvlText w:val="o"/>
      <w:lvlJc w:val="left"/>
      <w:pPr>
        <w:ind w:left="3807" w:hanging="360"/>
      </w:pPr>
      <w:rPr>
        <w:rFonts w:ascii="Courier New" w:hAnsi="Courier New" w:hint="default"/>
      </w:rPr>
    </w:lvl>
    <w:lvl w:ilvl="5" w:tplc="04AA2B20">
      <w:start w:val="1"/>
      <w:numFmt w:val="bullet"/>
      <w:lvlText w:val=""/>
      <w:lvlJc w:val="left"/>
      <w:pPr>
        <w:ind w:left="4527" w:hanging="360"/>
      </w:pPr>
      <w:rPr>
        <w:rFonts w:ascii="Wingdings" w:hAnsi="Wingdings" w:hint="default"/>
      </w:rPr>
    </w:lvl>
    <w:lvl w:ilvl="6" w:tplc="D0F60B32">
      <w:start w:val="1"/>
      <w:numFmt w:val="bullet"/>
      <w:lvlText w:val=""/>
      <w:lvlJc w:val="left"/>
      <w:pPr>
        <w:ind w:left="5247" w:hanging="360"/>
      </w:pPr>
      <w:rPr>
        <w:rFonts w:ascii="Symbol" w:hAnsi="Symbol" w:hint="default"/>
      </w:rPr>
    </w:lvl>
    <w:lvl w:ilvl="7" w:tplc="E8E67B40">
      <w:start w:val="1"/>
      <w:numFmt w:val="bullet"/>
      <w:lvlText w:val="o"/>
      <w:lvlJc w:val="left"/>
      <w:pPr>
        <w:ind w:left="5967" w:hanging="360"/>
      </w:pPr>
      <w:rPr>
        <w:rFonts w:ascii="Courier New" w:hAnsi="Courier New" w:hint="default"/>
      </w:rPr>
    </w:lvl>
    <w:lvl w:ilvl="8" w:tplc="D48C93AA">
      <w:start w:val="1"/>
      <w:numFmt w:val="bullet"/>
      <w:lvlText w:val=""/>
      <w:lvlJc w:val="left"/>
      <w:pPr>
        <w:ind w:left="6687" w:hanging="360"/>
      </w:pPr>
      <w:rPr>
        <w:rFonts w:ascii="Wingdings" w:hAnsi="Wingdings" w:hint="default"/>
      </w:rPr>
    </w:lvl>
  </w:abstractNum>
  <w:abstractNum w:abstractNumId="32" w15:restartNumberingAfterBreak="0">
    <w:nsid w:val="2966603D"/>
    <w:multiLevelType w:val="hybridMultilevel"/>
    <w:tmpl w:val="A84E58D0"/>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2A5962BD"/>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34" w15:restartNumberingAfterBreak="0">
    <w:nsid w:val="2AB16448"/>
    <w:multiLevelType w:val="hybridMultilevel"/>
    <w:tmpl w:val="D310CEB4"/>
    <w:lvl w:ilvl="0" w:tplc="7B6C559A">
      <w:start w:val="1"/>
      <w:numFmt w:val="bullet"/>
      <w:lvlText w:val=""/>
      <w:lvlJc w:val="left"/>
      <w:pPr>
        <w:ind w:left="1494" w:hanging="360"/>
      </w:pPr>
      <w:rPr>
        <w:rFonts w:ascii="Symbol" w:hAnsi="Symbol" w:hint="default"/>
      </w:rPr>
    </w:lvl>
    <w:lvl w:ilvl="1" w:tplc="510CA2B6">
      <w:start w:val="1"/>
      <w:numFmt w:val="bullet"/>
      <w:lvlText w:val="o"/>
      <w:lvlJc w:val="left"/>
      <w:pPr>
        <w:ind w:left="2214" w:hanging="360"/>
      </w:pPr>
      <w:rPr>
        <w:rFonts w:ascii="Courier New" w:hAnsi="Courier New" w:hint="default"/>
      </w:rPr>
    </w:lvl>
    <w:lvl w:ilvl="2" w:tplc="B3B4B1A8">
      <w:start w:val="1"/>
      <w:numFmt w:val="bullet"/>
      <w:lvlText w:val=""/>
      <w:lvlJc w:val="left"/>
      <w:pPr>
        <w:ind w:left="2934" w:hanging="360"/>
      </w:pPr>
      <w:rPr>
        <w:rFonts w:ascii="Wingdings" w:hAnsi="Wingdings" w:hint="default"/>
      </w:rPr>
    </w:lvl>
    <w:lvl w:ilvl="3" w:tplc="165633EC">
      <w:start w:val="1"/>
      <w:numFmt w:val="bullet"/>
      <w:lvlText w:val=""/>
      <w:lvlJc w:val="left"/>
      <w:pPr>
        <w:ind w:left="3654" w:hanging="360"/>
      </w:pPr>
      <w:rPr>
        <w:rFonts w:ascii="Symbol" w:hAnsi="Symbol" w:hint="default"/>
      </w:rPr>
    </w:lvl>
    <w:lvl w:ilvl="4" w:tplc="677C9B9E">
      <w:start w:val="1"/>
      <w:numFmt w:val="bullet"/>
      <w:lvlText w:val="o"/>
      <w:lvlJc w:val="left"/>
      <w:pPr>
        <w:ind w:left="4374" w:hanging="360"/>
      </w:pPr>
      <w:rPr>
        <w:rFonts w:ascii="Courier New" w:hAnsi="Courier New" w:hint="default"/>
      </w:rPr>
    </w:lvl>
    <w:lvl w:ilvl="5" w:tplc="72F46EF0">
      <w:start w:val="1"/>
      <w:numFmt w:val="bullet"/>
      <w:lvlText w:val=""/>
      <w:lvlJc w:val="left"/>
      <w:pPr>
        <w:ind w:left="5094" w:hanging="360"/>
      </w:pPr>
      <w:rPr>
        <w:rFonts w:ascii="Wingdings" w:hAnsi="Wingdings" w:hint="default"/>
      </w:rPr>
    </w:lvl>
    <w:lvl w:ilvl="6" w:tplc="5D006220">
      <w:start w:val="1"/>
      <w:numFmt w:val="bullet"/>
      <w:lvlText w:val=""/>
      <w:lvlJc w:val="left"/>
      <w:pPr>
        <w:ind w:left="5814" w:hanging="360"/>
      </w:pPr>
      <w:rPr>
        <w:rFonts w:ascii="Symbol" w:hAnsi="Symbol" w:hint="default"/>
      </w:rPr>
    </w:lvl>
    <w:lvl w:ilvl="7" w:tplc="F86043BA">
      <w:start w:val="1"/>
      <w:numFmt w:val="bullet"/>
      <w:lvlText w:val="o"/>
      <w:lvlJc w:val="left"/>
      <w:pPr>
        <w:ind w:left="6534" w:hanging="360"/>
      </w:pPr>
      <w:rPr>
        <w:rFonts w:ascii="Courier New" w:hAnsi="Courier New" w:hint="default"/>
      </w:rPr>
    </w:lvl>
    <w:lvl w:ilvl="8" w:tplc="CB4499FC">
      <w:start w:val="1"/>
      <w:numFmt w:val="bullet"/>
      <w:lvlText w:val=""/>
      <w:lvlJc w:val="left"/>
      <w:pPr>
        <w:ind w:left="7254" w:hanging="360"/>
      </w:pPr>
      <w:rPr>
        <w:rFonts w:ascii="Wingdings" w:hAnsi="Wingdings" w:hint="default"/>
      </w:rPr>
    </w:lvl>
  </w:abstractNum>
  <w:abstractNum w:abstractNumId="35" w15:restartNumberingAfterBreak="0">
    <w:nsid w:val="2C1E4FFD"/>
    <w:multiLevelType w:val="hybridMultilevel"/>
    <w:tmpl w:val="5E2C23C2"/>
    <w:lvl w:ilvl="0" w:tplc="11C049E2">
      <w:start w:val="1"/>
      <w:numFmt w:val="lowerRoman"/>
      <w:lvlText w:val="%1."/>
      <w:lvlJc w:val="right"/>
      <w:pPr>
        <w:ind w:left="1494" w:hanging="360"/>
      </w:pPr>
    </w:lvl>
    <w:lvl w:ilvl="1" w:tplc="EC063786">
      <w:start w:val="1"/>
      <w:numFmt w:val="lowerLetter"/>
      <w:lvlText w:val="%2."/>
      <w:lvlJc w:val="left"/>
      <w:pPr>
        <w:ind w:left="2214" w:hanging="360"/>
      </w:pPr>
    </w:lvl>
    <w:lvl w:ilvl="2" w:tplc="849AA4EC">
      <w:start w:val="1"/>
      <w:numFmt w:val="lowerRoman"/>
      <w:lvlText w:val="%3."/>
      <w:lvlJc w:val="right"/>
      <w:pPr>
        <w:ind w:left="2934" w:hanging="180"/>
      </w:pPr>
    </w:lvl>
    <w:lvl w:ilvl="3" w:tplc="66C2B006">
      <w:start w:val="1"/>
      <w:numFmt w:val="decimal"/>
      <w:lvlText w:val="%4."/>
      <w:lvlJc w:val="left"/>
      <w:pPr>
        <w:ind w:left="3654" w:hanging="360"/>
      </w:pPr>
    </w:lvl>
    <w:lvl w:ilvl="4" w:tplc="7A52127E">
      <w:start w:val="1"/>
      <w:numFmt w:val="lowerLetter"/>
      <w:lvlText w:val="%5."/>
      <w:lvlJc w:val="left"/>
      <w:pPr>
        <w:ind w:left="4374" w:hanging="360"/>
      </w:pPr>
    </w:lvl>
    <w:lvl w:ilvl="5" w:tplc="B63E0064">
      <w:start w:val="1"/>
      <w:numFmt w:val="lowerRoman"/>
      <w:lvlText w:val="%6."/>
      <w:lvlJc w:val="right"/>
      <w:pPr>
        <w:ind w:left="5094" w:hanging="180"/>
      </w:pPr>
    </w:lvl>
    <w:lvl w:ilvl="6" w:tplc="45206FB2">
      <w:start w:val="1"/>
      <w:numFmt w:val="decimal"/>
      <w:lvlText w:val="%7."/>
      <w:lvlJc w:val="left"/>
      <w:pPr>
        <w:ind w:left="5814" w:hanging="360"/>
      </w:pPr>
    </w:lvl>
    <w:lvl w:ilvl="7" w:tplc="596A8C20">
      <w:start w:val="1"/>
      <w:numFmt w:val="lowerLetter"/>
      <w:lvlText w:val="%8."/>
      <w:lvlJc w:val="left"/>
      <w:pPr>
        <w:ind w:left="6534" w:hanging="360"/>
      </w:pPr>
    </w:lvl>
    <w:lvl w:ilvl="8" w:tplc="3A88C924">
      <w:start w:val="1"/>
      <w:numFmt w:val="lowerRoman"/>
      <w:lvlText w:val="%9."/>
      <w:lvlJc w:val="right"/>
      <w:pPr>
        <w:ind w:left="7254" w:hanging="180"/>
      </w:pPr>
    </w:lvl>
  </w:abstractNum>
  <w:abstractNum w:abstractNumId="36" w15:restartNumberingAfterBreak="0">
    <w:nsid w:val="2C631FE9"/>
    <w:multiLevelType w:val="hybridMultilevel"/>
    <w:tmpl w:val="D4962FF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2E5C490E"/>
    <w:multiLevelType w:val="hybridMultilevel"/>
    <w:tmpl w:val="F8ECFC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2EF82D2F"/>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2F3A12A7"/>
    <w:multiLevelType w:val="hybridMultilevel"/>
    <w:tmpl w:val="551EDC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F754B95"/>
    <w:multiLevelType w:val="hybridMultilevel"/>
    <w:tmpl w:val="F8ECFCC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1" w15:restartNumberingAfterBreak="0">
    <w:nsid w:val="30015C53"/>
    <w:multiLevelType w:val="hybridMultilevel"/>
    <w:tmpl w:val="54C2F312"/>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0D6451C"/>
    <w:multiLevelType w:val="hybridMultilevel"/>
    <w:tmpl w:val="1FB279E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313B519E"/>
    <w:multiLevelType w:val="hybridMultilevel"/>
    <w:tmpl w:val="AD18F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1580DEE"/>
    <w:multiLevelType w:val="hybridMultilevel"/>
    <w:tmpl w:val="1EDA0596"/>
    <w:lvl w:ilvl="0" w:tplc="BCF6CC24">
      <w:start w:val="1"/>
      <w:numFmt w:val="bullet"/>
      <w:lvlText w:val=""/>
      <w:lvlJc w:val="left"/>
      <w:pPr>
        <w:ind w:left="927" w:hanging="360"/>
      </w:pPr>
      <w:rPr>
        <w:rFonts w:ascii="Symbol" w:hAnsi="Symbol" w:hint="default"/>
      </w:rPr>
    </w:lvl>
    <w:lvl w:ilvl="1" w:tplc="26C83DC2">
      <w:start w:val="1"/>
      <w:numFmt w:val="bullet"/>
      <w:lvlText w:val="o"/>
      <w:lvlJc w:val="left"/>
      <w:pPr>
        <w:ind w:left="1647" w:hanging="360"/>
      </w:pPr>
      <w:rPr>
        <w:rFonts w:ascii="Courier New" w:hAnsi="Courier New" w:hint="default"/>
      </w:rPr>
    </w:lvl>
    <w:lvl w:ilvl="2" w:tplc="AF862F5A">
      <w:start w:val="1"/>
      <w:numFmt w:val="bullet"/>
      <w:lvlText w:val=""/>
      <w:lvlJc w:val="left"/>
      <w:pPr>
        <w:ind w:left="2367" w:hanging="360"/>
      </w:pPr>
      <w:rPr>
        <w:rFonts w:ascii="Wingdings" w:hAnsi="Wingdings" w:hint="default"/>
      </w:rPr>
    </w:lvl>
    <w:lvl w:ilvl="3" w:tplc="F4AAB8D8">
      <w:start w:val="1"/>
      <w:numFmt w:val="bullet"/>
      <w:lvlText w:val=""/>
      <w:lvlJc w:val="left"/>
      <w:pPr>
        <w:ind w:left="3087" w:hanging="360"/>
      </w:pPr>
      <w:rPr>
        <w:rFonts w:ascii="Symbol" w:hAnsi="Symbol" w:hint="default"/>
      </w:rPr>
    </w:lvl>
    <w:lvl w:ilvl="4" w:tplc="C096C782">
      <w:start w:val="1"/>
      <w:numFmt w:val="bullet"/>
      <w:lvlText w:val="o"/>
      <w:lvlJc w:val="left"/>
      <w:pPr>
        <w:ind w:left="3807" w:hanging="360"/>
      </w:pPr>
      <w:rPr>
        <w:rFonts w:ascii="Courier New" w:hAnsi="Courier New" w:hint="default"/>
      </w:rPr>
    </w:lvl>
    <w:lvl w:ilvl="5" w:tplc="3A02C6E0">
      <w:start w:val="1"/>
      <w:numFmt w:val="bullet"/>
      <w:lvlText w:val=""/>
      <w:lvlJc w:val="left"/>
      <w:pPr>
        <w:ind w:left="4527" w:hanging="360"/>
      </w:pPr>
      <w:rPr>
        <w:rFonts w:ascii="Wingdings" w:hAnsi="Wingdings" w:hint="default"/>
      </w:rPr>
    </w:lvl>
    <w:lvl w:ilvl="6" w:tplc="028020D6">
      <w:start w:val="1"/>
      <w:numFmt w:val="bullet"/>
      <w:lvlText w:val=""/>
      <w:lvlJc w:val="left"/>
      <w:pPr>
        <w:ind w:left="5247" w:hanging="360"/>
      </w:pPr>
      <w:rPr>
        <w:rFonts w:ascii="Symbol" w:hAnsi="Symbol" w:hint="default"/>
      </w:rPr>
    </w:lvl>
    <w:lvl w:ilvl="7" w:tplc="329E5428">
      <w:start w:val="1"/>
      <w:numFmt w:val="bullet"/>
      <w:lvlText w:val="o"/>
      <w:lvlJc w:val="left"/>
      <w:pPr>
        <w:ind w:left="5967" w:hanging="360"/>
      </w:pPr>
      <w:rPr>
        <w:rFonts w:ascii="Courier New" w:hAnsi="Courier New" w:hint="default"/>
      </w:rPr>
    </w:lvl>
    <w:lvl w:ilvl="8" w:tplc="1DAEDBF2">
      <w:start w:val="1"/>
      <w:numFmt w:val="bullet"/>
      <w:lvlText w:val=""/>
      <w:lvlJc w:val="left"/>
      <w:pPr>
        <w:ind w:left="6687" w:hanging="360"/>
      </w:pPr>
      <w:rPr>
        <w:rFonts w:ascii="Wingdings" w:hAnsi="Wingdings" w:hint="default"/>
      </w:rPr>
    </w:lvl>
  </w:abstractNum>
  <w:abstractNum w:abstractNumId="45" w15:restartNumberingAfterBreak="0">
    <w:nsid w:val="31AA1244"/>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353DB61F"/>
    <w:multiLevelType w:val="hybridMultilevel"/>
    <w:tmpl w:val="C0502ECC"/>
    <w:lvl w:ilvl="0" w:tplc="CE3EB99A">
      <w:start w:val="1"/>
      <w:numFmt w:val="bullet"/>
      <w:lvlText w:val=""/>
      <w:lvlJc w:val="left"/>
      <w:pPr>
        <w:ind w:left="927" w:hanging="360"/>
      </w:pPr>
      <w:rPr>
        <w:rFonts w:ascii="Symbol" w:hAnsi="Symbol" w:hint="default"/>
      </w:rPr>
    </w:lvl>
    <w:lvl w:ilvl="1" w:tplc="C5420334">
      <w:start w:val="1"/>
      <w:numFmt w:val="bullet"/>
      <w:lvlText w:val="o"/>
      <w:lvlJc w:val="left"/>
      <w:pPr>
        <w:ind w:left="1647" w:hanging="360"/>
      </w:pPr>
      <w:rPr>
        <w:rFonts w:ascii="Courier New" w:hAnsi="Courier New" w:hint="default"/>
      </w:rPr>
    </w:lvl>
    <w:lvl w:ilvl="2" w:tplc="3D3CAD48">
      <w:start w:val="1"/>
      <w:numFmt w:val="bullet"/>
      <w:lvlText w:val=""/>
      <w:lvlJc w:val="left"/>
      <w:pPr>
        <w:ind w:left="2367" w:hanging="360"/>
      </w:pPr>
      <w:rPr>
        <w:rFonts w:ascii="Wingdings" w:hAnsi="Wingdings" w:hint="default"/>
      </w:rPr>
    </w:lvl>
    <w:lvl w:ilvl="3" w:tplc="2E689342">
      <w:start w:val="1"/>
      <w:numFmt w:val="bullet"/>
      <w:lvlText w:val=""/>
      <w:lvlJc w:val="left"/>
      <w:pPr>
        <w:ind w:left="3087" w:hanging="360"/>
      </w:pPr>
      <w:rPr>
        <w:rFonts w:ascii="Symbol" w:hAnsi="Symbol" w:hint="default"/>
      </w:rPr>
    </w:lvl>
    <w:lvl w:ilvl="4" w:tplc="BD668960">
      <w:start w:val="1"/>
      <w:numFmt w:val="bullet"/>
      <w:lvlText w:val="o"/>
      <w:lvlJc w:val="left"/>
      <w:pPr>
        <w:ind w:left="3807" w:hanging="360"/>
      </w:pPr>
      <w:rPr>
        <w:rFonts w:ascii="Courier New" w:hAnsi="Courier New" w:hint="default"/>
      </w:rPr>
    </w:lvl>
    <w:lvl w:ilvl="5" w:tplc="98BC044A">
      <w:start w:val="1"/>
      <w:numFmt w:val="bullet"/>
      <w:lvlText w:val=""/>
      <w:lvlJc w:val="left"/>
      <w:pPr>
        <w:ind w:left="4527" w:hanging="360"/>
      </w:pPr>
      <w:rPr>
        <w:rFonts w:ascii="Wingdings" w:hAnsi="Wingdings" w:hint="default"/>
      </w:rPr>
    </w:lvl>
    <w:lvl w:ilvl="6" w:tplc="E8DE452C">
      <w:start w:val="1"/>
      <w:numFmt w:val="bullet"/>
      <w:lvlText w:val=""/>
      <w:lvlJc w:val="left"/>
      <w:pPr>
        <w:ind w:left="5247" w:hanging="360"/>
      </w:pPr>
      <w:rPr>
        <w:rFonts w:ascii="Symbol" w:hAnsi="Symbol" w:hint="default"/>
      </w:rPr>
    </w:lvl>
    <w:lvl w:ilvl="7" w:tplc="168A0D8E">
      <w:start w:val="1"/>
      <w:numFmt w:val="bullet"/>
      <w:lvlText w:val="o"/>
      <w:lvlJc w:val="left"/>
      <w:pPr>
        <w:ind w:left="5967" w:hanging="360"/>
      </w:pPr>
      <w:rPr>
        <w:rFonts w:ascii="Courier New" w:hAnsi="Courier New" w:hint="default"/>
      </w:rPr>
    </w:lvl>
    <w:lvl w:ilvl="8" w:tplc="8534B7D4">
      <w:start w:val="1"/>
      <w:numFmt w:val="bullet"/>
      <w:lvlText w:val=""/>
      <w:lvlJc w:val="left"/>
      <w:pPr>
        <w:ind w:left="6687" w:hanging="360"/>
      </w:pPr>
      <w:rPr>
        <w:rFonts w:ascii="Wingdings" w:hAnsi="Wingdings" w:hint="default"/>
      </w:rPr>
    </w:lvl>
  </w:abstractNum>
  <w:abstractNum w:abstractNumId="47" w15:restartNumberingAfterBreak="0">
    <w:nsid w:val="35EE31A8"/>
    <w:multiLevelType w:val="multilevel"/>
    <w:tmpl w:val="A4409CF2"/>
    <w:lvl w:ilvl="0">
      <w:start w:val="1"/>
      <w:numFmt w:val="decimal"/>
      <w:suff w:val="space"/>
      <w:lvlText w:val="Chương %1."/>
      <w:lvlJc w:val="left"/>
      <w:pPr>
        <w:ind w:left="3828" w:firstLine="0"/>
      </w:pPr>
      <w:rPr>
        <w:rFonts w:ascii="Times New Roman" w:hAnsi="Times New Roman" w:cs="Times New Roman" w:hint="default"/>
      </w:rPr>
    </w:lvl>
    <w:lvl w:ilvl="1">
      <w:start w:val="1"/>
      <w:numFmt w:val="decimal"/>
      <w:lvlRestart w:val="0"/>
      <w:pStyle w:val="Heading2"/>
      <w:suff w:val="space"/>
      <w:lvlText w:val="Điều %2."/>
      <w:lvlJc w:val="left"/>
      <w:pPr>
        <w:ind w:left="4679" w:firstLine="567"/>
      </w:pPr>
      <w:rPr>
        <w:rFonts w:ascii="Times New Roman Bold" w:hAnsi="Times New Roman Bold" w:hint="default"/>
      </w:rPr>
    </w:lvl>
    <w:lvl w:ilvl="2">
      <w:start w:val="1"/>
      <w:numFmt w:val="decimal"/>
      <w:pStyle w:val="Heading3"/>
      <w:suff w:val="space"/>
      <w:lvlText w:val="%3."/>
      <w:lvlJc w:val="left"/>
      <w:pPr>
        <w:ind w:left="568" w:firstLine="567"/>
      </w:pPr>
      <w:rPr>
        <w:rFonts w:ascii="Times New Roman" w:eastAsiaTheme="majorEastAsia" w:hAnsi="Times New Roman" w:cstheme="majorBidi"/>
        <w:b w:val="0"/>
        <w:i w:val="0"/>
        <w:sz w:val="27"/>
      </w:rPr>
    </w:lvl>
    <w:lvl w:ilvl="3">
      <w:start w:val="1"/>
      <w:numFmt w:val="lowerLetter"/>
      <w:pStyle w:val="Heading4"/>
      <w:suff w:val="space"/>
      <w:lvlText w:val="%4)"/>
      <w:lvlJc w:val="left"/>
      <w:pPr>
        <w:ind w:left="4253" w:firstLine="0"/>
      </w:pPr>
      <w:rPr>
        <w:rFonts w:ascii="Times New Roman" w:eastAsiaTheme="majorEastAsia" w:hAnsi="Times New Roman" w:cstheme="majorBidi"/>
      </w:rPr>
    </w:lvl>
    <w:lvl w:ilvl="4">
      <w:start w:val="1"/>
      <w:numFmt w:val="lowerRoman"/>
      <w:pStyle w:val="Heading5"/>
      <w:suff w:val="space"/>
      <w:lvlText w:val="%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8" w15:restartNumberingAfterBreak="0">
    <w:nsid w:val="36CE44FC"/>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38E725DF"/>
    <w:multiLevelType w:val="hybridMultilevel"/>
    <w:tmpl w:val="128C0A8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9A81F94"/>
    <w:multiLevelType w:val="hybridMultilevel"/>
    <w:tmpl w:val="AD18F3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B3E699D"/>
    <w:multiLevelType w:val="hybridMultilevel"/>
    <w:tmpl w:val="0BE83890"/>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2" w15:restartNumberingAfterBreak="0">
    <w:nsid w:val="3C6E8DE3"/>
    <w:multiLevelType w:val="hybridMultilevel"/>
    <w:tmpl w:val="1C72A3F6"/>
    <w:lvl w:ilvl="0" w:tplc="920AFE48">
      <w:start w:val="1"/>
      <w:numFmt w:val="bullet"/>
      <w:lvlText w:val=""/>
      <w:lvlJc w:val="left"/>
      <w:pPr>
        <w:ind w:left="1494" w:hanging="360"/>
      </w:pPr>
      <w:rPr>
        <w:rFonts w:ascii="Symbol" w:hAnsi="Symbol" w:hint="default"/>
      </w:rPr>
    </w:lvl>
    <w:lvl w:ilvl="1" w:tplc="DEBC843C">
      <w:start w:val="1"/>
      <w:numFmt w:val="bullet"/>
      <w:lvlText w:val="o"/>
      <w:lvlJc w:val="left"/>
      <w:pPr>
        <w:ind w:left="2214" w:hanging="360"/>
      </w:pPr>
      <w:rPr>
        <w:rFonts w:ascii="Courier New" w:hAnsi="Courier New" w:hint="default"/>
      </w:rPr>
    </w:lvl>
    <w:lvl w:ilvl="2" w:tplc="70E4481E">
      <w:start w:val="1"/>
      <w:numFmt w:val="bullet"/>
      <w:lvlText w:val=""/>
      <w:lvlJc w:val="left"/>
      <w:pPr>
        <w:ind w:left="2934" w:hanging="360"/>
      </w:pPr>
      <w:rPr>
        <w:rFonts w:ascii="Wingdings" w:hAnsi="Wingdings" w:hint="default"/>
      </w:rPr>
    </w:lvl>
    <w:lvl w:ilvl="3" w:tplc="FB766A04">
      <w:start w:val="1"/>
      <w:numFmt w:val="bullet"/>
      <w:lvlText w:val=""/>
      <w:lvlJc w:val="left"/>
      <w:pPr>
        <w:ind w:left="3654" w:hanging="360"/>
      </w:pPr>
      <w:rPr>
        <w:rFonts w:ascii="Symbol" w:hAnsi="Symbol" w:hint="default"/>
      </w:rPr>
    </w:lvl>
    <w:lvl w:ilvl="4" w:tplc="8CBA6824">
      <w:start w:val="1"/>
      <w:numFmt w:val="bullet"/>
      <w:lvlText w:val="o"/>
      <w:lvlJc w:val="left"/>
      <w:pPr>
        <w:ind w:left="4374" w:hanging="360"/>
      </w:pPr>
      <w:rPr>
        <w:rFonts w:ascii="Courier New" w:hAnsi="Courier New" w:hint="default"/>
      </w:rPr>
    </w:lvl>
    <w:lvl w:ilvl="5" w:tplc="9D6CDC64">
      <w:start w:val="1"/>
      <w:numFmt w:val="bullet"/>
      <w:lvlText w:val=""/>
      <w:lvlJc w:val="left"/>
      <w:pPr>
        <w:ind w:left="5094" w:hanging="360"/>
      </w:pPr>
      <w:rPr>
        <w:rFonts w:ascii="Wingdings" w:hAnsi="Wingdings" w:hint="default"/>
      </w:rPr>
    </w:lvl>
    <w:lvl w:ilvl="6" w:tplc="723491E8">
      <w:start w:val="1"/>
      <w:numFmt w:val="bullet"/>
      <w:lvlText w:val=""/>
      <w:lvlJc w:val="left"/>
      <w:pPr>
        <w:ind w:left="5814" w:hanging="360"/>
      </w:pPr>
      <w:rPr>
        <w:rFonts w:ascii="Symbol" w:hAnsi="Symbol" w:hint="default"/>
      </w:rPr>
    </w:lvl>
    <w:lvl w:ilvl="7" w:tplc="EBA6E060">
      <w:start w:val="1"/>
      <w:numFmt w:val="bullet"/>
      <w:lvlText w:val="o"/>
      <w:lvlJc w:val="left"/>
      <w:pPr>
        <w:ind w:left="6534" w:hanging="360"/>
      </w:pPr>
      <w:rPr>
        <w:rFonts w:ascii="Courier New" w:hAnsi="Courier New" w:hint="default"/>
      </w:rPr>
    </w:lvl>
    <w:lvl w:ilvl="8" w:tplc="7286F238">
      <w:start w:val="1"/>
      <w:numFmt w:val="bullet"/>
      <w:lvlText w:val=""/>
      <w:lvlJc w:val="left"/>
      <w:pPr>
        <w:ind w:left="7254" w:hanging="360"/>
      </w:pPr>
      <w:rPr>
        <w:rFonts w:ascii="Wingdings" w:hAnsi="Wingdings" w:hint="default"/>
      </w:rPr>
    </w:lvl>
  </w:abstractNum>
  <w:abstractNum w:abstractNumId="53" w15:restartNumberingAfterBreak="0">
    <w:nsid w:val="3CAA093D"/>
    <w:multiLevelType w:val="hybridMultilevel"/>
    <w:tmpl w:val="079EA99E"/>
    <w:lvl w:ilvl="0" w:tplc="A0684464">
      <w:start w:val="1"/>
      <w:numFmt w:val="decimal"/>
      <w:lvlText w:val="%1."/>
      <w:lvlJc w:val="left"/>
      <w:pPr>
        <w:ind w:left="1353" w:hanging="360"/>
      </w:pPr>
      <w:rPr>
        <w:rFonts w:ascii="Arial" w:eastAsia="SimSun" w:hAnsi="Arial" w:cs="Arial"/>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4" w15:restartNumberingAfterBreak="0">
    <w:nsid w:val="3D291E1D"/>
    <w:multiLevelType w:val="multilevel"/>
    <w:tmpl w:val="692C49F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5" w15:restartNumberingAfterBreak="0">
    <w:nsid w:val="3E732B3A"/>
    <w:multiLevelType w:val="hybridMultilevel"/>
    <w:tmpl w:val="5B1EF240"/>
    <w:lvl w:ilvl="0" w:tplc="3558D7E0">
      <w:start w:val="1"/>
      <w:numFmt w:val="decimal"/>
      <w:lvlText w:val="%1."/>
      <w:lvlJc w:val="left"/>
      <w:pPr>
        <w:ind w:left="927" w:hanging="360"/>
      </w:pPr>
    </w:lvl>
    <w:lvl w:ilvl="1" w:tplc="69C2A92C">
      <w:start w:val="1"/>
      <w:numFmt w:val="lowerLetter"/>
      <w:lvlText w:val="%2."/>
      <w:lvlJc w:val="left"/>
      <w:pPr>
        <w:ind w:left="1647" w:hanging="360"/>
      </w:pPr>
    </w:lvl>
    <w:lvl w:ilvl="2" w:tplc="84A06838">
      <w:start w:val="1"/>
      <w:numFmt w:val="lowerRoman"/>
      <w:lvlText w:val="%3."/>
      <w:lvlJc w:val="right"/>
      <w:pPr>
        <w:ind w:left="2367" w:hanging="180"/>
      </w:pPr>
    </w:lvl>
    <w:lvl w:ilvl="3" w:tplc="886E73E6">
      <w:start w:val="1"/>
      <w:numFmt w:val="decimal"/>
      <w:lvlText w:val="%4."/>
      <w:lvlJc w:val="left"/>
      <w:pPr>
        <w:ind w:left="3087" w:hanging="360"/>
      </w:pPr>
    </w:lvl>
    <w:lvl w:ilvl="4" w:tplc="CF00AB1A">
      <w:start w:val="1"/>
      <w:numFmt w:val="lowerLetter"/>
      <w:lvlText w:val="%5."/>
      <w:lvlJc w:val="left"/>
      <w:pPr>
        <w:ind w:left="3807" w:hanging="360"/>
      </w:pPr>
    </w:lvl>
    <w:lvl w:ilvl="5" w:tplc="7B3C3EE4">
      <w:start w:val="1"/>
      <w:numFmt w:val="lowerRoman"/>
      <w:lvlText w:val="%6."/>
      <w:lvlJc w:val="right"/>
      <w:pPr>
        <w:ind w:left="4527" w:hanging="180"/>
      </w:pPr>
    </w:lvl>
    <w:lvl w:ilvl="6" w:tplc="413C1C94">
      <w:start w:val="1"/>
      <w:numFmt w:val="decimal"/>
      <w:lvlText w:val="%7."/>
      <w:lvlJc w:val="left"/>
      <w:pPr>
        <w:ind w:left="5247" w:hanging="360"/>
      </w:pPr>
    </w:lvl>
    <w:lvl w:ilvl="7" w:tplc="C9D21A62">
      <w:start w:val="1"/>
      <w:numFmt w:val="lowerLetter"/>
      <w:lvlText w:val="%8."/>
      <w:lvlJc w:val="left"/>
      <w:pPr>
        <w:ind w:left="5967" w:hanging="360"/>
      </w:pPr>
    </w:lvl>
    <w:lvl w:ilvl="8" w:tplc="69F097D2">
      <w:start w:val="1"/>
      <w:numFmt w:val="lowerRoman"/>
      <w:lvlText w:val="%9."/>
      <w:lvlJc w:val="right"/>
      <w:pPr>
        <w:ind w:left="6687" w:hanging="180"/>
      </w:pPr>
    </w:lvl>
  </w:abstractNum>
  <w:abstractNum w:abstractNumId="56" w15:restartNumberingAfterBreak="0">
    <w:nsid w:val="3F5678D0"/>
    <w:multiLevelType w:val="hybridMultilevel"/>
    <w:tmpl w:val="DFB851DE"/>
    <w:lvl w:ilvl="0" w:tplc="FFFFFFF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7" w15:restartNumberingAfterBreak="0">
    <w:nsid w:val="3F7A78F3"/>
    <w:multiLevelType w:val="hybridMultilevel"/>
    <w:tmpl w:val="88D4BCA2"/>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4035023F"/>
    <w:multiLevelType w:val="hybridMultilevel"/>
    <w:tmpl w:val="3E28DB66"/>
    <w:lvl w:ilvl="0" w:tplc="8C762FFC">
      <w:start w:val="1"/>
      <w:numFmt w:val="bullet"/>
      <w:lvlText w:val="o"/>
      <w:lvlJc w:val="left"/>
      <w:pPr>
        <w:ind w:left="1494" w:hanging="360"/>
      </w:pPr>
      <w:rPr>
        <w:rFonts w:ascii="Symbol" w:hAnsi="Symbol" w:hint="default"/>
      </w:rPr>
    </w:lvl>
    <w:lvl w:ilvl="1" w:tplc="5F18BA82">
      <w:start w:val="1"/>
      <w:numFmt w:val="bullet"/>
      <w:lvlText w:val="o"/>
      <w:lvlJc w:val="left"/>
      <w:pPr>
        <w:ind w:left="2214" w:hanging="360"/>
      </w:pPr>
      <w:rPr>
        <w:rFonts w:ascii="Courier New" w:hAnsi="Courier New" w:hint="default"/>
      </w:rPr>
    </w:lvl>
    <w:lvl w:ilvl="2" w:tplc="B2E23282">
      <w:start w:val="1"/>
      <w:numFmt w:val="bullet"/>
      <w:lvlText w:val=""/>
      <w:lvlJc w:val="left"/>
      <w:pPr>
        <w:ind w:left="2934" w:hanging="360"/>
      </w:pPr>
      <w:rPr>
        <w:rFonts w:ascii="Wingdings" w:hAnsi="Wingdings" w:hint="default"/>
      </w:rPr>
    </w:lvl>
    <w:lvl w:ilvl="3" w:tplc="1F2C465A">
      <w:start w:val="1"/>
      <w:numFmt w:val="bullet"/>
      <w:lvlText w:val=""/>
      <w:lvlJc w:val="left"/>
      <w:pPr>
        <w:ind w:left="3654" w:hanging="360"/>
      </w:pPr>
      <w:rPr>
        <w:rFonts w:ascii="Symbol" w:hAnsi="Symbol" w:hint="default"/>
      </w:rPr>
    </w:lvl>
    <w:lvl w:ilvl="4" w:tplc="6D3897C0">
      <w:start w:val="1"/>
      <w:numFmt w:val="bullet"/>
      <w:lvlText w:val="o"/>
      <w:lvlJc w:val="left"/>
      <w:pPr>
        <w:ind w:left="4374" w:hanging="360"/>
      </w:pPr>
      <w:rPr>
        <w:rFonts w:ascii="Courier New" w:hAnsi="Courier New" w:hint="default"/>
      </w:rPr>
    </w:lvl>
    <w:lvl w:ilvl="5" w:tplc="4D646FE2">
      <w:start w:val="1"/>
      <w:numFmt w:val="bullet"/>
      <w:lvlText w:val=""/>
      <w:lvlJc w:val="left"/>
      <w:pPr>
        <w:ind w:left="5094" w:hanging="360"/>
      </w:pPr>
      <w:rPr>
        <w:rFonts w:ascii="Wingdings" w:hAnsi="Wingdings" w:hint="default"/>
      </w:rPr>
    </w:lvl>
    <w:lvl w:ilvl="6" w:tplc="C108DFD8">
      <w:start w:val="1"/>
      <w:numFmt w:val="bullet"/>
      <w:lvlText w:val=""/>
      <w:lvlJc w:val="left"/>
      <w:pPr>
        <w:ind w:left="5814" w:hanging="360"/>
      </w:pPr>
      <w:rPr>
        <w:rFonts w:ascii="Symbol" w:hAnsi="Symbol" w:hint="default"/>
      </w:rPr>
    </w:lvl>
    <w:lvl w:ilvl="7" w:tplc="088E809E">
      <w:start w:val="1"/>
      <w:numFmt w:val="bullet"/>
      <w:lvlText w:val="o"/>
      <w:lvlJc w:val="left"/>
      <w:pPr>
        <w:ind w:left="6534" w:hanging="360"/>
      </w:pPr>
      <w:rPr>
        <w:rFonts w:ascii="Courier New" w:hAnsi="Courier New" w:hint="default"/>
      </w:rPr>
    </w:lvl>
    <w:lvl w:ilvl="8" w:tplc="9FFAA930">
      <w:start w:val="1"/>
      <w:numFmt w:val="bullet"/>
      <w:lvlText w:val=""/>
      <w:lvlJc w:val="left"/>
      <w:pPr>
        <w:ind w:left="7254" w:hanging="360"/>
      </w:pPr>
      <w:rPr>
        <w:rFonts w:ascii="Wingdings" w:hAnsi="Wingdings" w:hint="default"/>
      </w:rPr>
    </w:lvl>
  </w:abstractNum>
  <w:abstractNum w:abstractNumId="59" w15:restartNumberingAfterBreak="0">
    <w:nsid w:val="40CF0131"/>
    <w:multiLevelType w:val="hybridMultilevel"/>
    <w:tmpl w:val="98989F84"/>
    <w:lvl w:ilvl="0" w:tplc="FFFFFFFF">
      <w:start w:val="1"/>
      <w:numFmt w:val="decimal"/>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0" w15:restartNumberingAfterBreak="0">
    <w:nsid w:val="423AD122"/>
    <w:multiLevelType w:val="hybridMultilevel"/>
    <w:tmpl w:val="6C5C8CA2"/>
    <w:lvl w:ilvl="0" w:tplc="A0A67B48">
      <w:start w:val="1"/>
      <w:numFmt w:val="bullet"/>
      <w:lvlText w:val=""/>
      <w:lvlJc w:val="left"/>
      <w:pPr>
        <w:ind w:left="1494" w:hanging="360"/>
      </w:pPr>
      <w:rPr>
        <w:rFonts w:ascii="Symbol" w:hAnsi="Symbol" w:hint="default"/>
      </w:rPr>
    </w:lvl>
    <w:lvl w:ilvl="1" w:tplc="F0CC75EC">
      <w:start w:val="1"/>
      <w:numFmt w:val="bullet"/>
      <w:lvlText w:val="o"/>
      <w:lvlJc w:val="left"/>
      <w:pPr>
        <w:ind w:left="2214" w:hanging="360"/>
      </w:pPr>
      <w:rPr>
        <w:rFonts w:ascii="Courier New" w:hAnsi="Courier New" w:hint="default"/>
      </w:rPr>
    </w:lvl>
    <w:lvl w:ilvl="2" w:tplc="8104EB02">
      <w:start w:val="1"/>
      <w:numFmt w:val="bullet"/>
      <w:lvlText w:val=""/>
      <w:lvlJc w:val="left"/>
      <w:pPr>
        <w:ind w:left="2934" w:hanging="360"/>
      </w:pPr>
      <w:rPr>
        <w:rFonts w:ascii="Wingdings" w:hAnsi="Wingdings" w:hint="default"/>
      </w:rPr>
    </w:lvl>
    <w:lvl w:ilvl="3" w:tplc="6FCEAFDA">
      <w:start w:val="1"/>
      <w:numFmt w:val="bullet"/>
      <w:lvlText w:val=""/>
      <w:lvlJc w:val="left"/>
      <w:pPr>
        <w:ind w:left="3654" w:hanging="360"/>
      </w:pPr>
      <w:rPr>
        <w:rFonts w:ascii="Symbol" w:hAnsi="Symbol" w:hint="default"/>
      </w:rPr>
    </w:lvl>
    <w:lvl w:ilvl="4" w:tplc="AC7CABCA">
      <w:start w:val="1"/>
      <w:numFmt w:val="bullet"/>
      <w:lvlText w:val="o"/>
      <w:lvlJc w:val="left"/>
      <w:pPr>
        <w:ind w:left="4374" w:hanging="360"/>
      </w:pPr>
      <w:rPr>
        <w:rFonts w:ascii="Courier New" w:hAnsi="Courier New" w:hint="default"/>
      </w:rPr>
    </w:lvl>
    <w:lvl w:ilvl="5" w:tplc="033EBCCC">
      <w:start w:val="1"/>
      <w:numFmt w:val="bullet"/>
      <w:lvlText w:val=""/>
      <w:lvlJc w:val="left"/>
      <w:pPr>
        <w:ind w:left="5094" w:hanging="360"/>
      </w:pPr>
      <w:rPr>
        <w:rFonts w:ascii="Wingdings" w:hAnsi="Wingdings" w:hint="default"/>
      </w:rPr>
    </w:lvl>
    <w:lvl w:ilvl="6" w:tplc="63424E5E">
      <w:start w:val="1"/>
      <w:numFmt w:val="bullet"/>
      <w:lvlText w:val=""/>
      <w:lvlJc w:val="left"/>
      <w:pPr>
        <w:ind w:left="5814" w:hanging="360"/>
      </w:pPr>
      <w:rPr>
        <w:rFonts w:ascii="Symbol" w:hAnsi="Symbol" w:hint="default"/>
      </w:rPr>
    </w:lvl>
    <w:lvl w:ilvl="7" w:tplc="CB284AA8">
      <w:start w:val="1"/>
      <w:numFmt w:val="bullet"/>
      <w:lvlText w:val="o"/>
      <w:lvlJc w:val="left"/>
      <w:pPr>
        <w:ind w:left="6534" w:hanging="360"/>
      </w:pPr>
      <w:rPr>
        <w:rFonts w:ascii="Courier New" w:hAnsi="Courier New" w:hint="default"/>
      </w:rPr>
    </w:lvl>
    <w:lvl w:ilvl="8" w:tplc="5F8023A8">
      <w:start w:val="1"/>
      <w:numFmt w:val="bullet"/>
      <w:lvlText w:val=""/>
      <w:lvlJc w:val="left"/>
      <w:pPr>
        <w:ind w:left="7254" w:hanging="360"/>
      </w:pPr>
      <w:rPr>
        <w:rFonts w:ascii="Wingdings" w:hAnsi="Wingdings" w:hint="default"/>
      </w:rPr>
    </w:lvl>
  </w:abstractNum>
  <w:abstractNum w:abstractNumId="61" w15:restartNumberingAfterBreak="0">
    <w:nsid w:val="42F61DF7"/>
    <w:multiLevelType w:val="hybridMultilevel"/>
    <w:tmpl w:val="86C6F798"/>
    <w:lvl w:ilvl="0" w:tplc="0409000F">
      <w:start w:val="1"/>
      <w:numFmt w:val="decimal"/>
      <w:lvlText w:val="%1."/>
      <w:lvlJc w:val="left"/>
      <w:pPr>
        <w:ind w:left="17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62" w15:restartNumberingAfterBreak="0">
    <w:nsid w:val="43DD105D"/>
    <w:multiLevelType w:val="hybridMultilevel"/>
    <w:tmpl w:val="794E0B64"/>
    <w:lvl w:ilvl="0" w:tplc="3C6C6784">
      <w:start w:val="1"/>
      <w:numFmt w:val="decimal"/>
      <w:lvlText w:val="%1."/>
      <w:lvlJc w:val="left"/>
      <w:pPr>
        <w:ind w:left="1494" w:hanging="360"/>
      </w:pPr>
    </w:lvl>
    <w:lvl w:ilvl="1" w:tplc="B91CFFCC">
      <w:start w:val="1"/>
      <w:numFmt w:val="bullet"/>
      <w:lvlText w:val="o"/>
      <w:lvlJc w:val="left"/>
      <w:pPr>
        <w:ind w:left="2214" w:hanging="360"/>
      </w:pPr>
      <w:rPr>
        <w:rFonts w:ascii="Courier New" w:hAnsi="Courier New" w:hint="default"/>
      </w:rPr>
    </w:lvl>
    <w:lvl w:ilvl="2" w:tplc="0472F084">
      <w:start w:val="1"/>
      <w:numFmt w:val="bullet"/>
      <w:lvlText w:val=""/>
      <w:lvlJc w:val="left"/>
      <w:pPr>
        <w:ind w:left="2934" w:hanging="360"/>
      </w:pPr>
      <w:rPr>
        <w:rFonts w:ascii="Wingdings" w:hAnsi="Wingdings" w:hint="default"/>
      </w:rPr>
    </w:lvl>
    <w:lvl w:ilvl="3" w:tplc="9E5CBD44">
      <w:start w:val="1"/>
      <w:numFmt w:val="bullet"/>
      <w:lvlText w:val=""/>
      <w:lvlJc w:val="left"/>
      <w:pPr>
        <w:ind w:left="3654" w:hanging="360"/>
      </w:pPr>
      <w:rPr>
        <w:rFonts w:ascii="Symbol" w:hAnsi="Symbol" w:hint="default"/>
      </w:rPr>
    </w:lvl>
    <w:lvl w:ilvl="4" w:tplc="9008F848">
      <w:start w:val="1"/>
      <w:numFmt w:val="bullet"/>
      <w:lvlText w:val="o"/>
      <w:lvlJc w:val="left"/>
      <w:pPr>
        <w:ind w:left="4374" w:hanging="360"/>
      </w:pPr>
      <w:rPr>
        <w:rFonts w:ascii="Courier New" w:hAnsi="Courier New" w:hint="default"/>
      </w:rPr>
    </w:lvl>
    <w:lvl w:ilvl="5" w:tplc="A29830AE">
      <w:start w:val="1"/>
      <w:numFmt w:val="bullet"/>
      <w:lvlText w:val=""/>
      <w:lvlJc w:val="left"/>
      <w:pPr>
        <w:ind w:left="5094" w:hanging="360"/>
      </w:pPr>
      <w:rPr>
        <w:rFonts w:ascii="Wingdings" w:hAnsi="Wingdings" w:hint="default"/>
      </w:rPr>
    </w:lvl>
    <w:lvl w:ilvl="6" w:tplc="E1E6F214">
      <w:start w:val="1"/>
      <w:numFmt w:val="bullet"/>
      <w:lvlText w:val=""/>
      <w:lvlJc w:val="left"/>
      <w:pPr>
        <w:ind w:left="5814" w:hanging="360"/>
      </w:pPr>
      <w:rPr>
        <w:rFonts w:ascii="Symbol" w:hAnsi="Symbol" w:hint="default"/>
      </w:rPr>
    </w:lvl>
    <w:lvl w:ilvl="7" w:tplc="9D9E4270">
      <w:start w:val="1"/>
      <w:numFmt w:val="bullet"/>
      <w:lvlText w:val="o"/>
      <w:lvlJc w:val="left"/>
      <w:pPr>
        <w:ind w:left="6534" w:hanging="360"/>
      </w:pPr>
      <w:rPr>
        <w:rFonts w:ascii="Courier New" w:hAnsi="Courier New" w:hint="default"/>
      </w:rPr>
    </w:lvl>
    <w:lvl w:ilvl="8" w:tplc="39A86168">
      <w:start w:val="1"/>
      <w:numFmt w:val="bullet"/>
      <w:lvlText w:val=""/>
      <w:lvlJc w:val="left"/>
      <w:pPr>
        <w:ind w:left="7254" w:hanging="360"/>
      </w:pPr>
      <w:rPr>
        <w:rFonts w:ascii="Wingdings" w:hAnsi="Wingdings" w:hint="default"/>
      </w:rPr>
    </w:lvl>
  </w:abstractNum>
  <w:abstractNum w:abstractNumId="63" w15:restartNumberingAfterBreak="0">
    <w:nsid w:val="460D1768"/>
    <w:multiLevelType w:val="hybridMultilevel"/>
    <w:tmpl w:val="551EDC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752E59"/>
    <w:multiLevelType w:val="hybridMultilevel"/>
    <w:tmpl w:val="98989F84"/>
    <w:lvl w:ilvl="0" w:tplc="FFFFFFFF">
      <w:start w:val="1"/>
      <w:numFmt w:val="decimal"/>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5" w15:restartNumberingAfterBreak="0">
    <w:nsid w:val="46DEE95B"/>
    <w:multiLevelType w:val="hybridMultilevel"/>
    <w:tmpl w:val="50789B58"/>
    <w:lvl w:ilvl="0" w:tplc="165E5DA6">
      <w:start w:val="1"/>
      <w:numFmt w:val="bullet"/>
      <w:lvlText w:val="-"/>
      <w:lvlJc w:val="left"/>
      <w:pPr>
        <w:ind w:left="927" w:hanging="360"/>
      </w:pPr>
      <w:rPr>
        <w:rFonts w:ascii="Aptos" w:hAnsi="Aptos" w:hint="default"/>
      </w:rPr>
    </w:lvl>
    <w:lvl w:ilvl="1" w:tplc="FC9CA3FE">
      <w:start w:val="1"/>
      <w:numFmt w:val="bullet"/>
      <w:lvlText w:val="o"/>
      <w:lvlJc w:val="left"/>
      <w:pPr>
        <w:ind w:left="1647" w:hanging="360"/>
      </w:pPr>
      <w:rPr>
        <w:rFonts w:ascii="Courier New" w:hAnsi="Courier New" w:hint="default"/>
      </w:rPr>
    </w:lvl>
    <w:lvl w:ilvl="2" w:tplc="EB7EDA80">
      <w:start w:val="1"/>
      <w:numFmt w:val="bullet"/>
      <w:lvlText w:val=""/>
      <w:lvlJc w:val="left"/>
      <w:pPr>
        <w:ind w:left="2367" w:hanging="360"/>
      </w:pPr>
      <w:rPr>
        <w:rFonts w:ascii="Wingdings" w:hAnsi="Wingdings" w:hint="default"/>
      </w:rPr>
    </w:lvl>
    <w:lvl w:ilvl="3" w:tplc="07327DA8">
      <w:start w:val="1"/>
      <w:numFmt w:val="bullet"/>
      <w:lvlText w:val=""/>
      <w:lvlJc w:val="left"/>
      <w:pPr>
        <w:ind w:left="3087" w:hanging="360"/>
      </w:pPr>
      <w:rPr>
        <w:rFonts w:ascii="Symbol" w:hAnsi="Symbol" w:hint="default"/>
      </w:rPr>
    </w:lvl>
    <w:lvl w:ilvl="4" w:tplc="FF260AC2">
      <w:start w:val="1"/>
      <w:numFmt w:val="bullet"/>
      <w:lvlText w:val="o"/>
      <w:lvlJc w:val="left"/>
      <w:pPr>
        <w:ind w:left="3807" w:hanging="360"/>
      </w:pPr>
      <w:rPr>
        <w:rFonts w:ascii="Courier New" w:hAnsi="Courier New" w:hint="default"/>
      </w:rPr>
    </w:lvl>
    <w:lvl w:ilvl="5" w:tplc="198EB0D6">
      <w:start w:val="1"/>
      <w:numFmt w:val="bullet"/>
      <w:lvlText w:val=""/>
      <w:lvlJc w:val="left"/>
      <w:pPr>
        <w:ind w:left="4527" w:hanging="360"/>
      </w:pPr>
      <w:rPr>
        <w:rFonts w:ascii="Wingdings" w:hAnsi="Wingdings" w:hint="default"/>
      </w:rPr>
    </w:lvl>
    <w:lvl w:ilvl="6" w:tplc="7348F048">
      <w:start w:val="1"/>
      <w:numFmt w:val="bullet"/>
      <w:lvlText w:val=""/>
      <w:lvlJc w:val="left"/>
      <w:pPr>
        <w:ind w:left="5247" w:hanging="360"/>
      </w:pPr>
      <w:rPr>
        <w:rFonts w:ascii="Symbol" w:hAnsi="Symbol" w:hint="default"/>
      </w:rPr>
    </w:lvl>
    <w:lvl w:ilvl="7" w:tplc="955674D8">
      <w:start w:val="1"/>
      <w:numFmt w:val="bullet"/>
      <w:lvlText w:val="o"/>
      <w:lvlJc w:val="left"/>
      <w:pPr>
        <w:ind w:left="5967" w:hanging="360"/>
      </w:pPr>
      <w:rPr>
        <w:rFonts w:ascii="Courier New" w:hAnsi="Courier New" w:hint="default"/>
      </w:rPr>
    </w:lvl>
    <w:lvl w:ilvl="8" w:tplc="0E787BAC">
      <w:start w:val="1"/>
      <w:numFmt w:val="bullet"/>
      <w:lvlText w:val=""/>
      <w:lvlJc w:val="left"/>
      <w:pPr>
        <w:ind w:left="6687" w:hanging="360"/>
      </w:pPr>
      <w:rPr>
        <w:rFonts w:ascii="Wingdings" w:hAnsi="Wingdings" w:hint="default"/>
      </w:rPr>
    </w:lvl>
  </w:abstractNum>
  <w:abstractNum w:abstractNumId="66" w15:restartNumberingAfterBreak="0">
    <w:nsid w:val="4A335B2E"/>
    <w:multiLevelType w:val="hybridMultilevel"/>
    <w:tmpl w:val="656EA8F4"/>
    <w:lvl w:ilvl="0" w:tplc="49661EF8">
      <w:start w:val="1"/>
      <w:numFmt w:val="bullet"/>
      <w:lvlText w:val=""/>
      <w:lvlJc w:val="left"/>
      <w:pPr>
        <w:ind w:left="1494" w:hanging="360"/>
      </w:pPr>
      <w:rPr>
        <w:rFonts w:ascii="Symbol" w:hAnsi="Symbol" w:hint="default"/>
      </w:rPr>
    </w:lvl>
    <w:lvl w:ilvl="1" w:tplc="805CB456">
      <w:start w:val="1"/>
      <w:numFmt w:val="bullet"/>
      <w:lvlText w:val="o"/>
      <w:lvlJc w:val="left"/>
      <w:pPr>
        <w:ind w:left="2214" w:hanging="360"/>
      </w:pPr>
      <w:rPr>
        <w:rFonts w:ascii="Courier New" w:hAnsi="Courier New" w:hint="default"/>
      </w:rPr>
    </w:lvl>
    <w:lvl w:ilvl="2" w:tplc="CB2E1D98">
      <w:start w:val="1"/>
      <w:numFmt w:val="bullet"/>
      <w:lvlText w:val=""/>
      <w:lvlJc w:val="left"/>
      <w:pPr>
        <w:ind w:left="2934" w:hanging="360"/>
      </w:pPr>
      <w:rPr>
        <w:rFonts w:ascii="Wingdings" w:hAnsi="Wingdings" w:hint="default"/>
      </w:rPr>
    </w:lvl>
    <w:lvl w:ilvl="3" w:tplc="A2D65A4E">
      <w:start w:val="1"/>
      <w:numFmt w:val="bullet"/>
      <w:lvlText w:val=""/>
      <w:lvlJc w:val="left"/>
      <w:pPr>
        <w:ind w:left="3654" w:hanging="360"/>
      </w:pPr>
      <w:rPr>
        <w:rFonts w:ascii="Symbol" w:hAnsi="Symbol" w:hint="default"/>
      </w:rPr>
    </w:lvl>
    <w:lvl w:ilvl="4" w:tplc="C54C7DFC">
      <w:start w:val="1"/>
      <w:numFmt w:val="bullet"/>
      <w:lvlText w:val="o"/>
      <w:lvlJc w:val="left"/>
      <w:pPr>
        <w:ind w:left="4374" w:hanging="360"/>
      </w:pPr>
      <w:rPr>
        <w:rFonts w:ascii="Courier New" w:hAnsi="Courier New" w:hint="default"/>
      </w:rPr>
    </w:lvl>
    <w:lvl w:ilvl="5" w:tplc="AB7A176E">
      <w:start w:val="1"/>
      <w:numFmt w:val="bullet"/>
      <w:lvlText w:val=""/>
      <w:lvlJc w:val="left"/>
      <w:pPr>
        <w:ind w:left="5094" w:hanging="360"/>
      </w:pPr>
      <w:rPr>
        <w:rFonts w:ascii="Wingdings" w:hAnsi="Wingdings" w:hint="default"/>
      </w:rPr>
    </w:lvl>
    <w:lvl w:ilvl="6" w:tplc="47BC8778">
      <w:start w:val="1"/>
      <w:numFmt w:val="bullet"/>
      <w:lvlText w:val=""/>
      <w:lvlJc w:val="left"/>
      <w:pPr>
        <w:ind w:left="5814" w:hanging="360"/>
      </w:pPr>
      <w:rPr>
        <w:rFonts w:ascii="Symbol" w:hAnsi="Symbol" w:hint="default"/>
      </w:rPr>
    </w:lvl>
    <w:lvl w:ilvl="7" w:tplc="75385BFC">
      <w:start w:val="1"/>
      <w:numFmt w:val="bullet"/>
      <w:lvlText w:val="o"/>
      <w:lvlJc w:val="left"/>
      <w:pPr>
        <w:ind w:left="6534" w:hanging="360"/>
      </w:pPr>
      <w:rPr>
        <w:rFonts w:ascii="Courier New" w:hAnsi="Courier New" w:hint="default"/>
      </w:rPr>
    </w:lvl>
    <w:lvl w:ilvl="8" w:tplc="3F1A59E0">
      <w:start w:val="1"/>
      <w:numFmt w:val="bullet"/>
      <w:lvlText w:val=""/>
      <w:lvlJc w:val="left"/>
      <w:pPr>
        <w:ind w:left="7254" w:hanging="360"/>
      </w:pPr>
      <w:rPr>
        <w:rFonts w:ascii="Wingdings" w:hAnsi="Wingdings" w:hint="default"/>
      </w:rPr>
    </w:lvl>
  </w:abstractNum>
  <w:abstractNum w:abstractNumId="67" w15:restartNumberingAfterBreak="0">
    <w:nsid w:val="4B467A6D"/>
    <w:multiLevelType w:val="hybridMultilevel"/>
    <w:tmpl w:val="F8ECFC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8" w15:restartNumberingAfterBreak="0">
    <w:nsid w:val="4BAD63BF"/>
    <w:multiLevelType w:val="hybridMultilevel"/>
    <w:tmpl w:val="92BA7D0A"/>
    <w:lvl w:ilvl="0" w:tplc="DD104996">
      <w:start w:val="3"/>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9" w15:restartNumberingAfterBreak="0">
    <w:nsid w:val="4CA958A2"/>
    <w:multiLevelType w:val="hybridMultilevel"/>
    <w:tmpl w:val="1BDC45C0"/>
    <w:lvl w:ilvl="0" w:tplc="3540247E">
      <w:start w:val="1"/>
      <w:numFmt w:val="bullet"/>
      <w:lvlText w:val=""/>
      <w:lvlJc w:val="left"/>
      <w:pPr>
        <w:ind w:left="1494" w:hanging="360"/>
      </w:pPr>
      <w:rPr>
        <w:rFonts w:ascii="Symbol" w:hAnsi="Symbol" w:hint="default"/>
      </w:rPr>
    </w:lvl>
    <w:lvl w:ilvl="1" w:tplc="780CEB48">
      <w:start w:val="1"/>
      <w:numFmt w:val="bullet"/>
      <w:lvlText w:val="o"/>
      <w:lvlJc w:val="left"/>
      <w:pPr>
        <w:ind w:left="2214" w:hanging="360"/>
      </w:pPr>
      <w:rPr>
        <w:rFonts w:ascii="Courier New" w:hAnsi="Courier New" w:hint="default"/>
      </w:rPr>
    </w:lvl>
    <w:lvl w:ilvl="2" w:tplc="B2E6D8E4">
      <w:start w:val="1"/>
      <w:numFmt w:val="bullet"/>
      <w:lvlText w:val=""/>
      <w:lvlJc w:val="left"/>
      <w:pPr>
        <w:ind w:left="2934" w:hanging="360"/>
      </w:pPr>
      <w:rPr>
        <w:rFonts w:ascii="Wingdings" w:hAnsi="Wingdings" w:hint="default"/>
      </w:rPr>
    </w:lvl>
    <w:lvl w:ilvl="3" w:tplc="5B58D614">
      <w:start w:val="1"/>
      <w:numFmt w:val="bullet"/>
      <w:lvlText w:val=""/>
      <w:lvlJc w:val="left"/>
      <w:pPr>
        <w:ind w:left="3654" w:hanging="360"/>
      </w:pPr>
      <w:rPr>
        <w:rFonts w:ascii="Symbol" w:hAnsi="Symbol" w:hint="default"/>
      </w:rPr>
    </w:lvl>
    <w:lvl w:ilvl="4" w:tplc="4156EA20">
      <w:start w:val="1"/>
      <w:numFmt w:val="bullet"/>
      <w:lvlText w:val="o"/>
      <w:lvlJc w:val="left"/>
      <w:pPr>
        <w:ind w:left="4374" w:hanging="360"/>
      </w:pPr>
      <w:rPr>
        <w:rFonts w:ascii="Courier New" w:hAnsi="Courier New" w:hint="default"/>
      </w:rPr>
    </w:lvl>
    <w:lvl w:ilvl="5" w:tplc="5B344960">
      <w:start w:val="1"/>
      <w:numFmt w:val="bullet"/>
      <w:lvlText w:val=""/>
      <w:lvlJc w:val="left"/>
      <w:pPr>
        <w:ind w:left="5094" w:hanging="360"/>
      </w:pPr>
      <w:rPr>
        <w:rFonts w:ascii="Wingdings" w:hAnsi="Wingdings" w:hint="default"/>
      </w:rPr>
    </w:lvl>
    <w:lvl w:ilvl="6" w:tplc="6900A702">
      <w:start w:val="1"/>
      <w:numFmt w:val="bullet"/>
      <w:lvlText w:val=""/>
      <w:lvlJc w:val="left"/>
      <w:pPr>
        <w:ind w:left="5814" w:hanging="360"/>
      </w:pPr>
      <w:rPr>
        <w:rFonts w:ascii="Symbol" w:hAnsi="Symbol" w:hint="default"/>
      </w:rPr>
    </w:lvl>
    <w:lvl w:ilvl="7" w:tplc="9158548E">
      <w:start w:val="1"/>
      <w:numFmt w:val="bullet"/>
      <w:lvlText w:val="o"/>
      <w:lvlJc w:val="left"/>
      <w:pPr>
        <w:ind w:left="6534" w:hanging="360"/>
      </w:pPr>
      <w:rPr>
        <w:rFonts w:ascii="Courier New" w:hAnsi="Courier New" w:hint="default"/>
      </w:rPr>
    </w:lvl>
    <w:lvl w:ilvl="8" w:tplc="645EF4A6">
      <w:start w:val="1"/>
      <w:numFmt w:val="bullet"/>
      <w:lvlText w:val=""/>
      <w:lvlJc w:val="left"/>
      <w:pPr>
        <w:ind w:left="7254" w:hanging="360"/>
      </w:pPr>
      <w:rPr>
        <w:rFonts w:ascii="Wingdings" w:hAnsi="Wingdings" w:hint="default"/>
      </w:rPr>
    </w:lvl>
  </w:abstractNum>
  <w:abstractNum w:abstractNumId="70" w15:restartNumberingAfterBreak="0">
    <w:nsid w:val="4CD66182"/>
    <w:multiLevelType w:val="hybridMultilevel"/>
    <w:tmpl w:val="DFB851DE"/>
    <w:lvl w:ilvl="0" w:tplc="FFFFFFF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71" w15:restartNumberingAfterBreak="0">
    <w:nsid w:val="4CD96599"/>
    <w:multiLevelType w:val="hybridMultilevel"/>
    <w:tmpl w:val="1FB279E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2" w15:restartNumberingAfterBreak="0">
    <w:nsid w:val="4CDE2D12"/>
    <w:multiLevelType w:val="hybridMultilevel"/>
    <w:tmpl w:val="AD18F3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D0E7581"/>
    <w:multiLevelType w:val="hybridMultilevel"/>
    <w:tmpl w:val="076ABAF2"/>
    <w:lvl w:ilvl="0" w:tplc="5832D0CA">
      <w:start w:val="1"/>
      <w:numFmt w:val="bullet"/>
      <w:lvlText w:val=""/>
      <w:lvlJc w:val="left"/>
      <w:pPr>
        <w:ind w:left="1494" w:hanging="360"/>
      </w:pPr>
      <w:rPr>
        <w:rFonts w:ascii="Symbol" w:hAnsi="Symbol" w:hint="default"/>
      </w:rPr>
    </w:lvl>
    <w:lvl w:ilvl="1" w:tplc="4D868E82">
      <w:start w:val="1"/>
      <w:numFmt w:val="bullet"/>
      <w:lvlText w:val="o"/>
      <w:lvlJc w:val="left"/>
      <w:pPr>
        <w:ind w:left="2214" w:hanging="360"/>
      </w:pPr>
      <w:rPr>
        <w:rFonts w:ascii="Courier New" w:hAnsi="Courier New" w:hint="default"/>
      </w:rPr>
    </w:lvl>
    <w:lvl w:ilvl="2" w:tplc="9B34AC7E">
      <w:start w:val="1"/>
      <w:numFmt w:val="bullet"/>
      <w:lvlText w:val=""/>
      <w:lvlJc w:val="left"/>
      <w:pPr>
        <w:ind w:left="2934" w:hanging="360"/>
      </w:pPr>
      <w:rPr>
        <w:rFonts w:ascii="Wingdings" w:hAnsi="Wingdings" w:hint="default"/>
      </w:rPr>
    </w:lvl>
    <w:lvl w:ilvl="3" w:tplc="E04C6B90">
      <w:start w:val="1"/>
      <w:numFmt w:val="bullet"/>
      <w:lvlText w:val=""/>
      <w:lvlJc w:val="left"/>
      <w:pPr>
        <w:ind w:left="3654" w:hanging="360"/>
      </w:pPr>
      <w:rPr>
        <w:rFonts w:ascii="Symbol" w:hAnsi="Symbol" w:hint="default"/>
      </w:rPr>
    </w:lvl>
    <w:lvl w:ilvl="4" w:tplc="EBCED8D2">
      <w:start w:val="1"/>
      <w:numFmt w:val="bullet"/>
      <w:lvlText w:val="o"/>
      <w:lvlJc w:val="left"/>
      <w:pPr>
        <w:ind w:left="4374" w:hanging="360"/>
      </w:pPr>
      <w:rPr>
        <w:rFonts w:ascii="Courier New" w:hAnsi="Courier New" w:hint="default"/>
      </w:rPr>
    </w:lvl>
    <w:lvl w:ilvl="5" w:tplc="B32C385A">
      <w:start w:val="1"/>
      <w:numFmt w:val="bullet"/>
      <w:lvlText w:val=""/>
      <w:lvlJc w:val="left"/>
      <w:pPr>
        <w:ind w:left="5094" w:hanging="360"/>
      </w:pPr>
      <w:rPr>
        <w:rFonts w:ascii="Wingdings" w:hAnsi="Wingdings" w:hint="default"/>
      </w:rPr>
    </w:lvl>
    <w:lvl w:ilvl="6" w:tplc="2CE6C470">
      <w:start w:val="1"/>
      <w:numFmt w:val="bullet"/>
      <w:lvlText w:val=""/>
      <w:lvlJc w:val="left"/>
      <w:pPr>
        <w:ind w:left="5814" w:hanging="360"/>
      </w:pPr>
      <w:rPr>
        <w:rFonts w:ascii="Symbol" w:hAnsi="Symbol" w:hint="default"/>
      </w:rPr>
    </w:lvl>
    <w:lvl w:ilvl="7" w:tplc="B294496A">
      <w:start w:val="1"/>
      <w:numFmt w:val="bullet"/>
      <w:lvlText w:val="o"/>
      <w:lvlJc w:val="left"/>
      <w:pPr>
        <w:ind w:left="6534" w:hanging="360"/>
      </w:pPr>
      <w:rPr>
        <w:rFonts w:ascii="Courier New" w:hAnsi="Courier New" w:hint="default"/>
      </w:rPr>
    </w:lvl>
    <w:lvl w:ilvl="8" w:tplc="C7409624">
      <w:start w:val="1"/>
      <w:numFmt w:val="bullet"/>
      <w:lvlText w:val=""/>
      <w:lvlJc w:val="left"/>
      <w:pPr>
        <w:ind w:left="7254" w:hanging="360"/>
      </w:pPr>
      <w:rPr>
        <w:rFonts w:ascii="Wingdings" w:hAnsi="Wingdings" w:hint="default"/>
      </w:rPr>
    </w:lvl>
  </w:abstractNum>
  <w:abstractNum w:abstractNumId="74" w15:restartNumberingAfterBreak="0">
    <w:nsid w:val="4D557AA3"/>
    <w:multiLevelType w:val="hybridMultilevel"/>
    <w:tmpl w:val="D92AB4A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5" w15:restartNumberingAfterBreak="0">
    <w:nsid w:val="4E902768"/>
    <w:multiLevelType w:val="hybridMultilevel"/>
    <w:tmpl w:val="0FE8889E"/>
    <w:lvl w:ilvl="0" w:tplc="DD104996">
      <w:start w:val="3"/>
      <w:numFmt w:val="bullet"/>
      <w:lvlText w:val="-"/>
      <w:lvlJc w:val="left"/>
      <w:pPr>
        <w:ind w:left="720" w:hanging="360"/>
      </w:pPr>
      <w:rPr>
        <w:rFonts w:ascii="Times New Roman" w:eastAsia="SimSu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F1F0B55"/>
    <w:multiLevelType w:val="hybridMultilevel"/>
    <w:tmpl w:val="523C27F2"/>
    <w:lvl w:ilvl="0" w:tplc="C6F404BA">
      <w:start w:val="1"/>
      <w:numFmt w:val="decimal"/>
      <w:lvlText w:val="%1."/>
      <w:lvlJc w:val="left"/>
      <w:pPr>
        <w:ind w:left="1494" w:hanging="360"/>
      </w:pPr>
    </w:lvl>
    <w:lvl w:ilvl="1" w:tplc="9A286050">
      <w:start w:val="1"/>
      <w:numFmt w:val="bullet"/>
      <w:lvlText w:val="o"/>
      <w:lvlJc w:val="left"/>
      <w:pPr>
        <w:ind w:left="2214" w:hanging="360"/>
      </w:pPr>
      <w:rPr>
        <w:rFonts w:ascii="Courier New" w:hAnsi="Courier New" w:hint="default"/>
      </w:rPr>
    </w:lvl>
    <w:lvl w:ilvl="2" w:tplc="79F8BE08">
      <w:start w:val="1"/>
      <w:numFmt w:val="bullet"/>
      <w:lvlText w:val=""/>
      <w:lvlJc w:val="left"/>
      <w:pPr>
        <w:ind w:left="2934" w:hanging="360"/>
      </w:pPr>
      <w:rPr>
        <w:rFonts w:ascii="Wingdings" w:hAnsi="Wingdings" w:hint="default"/>
      </w:rPr>
    </w:lvl>
    <w:lvl w:ilvl="3" w:tplc="C5DADDEE">
      <w:start w:val="1"/>
      <w:numFmt w:val="bullet"/>
      <w:lvlText w:val=""/>
      <w:lvlJc w:val="left"/>
      <w:pPr>
        <w:ind w:left="3654" w:hanging="360"/>
      </w:pPr>
      <w:rPr>
        <w:rFonts w:ascii="Symbol" w:hAnsi="Symbol" w:hint="default"/>
      </w:rPr>
    </w:lvl>
    <w:lvl w:ilvl="4" w:tplc="786437E8">
      <w:start w:val="1"/>
      <w:numFmt w:val="bullet"/>
      <w:lvlText w:val="o"/>
      <w:lvlJc w:val="left"/>
      <w:pPr>
        <w:ind w:left="4374" w:hanging="360"/>
      </w:pPr>
      <w:rPr>
        <w:rFonts w:ascii="Courier New" w:hAnsi="Courier New" w:hint="default"/>
      </w:rPr>
    </w:lvl>
    <w:lvl w:ilvl="5" w:tplc="24006BFE">
      <w:start w:val="1"/>
      <w:numFmt w:val="bullet"/>
      <w:lvlText w:val=""/>
      <w:lvlJc w:val="left"/>
      <w:pPr>
        <w:ind w:left="5094" w:hanging="360"/>
      </w:pPr>
      <w:rPr>
        <w:rFonts w:ascii="Wingdings" w:hAnsi="Wingdings" w:hint="default"/>
      </w:rPr>
    </w:lvl>
    <w:lvl w:ilvl="6" w:tplc="5BF2D712">
      <w:start w:val="1"/>
      <w:numFmt w:val="bullet"/>
      <w:lvlText w:val=""/>
      <w:lvlJc w:val="left"/>
      <w:pPr>
        <w:ind w:left="5814" w:hanging="360"/>
      </w:pPr>
      <w:rPr>
        <w:rFonts w:ascii="Symbol" w:hAnsi="Symbol" w:hint="default"/>
      </w:rPr>
    </w:lvl>
    <w:lvl w:ilvl="7" w:tplc="6F66FA02">
      <w:start w:val="1"/>
      <w:numFmt w:val="bullet"/>
      <w:lvlText w:val="o"/>
      <w:lvlJc w:val="left"/>
      <w:pPr>
        <w:ind w:left="6534" w:hanging="360"/>
      </w:pPr>
      <w:rPr>
        <w:rFonts w:ascii="Courier New" w:hAnsi="Courier New" w:hint="default"/>
      </w:rPr>
    </w:lvl>
    <w:lvl w:ilvl="8" w:tplc="C3228B6E">
      <w:start w:val="1"/>
      <w:numFmt w:val="bullet"/>
      <w:lvlText w:val=""/>
      <w:lvlJc w:val="left"/>
      <w:pPr>
        <w:ind w:left="7254" w:hanging="360"/>
      </w:pPr>
      <w:rPr>
        <w:rFonts w:ascii="Wingdings" w:hAnsi="Wingdings" w:hint="default"/>
      </w:rPr>
    </w:lvl>
  </w:abstractNum>
  <w:abstractNum w:abstractNumId="77" w15:restartNumberingAfterBreak="0">
    <w:nsid w:val="512C526E"/>
    <w:multiLevelType w:val="hybridMultilevel"/>
    <w:tmpl w:val="DFB851D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8" w15:restartNumberingAfterBreak="0">
    <w:nsid w:val="56F83F45"/>
    <w:multiLevelType w:val="hybridMultilevel"/>
    <w:tmpl w:val="1C4005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A3F70D4"/>
    <w:multiLevelType w:val="hybridMultilevel"/>
    <w:tmpl w:val="D92AB4A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0" w15:restartNumberingAfterBreak="0">
    <w:nsid w:val="5B3A040D"/>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81" w15:restartNumberingAfterBreak="0">
    <w:nsid w:val="5B896F6E"/>
    <w:multiLevelType w:val="hybridMultilevel"/>
    <w:tmpl w:val="78AE3254"/>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2" w15:restartNumberingAfterBreak="0">
    <w:nsid w:val="5B8BABF6"/>
    <w:multiLevelType w:val="hybridMultilevel"/>
    <w:tmpl w:val="0EE48D80"/>
    <w:lvl w:ilvl="0" w:tplc="ECCE21EC">
      <w:start w:val="1"/>
      <w:numFmt w:val="bullet"/>
      <w:lvlText w:val="-"/>
      <w:lvlJc w:val="left"/>
      <w:pPr>
        <w:ind w:left="927" w:hanging="360"/>
      </w:pPr>
      <w:rPr>
        <w:rFonts w:ascii="Aptos" w:hAnsi="Aptos" w:hint="default"/>
      </w:rPr>
    </w:lvl>
    <w:lvl w:ilvl="1" w:tplc="AF8E8DAE">
      <w:start w:val="1"/>
      <w:numFmt w:val="bullet"/>
      <w:lvlText w:val="o"/>
      <w:lvlJc w:val="left"/>
      <w:pPr>
        <w:ind w:left="1647" w:hanging="360"/>
      </w:pPr>
      <w:rPr>
        <w:rFonts w:ascii="Courier New" w:hAnsi="Courier New" w:hint="default"/>
      </w:rPr>
    </w:lvl>
    <w:lvl w:ilvl="2" w:tplc="B70CE536">
      <w:start w:val="1"/>
      <w:numFmt w:val="bullet"/>
      <w:lvlText w:val=""/>
      <w:lvlJc w:val="left"/>
      <w:pPr>
        <w:ind w:left="2367" w:hanging="360"/>
      </w:pPr>
      <w:rPr>
        <w:rFonts w:ascii="Wingdings" w:hAnsi="Wingdings" w:hint="default"/>
      </w:rPr>
    </w:lvl>
    <w:lvl w:ilvl="3" w:tplc="D012E71A">
      <w:start w:val="1"/>
      <w:numFmt w:val="bullet"/>
      <w:lvlText w:val=""/>
      <w:lvlJc w:val="left"/>
      <w:pPr>
        <w:ind w:left="3087" w:hanging="360"/>
      </w:pPr>
      <w:rPr>
        <w:rFonts w:ascii="Symbol" w:hAnsi="Symbol" w:hint="default"/>
      </w:rPr>
    </w:lvl>
    <w:lvl w:ilvl="4" w:tplc="6D444904">
      <w:start w:val="1"/>
      <w:numFmt w:val="bullet"/>
      <w:lvlText w:val="o"/>
      <w:lvlJc w:val="left"/>
      <w:pPr>
        <w:ind w:left="3807" w:hanging="360"/>
      </w:pPr>
      <w:rPr>
        <w:rFonts w:ascii="Courier New" w:hAnsi="Courier New" w:hint="default"/>
      </w:rPr>
    </w:lvl>
    <w:lvl w:ilvl="5" w:tplc="8AA43F9C">
      <w:start w:val="1"/>
      <w:numFmt w:val="bullet"/>
      <w:lvlText w:val=""/>
      <w:lvlJc w:val="left"/>
      <w:pPr>
        <w:ind w:left="4527" w:hanging="360"/>
      </w:pPr>
      <w:rPr>
        <w:rFonts w:ascii="Wingdings" w:hAnsi="Wingdings" w:hint="default"/>
      </w:rPr>
    </w:lvl>
    <w:lvl w:ilvl="6" w:tplc="8F927D94">
      <w:start w:val="1"/>
      <w:numFmt w:val="bullet"/>
      <w:lvlText w:val=""/>
      <w:lvlJc w:val="left"/>
      <w:pPr>
        <w:ind w:left="5247" w:hanging="360"/>
      </w:pPr>
      <w:rPr>
        <w:rFonts w:ascii="Symbol" w:hAnsi="Symbol" w:hint="default"/>
      </w:rPr>
    </w:lvl>
    <w:lvl w:ilvl="7" w:tplc="0F28BFC8">
      <w:start w:val="1"/>
      <w:numFmt w:val="bullet"/>
      <w:lvlText w:val="o"/>
      <w:lvlJc w:val="left"/>
      <w:pPr>
        <w:ind w:left="5967" w:hanging="360"/>
      </w:pPr>
      <w:rPr>
        <w:rFonts w:ascii="Courier New" w:hAnsi="Courier New" w:hint="default"/>
      </w:rPr>
    </w:lvl>
    <w:lvl w:ilvl="8" w:tplc="E8000DA6">
      <w:start w:val="1"/>
      <w:numFmt w:val="bullet"/>
      <w:lvlText w:val=""/>
      <w:lvlJc w:val="left"/>
      <w:pPr>
        <w:ind w:left="6687" w:hanging="360"/>
      </w:pPr>
      <w:rPr>
        <w:rFonts w:ascii="Wingdings" w:hAnsi="Wingdings" w:hint="default"/>
      </w:rPr>
    </w:lvl>
  </w:abstractNum>
  <w:abstractNum w:abstractNumId="83" w15:restartNumberingAfterBreak="0">
    <w:nsid w:val="5D637AE4"/>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4" w15:restartNumberingAfterBreak="0">
    <w:nsid w:val="5DB5211F"/>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5" w15:restartNumberingAfterBreak="0">
    <w:nsid w:val="5EB395AD"/>
    <w:multiLevelType w:val="hybridMultilevel"/>
    <w:tmpl w:val="A586A47E"/>
    <w:lvl w:ilvl="0" w:tplc="1550EF10">
      <w:start w:val="1"/>
      <w:numFmt w:val="bullet"/>
      <w:lvlText w:val=""/>
      <w:lvlJc w:val="left"/>
      <w:pPr>
        <w:ind w:left="2203" w:hanging="360"/>
      </w:pPr>
      <w:rPr>
        <w:rFonts w:ascii="Symbol" w:hAnsi="Symbol" w:hint="default"/>
      </w:rPr>
    </w:lvl>
    <w:lvl w:ilvl="1" w:tplc="F33CE702">
      <w:start w:val="1"/>
      <w:numFmt w:val="bullet"/>
      <w:lvlText w:val=""/>
      <w:lvlJc w:val="left"/>
      <w:pPr>
        <w:ind w:left="2923" w:hanging="360"/>
      </w:pPr>
      <w:rPr>
        <w:rFonts w:ascii="Symbol" w:hAnsi="Symbol" w:hint="default"/>
      </w:rPr>
    </w:lvl>
    <w:lvl w:ilvl="2" w:tplc="E0C6C4C2">
      <w:start w:val="1"/>
      <w:numFmt w:val="bullet"/>
      <w:lvlText w:val=""/>
      <w:lvlJc w:val="left"/>
      <w:pPr>
        <w:ind w:left="3643" w:hanging="360"/>
      </w:pPr>
      <w:rPr>
        <w:rFonts w:ascii="Wingdings" w:hAnsi="Wingdings" w:hint="default"/>
      </w:rPr>
    </w:lvl>
    <w:lvl w:ilvl="3" w:tplc="F7900CF6">
      <w:start w:val="1"/>
      <w:numFmt w:val="bullet"/>
      <w:lvlText w:val=""/>
      <w:lvlJc w:val="left"/>
      <w:pPr>
        <w:ind w:left="4363" w:hanging="360"/>
      </w:pPr>
      <w:rPr>
        <w:rFonts w:ascii="Symbol" w:hAnsi="Symbol" w:hint="default"/>
      </w:rPr>
    </w:lvl>
    <w:lvl w:ilvl="4" w:tplc="91A272EA">
      <w:start w:val="1"/>
      <w:numFmt w:val="bullet"/>
      <w:lvlText w:val="o"/>
      <w:lvlJc w:val="left"/>
      <w:pPr>
        <w:ind w:left="5083" w:hanging="360"/>
      </w:pPr>
      <w:rPr>
        <w:rFonts w:ascii="Courier New" w:hAnsi="Courier New" w:hint="default"/>
      </w:rPr>
    </w:lvl>
    <w:lvl w:ilvl="5" w:tplc="0CB6E06C">
      <w:start w:val="1"/>
      <w:numFmt w:val="bullet"/>
      <w:lvlText w:val=""/>
      <w:lvlJc w:val="left"/>
      <w:pPr>
        <w:ind w:left="5803" w:hanging="360"/>
      </w:pPr>
      <w:rPr>
        <w:rFonts w:ascii="Wingdings" w:hAnsi="Wingdings" w:hint="default"/>
      </w:rPr>
    </w:lvl>
    <w:lvl w:ilvl="6" w:tplc="091820C0">
      <w:start w:val="1"/>
      <w:numFmt w:val="bullet"/>
      <w:lvlText w:val=""/>
      <w:lvlJc w:val="left"/>
      <w:pPr>
        <w:ind w:left="6523" w:hanging="360"/>
      </w:pPr>
      <w:rPr>
        <w:rFonts w:ascii="Symbol" w:hAnsi="Symbol" w:hint="default"/>
      </w:rPr>
    </w:lvl>
    <w:lvl w:ilvl="7" w:tplc="B02AEEAC">
      <w:start w:val="1"/>
      <w:numFmt w:val="bullet"/>
      <w:lvlText w:val="o"/>
      <w:lvlJc w:val="left"/>
      <w:pPr>
        <w:ind w:left="7243" w:hanging="360"/>
      </w:pPr>
      <w:rPr>
        <w:rFonts w:ascii="Courier New" w:hAnsi="Courier New" w:hint="default"/>
      </w:rPr>
    </w:lvl>
    <w:lvl w:ilvl="8" w:tplc="FF0C0474">
      <w:start w:val="1"/>
      <w:numFmt w:val="bullet"/>
      <w:lvlText w:val=""/>
      <w:lvlJc w:val="left"/>
      <w:pPr>
        <w:ind w:left="7963" w:hanging="360"/>
      </w:pPr>
      <w:rPr>
        <w:rFonts w:ascii="Wingdings" w:hAnsi="Wingdings" w:hint="default"/>
      </w:rPr>
    </w:lvl>
  </w:abstractNum>
  <w:abstractNum w:abstractNumId="86" w15:restartNumberingAfterBreak="0">
    <w:nsid w:val="5EE3BA3B"/>
    <w:multiLevelType w:val="hybridMultilevel"/>
    <w:tmpl w:val="53F2CDD0"/>
    <w:lvl w:ilvl="0" w:tplc="37EE046C">
      <w:start w:val="1"/>
      <w:numFmt w:val="bullet"/>
      <w:lvlText w:val="-"/>
      <w:lvlJc w:val="left"/>
      <w:pPr>
        <w:ind w:left="927" w:hanging="360"/>
      </w:pPr>
      <w:rPr>
        <w:rFonts w:ascii="Aptos" w:hAnsi="Aptos" w:hint="default"/>
      </w:rPr>
    </w:lvl>
    <w:lvl w:ilvl="1" w:tplc="13C279D8">
      <w:start w:val="1"/>
      <w:numFmt w:val="bullet"/>
      <w:lvlText w:val="o"/>
      <w:lvlJc w:val="left"/>
      <w:pPr>
        <w:ind w:left="1647" w:hanging="360"/>
      </w:pPr>
      <w:rPr>
        <w:rFonts w:ascii="Courier New" w:hAnsi="Courier New" w:hint="default"/>
      </w:rPr>
    </w:lvl>
    <w:lvl w:ilvl="2" w:tplc="BF34DBA2">
      <w:start w:val="1"/>
      <w:numFmt w:val="bullet"/>
      <w:lvlText w:val=""/>
      <w:lvlJc w:val="left"/>
      <w:pPr>
        <w:ind w:left="2367" w:hanging="360"/>
      </w:pPr>
      <w:rPr>
        <w:rFonts w:ascii="Wingdings" w:hAnsi="Wingdings" w:hint="default"/>
      </w:rPr>
    </w:lvl>
    <w:lvl w:ilvl="3" w:tplc="9098BF5E">
      <w:start w:val="1"/>
      <w:numFmt w:val="bullet"/>
      <w:lvlText w:val=""/>
      <w:lvlJc w:val="left"/>
      <w:pPr>
        <w:ind w:left="3087" w:hanging="360"/>
      </w:pPr>
      <w:rPr>
        <w:rFonts w:ascii="Symbol" w:hAnsi="Symbol" w:hint="default"/>
      </w:rPr>
    </w:lvl>
    <w:lvl w:ilvl="4" w:tplc="2050F8BC">
      <w:start w:val="1"/>
      <w:numFmt w:val="bullet"/>
      <w:lvlText w:val="o"/>
      <w:lvlJc w:val="left"/>
      <w:pPr>
        <w:ind w:left="3807" w:hanging="360"/>
      </w:pPr>
      <w:rPr>
        <w:rFonts w:ascii="Courier New" w:hAnsi="Courier New" w:hint="default"/>
      </w:rPr>
    </w:lvl>
    <w:lvl w:ilvl="5" w:tplc="DD3CE2C4">
      <w:start w:val="1"/>
      <w:numFmt w:val="bullet"/>
      <w:lvlText w:val=""/>
      <w:lvlJc w:val="left"/>
      <w:pPr>
        <w:ind w:left="4527" w:hanging="360"/>
      </w:pPr>
      <w:rPr>
        <w:rFonts w:ascii="Wingdings" w:hAnsi="Wingdings" w:hint="default"/>
      </w:rPr>
    </w:lvl>
    <w:lvl w:ilvl="6" w:tplc="2C505936">
      <w:start w:val="1"/>
      <w:numFmt w:val="bullet"/>
      <w:lvlText w:val=""/>
      <w:lvlJc w:val="left"/>
      <w:pPr>
        <w:ind w:left="5247" w:hanging="360"/>
      </w:pPr>
      <w:rPr>
        <w:rFonts w:ascii="Symbol" w:hAnsi="Symbol" w:hint="default"/>
      </w:rPr>
    </w:lvl>
    <w:lvl w:ilvl="7" w:tplc="CA5001BE">
      <w:start w:val="1"/>
      <w:numFmt w:val="bullet"/>
      <w:lvlText w:val="o"/>
      <w:lvlJc w:val="left"/>
      <w:pPr>
        <w:ind w:left="5967" w:hanging="360"/>
      </w:pPr>
      <w:rPr>
        <w:rFonts w:ascii="Courier New" w:hAnsi="Courier New" w:hint="default"/>
      </w:rPr>
    </w:lvl>
    <w:lvl w:ilvl="8" w:tplc="2EBA017E">
      <w:start w:val="1"/>
      <w:numFmt w:val="bullet"/>
      <w:lvlText w:val=""/>
      <w:lvlJc w:val="left"/>
      <w:pPr>
        <w:ind w:left="6687" w:hanging="360"/>
      </w:pPr>
      <w:rPr>
        <w:rFonts w:ascii="Wingdings" w:hAnsi="Wingdings" w:hint="default"/>
      </w:rPr>
    </w:lvl>
  </w:abstractNum>
  <w:abstractNum w:abstractNumId="87" w15:restartNumberingAfterBreak="0">
    <w:nsid w:val="6000A920"/>
    <w:multiLevelType w:val="hybridMultilevel"/>
    <w:tmpl w:val="78C48388"/>
    <w:lvl w:ilvl="0" w:tplc="89445C96">
      <w:start w:val="1"/>
      <w:numFmt w:val="bullet"/>
      <w:lvlText w:val=""/>
      <w:lvlJc w:val="left"/>
      <w:pPr>
        <w:ind w:left="1494" w:hanging="360"/>
      </w:pPr>
      <w:rPr>
        <w:rFonts w:ascii="Symbol" w:hAnsi="Symbol" w:hint="default"/>
      </w:rPr>
    </w:lvl>
    <w:lvl w:ilvl="1" w:tplc="4CC23454">
      <w:start w:val="1"/>
      <w:numFmt w:val="bullet"/>
      <w:lvlText w:val="o"/>
      <w:lvlJc w:val="left"/>
      <w:pPr>
        <w:ind w:left="2214" w:hanging="360"/>
      </w:pPr>
      <w:rPr>
        <w:rFonts w:ascii="Courier New" w:hAnsi="Courier New" w:hint="default"/>
      </w:rPr>
    </w:lvl>
    <w:lvl w:ilvl="2" w:tplc="EE920A7E">
      <w:start w:val="1"/>
      <w:numFmt w:val="bullet"/>
      <w:lvlText w:val=""/>
      <w:lvlJc w:val="left"/>
      <w:pPr>
        <w:ind w:left="2934" w:hanging="360"/>
      </w:pPr>
      <w:rPr>
        <w:rFonts w:ascii="Wingdings" w:hAnsi="Wingdings" w:hint="default"/>
      </w:rPr>
    </w:lvl>
    <w:lvl w:ilvl="3" w:tplc="C5640748">
      <w:start w:val="1"/>
      <w:numFmt w:val="bullet"/>
      <w:lvlText w:val=""/>
      <w:lvlJc w:val="left"/>
      <w:pPr>
        <w:ind w:left="3654" w:hanging="360"/>
      </w:pPr>
      <w:rPr>
        <w:rFonts w:ascii="Symbol" w:hAnsi="Symbol" w:hint="default"/>
      </w:rPr>
    </w:lvl>
    <w:lvl w:ilvl="4" w:tplc="D59EA7E6">
      <w:start w:val="1"/>
      <w:numFmt w:val="bullet"/>
      <w:lvlText w:val="o"/>
      <w:lvlJc w:val="left"/>
      <w:pPr>
        <w:ind w:left="4374" w:hanging="360"/>
      </w:pPr>
      <w:rPr>
        <w:rFonts w:ascii="Courier New" w:hAnsi="Courier New" w:hint="default"/>
      </w:rPr>
    </w:lvl>
    <w:lvl w:ilvl="5" w:tplc="AD4CD23E">
      <w:start w:val="1"/>
      <w:numFmt w:val="bullet"/>
      <w:lvlText w:val=""/>
      <w:lvlJc w:val="left"/>
      <w:pPr>
        <w:ind w:left="5094" w:hanging="360"/>
      </w:pPr>
      <w:rPr>
        <w:rFonts w:ascii="Wingdings" w:hAnsi="Wingdings" w:hint="default"/>
      </w:rPr>
    </w:lvl>
    <w:lvl w:ilvl="6" w:tplc="400A25BE">
      <w:start w:val="1"/>
      <w:numFmt w:val="bullet"/>
      <w:lvlText w:val=""/>
      <w:lvlJc w:val="left"/>
      <w:pPr>
        <w:ind w:left="5814" w:hanging="360"/>
      </w:pPr>
      <w:rPr>
        <w:rFonts w:ascii="Symbol" w:hAnsi="Symbol" w:hint="default"/>
      </w:rPr>
    </w:lvl>
    <w:lvl w:ilvl="7" w:tplc="5D700A54">
      <w:start w:val="1"/>
      <w:numFmt w:val="bullet"/>
      <w:lvlText w:val="o"/>
      <w:lvlJc w:val="left"/>
      <w:pPr>
        <w:ind w:left="6534" w:hanging="360"/>
      </w:pPr>
      <w:rPr>
        <w:rFonts w:ascii="Courier New" w:hAnsi="Courier New" w:hint="default"/>
      </w:rPr>
    </w:lvl>
    <w:lvl w:ilvl="8" w:tplc="95568C04">
      <w:start w:val="1"/>
      <w:numFmt w:val="bullet"/>
      <w:lvlText w:val=""/>
      <w:lvlJc w:val="left"/>
      <w:pPr>
        <w:ind w:left="7254" w:hanging="360"/>
      </w:pPr>
      <w:rPr>
        <w:rFonts w:ascii="Wingdings" w:hAnsi="Wingdings" w:hint="default"/>
      </w:rPr>
    </w:lvl>
  </w:abstractNum>
  <w:abstractNum w:abstractNumId="88" w15:restartNumberingAfterBreak="0">
    <w:nsid w:val="607F3E19"/>
    <w:multiLevelType w:val="hybridMultilevel"/>
    <w:tmpl w:val="D92AB4A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9" w15:restartNumberingAfterBreak="0">
    <w:nsid w:val="60D3508A"/>
    <w:multiLevelType w:val="hybridMultilevel"/>
    <w:tmpl w:val="2C341496"/>
    <w:lvl w:ilvl="0" w:tplc="97AE7B2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2D66915"/>
    <w:multiLevelType w:val="hybridMultilevel"/>
    <w:tmpl w:val="A84E58D0"/>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1" w15:restartNumberingAfterBreak="0">
    <w:nsid w:val="630E5DA8"/>
    <w:multiLevelType w:val="hybridMultilevel"/>
    <w:tmpl w:val="D8A25B88"/>
    <w:lvl w:ilvl="0" w:tplc="FFFFFFFF">
      <w:start w:val="1"/>
      <w:numFmt w:val="lowerLetter"/>
      <w:lvlText w:val="%1)"/>
      <w:lvlJc w:val="left"/>
      <w:pPr>
        <w:ind w:left="927" w:hanging="360"/>
      </w:pPr>
      <w:rPr>
        <w:rFonts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92" w15:restartNumberingAfterBreak="0">
    <w:nsid w:val="63167C67"/>
    <w:multiLevelType w:val="hybridMultilevel"/>
    <w:tmpl w:val="F8ECFCC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3" w15:restartNumberingAfterBreak="0">
    <w:nsid w:val="6332054E"/>
    <w:multiLevelType w:val="hybridMultilevel"/>
    <w:tmpl w:val="2B80333E"/>
    <w:lvl w:ilvl="0" w:tplc="1E18E3D6">
      <w:start w:val="1"/>
      <w:numFmt w:val="bullet"/>
      <w:lvlText w:val=""/>
      <w:lvlJc w:val="left"/>
      <w:pPr>
        <w:ind w:left="720" w:hanging="360"/>
      </w:pPr>
      <w:rPr>
        <w:rFonts w:ascii="Symbol" w:hAnsi="Symbol" w:hint="default"/>
      </w:rPr>
    </w:lvl>
    <w:lvl w:ilvl="1" w:tplc="25D835FA">
      <w:start w:val="1"/>
      <w:numFmt w:val="bullet"/>
      <w:lvlText w:val="o"/>
      <w:lvlJc w:val="left"/>
      <w:pPr>
        <w:ind w:left="1440" w:hanging="360"/>
      </w:pPr>
      <w:rPr>
        <w:rFonts w:ascii="Courier New" w:hAnsi="Courier New" w:hint="default"/>
      </w:rPr>
    </w:lvl>
    <w:lvl w:ilvl="2" w:tplc="146E1ADA">
      <w:start w:val="1"/>
      <w:numFmt w:val="bullet"/>
      <w:lvlText w:val=""/>
      <w:lvlJc w:val="left"/>
      <w:pPr>
        <w:ind w:left="2160" w:hanging="360"/>
      </w:pPr>
      <w:rPr>
        <w:rFonts w:ascii="Wingdings" w:hAnsi="Wingdings" w:hint="default"/>
      </w:rPr>
    </w:lvl>
    <w:lvl w:ilvl="3" w:tplc="9E6C150E">
      <w:start w:val="1"/>
      <w:numFmt w:val="bullet"/>
      <w:lvlText w:val=""/>
      <w:lvlJc w:val="left"/>
      <w:pPr>
        <w:ind w:left="2880" w:hanging="360"/>
      </w:pPr>
      <w:rPr>
        <w:rFonts w:ascii="Symbol" w:hAnsi="Symbol" w:hint="default"/>
      </w:rPr>
    </w:lvl>
    <w:lvl w:ilvl="4" w:tplc="FC585972">
      <w:start w:val="1"/>
      <w:numFmt w:val="bullet"/>
      <w:lvlText w:val="o"/>
      <w:lvlJc w:val="left"/>
      <w:pPr>
        <w:ind w:left="3600" w:hanging="360"/>
      </w:pPr>
      <w:rPr>
        <w:rFonts w:ascii="Courier New" w:hAnsi="Courier New" w:hint="default"/>
      </w:rPr>
    </w:lvl>
    <w:lvl w:ilvl="5" w:tplc="DB18B7FC">
      <w:start w:val="1"/>
      <w:numFmt w:val="bullet"/>
      <w:lvlText w:val=""/>
      <w:lvlJc w:val="left"/>
      <w:pPr>
        <w:ind w:left="4320" w:hanging="360"/>
      </w:pPr>
      <w:rPr>
        <w:rFonts w:ascii="Wingdings" w:hAnsi="Wingdings" w:hint="default"/>
      </w:rPr>
    </w:lvl>
    <w:lvl w:ilvl="6" w:tplc="B3AE9220">
      <w:start w:val="1"/>
      <w:numFmt w:val="bullet"/>
      <w:lvlText w:val=""/>
      <w:lvlJc w:val="left"/>
      <w:pPr>
        <w:ind w:left="5040" w:hanging="360"/>
      </w:pPr>
      <w:rPr>
        <w:rFonts w:ascii="Symbol" w:hAnsi="Symbol" w:hint="default"/>
      </w:rPr>
    </w:lvl>
    <w:lvl w:ilvl="7" w:tplc="6F9E6CAC">
      <w:start w:val="1"/>
      <w:numFmt w:val="bullet"/>
      <w:lvlText w:val="o"/>
      <w:lvlJc w:val="left"/>
      <w:pPr>
        <w:ind w:left="5760" w:hanging="360"/>
      </w:pPr>
      <w:rPr>
        <w:rFonts w:ascii="Courier New" w:hAnsi="Courier New" w:hint="default"/>
      </w:rPr>
    </w:lvl>
    <w:lvl w:ilvl="8" w:tplc="8A869A46">
      <w:start w:val="1"/>
      <w:numFmt w:val="bullet"/>
      <w:lvlText w:val=""/>
      <w:lvlJc w:val="left"/>
      <w:pPr>
        <w:ind w:left="6480" w:hanging="360"/>
      </w:pPr>
      <w:rPr>
        <w:rFonts w:ascii="Wingdings" w:hAnsi="Wingdings" w:hint="default"/>
      </w:rPr>
    </w:lvl>
  </w:abstractNum>
  <w:abstractNum w:abstractNumId="94" w15:restartNumberingAfterBreak="0">
    <w:nsid w:val="64D487D8"/>
    <w:multiLevelType w:val="hybridMultilevel"/>
    <w:tmpl w:val="D7C41E14"/>
    <w:lvl w:ilvl="0" w:tplc="405458A8">
      <w:start w:val="1"/>
      <w:numFmt w:val="bullet"/>
      <w:lvlText w:val=""/>
      <w:lvlJc w:val="left"/>
      <w:pPr>
        <w:ind w:left="1494" w:hanging="360"/>
      </w:pPr>
      <w:rPr>
        <w:rFonts w:ascii="Symbol" w:hAnsi="Symbol" w:hint="default"/>
      </w:rPr>
    </w:lvl>
    <w:lvl w:ilvl="1" w:tplc="B89A7082">
      <w:start w:val="1"/>
      <w:numFmt w:val="bullet"/>
      <w:lvlText w:val="o"/>
      <w:lvlJc w:val="left"/>
      <w:pPr>
        <w:ind w:left="2214" w:hanging="360"/>
      </w:pPr>
      <w:rPr>
        <w:rFonts w:ascii="Courier New" w:hAnsi="Courier New" w:hint="default"/>
      </w:rPr>
    </w:lvl>
    <w:lvl w:ilvl="2" w:tplc="9DEABFA4">
      <w:start w:val="1"/>
      <w:numFmt w:val="bullet"/>
      <w:lvlText w:val=""/>
      <w:lvlJc w:val="left"/>
      <w:pPr>
        <w:ind w:left="2934" w:hanging="360"/>
      </w:pPr>
      <w:rPr>
        <w:rFonts w:ascii="Wingdings" w:hAnsi="Wingdings" w:hint="default"/>
      </w:rPr>
    </w:lvl>
    <w:lvl w:ilvl="3" w:tplc="A088F69A">
      <w:start w:val="1"/>
      <w:numFmt w:val="bullet"/>
      <w:lvlText w:val=""/>
      <w:lvlJc w:val="left"/>
      <w:pPr>
        <w:ind w:left="3654" w:hanging="360"/>
      </w:pPr>
      <w:rPr>
        <w:rFonts w:ascii="Symbol" w:hAnsi="Symbol" w:hint="default"/>
      </w:rPr>
    </w:lvl>
    <w:lvl w:ilvl="4" w:tplc="27508380">
      <w:start w:val="1"/>
      <w:numFmt w:val="bullet"/>
      <w:lvlText w:val="o"/>
      <w:lvlJc w:val="left"/>
      <w:pPr>
        <w:ind w:left="4374" w:hanging="360"/>
      </w:pPr>
      <w:rPr>
        <w:rFonts w:ascii="Courier New" w:hAnsi="Courier New" w:hint="default"/>
      </w:rPr>
    </w:lvl>
    <w:lvl w:ilvl="5" w:tplc="600E9490">
      <w:start w:val="1"/>
      <w:numFmt w:val="bullet"/>
      <w:lvlText w:val=""/>
      <w:lvlJc w:val="left"/>
      <w:pPr>
        <w:ind w:left="5094" w:hanging="360"/>
      </w:pPr>
      <w:rPr>
        <w:rFonts w:ascii="Wingdings" w:hAnsi="Wingdings" w:hint="default"/>
      </w:rPr>
    </w:lvl>
    <w:lvl w:ilvl="6" w:tplc="BD2CDA7C">
      <w:start w:val="1"/>
      <w:numFmt w:val="bullet"/>
      <w:lvlText w:val=""/>
      <w:lvlJc w:val="left"/>
      <w:pPr>
        <w:ind w:left="5814" w:hanging="360"/>
      </w:pPr>
      <w:rPr>
        <w:rFonts w:ascii="Symbol" w:hAnsi="Symbol" w:hint="default"/>
      </w:rPr>
    </w:lvl>
    <w:lvl w:ilvl="7" w:tplc="56E4D8E4">
      <w:start w:val="1"/>
      <w:numFmt w:val="bullet"/>
      <w:lvlText w:val="o"/>
      <w:lvlJc w:val="left"/>
      <w:pPr>
        <w:ind w:left="6534" w:hanging="360"/>
      </w:pPr>
      <w:rPr>
        <w:rFonts w:ascii="Courier New" w:hAnsi="Courier New" w:hint="default"/>
      </w:rPr>
    </w:lvl>
    <w:lvl w:ilvl="8" w:tplc="465A468C">
      <w:start w:val="1"/>
      <w:numFmt w:val="bullet"/>
      <w:lvlText w:val=""/>
      <w:lvlJc w:val="left"/>
      <w:pPr>
        <w:ind w:left="7254" w:hanging="360"/>
      </w:pPr>
      <w:rPr>
        <w:rFonts w:ascii="Wingdings" w:hAnsi="Wingdings" w:hint="default"/>
      </w:rPr>
    </w:lvl>
  </w:abstractNum>
  <w:abstractNum w:abstractNumId="95" w15:restartNumberingAfterBreak="0">
    <w:nsid w:val="66395D99"/>
    <w:multiLevelType w:val="hybridMultilevel"/>
    <w:tmpl w:val="060A1B84"/>
    <w:lvl w:ilvl="0" w:tplc="B71A16B8">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6" w15:restartNumberingAfterBreak="0">
    <w:nsid w:val="673C606C"/>
    <w:multiLevelType w:val="hybridMultilevel"/>
    <w:tmpl w:val="39D623B6"/>
    <w:lvl w:ilvl="0" w:tplc="5822696A">
      <w:start w:val="1"/>
      <w:numFmt w:val="bullet"/>
      <w:lvlText w:val=""/>
      <w:lvlJc w:val="left"/>
      <w:pPr>
        <w:ind w:left="720" w:hanging="360"/>
      </w:pPr>
      <w:rPr>
        <w:rFonts w:ascii="Symbol" w:hAnsi="Symbol" w:hint="default"/>
      </w:rPr>
    </w:lvl>
    <w:lvl w:ilvl="1" w:tplc="6D70E144">
      <w:start w:val="1"/>
      <w:numFmt w:val="bullet"/>
      <w:lvlText w:val="o"/>
      <w:lvlJc w:val="left"/>
      <w:pPr>
        <w:ind w:left="1440" w:hanging="360"/>
      </w:pPr>
      <w:rPr>
        <w:rFonts w:ascii="Courier New" w:hAnsi="Courier New" w:hint="default"/>
      </w:rPr>
    </w:lvl>
    <w:lvl w:ilvl="2" w:tplc="86E22D74">
      <w:start w:val="1"/>
      <w:numFmt w:val="bullet"/>
      <w:lvlText w:val=""/>
      <w:lvlJc w:val="left"/>
      <w:pPr>
        <w:ind w:left="2160" w:hanging="360"/>
      </w:pPr>
      <w:rPr>
        <w:rFonts w:ascii="Wingdings" w:hAnsi="Wingdings" w:hint="default"/>
      </w:rPr>
    </w:lvl>
    <w:lvl w:ilvl="3" w:tplc="2B06D612">
      <w:start w:val="1"/>
      <w:numFmt w:val="bullet"/>
      <w:lvlText w:val=""/>
      <w:lvlJc w:val="left"/>
      <w:pPr>
        <w:ind w:left="2880" w:hanging="360"/>
      </w:pPr>
      <w:rPr>
        <w:rFonts w:ascii="Symbol" w:hAnsi="Symbol" w:hint="default"/>
      </w:rPr>
    </w:lvl>
    <w:lvl w:ilvl="4" w:tplc="270C569A">
      <w:start w:val="1"/>
      <w:numFmt w:val="bullet"/>
      <w:lvlText w:val="o"/>
      <w:lvlJc w:val="left"/>
      <w:pPr>
        <w:ind w:left="3600" w:hanging="360"/>
      </w:pPr>
      <w:rPr>
        <w:rFonts w:ascii="Courier New" w:hAnsi="Courier New" w:hint="default"/>
      </w:rPr>
    </w:lvl>
    <w:lvl w:ilvl="5" w:tplc="DCAEB168">
      <w:start w:val="1"/>
      <w:numFmt w:val="bullet"/>
      <w:lvlText w:val=""/>
      <w:lvlJc w:val="left"/>
      <w:pPr>
        <w:ind w:left="4320" w:hanging="360"/>
      </w:pPr>
      <w:rPr>
        <w:rFonts w:ascii="Wingdings" w:hAnsi="Wingdings" w:hint="default"/>
      </w:rPr>
    </w:lvl>
    <w:lvl w:ilvl="6" w:tplc="5194EDDE">
      <w:start w:val="1"/>
      <w:numFmt w:val="bullet"/>
      <w:lvlText w:val=""/>
      <w:lvlJc w:val="left"/>
      <w:pPr>
        <w:ind w:left="5040" w:hanging="360"/>
      </w:pPr>
      <w:rPr>
        <w:rFonts w:ascii="Symbol" w:hAnsi="Symbol" w:hint="default"/>
      </w:rPr>
    </w:lvl>
    <w:lvl w:ilvl="7" w:tplc="13481ED4">
      <w:start w:val="1"/>
      <w:numFmt w:val="bullet"/>
      <w:lvlText w:val="o"/>
      <w:lvlJc w:val="left"/>
      <w:pPr>
        <w:ind w:left="5760" w:hanging="360"/>
      </w:pPr>
      <w:rPr>
        <w:rFonts w:ascii="Courier New" w:hAnsi="Courier New" w:hint="default"/>
      </w:rPr>
    </w:lvl>
    <w:lvl w:ilvl="8" w:tplc="F1A4DBE2">
      <w:start w:val="1"/>
      <w:numFmt w:val="bullet"/>
      <w:lvlText w:val=""/>
      <w:lvlJc w:val="left"/>
      <w:pPr>
        <w:ind w:left="6480" w:hanging="360"/>
      </w:pPr>
      <w:rPr>
        <w:rFonts w:ascii="Wingdings" w:hAnsi="Wingdings" w:hint="default"/>
      </w:rPr>
    </w:lvl>
  </w:abstractNum>
  <w:abstractNum w:abstractNumId="97" w15:restartNumberingAfterBreak="0">
    <w:nsid w:val="6764335F"/>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98" w15:restartNumberingAfterBreak="0">
    <w:nsid w:val="68FE2B88"/>
    <w:multiLevelType w:val="hybridMultilevel"/>
    <w:tmpl w:val="95A2F596"/>
    <w:lvl w:ilvl="0" w:tplc="1D3C0F84">
      <w:start w:val="1"/>
      <w:numFmt w:val="bullet"/>
      <w:lvlText w:val="-"/>
      <w:lvlJc w:val="left"/>
      <w:pPr>
        <w:ind w:left="927" w:hanging="360"/>
      </w:pPr>
      <w:rPr>
        <w:rFonts w:ascii="Aptos" w:hAnsi="Aptos" w:hint="default"/>
      </w:rPr>
    </w:lvl>
    <w:lvl w:ilvl="1" w:tplc="96BAFC60">
      <w:start w:val="1"/>
      <w:numFmt w:val="bullet"/>
      <w:lvlText w:val="o"/>
      <w:lvlJc w:val="left"/>
      <w:pPr>
        <w:ind w:left="1647" w:hanging="360"/>
      </w:pPr>
      <w:rPr>
        <w:rFonts w:ascii="Courier New" w:hAnsi="Courier New" w:hint="default"/>
      </w:rPr>
    </w:lvl>
    <w:lvl w:ilvl="2" w:tplc="7BE68C14">
      <w:start w:val="1"/>
      <w:numFmt w:val="bullet"/>
      <w:lvlText w:val=""/>
      <w:lvlJc w:val="left"/>
      <w:pPr>
        <w:ind w:left="2367" w:hanging="360"/>
      </w:pPr>
      <w:rPr>
        <w:rFonts w:ascii="Wingdings" w:hAnsi="Wingdings" w:hint="default"/>
      </w:rPr>
    </w:lvl>
    <w:lvl w:ilvl="3" w:tplc="8438C706">
      <w:start w:val="1"/>
      <w:numFmt w:val="bullet"/>
      <w:lvlText w:val=""/>
      <w:lvlJc w:val="left"/>
      <w:pPr>
        <w:ind w:left="3087" w:hanging="360"/>
      </w:pPr>
      <w:rPr>
        <w:rFonts w:ascii="Symbol" w:hAnsi="Symbol" w:hint="default"/>
      </w:rPr>
    </w:lvl>
    <w:lvl w:ilvl="4" w:tplc="E2A0B7EE">
      <w:start w:val="1"/>
      <w:numFmt w:val="bullet"/>
      <w:lvlText w:val="o"/>
      <w:lvlJc w:val="left"/>
      <w:pPr>
        <w:ind w:left="3807" w:hanging="360"/>
      </w:pPr>
      <w:rPr>
        <w:rFonts w:ascii="Courier New" w:hAnsi="Courier New" w:hint="default"/>
      </w:rPr>
    </w:lvl>
    <w:lvl w:ilvl="5" w:tplc="A8BA8CFC">
      <w:start w:val="1"/>
      <w:numFmt w:val="bullet"/>
      <w:lvlText w:val=""/>
      <w:lvlJc w:val="left"/>
      <w:pPr>
        <w:ind w:left="4527" w:hanging="360"/>
      </w:pPr>
      <w:rPr>
        <w:rFonts w:ascii="Wingdings" w:hAnsi="Wingdings" w:hint="default"/>
      </w:rPr>
    </w:lvl>
    <w:lvl w:ilvl="6" w:tplc="1EC283E0">
      <w:start w:val="1"/>
      <w:numFmt w:val="bullet"/>
      <w:lvlText w:val=""/>
      <w:lvlJc w:val="left"/>
      <w:pPr>
        <w:ind w:left="5247" w:hanging="360"/>
      </w:pPr>
      <w:rPr>
        <w:rFonts w:ascii="Symbol" w:hAnsi="Symbol" w:hint="default"/>
      </w:rPr>
    </w:lvl>
    <w:lvl w:ilvl="7" w:tplc="B150DCCA">
      <w:start w:val="1"/>
      <w:numFmt w:val="bullet"/>
      <w:lvlText w:val="o"/>
      <w:lvlJc w:val="left"/>
      <w:pPr>
        <w:ind w:left="5967" w:hanging="360"/>
      </w:pPr>
      <w:rPr>
        <w:rFonts w:ascii="Courier New" w:hAnsi="Courier New" w:hint="default"/>
      </w:rPr>
    </w:lvl>
    <w:lvl w:ilvl="8" w:tplc="F1A041EE">
      <w:start w:val="1"/>
      <w:numFmt w:val="bullet"/>
      <w:lvlText w:val=""/>
      <w:lvlJc w:val="left"/>
      <w:pPr>
        <w:ind w:left="6687" w:hanging="360"/>
      </w:pPr>
      <w:rPr>
        <w:rFonts w:ascii="Wingdings" w:hAnsi="Wingdings" w:hint="default"/>
      </w:rPr>
    </w:lvl>
  </w:abstractNum>
  <w:abstractNum w:abstractNumId="99" w15:restartNumberingAfterBreak="0">
    <w:nsid w:val="6A1748E9"/>
    <w:multiLevelType w:val="hybridMultilevel"/>
    <w:tmpl w:val="1FB279E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0" w15:restartNumberingAfterBreak="0">
    <w:nsid w:val="6EBE0460"/>
    <w:multiLevelType w:val="hybridMultilevel"/>
    <w:tmpl w:val="F02EAD5A"/>
    <w:lvl w:ilvl="0" w:tplc="CE6ED58A">
      <w:start w:val="1"/>
      <w:numFmt w:val="bullet"/>
      <w:lvlText w:val="-"/>
      <w:lvlJc w:val="left"/>
      <w:pPr>
        <w:ind w:left="1494" w:hanging="360"/>
      </w:pPr>
      <w:rPr>
        <w:rFonts w:ascii="Aptos" w:hAnsi="Aptos" w:hint="default"/>
      </w:rPr>
    </w:lvl>
    <w:lvl w:ilvl="1" w:tplc="86E460A6">
      <w:start w:val="1"/>
      <w:numFmt w:val="bullet"/>
      <w:lvlText w:val="o"/>
      <w:lvlJc w:val="left"/>
      <w:pPr>
        <w:ind w:left="2214" w:hanging="360"/>
      </w:pPr>
      <w:rPr>
        <w:rFonts w:ascii="Courier New" w:hAnsi="Courier New" w:hint="default"/>
      </w:rPr>
    </w:lvl>
    <w:lvl w:ilvl="2" w:tplc="57140BFC">
      <w:start w:val="1"/>
      <w:numFmt w:val="bullet"/>
      <w:lvlText w:val=""/>
      <w:lvlJc w:val="left"/>
      <w:pPr>
        <w:ind w:left="2934" w:hanging="360"/>
      </w:pPr>
      <w:rPr>
        <w:rFonts w:ascii="Wingdings" w:hAnsi="Wingdings" w:hint="default"/>
      </w:rPr>
    </w:lvl>
    <w:lvl w:ilvl="3" w:tplc="2CDE92F8">
      <w:start w:val="1"/>
      <w:numFmt w:val="bullet"/>
      <w:lvlText w:val=""/>
      <w:lvlJc w:val="left"/>
      <w:pPr>
        <w:ind w:left="3654" w:hanging="360"/>
      </w:pPr>
      <w:rPr>
        <w:rFonts w:ascii="Symbol" w:hAnsi="Symbol" w:hint="default"/>
      </w:rPr>
    </w:lvl>
    <w:lvl w:ilvl="4" w:tplc="BAC4879A">
      <w:start w:val="1"/>
      <w:numFmt w:val="bullet"/>
      <w:lvlText w:val="o"/>
      <w:lvlJc w:val="left"/>
      <w:pPr>
        <w:ind w:left="4374" w:hanging="360"/>
      </w:pPr>
      <w:rPr>
        <w:rFonts w:ascii="Courier New" w:hAnsi="Courier New" w:hint="default"/>
      </w:rPr>
    </w:lvl>
    <w:lvl w:ilvl="5" w:tplc="8584BAC6">
      <w:start w:val="1"/>
      <w:numFmt w:val="bullet"/>
      <w:lvlText w:val=""/>
      <w:lvlJc w:val="left"/>
      <w:pPr>
        <w:ind w:left="5094" w:hanging="360"/>
      </w:pPr>
      <w:rPr>
        <w:rFonts w:ascii="Wingdings" w:hAnsi="Wingdings" w:hint="default"/>
      </w:rPr>
    </w:lvl>
    <w:lvl w:ilvl="6" w:tplc="D3202B28">
      <w:start w:val="1"/>
      <w:numFmt w:val="bullet"/>
      <w:lvlText w:val=""/>
      <w:lvlJc w:val="left"/>
      <w:pPr>
        <w:ind w:left="5814" w:hanging="360"/>
      </w:pPr>
      <w:rPr>
        <w:rFonts w:ascii="Symbol" w:hAnsi="Symbol" w:hint="default"/>
      </w:rPr>
    </w:lvl>
    <w:lvl w:ilvl="7" w:tplc="0C4E8358">
      <w:start w:val="1"/>
      <w:numFmt w:val="bullet"/>
      <w:lvlText w:val="o"/>
      <w:lvlJc w:val="left"/>
      <w:pPr>
        <w:ind w:left="6534" w:hanging="360"/>
      </w:pPr>
      <w:rPr>
        <w:rFonts w:ascii="Courier New" w:hAnsi="Courier New" w:hint="default"/>
      </w:rPr>
    </w:lvl>
    <w:lvl w:ilvl="8" w:tplc="690EDCDE">
      <w:start w:val="1"/>
      <w:numFmt w:val="bullet"/>
      <w:lvlText w:val=""/>
      <w:lvlJc w:val="left"/>
      <w:pPr>
        <w:ind w:left="7254" w:hanging="360"/>
      </w:pPr>
      <w:rPr>
        <w:rFonts w:ascii="Wingdings" w:hAnsi="Wingdings" w:hint="default"/>
      </w:rPr>
    </w:lvl>
  </w:abstractNum>
  <w:abstractNum w:abstractNumId="101" w15:restartNumberingAfterBreak="0">
    <w:nsid w:val="6EFA3ED3"/>
    <w:multiLevelType w:val="hybridMultilevel"/>
    <w:tmpl w:val="1C40051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6F2F8F10"/>
    <w:multiLevelType w:val="hybridMultilevel"/>
    <w:tmpl w:val="AA32A9EC"/>
    <w:lvl w:ilvl="0" w:tplc="32484A0E">
      <w:start w:val="1"/>
      <w:numFmt w:val="decimal"/>
      <w:lvlText w:val="%1."/>
      <w:lvlJc w:val="left"/>
      <w:pPr>
        <w:ind w:left="720" w:hanging="360"/>
      </w:pPr>
    </w:lvl>
    <w:lvl w:ilvl="1" w:tplc="89B689C0">
      <w:start w:val="1"/>
      <w:numFmt w:val="lowerLetter"/>
      <w:lvlText w:val="%2."/>
      <w:lvlJc w:val="left"/>
      <w:pPr>
        <w:ind w:left="1440" w:hanging="360"/>
      </w:pPr>
    </w:lvl>
    <w:lvl w:ilvl="2" w:tplc="0BE6DF36">
      <w:start w:val="1"/>
      <w:numFmt w:val="lowerRoman"/>
      <w:lvlText w:val="%3."/>
      <w:lvlJc w:val="right"/>
      <w:pPr>
        <w:ind w:left="2160" w:hanging="180"/>
      </w:pPr>
    </w:lvl>
    <w:lvl w:ilvl="3" w:tplc="C8BC86DA">
      <w:start w:val="1"/>
      <w:numFmt w:val="decimal"/>
      <w:lvlText w:val="%4."/>
      <w:lvlJc w:val="left"/>
      <w:pPr>
        <w:ind w:left="2880" w:hanging="360"/>
      </w:pPr>
    </w:lvl>
    <w:lvl w:ilvl="4" w:tplc="CE762180">
      <w:start w:val="1"/>
      <w:numFmt w:val="lowerLetter"/>
      <w:lvlText w:val="%5."/>
      <w:lvlJc w:val="left"/>
      <w:pPr>
        <w:ind w:left="3600" w:hanging="360"/>
      </w:pPr>
    </w:lvl>
    <w:lvl w:ilvl="5" w:tplc="88AA530C">
      <w:start w:val="1"/>
      <w:numFmt w:val="lowerRoman"/>
      <w:lvlText w:val="%6."/>
      <w:lvlJc w:val="right"/>
      <w:pPr>
        <w:ind w:left="4320" w:hanging="180"/>
      </w:pPr>
    </w:lvl>
    <w:lvl w:ilvl="6" w:tplc="70CA5AE0">
      <w:start w:val="1"/>
      <w:numFmt w:val="decimal"/>
      <w:lvlText w:val="%7."/>
      <w:lvlJc w:val="left"/>
      <w:pPr>
        <w:ind w:left="5040" w:hanging="360"/>
      </w:pPr>
    </w:lvl>
    <w:lvl w:ilvl="7" w:tplc="A650DE7E">
      <w:start w:val="1"/>
      <w:numFmt w:val="lowerLetter"/>
      <w:lvlText w:val="%8."/>
      <w:lvlJc w:val="left"/>
      <w:pPr>
        <w:ind w:left="5760" w:hanging="360"/>
      </w:pPr>
    </w:lvl>
    <w:lvl w:ilvl="8" w:tplc="1632BCB2">
      <w:start w:val="1"/>
      <w:numFmt w:val="lowerRoman"/>
      <w:lvlText w:val="%9."/>
      <w:lvlJc w:val="right"/>
      <w:pPr>
        <w:ind w:left="6480" w:hanging="180"/>
      </w:pPr>
    </w:lvl>
  </w:abstractNum>
  <w:abstractNum w:abstractNumId="103" w15:restartNumberingAfterBreak="0">
    <w:nsid w:val="6FE958B6"/>
    <w:multiLevelType w:val="hybridMultilevel"/>
    <w:tmpl w:val="22AA5B12"/>
    <w:lvl w:ilvl="0" w:tplc="38021E6A">
      <w:start w:val="1"/>
      <w:numFmt w:val="bullet"/>
      <w:lvlText w:val=""/>
      <w:lvlJc w:val="left"/>
      <w:pPr>
        <w:ind w:left="1494" w:hanging="360"/>
      </w:pPr>
      <w:rPr>
        <w:rFonts w:ascii="Symbol" w:hAnsi="Symbol" w:hint="default"/>
      </w:rPr>
    </w:lvl>
    <w:lvl w:ilvl="1" w:tplc="45EAAD52">
      <w:start w:val="1"/>
      <w:numFmt w:val="bullet"/>
      <w:lvlText w:val="o"/>
      <w:lvlJc w:val="left"/>
      <w:pPr>
        <w:ind w:left="2214" w:hanging="360"/>
      </w:pPr>
      <w:rPr>
        <w:rFonts w:ascii="Courier New" w:hAnsi="Courier New" w:hint="default"/>
      </w:rPr>
    </w:lvl>
    <w:lvl w:ilvl="2" w:tplc="AD368482">
      <w:start w:val="1"/>
      <w:numFmt w:val="bullet"/>
      <w:lvlText w:val=""/>
      <w:lvlJc w:val="left"/>
      <w:pPr>
        <w:ind w:left="2934" w:hanging="360"/>
      </w:pPr>
      <w:rPr>
        <w:rFonts w:ascii="Wingdings" w:hAnsi="Wingdings" w:hint="default"/>
      </w:rPr>
    </w:lvl>
    <w:lvl w:ilvl="3" w:tplc="D70C9406">
      <w:start w:val="1"/>
      <w:numFmt w:val="bullet"/>
      <w:lvlText w:val=""/>
      <w:lvlJc w:val="left"/>
      <w:pPr>
        <w:ind w:left="3654" w:hanging="360"/>
      </w:pPr>
      <w:rPr>
        <w:rFonts w:ascii="Symbol" w:hAnsi="Symbol" w:hint="default"/>
      </w:rPr>
    </w:lvl>
    <w:lvl w:ilvl="4" w:tplc="5066C984">
      <w:start w:val="1"/>
      <w:numFmt w:val="bullet"/>
      <w:lvlText w:val="o"/>
      <w:lvlJc w:val="left"/>
      <w:pPr>
        <w:ind w:left="4374" w:hanging="360"/>
      </w:pPr>
      <w:rPr>
        <w:rFonts w:ascii="Courier New" w:hAnsi="Courier New" w:hint="default"/>
      </w:rPr>
    </w:lvl>
    <w:lvl w:ilvl="5" w:tplc="52EEE48E">
      <w:start w:val="1"/>
      <w:numFmt w:val="bullet"/>
      <w:lvlText w:val=""/>
      <w:lvlJc w:val="left"/>
      <w:pPr>
        <w:ind w:left="5094" w:hanging="360"/>
      </w:pPr>
      <w:rPr>
        <w:rFonts w:ascii="Wingdings" w:hAnsi="Wingdings" w:hint="default"/>
      </w:rPr>
    </w:lvl>
    <w:lvl w:ilvl="6" w:tplc="9D08A9FC">
      <w:start w:val="1"/>
      <w:numFmt w:val="bullet"/>
      <w:lvlText w:val=""/>
      <w:lvlJc w:val="left"/>
      <w:pPr>
        <w:ind w:left="5814" w:hanging="360"/>
      </w:pPr>
      <w:rPr>
        <w:rFonts w:ascii="Symbol" w:hAnsi="Symbol" w:hint="default"/>
      </w:rPr>
    </w:lvl>
    <w:lvl w:ilvl="7" w:tplc="A03EE430">
      <w:start w:val="1"/>
      <w:numFmt w:val="bullet"/>
      <w:lvlText w:val="o"/>
      <w:lvlJc w:val="left"/>
      <w:pPr>
        <w:ind w:left="6534" w:hanging="360"/>
      </w:pPr>
      <w:rPr>
        <w:rFonts w:ascii="Courier New" w:hAnsi="Courier New" w:hint="default"/>
      </w:rPr>
    </w:lvl>
    <w:lvl w:ilvl="8" w:tplc="C2A6FD06">
      <w:start w:val="1"/>
      <w:numFmt w:val="bullet"/>
      <w:lvlText w:val=""/>
      <w:lvlJc w:val="left"/>
      <w:pPr>
        <w:ind w:left="7254" w:hanging="360"/>
      </w:pPr>
      <w:rPr>
        <w:rFonts w:ascii="Wingdings" w:hAnsi="Wingdings" w:hint="default"/>
      </w:rPr>
    </w:lvl>
  </w:abstractNum>
  <w:abstractNum w:abstractNumId="104" w15:restartNumberingAfterBreak="0">
    <w:nsid w:val="70EB3DF8"/>
    <w:multiLevelType w:val="hybridMultilevel"/>
    <w:tmpl w:val="1B0E280E"/>
    <w:lvl w:ilvl="0" w:tplc="8CE21E92">
      <w:start w:val="1"/>
      <w:numFmt w:val="bullet"/>
      <w:lvlText w:val="-"/>
      <w:lvlJc w:val="left"/>
      <w:pPr>
        <w:ind w:left="720" w:hanging="360"/>
      </w:pPr>
      <w:rPr>
        <w:rFonts w:ascii="Aptos" w:hAnsi="Apto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3E953CF"/>
    <w:multiLevelType w:val="hybridMultilevel"/>
    <w:tmpl w:val="CE1A33F0"/>
    <w:lvl w:ilvl="0" w:tplc="EAB01526">
      <w:start w:val="1"/>
      <w:numFmt w:val="decimal"/>
      <w:lvlText w:val="%1."/>
      <w:lvlJc w:val="left"/>
      <w:pPr>
        <w:ind w:left="1494" w:hanging="360"/>
      </w:pPr>
    </w:lvl>
    <w:lvl w:ilvl="1" w:tplc="DAD6D472">
      <w:start w:val="1"/>
      <w:numFmt w:val="bullet"/>
      <w:lvlText w:val="o"/>
      <w:lvlJc w:val="left"/>
      <w:pPr>
        <w:ind w:left="2214" w:hanging="360"/>
      </w:pPr>
      <w:rPr>
        <w:rFonts w:ascii="Courier New" w:hAnsi="Courier New" w:hint="default"/>
      </w:rPr>
    </w:lvl>
    <w:lvl w:ilvl="2" w:tplc="A0F8CFDA">
      <w:start w:val="1"/>
      <w:numFmt w:val="bullet"/>
      <w:lvlText w:val=""/>
      <w:lvlJc w:val="left"/>
      <w:pPr>
        <w:ind w:left="2934" w:hanging="360"/>
      </w:pPr>
      <w:rPr>
        <w:rFonts w:ascii="Wingdings" w:hAnsi="Wingdings" w:hint="default"/>
      </w:rPr>
    </w:lvl>
    <w:lvl w:ilvl="3" w:tplc="6834F72C">
      <w:start w:val="1"/>
      <w:numFmt w:val="bullet"/>
      <w:lvlText w:val=""/>
      <w:lvlJc w:val="left"/>
      <w:pPr>
        <w:ind w:left="3654" w:hanging="360"/>
      </w:pPr>
      <w:rPr>
        <w:rFonts w:ascii="Symbol" w:hAnsi="Symbol" w:hint="default"/>
      </w:rPr>
    </w:lvl>
    <w:lvl w:ilvl="4" w:tplc="06762AB0">
      <w:start w:val="1"/>
      <w:numFmt w:val="bullet"/>
      <w:lvlText w:val="o"/>
      <w:lvlJc w:val="left"/>
      <w:pPr>
        <w:ind w:left="4374" w:hanging="360"/>
      </w:pPr>
      <w:rPr>
        <w:rFonts w:ascii="Courier New" w:hAnsi="Courier New" w:hint="default"/>
      </w:rPr>
    </w:lvl>
    <w:lvl w:ilvl="5" w:tplc="EF900D90">
      <w:start w:val="1"/>
      <w:numFmt w:val="bullet"/>
      <w:lvlText w:val=""/>
      <w:lvlJc w:val="left"/>
      <w:pPr>
        <w:ind w:left="5094" w:hanging="360"/>
      </w:pPr>
      <w:rPr>
        <w:rFonts w:ascii="Wingdings" w:hAnsi="Wingdings" w:hint="default"/>
      </w:rPr>
    </w:lvl>
    <w:lvl w:ilvl="6" w:tplc="9CF4D2AC">
      <w:start w:val="1"/>
      <w:numFmt w:val="bullet"/>
      <w:lvlText w:val=""/>
      <w:lvlJc w:val="left"/>
      <w:pPr>
        <w:ind w:left="5814" w:hanging="360"/>
      </w:pPr>
      <w:rPr>
        <w:rFonts w:ascii="Symbol" w:hAnsi="Symbol" w:hint="default"/>
      </w:rPr>
    </w:lvl>
    <w:lvl w:ilvl="7" w:tplc="A0D0B840">
      <w:start w:val="1"/>
      <w:numFmt w:val="bullet"/>
      <w:lvlText w:val="o"/>
      <w:lvlJc w:val="left"/>
      <w:pPr>
        <w:ind w:left="6534" w:hanging="360"/>
      </w:pPr>
      <w:rPr>
        <w:rFonts w:ascii="Courier New" w:hAnsi="Courier New" w:hint="default"/>
      </w:rPr>
    </w:lvl>
    <w:lvl w:ilvl="8" w:tplc="213EB124">
      <w:start w:val="1"/>
      <w:numFmt w:val="bullet"/>
      <w:lvlText w:val=""/>
      <w:lvlJc w:val="left"/>
      <w:pPr>
        <w:ind w:left="7254" w:hanging="360"/>
      </w:pPr>
      <w:rPr>
        <w:rFonts w:ascii="Wingdings" w:hAnsi="Wingdings" w:hint="default"/>
      </w:rPr>
    </w:lvl>
  </w:abstractNum>
  <w:abstractNum w:abstractNumId="106" w15:restartNumberingAfterBreak="0">
    <w:nsid w:val="74495F1D"/>
    <w:multiLevelType w:val="multilevel"/>
    <w:tmpl w:val="263407DA"/>
    <w:lvl w:ilvl="0">
      <w:start w:val="1"/>
      <w:numFmt w:val="decimal"/>
      <w:suff w:val="space"/>
      <w:lvlText w:val="Chương %1."/>
      <w:lvlJc w:val="left"/>
      <w:pPr>
        <w:ind w:left="2836" w:firstLine="0"/>
      </w:pPr>
      <w:rPr>
        <w:rFonts w:hint="default"/>
      </w:rPr>
    </w:lvl>
    <w:lvl w:ilvl="1">
      <w:start w:val="1"/>
      <w:numFmt w:val="decimal"/>
      <w:lvlRestart w:val="0"/>
      <w:suff w:val="space"/>
      <w:lvlText w:val="Điều %2."/>
      <w:lvlJc w:val="left"/>
      <w:pPr>
        <w:ind w:left="8223" w:firstLine="567"/>
      </w:pPr>
      <w:rPr>
        <w:rFonts w:hint="default"/>
      </w:rPr>
    </w:lvl>
    <w:lvl w:ilvl="2">
      <w:start w:val="1"/>
      <w:numFmt w:val="lowerLetter"/>
      <w:lvlText w:val="%3)"/>
      <w:lvlJc w:val="left"/>
      <w:pPr>
        <w:ind w:left="-141" w:firstLine="567"/>
      </w:pPr>
      <w:rPr>
        <w:rFonts w:hint="default"/>
        <w:b w:val="0"/>
        <w:i w:val="0"/>
        <w:sz w:val="27"/>
      </w:rPr>
    </w:lvl>
    <w:lvl w:ilvl="3">
      <w:start w:val="1"/>
      <w:numFmt w:val="lowerLetter"/>
      <w:suff w:val="space"/>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7" w15:restartNumberingAfterBreak="0">
    <w:nsid w:val="74D619DF"/>
    <w:multiLevelType w:val="hybridMultilevel"/>
    <w:tmpl w:val="84A8B15A"/>
    <w:lvl w:ilvl="0" w:tplc="7CB6F260">
      <w:start w:val="1"/>
      <w:numFmt w:val="decimal"/>
      <w:lvlText w:val="%1."/>
      <w:lvlJc w:val="left"/>
      <w:pPr>
        <w:tabs>
          <w:tab w:val="num" w:pos="720"/>
        </w:tabs>
        <w:ind w:left="720" w:hanging="360"/>
      </w:pPr>
    </w:lvl>
    <w:lvl w:ilvl="1" w:tplc="0BF6524A" w:tentative="1">
      <w:start w:val="1"/>
      <w:numFmt w:val="decimal"/>
      <w:lvlText w:val="%2."/>
      <w:lvlJc w:val="left"/>
      <w:pPr>
        <w:tabs>
          <w:tab w:val="num" w:pos="1440"/>
        </w:tabs>
        <w:ind w:left="1440" w:hanging="360"/>
      </w:pPr>
    </w:lvl>
    <w:lvl w:ilvl="2" w:tplc="5650D38C" w:tentative="1">
      <w:start w:val="1"/>
      <w:numFmt w:val="decimal"/>
      <w:lvlText w:val="%3."/>
      <w:lvlJc w:val="left"/>
      <w:pPr>
        <w:tabs>
          <w:tab w:val="num" w:pos="2160"/>
        </w:tabs>
        <w:ind w:left="2160" w:hanging="360"/>
      </w:pPr>
    </w:lvl>
    <w:lvl w:ilvl="3" w:tplc="19AE6BC4" w:tentative="1">
      <w:start w:val="1"/>
      <w:numFmt w:val="decimal"/>
      <w:lvlText w:val="%4."/>
      <w:lvlJc w:val="left"/>
      <w:pPr>
        <w:tabs>
          <w:tab w:val="num" w:pos="2880"/>
        </w:tabs>
        <w:ind w:left="2880" w:hanging="360"/>
      </w:pPr>
    </w:lvl>
    <w:lvl w:ilvl="4" w:tplc="DCD44E7E" w:tentative="1">
      <w:start w:val="1"/>
      <w:numFmt w:val="decimal"/>
      <w:lvlText w:val="%5."/>
      <w:lvlJc w:val="left"/>
      <w:pPr>
        <w:tabs>
          <w:tab w:val="num" w:pos="3600"/>
        </w:tabs>
        <w:ind w:left="3600" w:hanging="360"/>
      </w:pPr>
    </w:lvl>
    <w:lvl w:ilvl="5" w:tplc="C0089404" w:tentative="1">
      <w:start w:val="1"/>
      <w:numFmt w:val="decimal"/>
      <w:lvlText w:val="%6."/>
      <w:lvlJc w:val="left"/>
      <w:pPr>
        <w:tabs>
          <w:tab w:val="num" w:pos="4320"/>
        </w:tabs>
        <w:ind w:left="4320" w:hanging="360"/>
      </w:pPr>
    </w:lvl>
    <w:lvl w:ilvl="6" w:tplc="EAEAD452" w:tentative="1">
      <w:start w:val="1"/>
      <w:numFmt w:val="decimal"/>
      <w:lvlText w:val="%7."/>
      <w:lvlJc w:val="left"/>
      <w:pPr>
        <w:tabs>
          <w:tab w:val="num" w:pos="5040"/>
        </w:tabs>
        <w:ind w:left="5040" w:hanging="360"/>
      </w:pPr>
    </w:lvl>
    <w:lvl w:ilvl="7" w:tplc="0298C110" w:tentative="1">
      <w:start w:val="1"/>
      <w:numFmt w:val="decimal"/>
      <w:lvlText w:val="%8."/>
      <w:lvlJc w:val="left"/>
      <w:pPr>
        <w:tabs>
          <w:tab w:val="num" w:pos="5760"/>
        </w:tabs>
        <w:ind w:left="5760" w:hanging="360"/>
      </w:pPr>
    </w:lvl>
    <w:lvl w:ilvl="8" w:tplc="1518B0E0" w:tentative="1">
      <w:start w:val="1"/>
      <w:numFmt w:val="decimal"/>
      <w:lvlText w:val="%9."/>
      <w:lvlJc w:val="left"/>
      <w:pPr>
        <w:tabs>
          <w:tab w:val="num" w:pos="6480"/>
        </w:tabs>
        <w:ind w:left="6480" w:hanging="360"/>
      </w:pPr>
    </w:lvl>
  </w:abstractNum>
  <w:abstractNum w:abstractNumId="108" w15:restartNumberingAfterBreak="0">
    <w:nsid w:val="74FD5A7A"/>
    <w:multiLevelType w:val="hybridMultilevel"/>
    <w:tmpl w:val="86C6F798"/>
    <w:lvl w:ilvl="0" w:tplc="FFFFFFFF">
      <w:start w:val="1"/>
      <w:numFmt w:val="decimal"/>
      <w:lvlText w:val="%1."/>
      <w:lvlJc w:val="left"/>
      <w:pPr>
        <w:ind w:left="1710" w:hanging="360"/>
      </w:pPr>
    </w:lvl>
    <w:lvl w:ilvl="1" w:tplc="FFFFFFFF" w:tentative="1">
      <w:start w:val="1"/>
      <w:numFmt w:val="lowerLetter"/>
      <w:lvlText w:val="%2."/>
      <w:lvlJc w:val="left"/>
      <w:pPr>
        <w:ind w:left="3330" w:hanging="360"/>
      </w:pPr>
    </w:lvl>
    <w:lvl w:ilvl="2" w:tplc="FFFFFFFF" w:tentative="1">
      <w:start w:val="1"/>
      <w:numFmt w:val="lowerRoman"/>
      <w:lvlText w:val="%3."/>
      <w:lvlJc w:val="right"/>
      <w:pPr>
        <w:ind w:left="4050" w:hanging="180"/>
      </w:pPr>
    </w:lvl>
    <w:lvl w:ilvl="3" w:tplc="FFFFFFFF" w:tentative="1">
      <w:start w:val="1"/>
      <w:numFmt w:val="decimal"/>
      <w:lvlText w:val="%4."/>
      <w:lvlJc w:val="left"/>
      <w:pPr>
        <w:ind w:left="4770" w:hanging="360"/>
      </w:pPr>
    </w:lvl>
    <w:lvl w:ilvl="4" w:tplc="FFFFFFFF" w:tentative="1">
      <w:start w:val="1"/>
      <w:numFmt w:val="lowerLetter"/>
      <w:lvlText w:val="%5."/>
      <w:lvlJc w:val="left"/>
      <w:pPr>
        <w:ind w:left="5490" w:hanging="360"/>
      </w:pPr>
    </w:lvl>
    <w:lvl w:ilvl="5" w:tplc="FFFFFFFF" w:tentative="1">
      <w:start w:val="1"/>
      <w:numFmt w:val="lowerRoman"/>
      <w:lvlText w:val="%6."/>
      <w:lvlJc w:val="right"/>
      <w:pPr>
        <w:ind w:left="6210" w:hanging="180"/>
      </w:pPr>
    </w:lvl>
    <w:lvl w:ilvl="6" w:tplc="FFFFFFFF" w:tentative="1">
      <w:start w:val="1"/>
      <w:numFmt w:val="decimal"/>
      <w:lvlText w:val="%7."/>
      <w:lvlJc w:val="left"/>
      <w:pPr>
        <w:ind w:left="6930" w:hanging="360"/>
      </w:pPr>
    </w:lvl>
    <w:lvl w:ilvl="7" w:tplc="FFFFFFFF" w:tentative="1">
      <w:start w:val="1"/>
      <w:numFmt w:val="lowerLetter"/>
      <w:lvlText w:val="%8."/>
      <w:lvlJc w:val="left"/>
      <w:pPr>
        <w:ind w:left="7650" w:hanging="360"/>
      </w:pPr>
    </w:lvl>
    <w:lvl w:ilvl="8" w:tplc="FFFFFFFF" w:tentative="1">
      <w:start w:val="1"/>
      <w:numFmt w:val="lowerRoman"/>
      <w:lvlText w:val="%9."/>
      <w:lvlJc w:val="right"/>
      <w:pPr>
        <w:ind w:left="8370" w:hanging="180"/>
      </w:pPr>
    </w:lvl>
  </w:abstractNum>
  <w:abstractNum w:abstractNumId="109" w15:restartNumberingAfterBreak="0">
    <w:nsid w:val="75311A82"/>
    <w:multiLevelType w:val="hybridMultilevel"/>
    <w:tmpl w:val="2A4C254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0" w15:restartNumberingAfterBreak="0">
    <w:nsid w:val="753C4944"/>
    <w:multiLevelType w:val="hybridMultilevel"/>
    <w:tmpl w:val="12DE314A"/>
    <w:lvl w:ilvl="0" w:tplc="3A367F7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75BF5272"/>
    <w:multiLevelType w:val="hybridMultilevel"/>
    <w:tmpl w:val="C46CD5CA"/>
    <w:lvl w:ilvl="0" w:tplc="38325312">
      <w:start w:val="1"/>
      <w:numFmt w:val="bullet"/>
      <w:lvlText w:val=""/>
      <w:lvlJc w:val="left"/>
      <w:pPr>
        <w:ind w:left="1494" w:hanging="360"/>
      </w:pPr>
      <w:rPr>
        <w:rFonts w:ascii="Symbol" w:hAnsi="Symbol" w:hint="default"/>
      </w:rPr>
    </w:lvl>
    <w:lvl w:ilvl="1" w:tplc="4DE021B2">
      <w:start w:val="1"/>
      <w:numFmt w:val="bullet"/>
      <w:lvlText w:val="o"/>
      <w:lvlJc w:val="left"/>
      <w:pPr>
        <w:ind w:left="2214" w:hanging="360"/>
      </w:pPr>
      <w:rPr>
        <w:rFonts w:ascii="Courier New" w:hAnsi="Courier New" w:hint="default"/>
      </w:rPr>
    </w:lvl>
    <w:lvl w:ilvl="2" w:tplc="07D2806E">
      <w:start w:val="1"/>
      <w:numFmt w:val="bullet"/>
      <w:lvlText w:val=""/>
      <w:lvlJc w:val="left"/>
      <w:pPr>
        <w:ind w:left="2934" w:hanging="360"/>
      </w:pPr>
      <w:rPr>
        <w:rFonts w:ascii="Wingdings" w:hAnsi="Wingdings" w:hint="default"/>
      </w:rPr>
    </w:lvl>
    <w:lvl w:ilvl="3" w:tplc="7BD87B64">
      <w:start w:val="1"/>
      <w:numFmt w:val="bullet"/>
      <w:lvlText w:val=""/>
      <w:lvlJc w:val="left"/>
      <w:pPr>
        <w:ind w:left="3654" w:hanging="360"/>
      </w:pPr>
      <w:rPr>
        <w:rFonts w:ascii="Symbol" w:hAnsi="Symbol" w:hint="default"/>
      </w:rPr>
    </w:lvl>
    <w:lvl w:ilvl="4" w:tplc="28F4899A">
      <w:start w:val="1"/>
      <w:numFmt w:val="bullet"/>
      <w:lvlText w:val="o"/>
      <w:lvlJc w:val="left"/>
      <w:pPr>
        <w:ind w:left="4374" w:hanging="360"/>
      </w:pPr>
      <w:rPr>
        <w:rFonts w:ascii="Courier New" w:hAnsi="Courier New" w:hint="default"/>
      </w:rPr>
    </w:lvl>
    <w:lvl w:ilvl="5" w:tplc="7C7C3736">
      <w:start w:val="1"/>
      <w:numFmt w:val="bullet"/>
      <w:lvlText w:val=""/>
      <w:lvlJc w:val="left"/>
      <w:pPr>
        <w:ind w:left="5094" w:hanging="360"/>
      </w:pPr>
      <w:rPr>
        <w:rFonts w:ascii="Wingdings" w:hAnsi="Wingdings" w:hint="default"/>
      </w:rPr>
    </w:lvl>
    <w:lvl w:ilvl="6" w:tplc="9BE8B504">
      <w:start w:val="1"/>
      <w:numFmt w:val="bullet"/>
      <w:lvlText w:val=""/>
      <w:lvlJc w:val="left"/>
      <w:pPr>
        <w:ind w:left="5814" w:hanging="360"/>
      </w:pPr>
      <w:rPr>
        <w:rFonts w:ascii="Symbol" w:hAnsi="Symbol" w:hint="default"/>
      </w:rPr>
    </w:lvl>
    <w:lvl w:ilvl="7" w:tplc="D702FCFC">
      <w:start w:val="1"/>
      <w:numFmt w:val="bullet"/>
      <w:lvlText w:val="o"/>
      <w:lvlJc w:val="left"/>
      <w:pPr>
        <w:ind w:left="6534" w:hanging="360"/>
      </w:pPr>
      <w:rPr>
        <w:rFonts w:ascii="Courier New" w:hAnsi="Courier New" w:hint="default"/>
      </w:rPr>
    </w:lvl>
    <w:lvl w:ilvl="8" w:tplc="EB04B1B8">
      <w:start w:val="1"/>
      <w:numFmt w:val="bullet"/>
      <w:lvlText w:val=""/>
      <w:lvlJc w:val="left"/>
      <w:pPr>
        <w:ind w:left="7254" w:hanging="360"/>
      </w:pPr>
      <w:rPr>
        <w:rFonts w:ascii="Wingdings" w:hAnsi="Wingdings" w:hint="default"/>
      </w:rPr>
    </w:lvl>
  </w:abstractNum>
  <w:abstractNum w:abstractNumId="112" w15:restartNumberingAfterBreak="0">
    <w:nsid w:val="7656CAA9"/>
    <w:multiLevelType w:val="hybridMultilevel"/>
    <w:tmpl w:val="53181D1C"/>
    <w:lvl w:ilvl="0" w:tplc="FDA66370">
      <w:start w:val="1"/>
      <w:numFmt w:val="bullet"/>
      <w:lvlText w:val=""/>
      <w:lvlJc w:val="left"/>
      <w:pPr>
        <w:ind w:left="927" w:hanging="360"/>
      </w:pPr>
      <w:rPr>
        <w:rFonts w:ascii="Symbol" w:hAnsi="Symbol" w:hint="default"/>
      </w:rPr>
    </w:lvl>
    <w:lvl w:ilvl="1" w:tplc="435807D4">
      <w:start w:val="1"/>
      <w:numFmt w:val="bullet"/>
      <w:lvlText w:val="o"/>
      <w:lvlJc w:val="left"/>
      <w:pPr>
        <w:ind w:left="1647" w:hanging="360"/>
      </w:pPr>
      <w:rPr>
        <w:rFonts w:ascii="Courier New" w:hAnsi="Courier New" w:hint="default"/>
      </w:rPr>
    </w:lvl>
    <w:lvl w:ilvl="2" w:tplc="976C90D6">
      <w:start w:val="1"/>
      <w:numFmt w:val="bullet"/>
      <w:lvlText w:val=""/>
      <w:lvlJc w:val="left"/>
      <w:pPr>
        <w:ind w:left="2367" w:hanging="360"/>
      </w:pPr>
      <w:rPr>
        <w:rFonts w:ascii="Wingdings" w:hAnsi="Wingdings" w:hint="default"/>
      </w:rPr>
    </w:lvl>
    <w:lvl w:ilvl="3" w:tplc="CF4066D0">
      <w:start w:val="1"/>
      <w:numFmt w:val="bullet"/>
      <w:lvlText w:val=""/>
      <w:lvlJc w:val="left"/>
      <w:pPr>
        <w:ind w:left="3087" w:hanging="360"/>
      </w:pPr>
      <w:rPr>
        <w:rFonts w:ascii="Symbol" w:hAnsi="Symbol" w:hint="default"/>
      </w:rPr>
    </w:lvl>
    <w:lvl w:ilvl="4" w:tplc="D3528BF4">
      <w:start w:val="1"/>
      <w:numFmt w:val="bullet"/>
      <w:lvlText w:val="o"/>
      <w:lvlJc w:val="left"/>
      <w:pPr>
        <w:ind w:left="3807" w:hanging="360"/>
      </w:pPr>
      <w:rPr>
        <w:rFonts w:ascii="Courier New" w:hAnsi="Courier New" w:hint="default"/>
      </w:rPr>
    </w:lvl>
    <w:lvl w:ilvl="5" w:tplc="95C2D9C2">
      <w:start w:val="1"/>
      <w:numFmt w:val="bullet"/>
      <w:lvlText w:val=""/>
      <w:lvlJc w:val="left"/>
      <w:pPr>
        <w:ind w:left="4527" w:hanging="360"/>
      </w:pPr>
      <w:rPr>
        <w:rFonts w:ascii="Wingdings" w:hAnsi="Wingdings" w:hint="default"/>
      </w:rPr>
    </w:lvl>
    <w:lvl w:ilvl="6" w:tplc="9FA03F9A">
      <w:start w:val="1"/>
      <w:numFmt w:val="bullet"/>
      <w:lvlText w:val=""/>
      <w:lvlJc w:val="left"/>
      <w:pPr>
        <w:ind w:left="5247" w:hanging="360"/>
      </w:pPr>
      <w:rPr>
        <w:rFonts w:ascii="Symbol" w:hAnsi="Symbol" w:hint="default"/>
      </w:rPr>
    </w:lvl>
    <w:lvl w:ilvl="7" w:tplc="77FED580">
      <w:start w:val="1"/>
      <w:numFmt w:val="bullet"/>
      <w:lvlText w:val="o"/>
      <w:lvlJc w:val="left"/>
      <w:pPr>
        <w:ind w:left="5967" w:hanging="360"/>
      </w:pPr>
      <w:rPr>
        <w:rFonts w:ascii="Courier New" w:hAnsi="Courier New" w:hint="default"/>
      </w:rPr>
    </w:lvl>
    <w:lvl w:ilvl="8" w:tplc="2EE0C86E">
      <w:start w:val="1"/>
      <w:numFmt w:val="bullet"/>
      <w:lvlText w:val=""/>
      <w:lvlJc w:val="left"/>
      <w:pPr>
        <w:ind w:left="6687" w:hanging="360"/>
      </w:pPr>
      <w:rPr>
        <w:rFonts w:ascii="Wingdings" w:hAnsi="Wingdings" w:hint="default"/>
      </w:rPr>
    </w:lvl>
  </w:abstractNum>
  <w:abstractNum w:abstractNumId="113" w15:restartNumberingAfterBreak="0">
    <w:nsid w:val="7DC5169B"/>
    <w:multiLevelType w:val="hybridMultilevel"/>
    <w:tmpl w:val="E5688826"/>
    <w:lvl w:ilvl="0" w:tplc="993E4ED2">
      <w:start w:val="1"/>
      <w:numFmt w:val="bullet"/>
      <w:lvlText w:val="-"/>
      <w:lvlJc w:val="left"/>
      <w:pPr>
        <w:ind w:left="927" w:hanging="360"/>
      </w:pPr>
      <w:rPr>
        <w:rFonts w:ascii="Aptos" w:hAnsi="Aptos" w:hint="default"/>
      </w:rPr>
    </w:lvl>
    <w:lvl w:ilvl="1" w:tplc="4A0E8A18">
      <w:start w:val="1"/>
      <w:numFmt w:val="bullet"/>
      <w:lvlText w:val="o"/>
      <w:lvlJc w:val="left"/>
      <w:pPr>
        <w:ind w:left="1647" w:hanging="360"/>
      </w:pPr>
      <w:rPr>
        <w:rFonts w:ascii="Courier New" w:hAnsi="Courier New" w:hint="default"/>
      </w:rPr>
    </w:lvl>
    <w:lvl w:ilvl="2" w:tplc="4A02970E">
      <w:start w:val="1"/>
      <w:numFmt w:val="bullet"/>
      <w:lvlText w:val=""/>
      <w:lvlJc w:val="left"/>
      <w:pPr>
        <w:ind w:left="2367" w:hanging="360"/>
      </w:pPr>
      <w:rPr>
        <w:rFonts w:ascii="Wingdings" w:hAnsi="Wingdings" w:hint="default"/>
      </w:rPr>
    </w:lvl>
    <w:lvl w:ilvl="3" w:tplc="9ED26FB2">
      <w:start w:val="1"/>
      <w:numFmt w:val="bullet"/>
      <w:lvlText w:val=""/>
      <w:lvlJc w:val="left"/>
      <w:pPr>
        <w:ind w:left="3087" w:hanging="360"/>
      </w:pPr>
      <w:rPr>
        <w:rFonts w:ascii="Symbol" w:hAnsi="Symbol" w:hint="default"/>
      </w:rPr>
    </w:lvl>
    <w:lvl w:ilvl="4" w:tplc="7CB6BCBC">
      <w:start w:val="1"/>
      <w:numFmt w:val="bullet"/>
      <w:lvlText w:val="o"/>
      <w:lvlJc w:val="left"/>
      <w:pPr>
        <w:ind w:left="3807" w:hanging="360"/>
      </w:pPr>
      <w:rPr>
        <w:rFonts w:ascii="Courier New" w:hAnsi="Courier New" w:hint="default"/>
      </w:rPr>
    </w:lvl>
    <w:lvl w:ilvl="5" w:tplc="08004ABA">
      <w:start w:val="1"/>
      <w:numFmt w:val="bullet"/>
      <w:lvlText w:val=""/>
      <w:lvlJc w:val="left"/>
      <w:pPr>
        <w:ind w:left="4527" w:hanging="360"/>
      </w:pPr>
      <w:rPr>
        <w:rFonts w:ascii="Wingdings" w:hAnsi="Wingdings" w:hint="default"/>
      </w:rPr>
    </w:lvl>
    <w:lvl w:ilvl="6" w:tplc="17CA1A00">
      <w:start w:val="1"/>
      <w:numFmt w:val="bullet"/>
      <w:lvlText w:val=""/>
      <w:lvlJc w:val="left"/>
      <w:pPr>
        <w:ind w:left="5247" w:hanging="360"/>
      </w:pPr>
      <w:rPr>
        <w:rFonts w:ascii="Symbol" w:hAnsi="Symbol" w:hint="default"/>
      </w:rPr>
    </w:lvl>
    <w:lvl w:ilvl="7" w:tplc="D08C22E2">
      <w:start w:val="1"/>
      <w:numFmt w:val="bullet"/>
      <w:lvlText w:val="o"/>
      <w:lvlJc w:val="left"/>
      <w:pPr>
        <w:ind w:left="5967" w:hanging="360"/>
      </w:pPr>
      <w:rPr>
        <w:rFonts w:ascii="Courier New" w:hAnsi="Courier New" w:hint="default"/>
      </w:rPr>
    </w:lvl>
    <w:lvl w:ilvl="8" w:tplc="A28A1928">
      <w:start w:val="1"/>
      <w:numFmt w:val="bullet"/>
      <w:lvlText w:val=""/>
      <w:lvlJc w:val="left"/>
      <w:pPr>
        <w:ind w:left="6687" w:hanging="360"/>
      </w:pPr>
      <w:rPr>
        <w:rFonts w:ascii="Wingdings" w:hAnsi="Wingdings" w:hint="default"/>
      </w:rPr>
    </w:lvl>
  </w:abstractNum>
  <w:abstractNum w:abstractNumId="114" w15:restartNumberingAfterBreak="0">
    <w:nsid w:val="7DF740AA"/>
    <w:multiLevelType w:val="hybridMultilevel"/>
    <w:tmpl w:val="1FB279E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5" w15:restartNumberingAfterBreak="0">
    <w:nsid w:val="7E1A79F4"/>
    <w:multiLevelType w:val="hybridMultilevel"/>
    <w:tmpl w:val="551EDC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7F6F1518"/>
    <w:multiLevelType w:val="hybridMultilevel"/>
    <w:tmpl w:val="1C40051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23780322">
    <w:abstractNumId w:val="102"/>
  </w:num>
  <w:num w:numId="2" w16cid:durableId="444889535">
    <w:abstractNumId w:val="58"/>
  </w:num>
  <w:num w:numId="3" w16cid:durableId="1693266321">
    <w:abstractNumId w:val="29"/>
  </w:num>
  <w:num w:numId="4" w16cid:durableId="1461417940">
    <w:abstractNumId w:val="94"/>
  </w:num>
  <w:num w:numId="5" w16cid:durableId="954020802">
    <w:abstractNumId w:val="76"/>
  </w:num>
  <w:num w:numId="6" w16cid:durableId="2139686501">
    <w:abstractNumId w:val="62"/>
  </w:num>
  <w:num w:numId="7" w16cid:durableId="1818915572">
    <w:abstractNumId w:val="52"/>
  </w:num>
  <w:num w:numId="8" w16cid:durableId="1295216385">
    <w:abstractNumId w:val="5"/>
  </w:num>
  <w:num w:numId="9" w16cid:durableId="499152352">
    <w:abstractNumId w:val="105"/>
  </w:num>
  <w:num w:numId="10" w16cid:durableId="1626037310">
    <w:abstractNumId w:val="85"/>
  </w:num>
  <w:num w:numId="11" w16cid:durableId="883642371">
    <w:abstractNumId w:val="103"/>
  </w:num>
  <w:num w:numId="12" w16cid:durableId="434832081">
    <w:abstractNumId w:val="35"/>
  </w:num>
  <w:num w:numId="13" w16cid:durableId="496383761">
    <w:abstractNumId w:val="100"/>
  </w:num>
  <w:num w:numId="14" w16cid:durableId="61028955">
    <w:abstractNumId w:val="113"/>
  </w:num>
  <w:num w:numId="15" w16cid:durableId="36007243">
    <w:abstractNumId w:val="82"/>
  </w:num>
  <w:num w:numId="16" w16cid:durableId="1969777088">
    <w:abstractNumId w:val="86"/>
  </w:num>
  <w:num w:numId="17" w16cid:durableId="1465538597">
    <w:abstractNumId w:val="31"/>
  </w:num>
  <w:num w:numId="18" w16cid:durableId="1425490693">
    <w:abstractNumId w:val="98"/>
  </w:num>
  <w:num w:numId="19" w16cid:durableId="955864730">
    <w:abstractNumId w:val="34"/>
  </w:num>
  <w:num w:numId="20" w16cid:durableId="1720398538">
    <w:abstractNumId w:val="60"/>
  </w:num>
  <w:num w:numId="21" w16cid:durableId="669336696">
    <w:abstractNumId w:val="87"/>
  </w:num>
  <w:num w:numId="22" w16cid:durableId="1216891387">
    <w:abstractNumId w:val="69"/>
  </w:num>
  <w:num w:numId="23" w16cid:durableId="1187404971">
    <w:abstractNumId w:val="66"/>
  </w:num>
  <w:num w:numId="24" w16cid:durableId="91778369">
    <w:abstractNumId w:val="96"/>
  </w:num>
  <w:num w:numId="25" w16cid:durableId="1545827316">
    <w:abstractNumId w:val="93"/>
  </w:num>
  <w:num w:numId="26" w16cid:durableId="1796211578">
    <w:abstractNumId w:val="73"/>
  </w:num>
  <w:num w:numId="27" w16cid:durableId="508955577">
    <w:abstractNumId w:val="55"/>
  </w:num>
  <w:num w:numId="28" w16cid:durableId="1908026726">
    <w:abstractNumId w:val="24"/>
  </w:num>
  <w:num w:numId="29" w16cid:durableId="1994286576">
    <w:abstractNumId w:val="112"/>
  </w:num>
  <w:num w:numId="30" w16cid:durableId="430705197">
    <w:abstractNumId w:val="44"/>
  </w:num>
  <w:num w:numId="31" w16cid:durableId="997266275">
    <w:abstractNumId w:val="46"/>
  </w:num>
  <w:num w:numId="32" w16cid:durableId="100296159">
    <w:abstractNumId w:val="3"/>
  </w:num>
  <w:num w:numId="33" w16cid:durableId="1313294467">
    <w:abstractNumId w:val="47"/>
  </w:num>
  <w:num w:numId="34" w16cid:durableId="585698693">
    <w:abstractNumId w:val="7"/>
  </w:num>
  <w:num w:numId="35" w16cid:durableId="1462773669">
    <w:abstractNumId w:val="68"/>
  </w:num>
  <w:num w:numId="36" w16cid:durableId="1335717806">
    <w:abstractNumId w:val="89"/>
  </w:num>
  <w:num w:numId="37" w16cid:durableId="1729497158">
    <w:abstractNumId w:val="109"/>
  </w:num>
  <w:num w:numId="38" w16cid:durableId="1144664272">
    <w:abstractNumId w:val="27"/>
  </w:num>
  <w:num w:numId="39" w16cid:durableId="938953948">
    <w:abstractNumId w:val="26"/>
  </w:num>
  <w:num w:numId="40" w16cid:durableId="1689715125">
    <w:abstractNumId w:val="37"/>
  </w:num>
  <w:num w:numId="41" w16cid:durableId="459881957">
    <w:abstractNumId w:val="67"/>
  </w:num>
  <w:num w:numId="42" w16cid:durableId="1008874944">
    <w:abstractNumId w:val="53"/>
  </w:num>
  <w:num w:numId="43" w16cid:durableId="1750732887">
    <w:abstractNumId w:val="43"/>
  </w:num>
  <w:num w:numId="44" w16cid:durableId="1544633515">
    <w:abstractNumId w:val="77"/>
  </w:num>
  <w:num w:numId="45" w16cid:durableId="1648513997">
    <w:abstractNumId w:val="49"/>
  </w:num>
  <w:num w:numId="46" w16cid:durableId="1495610369">
    <w:abstractNumId w:val="18"/>
  </w:num>
  <w:num w:numId="47" w16cid:durableId="1432898103">
    <w:abstractNumId w:val="63"/>
  </w:num>
  <w:num w:numId="48" w16cid:durableId="91322639">
    <w:abstractNumId w:val="39"/>
  </w:num>
  <w:num w:numId="49" w16cid:durableId="594486420">
    <w:abstractNumId w:val="75"/>
  </w:num>
  <w:num w:numId="50" w16cid:durableId="754472748">
    <w:abstractNumId w:val="78"/>
  </w:num>
  <w:num w:numId="51" w16cid:durableId="866793049">
    <w:abstractNumId w:val="116"/>
  </w:num>
  <w:num w:numId="52" w16cid:durableId="1709840721">
    <w:abstractNumId w:val="61"/>
  </w:num>
  <w:num w:numId="53" w16cid:durableId="1822382045">
    <w:abstractNumId w:val="57"/>
  </w:num>
  <w:num w:numId="54" w16cid:durableId="83385716">
    <w:abstractNumId w:val="23"/>
  </w:num>
  <w:num w:numId="55" w16cid:durableId="1411466686">
    <w:abstractNumId w:val="79"/>
  </w:num>
  <w:num w:numId="56" w16cid:durableId="1447506665">
    <w:abstractNumId w:val="88"/>
  </w:num>
  <w:num w:numId="57" w16cid:durableId="105006375">
    <w:abstractNumId w:val="8"/>
  </w:num>
  <w:num w:numId="58" w16cid:durableId="2090803803">
    <w:abstractNumId w:val="9"/>
  </w:num>
  <w:num w:numId="59" w16cid:durableId="1371228915">
    <w:abstractNumId w:val="74"/>
  </w:num>
  <w:num w:numId="60" w16cid:durableId="211813185">
    <w:abstractNumId w:val="19"/>
  </w:num>
  <w:num w:numId="61" w16cid:durableId="1107575853">
    <w:abstractNumId w:val="71"/>
  </w:num>
  <w:num w:numId="62" w16cid:durableId="876041392">
    <w:abstractNumId w:val="25"/>
  </w:num>
  <w:num w:numId="63" w16cid:durableId="1864858034">
    <w:abstractNumId w:val="42"/>
  </w:num>
  <w:num w:numId="64" w16cid:durableId="44302638">
    <w:abstractNumId w:val="1"/>
  </w:num>
  <w:num w:numId="65" w16cid:durableId="1054045151">
    <w:abstractNumId w:val="72"/>
  </w:num>
  <w:num w:numId="66" w16cid:durableId="649943896">
    <w:abstractNumId w:val="106"/>
  </w:num>
  <w:num w:numId="67" w16cid:durableId="1377050179">
    <w:abstractNumId w:val="54"/>
  </w:num>
  <w:num w:numId="68" w16cid:durableId="33779162">
    <w:abstractNumId w:val="45"/>
  </w:num>
  <w:num w:numId="69" w16cid:durableId="1722942150">
    <w:abstractNumId w:val="64"/>
  </w:num>
  <w:num w:numId="70" w16cid:durableId="444538991">
    <w:abstractNumId w:val="28"/>
  </w:num>
  <w:num w:numId="71" w16cid:durableId="392199350">
    <w:abstractNumId w:val="80"/>
  </w:num>
  <w:num w:numId="72" w16cid:durableId="799153511">
    <w:abstractNumId w:val="108"/>
  </w:num>
  <w:num w:numId="73" w16cid:durableId="878472619">
    <w:abstractNumId w:val="97"/>
  </w:num>
  <w:num w:numId="74" w16cid:durableId="349798099">
    <w:abstractNumId w:val="33"/>
  </w:num>
  <w:num w:numId="75" w16cid:durableId="2076391985">
    <w:abstractNumId w:val="17"/>
  </w:num>
  <w:num w:numId="76" w16cid:durableId="1516187048">
    <w:abstractNumId w:val="13"/>
  </w:num>
  <w:num w:numId="77" w16cid:durableId="973408267">
    <w:abstractNumId w:val="22"/>
  </w:num>
  <w:num w:numId="78" w16cid:durableId="1268001337">
    <w:abstractNumId w:val="48"/>
  </w:num>
  <w:num w:numId="79" w16cid:durableId="1626618090">
    <w:abstractNumId w:val="59"/>
  </w:num>
  <w:num w:numId="80" w16cid:durableId="1405831963">
    <w:abstractNumId w:val="38"/>
  </w:num>
  <w:num w:numId="81" w16cid:durableId="366640663">
    <w:abstractNumId w:val="16"/>
  </w:num>
  <w:num w:numId="82" w16cid:durableId="578055195">
    <w:abstractNumId w:val="50"/>
  </w:num>
  <w:num w:numId="83" w16cid:durableId="240261094">
    <w:abstractNumId w:val="83"/>
  </w:num>
  <w:num w:numId="84" w16cid:durableId="1723750543">
    <w:abstractNumId w:val="84"/>
  </w:num>
  <w:num w:numId="85" w16cid:durableId="1457869263">
    <w:abstractNumId w:val="15"/>
  </w:num>
  <w:num w:numId="86" w16cid:durableId="812408514">
    <w:abstractNumId w:val="40"/>
  </w:num>
  <w:num w:numId="87" w16cid:durableId="1349911347">
    <w:abstractNumId w:val="21"/>
  </w:num>
  <w:num w:numId="88" w16cid:durableId="450056409">
    <w:abstractNumId w:val="111"/>
  </w:num>
  <w:num w:numId="89" w16cid:durableId="1891645532">
    <w:abstractNumId w:val="65"/>
  </w:num>
  <w:num w:numId="90" w16cid:durableId="1752237545">
    <w:abstractNumId w:val="91"/>
  </w:num>
  <w:num w:numId="91" w16cid:durableId="1889145719">
    <w:abstractNumId w:val="51"/>
  </w:num>
  <w:num w:numId="92" w16cid:durableId="1741519014">
    <w:abstractNumId w:val="0"/>
  </w:num>
  <w:num w:numId="93" w16cid:durableId="1388601440">
    <w:abstractNumId w:val="47"/>
  </w:num>
  <w:num w:numId="94" w16cid:durableId="1829395376">
    <w:abstractNumId w:val="47"/>
  </w:num>
  <w:num w:numId="95" w16cid:durableId="677660849">
    <w:abstractNumId w:val="32"/>
  </w:num>
  <w:num w:numId="96" w16cid:durableId="1139304917">
    <w:abstractNumId w:val="90"/>
  </w:num>
  <w:num w:numId="97" w16cid:durableId="1265771008">
    <w:abstractNumId w:val="47"/>
  </w:num>
  <w:num w:numId="98" w16cid:durableId="1336956854">
    <w:abstractNumId w:val="47"/>
  </w:num>
  <w:num w:numId="99" w16cid:durableId="1520074091">
    <w:abstractNumId w:val="20"/>
  </w:num>
  <w:num w:numId="100" w16cid:durableId="1392579221">
    <w:abstractNumId w:val="12"/>
  </w:num>
  <w:num w:numId="101" w16cid:durableId="973951732">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57809356">
    <w:abstractNumId w:val="47"/>
  </w:num>
  <w:num w:numId="103" w16cid:durableId="1664158606">
    <w:abstractNumId w:val="10"/>
  </w:num>
  <w:num w:numId="104" w16cid:durableId="501630147">
    <w:abstractNumId w:val="30"/>
  </w:num>
  <w:num w:numId="105" w16cid:durableId="2083092401">
    <w:abstractNumId w:val="81"/>
  </w:num>
  <w:num w:numId="106" w16cid:durableId="307978931">
    <w:abstractNumId w:val="2"/>
  </w:num>
  <w:num w:numId="107" w16cid:durableId="1415273487">
    <w:abstractNumId w:val="36"/>
  </w:num>
  <w:num w:numId="108" w16cid:durableId="937062202">
    <w:abstractNumId w:val="11"/>
  </w:num>
  <w:num w:numId="109" w16cid:durableId="303893783">
    <w:abstractNumId w:val="92"/>
  </w:num>
  <w:num w:numId="110" w16cid:durableId="1822309226">
    <w:abstractNumId w:val="99"/>
  </w:num>
  <w:num w:numId="111" w16cid:durableId="1767770591">
    <w:abstractNumId w:val="114"/>
  </w:num>
  <w:num w:numId="112" w16cid:durableId="1743985552">
    <w:abstractNumId w:val="70"/>
  </w:num>
  <w:num w:numId="113" w16cid:durableId="1650669049">
    <w:abstractNumId w:val="56"/>
  </w:num>
  <w:num w:numId="114" w16cid:durableId="567618589">
    <w:abstractNumId w:val="104"/>
  </w:num>
  <w:num w:numId="115" w16cid:durableId="1307009015">
    <w:abstractNumId w:val="6"/>
  </w:num>
  <w:num w:numId="116" w16cid:durableId="241257454">
    <w:abstractNumId w:val="115"/>
  </w:num>
  <w:num w:numId="117" w16cid:durableId="1807352604">
    <w:abstractNumId w:val="41"/>
  </w:num>
  <w:num w:numId="118" w16cid:durableId="1621641618">
    <w:abstractNumId w:val="101"/>
  </w:num>
  <w:num w:numId="119" w16cid:durableId="688529474">
    <w:abstractNumId w:val="4"/>
  </w:num>
  <w:num w:numId="120" w16cid:durableId="1148862788">
    <w:abstractNumId w:val="47"/>
  </w:num>
  <w:num w:numId="121" w16cid:durableId="2061244008">
    <w:abstractNumId w:val="47"/>
  </w:num>
  <w:num w:numId="122" w16cid:durableId="1897087688">
    <w:abstractNumId w:val="47"/>
  </w:num>
  <w:num w:numId="123" w16cid:durableId="41684186">
    <w:abstractNumId w:val="95"/>
  </w:num>
  <w:num w:numId="124" w16cid:durableId="529535808">
    <w:abstractNumId w:val="47"/>
  </w:num>
  <w:num w:numId="125" w16cid:durableId="749617911">
    <w:abstractNumId w:val="47"/>
  </w:num>
  <w:num w:numId="126" w16cid:durableId="409431165">
    <w:abstractNumId w:val="110"/>
  </w:num>
  <w:num w:numId="127" w16cid:durableId="1045131523">
    <w:abstractNumId w:val="14"/>
  </w:num>
  <w:num w:numId="128" w16cid:durableId="131412442">
    <w:abstractNumId w:val="107"/>
  </w:num>
  <w:num w:numId="129" w16cid:durableId="95564444">
    <w:abstractNumId w:val="47"/>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proofState w:grammar="clean"/>
  <w:defaultTabStop w:val="709"/>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wMTE1srSwsDAxNDJT0lEKTi0uzszPAykwMqkFALiI/GctAAAA"/>
  </w:docVars>
  <w:rsids>
    <w:rsidRoot w:val="007208FB"/>
    <w:rsid w:val="00000520"/>
    <w:rsid w:val="00000DB5"/>
    <w:rsid w:val="00000E61"/>
    <w:rsid w:val="00000F79"/>
    <w:rsid w:val="0000100A"/>
    <w:rsid w:val="000017DB"/>
    <w:rsid w:val="000019E9"/>
    <w:rsid w:val="00001AEC"/>
    <w:rsid w:val="0000208B"/>
    <w:rsid w:val="00003B69"/>
    <w:rsid w:val="00003E8E"/>
    <w:rsid w:val="00004150"/>
    <w:rsid w:val="00004476"/>
    <w:rsid w:val="00004773"/>
    <w:rsid w:val="00004AEE"/>
    <w:rsid w:val="000061B0"/>
    <w:rsid w:val="000067B6"/>
    <w:rsid w:val="00006B04"/>
    <w:rsid w:val="000077F9"/>
    <w:rsid w:val="00007DED"/>
    <w:rsid w:val="0001003B"/>
    <w:rsid w:val="00010184"/>
    <w:rsid w:val="000107CE"/>
    <w:rsid w:val="000108DF"/>
    <w:rsid w:val="00010CC2"/>
    <w:rsid w:val="00010CD5"/>
    <w:rsid w:val="00010D71"/>
    <w:rsid w:val="000115B6"/>
    <w:rsid w:val="00011A5F"/>
    <w:rsid w:val="00012D4E"/>
    <w:rsid w:val="00012E9C"/>
    <w:rsid w:val="000130A4"/>
    <w:rsid w:val="0001366A"/>
    <w:rsid w:val="000138BC"/>
    <w:rsid w:val="00013A43"/>
    <w:rsid w:val="00013EDA"/>
    <w:rsid w:val="00014832"/>
    <w:rsid w:val="0001505C"/>
    <w:rsid w:val="00015E74"/>
    <w:rsid w:val="00020B19"/>
    <w:rsid w:val="00020B5A"/>
    <w:rsid w:val="00021305"/>
    <w:rsid w:val="00021A0A"/>
    <w:rsid w:val="00024250"/>
    <w:rsid w:val="00024747"/>
    <w:rsid w:val="00024D90"/>
    <w:rsid w:val="00025337"/>
    <w:rsid w:val="0002541C"/>
    <w:rsid w:val="00025723"/>
    <w:rsid w:val="00025E06"/>
    <w:rsid w:val="000263C9"/>
    <w:rsid w:val="00026B7A"/>
    <w:rsid w:val="00026F7E"/>
    <w:rsid w:val="00027821"/>
    <w:rsid w:val="0003022F"/>
    <w:rsid w:val="0003067A"/>
    <w:rsid w:val="0003071A"/>
    <w:rsid w:val="000317F2"/>
    <w:rsid w:val="00031A16"/>
    <w:rsid w:val="00031AF2"/>
    <w:rsid w:val="00031B2E"/>
    <w:rsid w:val="00032974"/>
    <w:rsid w:val="00033041"/>
    <w:rsid w:val="00033670"/>
    <w:rsid w:val="00033677"/>
    <w:rsid w:val="00034285"/>
    <w:rsid w:val="0003433E"/>
    <w:rsid w:val="00034656"/>
    <w:rsid w:val="00034C20"/>
    <w:rsid w:val="00034D75"/>
    <w:rsid w:val="00034D95"/>
    <w:rsid w:val="0003597D"/>
    <w:rsid w:val="00035C78"/>
    <w:rsid w:val="00036245"/>
    <w:rsid w:val="000362F4"/>
    <w:rsid w:val="00036583"/>
    <w:rsid w:val="0003756B"/>
    <w:rsid w:val="0003756F"/>
    <w:rsid w:val="00037D57"/>
    <w:rsid w:val="00038AB5"/>
    <w:rsid w:val="00040252"/>
    <w:rsid w:val="00041643"/>
    <w:rsid w:val="000417FF"/>
    <w:rsid w:val="000422D7"/>
    <w:rsid w:val="00042572"/>
    <w:rsid w:val="00042D78"/>
    <w:rsid w:val="00043253"/>
    <w:rsid w:val="00043270"/>
    <w:rsid w:val="0004421D"/>
    <w:rsid w:val="00044257"/>
    <w:rsid w:val="000451BC"/>
    <w:rsid w:val="000454D4"/>
    <w:rsid w:val="00045F03"/>
    <w:rsid w:val="00046B01"/>
    <w:rsid w:val="000472FB"/>
    <w:rsid w:val="00050639"/>
    <w:rsid w:val="00051908"/>
    <w:rsid w:val="000523AD"/>
    <w:rsid w:val="00052563"/>
    <w:rsid w:val="00053C84"/>
    <w:rsid w:val="00054446"/>
    <w:rsid w:val="000545B1"/>
    <w:rsid w:val="00055293"/>
    <w:rsid w:val="000555A0"/>
    <w:rsid w:val="000560A7"/>
    <w:rsid w:val="00056815"/>
    <w:rsid w:val="00056912"/>
    <w:rsid w:val="00056AE4"/>
    <w:rsid w:val="00056B17"/>
    <w:rsid w:val="00057070"/>
    <w:rsid w:val="00057B64"/>
    <w:rsid w:val="0005D924"/>
    <w:rsid w:val="000617AC"/>
    <w:rsid w:val="00062A8F"/>
    <w:rsid w:val="00063126"/>
    <w:rsid w:val="00063925"/>
    <w:rsid w:val="00064CAE"/>
    <w:rsid w:val="00066D6C"/>
    <w:rsid w:val="00066EBB"/>
    <w:rsid w:val="000671A5"/>
    <w:rsid w:val="00067A03"/>
    <w:rsid w:val="00067A23"/>
    <w:rsid w:val="00067B69"/>
    <w:rsid w:val="00067D0D"/>
    <w:rsid w:val="00067F7F"/>
    <w:rsid w:val="00070772"/>
    <w:rsid w:val="00071089"/>
    <w:rsid w:val="0007175F"/>
    <w:rsid w:val="00071DB2"/>
    <w:rsid w:val="00072489"/>
    <w:rsid w:val="00072EAE"/>
    <w:rsid w:val="00073166"/>
    <w:rsid w:val="000731C2"/>
    <w:rsid w:val="00073362"/>
    <w:rsid w:val="00074414"/>
    <w:rsid w:val="00074577"/>
    <w:rsid w:val="00074C30"/>
    <w:rsid w:val="000753E3"/>
    <w:rsid w:val="0007541D"/>
    <w:rsid w:val="0007621A"/>
    <w:rsid w:val="00077369"/>
    <w:rsid w:val="000803DF"/>
    <w:rsid w:val="000805A0"/>
    <w:rsid w:val="0008090E"/>
    <w:rsid w:val="0008092F"/>
    <w:rsid w:val="00080C68"/>
    <w:rsid w:val="000815A9"/>
    <w:rsid w:val="00081646"/>
    <w:rsid w:val="0008168E"/>
    <w:rsid w:val="00081D84"/>
    <w:rsid w:val="000824FC"/>
    <w:rsid w:val="000830C8"/>
    <w:rsid w:val="00083211"/>
    <w:rsid w:val="00083D9F"/>
    <w:rsid w:val="00084082"/>
    <w:rsid w:val="00084C6E"/>
    <w:rsid w:val="00085B29"/>
    <w:rsid w:val="00085D6F"/>
    <w:rsid w:val="00086081"/>
    <w:rsid w:val="0008652A"/>
    <w:rsid w:val="000871A1"/>
    <w:rsid w:val="00090364"/>
    <w:rsid w:val="0009055B"/>
    <w:rsid w:val="00090585"/>
    <w:rsid w:val="00090A45"/>
    <w:rsid w:val="00090BA3"/>
    <w:rsid w:val="00090E95"/>
    <w:rsid w:val="00090F19"/>
    <w:rsid w:val="00091831"/>
    <w:rsid w:val="00091E10"/>
    <w:rsid w:val="00093131"/>
    <w:rsid w:val="00093861"/>
    <w:rsid w:val="000940FF"/>
    <w:rsid w:val="00094367"/>
    <w:rsid w:val="00094C28"/>
    <w:rsid w:val="00094EC5"/>
    <w:rsid w:val="00095D58"/>
    <w:rsid w:val="00095EB3"/>
    <w:rsid w:val="000969C9"/>
    <w:rsid w:val="00096A04"/>
    <w:rsid w:val="000972D3"/>
    <w:rsid w:val="00097874"/>
    <w:rsid w:val="00097903"/>
    <w:rsid w:val="000A03CD"/>
    <w:rsid w:val="000A0B16"/>
    <w:rsid w:val="000A0D6A"/>
    <w:rsid w:val="000A128E"/>
    <w:rsid w:val="000A16D6"/>
    <w:rsid w:val="000A2CAA"/>
    <w:rsid w:val="000A2CE5"/>
    <w:rsid w:val="000A30FA"/>
    <w:rsid w:val="000A3173"/>
    <w:rsid w:val="000A3597"/>
    <w:rsid w:val="000A38AE"/>
    <w:rsid w:val="000A38EC"/>
    <w:rsid w:val="000A44F3"/>
    <w:rsid w:val="000A4D44"/>
    <w:rsid w:val="000A584F"/>
    <w:rsid w:val="000A75B8"/>
    <w:rsid w:val="000A7D2D"/>
    <w:rsid w:val="000A7E56"/>
    <w:rsid w:val="000B005B"/>
    <w:rsid w:val="000B0983"/>
    <w:rsid w:val="000B0D06"/>
    <w:rsid w:val="000B1138"/>
    <w:rsid w:val="000B1684"/>
    <w:rsid w:val="000B17A9"/>
    <w:rsid w:val="000B2078"/>
    <w:rsid w:val="000B39B3"/>
    <w:rsid w:val="000B459D"/>
    <w:rsid w:val="000B54E3"/>
    <w:rsid w:val="000B59CE"/>
    <w:rsid w:val="000B5C05"/>
    <w:rsid w:val="000B6672"/>
    <w:rsid w:val="000B702E"/>
    <w:rsid w:val="000B7A27"/>
    <w:rsid w:val="000B7D8F"/>
    <w:rsid w:val="000C0C5E"/>
    <w:rsid w:val="000C2189"/>
    <w:rsid w:val="000C34FA"/>
    <w:rsid w:val="000C361F"/>
    <w:rsid w:val="000C3C6B"/>
    <w:rsid w:val="000C4C1C"/>
    <w:rsid w:val="000C4F01"/>
    <w:rsid w:val="000C50F0"/>
    <w:rsid w:val="000C5814"/>
    <w:rsid w:val="000C59C5"/>
    <w:rsid w:val="000C5DFB"/>
    <w:rsid w:val="000C5E2E"/>
    <w:rsid w:val="000C6153"/>
    <w:rsid w:val="000C66B5"/>
    <w:rsid w:val="000C728F"/>
    <w:rsid w:val="000C7627"/>
    <w:rsid w:val="000C7AB5"/>
    <w:rsid w:val="000D0B9F"/>
    <w:rsid w:val="000D1E2E"/>
    <w:rsid w:val="000D3597"/>
    <w:rsid w:val="000D3C0A"/>
    <w:rsid w:val="000D3D1D"/>
    <w:rsid w:val="000D485F"/>
    <w:rsid w:val="000D5A7B"/>
    <w:rsid w:val="000D6289"/>
    <w:rsid w:val="000D6F56"/>
    <w:rsid w:val="000D6F6D"/>
    <w:rsid w:val="000D728F"/>
    <w:rsid w:val="000D7555"/>
    <w:rsid w:val="000D76F5"/>
    <w:rsid w:val="000D7B55"/>
    <w:rsid w:val="000D7C94"/>
    <w:rsid w:val="000E017F"/>
    <w:rsid w:val="000E0747"/>
    <w:rsid w:val="000E1DAF"/>
    <w:rsid w:val="000E23B3"/>
    <w:rsid w:val="000E26D3"/>
    <w:rsid w:val="000E27E1"/>
    <w:rsid w:val="000E2B4F"/>
    <w:rsid w:val="000E3862"/>
    <w:rsid w:val="000E444D"/>
    <w:rsid w:val="000E462B"/>
    <w:rsid w:val="000E4B6C"/>
    <w:rsid w:val="000E4DD6"/>
    <w:rsid w:val="000E54F3"/>
    <w:rsid w:val="000E5824"/>
    <w:rsid w:val="000E5876"/>
    <w:rsid w:val="000E5A82"/>
    <w:rsid w:val="000E5BAC"/>
    <w:rsid w:val="000E6453"/>
    <w:rsid w:val="000E6564"/>
    <w:rsid w:val="000E6B39"/>
    <w:rsid w:val="000E6C10"/>
    <w:rsid w:val="000E6E9C"/>
    <w:rsid w:val="000E7D81"/>
    <w:rsid w:val="000F0850"/>
    <w:rsid w:val="000F1158"/>
    <w:rsid w:val="000F152B"/>
    <w:rsid w:val="000F1AA8"/>
    <w:rsid w:val="000F21C5"/>
    <w:rsid w:val="000F2503"/>
    <w:rsid w:val="000F28EC"/>
    <w:rsid w:val="000F2ABD"/>
    <w:rsid w:val="000F3347"/>
    <w:rsid w:val="000F35A1"/>
    <w:rsid w:val="000F395F"/>
    <w:rsid w:val="000F396D"/>
    <w:rsid w:val="000F3E31"/>
    <w:rsid w:val="000F5562"/>
    <w:rsid w:val="000F61FE"/>
    <w:rsid w:val="000F68B3"/>
    <w:rsid w:val="000F69A8"/>
    <w:rsid w:val="000F6FD9"/>
    <w:rsid w:val="000F7419"/>
    <w:rsid w:val="000F76C5"/>
    <w:rsid w:val="000F78A4"/>
    <w:rsid w:val="000F7AC8"/>
    <w:rsid w:val="001002A3"/>
    <w:rsid w:val="0010043C"/>
    <w:rsid w:val="00100F77"/>
    <w:rsid w:val="00101545"/>
    <w:rsid w:val="00101628"/>
    <w:rsid w:val="001019DD"/>
    <w:rsid w:val="00101B0A"/>
    <w:rsid w:val="00102516"/>
    <w:rsid w:val="0010264E"/>
    <w:rsid w:val="00102AF0"/>
    <w:rsid w:val="001034D5"/>
    <w:rsid w:val="001045C8"/>
    <w:rsid w:val="00104CD7"/>
    <w:rsid w:val="001050B2"/>
    <w:rsid w:val="00105BCE"/>
    <w:rsid w:val="00105F93"/>
    <w:rsid w:val="0010668A"/>
    <w:rsid w:val="00106956"/>
    <w:rsid w:val="00106EA0"/>
    <w:rsid w:val="00107EFA"/>
    <w:rsid w:val="00107F02"/>
    <w:rsid w:val="0011002E"/>
    <w:rsid w:val="00110123"/>
    <w:rsid w:val="00110B59"/>
    <w:rsid w:val="001115BE"/>
    <w:rsid w:val="00111AD9"/>
    <w:rsid w:val="00111BDD"/>
    <w:rsid w:val="00111F32"/>
    <w:rsid w:val="0011240F"/>
    <w:rsid w:val="00112FB5"/>
    <w:rsid w:val="0011309F"/>
    <w:rsid w:val="00113457"/>
    <w:rsid w:val="0011408E"/>
    <w:rsid w:val="0011452B"/>
    <w:rsid w:val="00114F94"/>
    <w:rsid w:val="0011516F"/>
    <w:rsid w:val="00115D39"/>
    <w:rsid w:val="00116998"/>
    <w:rsid w:val="00116C2C"/>
    <w:rsid w:val="00116CAB"/>
    <w:rsid w:val="001171D1"/>
    <w:rsid w:val="00117506"/>
    <w:rsid w:val="0011795C"/>
    <w:rsid w:val="00120015"/>
    <w:rsid w:val="00120034"/>
    <w:rsid w:val="00120247"/>
    <w:rsid w:val="00120C46"/>
    <w:rsid w:val="0012199D"/>
    <w:rsid w:val="0012213C"/>
    <w:rsid w:val="00122F23"/>
    <w:rsid w:val="001231B3"/>
    <w:rsid w:val="00123DB1"/>
    <w:rsid w:val="001240DA"/>
    <w:rsid w:val="00124619"/>
    <w:rsid w:val="00124636"/>
    <w:rsid w:val="00124EBB"/>
    <w:rsid w:val="001250CF"/>
    <w:rsid w:val="00125A06"/>
    <w:rsid w:val="00125C31"/>
    <w:rsid w:val="00125D2C"/>
    <w:rsid w:val="00125E7D"/>
    <w:rsid w:val="001272F0"/>
    <w:rsid w:val="0012743A"/>
    <w:rsid w:val="00127608"/>
    <w:rsid w:val="00127BE1"/>
    <w:rsid w:val="00127C34"/>
    <w:rsid w:val="00130208"/>
    <w:rsid w:val="001307B1"/>
    <w:rsid w:val="00130850"/>
    <w:rsid w:val="00131487"/>
    <w:rsid w:val="00131F64"/>
    <w:rsid w:val="00132712"/>
    <w:rsid w:val="00132D54"/>
    <w:rsid w:val="00133395"/>
    <w:rsid w:val="00133A5B"/>
    <w:rsid w:val="00134674"/>
    <w:rsid w:val="00135F4D"/>
    <w:rsid w:val="00137591"/>
    <w:rsid w:val="00137FC7"/>
    <w:rsid w:val="00140391"/>
    <w:rsid w:val="00141473"/>
    <w:rsid w:val="00141770"/>
    <w:rsid w:val="00141E7C"/>
    <w:rsid w:val="00142E62"/>
    <w:rsid w:val="00143A9F"/>
    <w:rsid w:val="00143DA0"/>
    <w:rsid w:val="00143F8E"/>
    <w:rsid w:val="001450C4"/>
    <w:rsid w:val="00145273"/>
    <w:rsid w:val="00145321"/>
    <w:rsid w:val="001471F8"/>
    <w:rsid w:val="001477CD"/>
    <w:rsid w:val="00147AC8"/>
    <w:rsid w:val="00150219"/>
    <w:rsid w:val="00150BB4"/>
    <w:rsid w:val="001513E1"/>
    <w:rsid w:val="00151933"/>
    <w:rsid w:val="00152557"/>
    <w:rsid w:val="00152C93"/>
    <w:rsid w:val="00152E07"/>
    <w:rsid w:val="00153622"/>
    <w:rsid w:val="00153A50"/>
    <w:rsid w:val="00154472"/>
    <w:rsid w:val="00154808"/>
    <w:rsid w:val="00154A7D"/>
    <w:rsid w:val="00154B5F"/>
    <w:rsid w:val="0015550B"/>
    <w:rsid w:val="00156394"/>
    <w:rsid w:val="001576C3"/>
    <w:rsid w:val="0015772A"/>
    <w:rsid w:val="0015AD30"/>
    <w:rsid w:val="00160CE6"/>
    <w:rsid w:val="00160D20"/>
    <w:rsid w:val="001615A7"/>
    <w:rsid w:val="001616AF"/>
    <w:rsid w:val="0016237B"/>
    <w:rsid w:val="0016237C"/>
    <w:rsid w:val="00163086"/>
    <w:rsid w:val="00164400"/>
    <w:rsid w:val="001653B0"/>
    <w:rsid w:val="00165989"/>
    <w:rsid w:val="00165C7F"/>
    <w:rsid w:val="0016630F"/>
    <w:rsid w:val="001664D0"/>
    <w:rsid w:val="00167F66"/>
    <w:rsid w:val="001700F0"/>
    <w:rsid w:val="001701C7"/>
    <w:rsid w:val="00171140"/>
    <w:rsid w:val="00171982"/>
    <w:rsid w:val="00172215"/>
    <w:rsid w:val="00172916"/>
    <w:rsid w:val="00173273"/>
    <w:rsid w:val="00173768"/>
    <w:rsid w:val="00173B03"/>
    <w:rsid w:val="001742C7"/>
    <w:rsid w:val="00174AD7"/>
    <w:rsid w:val="00174F37"/>
    <w:rsid w:val="001752BB"/>
    <w:rsid w:val="00175C66"/>
    <w:rsid w:val="00175D39"/>
    <w:rsid w:val="00176034"/>
    <w:rsid w:val="0017720D"/>
    <w:rsid w:val="001779BC"/>
    <w:rsid w:val="00177FB8"/>
    <w:rsid w:val="00180583"/>
    <w:rsid w:val="0018060C"/>
    <w:rsid w:val="00180891"/>
    <w:rsid w:val="00180ACE"/>
    <w:rsid w:val="00181147"/>
    <w:rsid w:val="00181253"/>
    <w:rsid w:val="00181524"/>
    <w:rsid w:val="00181AA0"/>
    <w:rsid w:val="0018203D"/>
    <w:rsid w:val="0018252A"/>
    <w:rsid w:val="0018285E"/>
    <w:rsid w:val="00182FDD"/>
    <w:rsid w:val="001845F7"/>
    <w:rsid w:val="00184A0C"/>
    <w:rsid w:val="00184A4C"/>
    <w:rsid w:val="00184B6C"/>
    <w:rsid w:val="001852C7"/>
    <w:rsid w:val="00186639"/>
    <w:rsid w:val="00186DE5"/>
    <w:rsid w:val="00187B6E"/>
    <w:rsid w:val="00190323"/>
    <w:rsid w:val="00191606"/>
    <w:rsid w:val="00191B8A"/>
    <w:rsid w:val="00191C02"/>
    <w:rsid w:val="001924A2"/>
    <w:rsid w:val="00192DC6"/>
    <w:rsid w:val="00193D1D"/>
    <w:rsid w:val="001940DD"/>
    <w:rsid w:val="00194B8B"/>
    <w:rsid w:val="0019587C"/>
    <w:rsid w:val="00196DCA"/>
    <w:rsid w:val="001978EF"/>
    <w:rsid w:val="001A0D01"/>
    <w:rsid w:val="001A1557"/>
    <w:rsid w:val="001A2065"/>
    <w:rsid w:val="001A24A7"/>
    <w:rsid w:val="001A3396"/>
    <w:rsid w:val="001A3DB3"/>
    <w:rsid w:val="001A3EEF"/>
    <w:rsid w:val="001A4229"/>
    <w:rsid w:val="001A4C18"/>
    <w:rsid w:val="001A5A55"/>
    <w:rsid w:val="001A5CBC"/>
    <w:rsid w:val="001A5EF0"/>
    <w:rsid w:val="001A6FB6"/>
    <w:rsid w:val="001A70E6"/>
    <w:rsid w:val="001A767D"/>
    <w:rsid w:val="001A7C0D"/>
    <w:rsid w:val="001B03AF"/>
    <w:rsid w:val="001B0400"/>
    <w:rsid w:val="001B0C56"/>
    <w:rsid w:val="001B17C7"/>
    <w:rsid w:val="001B1B6D"/>
    <w:rsid w:val="001B1C13"/>
    <w:rsid w:val="001B2423"/>
    <w:rsid w:val="001B2803"/>
    <w:rsid w:val="001B3A68"/>
    <w:rsid w:val="001B7080"/>
    <w:rsid w:val="001B7D92"/>
    <w:rsid w:val="001C0050"/>
    <w:rsid w:val="001C0155"/>
    <w:rsid w:val="001C0DA5"/>
    <w:rsid w:val="001C0F2B"/>
    <w:rsid w:val="001C1C52"/>
    <w:rsid w:val="001C2BAF"/>
    <w:rsid w:val="001C2EB1"/>
    <w:rsid w:val="001C34BC"/>
    <w:rsid w:val="001C3921"/>
    <w:rsid w:val="001C3B26"/>
    <w:rsid w:val="001C3D1C"/>
    <w:rsid w:val="001C3D4C"/>
    <w:rsid w:val="001C40C0"/>
    <w:rsid w:val="001C42C5"/>
    <w:rsid w:val="001C4E29"/>
    <w:rsid w:val="001C4F45"/>
    <w:rsid w:val="001C5311"/>
    <w:rsid w:val="001C5860"/>
    <w:rsid w:val="001C5D9A"/>
    <w:rsid w:val="001C60FB"/>
    <w:rsid w:val="001C6859"/>
    <w:rsid w:val="001C6BF8"/>
    <w:rsid w:val="001C6DB7"/>
    <w:rsid w:val="001C7A53"/>
    <w:rsid w:val="001C7E2B"/>
    <w:rsid w:val="001C7F00"/>
    <w:rsid w:val="001C7FD2"/>
    <w:rsid w:val="001D1D38"/>
    <w:rsid w:val="001D2257"/>
    <w:rsid w:val="001D32B7"/>
    <w:rsid w:val="001D359E"/>
    <w:rsid w:val="001D400A"/>
    <w:rsid w:val="001D4B22"/>
    <w:rsid w:val="001D563D"/>
    <w:rsid w:val="001D5727"/>
    <w:rsid w:val="001D5907"/>
    <w:rsid w:val="001D5AB4"/>
    <w:rsid w:val="001D5AB8"/>
    <w:rsid w:val="001D5C08"/>
    <w:rsid w:val="001D6416"/>
    <w:rsid w:val="001D6A63"/>
    <w:rsid w:val="001D76EC"/>
    <w:rsid w:val="001D7875"/>
    <w:rsid w:val="001E0841"/>
    <w:rsid w:val="001E09B9"/>
    <w:rsid w:val="001E3986"/>
    <w:rsid w:val="001E3E61"/>
    <w:rsid w:val="001E40C2"/>
    <w:rsid w:val="001E4805"/>
    <w:rsid w:val="001E5B88"/>
    <w:rsid w:val="001E6AB5"/>
    <w:rsid w:val="001E713A"/>
    <w:rsid w:val="001E77CB"/>
    <w:rsid w:val="001E7C09"/>
    <w:rsid w:val="001F01DF"/>
    <w:rsid w:val="001F06BC"/>
    <w:rsid w:val="001F073B"/>
    <w:rsid w:val="001F08E5"/>
    <w:rsid w:val="001F0EE7"/>
    <w:rsid w:val="001F0F1C"/>
    <w:rsid w:val="001F1486"/>
    <w:rsid w:val="001F1686"/>
    <w:rsid w:val="001F1741"/>
    <w:rsid w:val="001F1E50"/>
    <w:rsid w:val="001F210F"/>
    <w:rsid w:val="001F231A"/>
    <w:rsid w:val="001F27EF"/>
    <w:rsid w:val="001F32CC"/>
    <w:rsid w:val="001F3EFF"/>
    <w:rsid w:val="001F43CC"/>
    <w:rsid w:val="001F4C26"/>
    <w:rsid w:val="001F4FA2"/>
    <w:rsid w:val="001F6296"/>
    <w:rsid w:val="001F6379"/>
    <w:rsid w:val="001F6604"/>
    <w:rsid w:val="001F7743"/>
    <w:rsid w:val="00200189"/>
    <w:rsid w:val="0020019E"/>
    <w:rsid w:val="00200DE0"/>
    <w:rsid w:val="00201368"/>
    <w:rsid w:val="00201783"/>
    <w:rsid w:val="00201FD2"/>
    <w:rsid w:val="00202F7E"/>
    <w:rsid w:val="00203233"/>
    <w:rsid w:val="00203F6D"/>
    <w:rsid w:val="00204264"/>
    <w:rsid w:val="002048BD"/>
    <w:rsid w:val="00204982"/>
    <w:rsid w:val="00205328"/>
    <w:rsid w:val="00205D93"/>
    <w:rsid w:val="002073CC"/>
    <w:rsid w:val="00207869"/>
    <w:rsid w:val="00207B76"/>
    <w:rsid w:val="00207D59"/>
    <w:rsid w:val="00207E01"/>
    <w:rsid w:val="00207E3B"/>
    <w:rsid w:val="00210E85"/>
    <w:rsid w:val="00211795"/>
    <w:rsid w:val="00211837"/>
    <w:rsid w:val="00211C5A"/>
    <w:rsid w:val="00211F27"/>
    <w:rsid w:val="00212ED8"/>
    <w:rsid w:val="00214F18"/>
    <w:rsid w:val="00214FD3"/>
    <w:rsid w:val="00215079"/>
    <w:rsid w:val="0021561B"/>
    <w:rsid w:val="00215D18"/>
    <w:rsid w:val="002209B3"/>
    <w:rsid w:val="00220EB2"/>
    <w:rsid w:val="00221C65"/>
    <w:rsid w:val="0022206F"/>
    <w:rsid w:val="0022267E"/>
    <w:rsid w:val="00222CDB"/>
    <w:rsid w:val="00223B6A"/>
    <w:rsid w:val="00224A68"/>
    <w:rsid w:val="002261E5"/>
    <w:rsid w:val="0022765C"/>
    <w:rsid w:val="00227993"/>
    <w:rsid w:val="00227DD8"/>
    <w:rsid w:val="0023008B"/>
    <w:rsid w:val="00231A43"/>
    <w:rsid w:val="0023203E"/>
    <w:rsid w:val="0023225E"/>
    <w:rsid w:val="00232455"/>
    <w:rsid w:val="00232C48"/>
    <w:rsid w:val="00232CB6"/>
    <w:rsid w:val="00233AB5"/>
    <w:rsid w:val="00233AD0"/>
    <w:rsid w:val="00233E7A"/>
    <w:rsid w:val="00233F31"/>
    <w:rsid w:val="00233F88"/>
    <w:rsid w:val="00234179"/>
    <w:rsid w:val="002342A5"/>
    <w:rsid w:val="002345A4"/>
    <w:rsid w:val="002349EB"/>
    <w:rsid w:val="00234C75"/>
    <w:rsid w:val="002350B6"/>
    <w:rsid w:val="002354AC"/>
    <w:rsid w:val="002356E5"/>
    <w:rsid w:val="00235A1C"/>
    <w:rsid w:val="0023657C"/>
    <w:rsid w:val="00237649"/>
    <w:rsid w:val="00237B3D"/>
    <w:rsid w:val="00237C33"/>
    <w:rsid w:val="00237CD2"/>
    <w:rsid w:val="0024081C"/>
    <w:rsid w:val="00240F15"/>
    <w:rsid w:val="00241538"/>
    <w:rsid w:val="00241A1A"/>
    <w:rsid w:val="00241B5C"/>
    <w:rsid w:val="00241B79"/>
    <w:rsid w:val="00241EAC"/>
    <w:rsid w:val="00243175"/>
    <w:rsid w:val="0024336C"/>
    <w:rsid w:val="002433B8"/>
    <w:rsid w:val="00243A07"/>
    <w:rsid w:val="00243A78"/>
    <w:rsid w:val="00243EC4"/>
    <w:rsid w:val="00244869"/>
    <w:rsid w:val="00244C4B"/>
    <w:rsid w:val="0024506A"/>
    <w:rsid w:val="00245460"/>
    <w:rsid w:val="00246170"/>
    <w:rsid w:val="00246942"/>
    <w:rsid w:val="00246B6E"/>
    <w:rsid w:val="00246F1A"/>
    <w:rsid w:val="0024775C"/>
    <w:rsid w:val="002478E9"/>
    <w:rsid w:val="00247DAA"/>
    <w:rsid w:val="002504A3"/>
    <w:rsid w:val="00250A19"/>
    <w:rsid w:val="00250B9D"/>
    <w:rsid w:val="002515E6"/>
    <w:rsid w:val="002516CB"/>
    <w:rsid w:val="00252D88"/>
    <w:rsid w:val="0025345A"/>
    <w:rsid w:val="0025515C"/>
    <w:rsid w:val="00255856"/>
    <w:rsid w:val="00256478"/>
    <w:rsid w:val="002569AD"/>
    <w:rsid w:val="0025730B"/>
    <w:rsid w:val="002574E5"/>
    <w:rsid w:val="00257695"/>
    <w:rsid w:val="00257D84"/>
    <w:rsid w:val="002603A8"/>
    <w:rsid w:val="002605B7"/>
    <w:rsid w:val="0026095A"/>
    <w:rsid w:val="002611F5"/>
    <w:rsid w:val="0026141D"/>
    <w:rsid w:val="002616A1"/>
    <w:rsid w:val="00262377"/>
    <w:rsid w:val="002634B0"/>
    <w:rsid w:val="002641B9"/>
    <w:rsid w:val="00264313"/>
    <w:rsid w:val="00264462"/>
    <w:rsid w:val="002646B1"/>
    <w:rsid w:val="002646B3"/>
    <w:rsid w:val="002646D7"/>
    <w:rsid w:val="00264F87"/>
    <w:rsid w:val="00267FBD"/>
    <w:rsid w:val="00270128"/>
    <w:rsid w:val="00270146"/>
    <w:rsid w:val="00270515"/>
    <w:rsid w:val="00270AA1"/>
    <w:rsid w:val="00270E7D"/>
    <w:rsid w:val="002710B0"/>
    <w:rsid w:val="0027181D"/>
    <w:rsid w:val="002721E5"/>
    <w:rsid w:val="0027226A"/>
    <w:rsid w:val="00272408"/>
    <w:rsid w:val="00272C68"/>
    <w:rsid w:val="00272DA5"/>
    <w:rsid w:val="00273C40"/>
    <w:rsid w:val="00274DDB"/>
    <w:rsid w:val="0027511C"/>
    <w:rsid w:val="00276845"/>
    <w:rsid w:val="00277652"/>
    <w:rsid w:val="002809B3"/>
    <w:rsid w:val="00280FC9"/>
    <w:rsid w:val="00281151"/>
    <w:rsid w:val="0028133F"/>
    <w:rsid w:val="002823C1"/>
    <w:rsid w:val="00282737"/>
    <w:rsid w:val="00282858"/>
    <w:rsid w:val="00283BDF"/>
    <w:rsid w:val="00283FCA"/>
    <w:rsid w:val="00284517"/>
    <w:rsid w:val="00284E30"/>
    <w:rsid w:val="00284E70"/>
    <w:rsid w:val="002850E4"/>
    <w:rsid w:val="00285908"/>
    <w:rsid w:val="00285CF9"/>
    <w:rsid w:val="00285D3F"/>
    <w:rsid w:val="00286641"/>
    <w:rsid w:val="00287119"/>
    <w:rsid w:val="00287253"/>
    <w:rsid w:val="00287CE1"/>
    <w:rsid w:val="0029045B"/>
    <w:rsid w:val="00290EFF"/>
    <w:rsid w:val="002910EB"/>
    <w:rsid w:val="002928F0"/>
    <w:rsid w:val="00292CFF"/>
    <w:rsid w:val="0029304D"/>
    <w:rsid w:val="002938BC"/>
    <w:rsid w:val="00293E34"/>
    <w:rsid w:val="00294F49"/>
    <w:rsid w:val="00295227"/>
    <w:rsid w:val="00295C49"/>
    <w:rsid w:val="00295DBC"/>
    <w:rsid w:val="00296128"/>
    <w:rsid w:val="0029618A"/>
    <w:rsid w:val="0029692E"/>
    <w:rsid w:val="00296EE8"/>
    <w:rsid w:val="00297862"/>
    <w:rsid w:val="00297D8A"/>
    <w:rsid w:val="00297E7C"/>
    <w:rsid w:val="002A0374"/>
    <w:rsid w:val="002A0510"/>
    <w:rsid w:val="002A08D7"/>
    <w:rsid w:val="002A0FC5"/>
    <w:rsid w:val="002A172E"/>
    <w:rsid w:val="002A195F"/>
    <w:rsid w:val="002A1972"/>
    <w:rsid w:val="002A19C1"/>
    <w:rsid w:val="002A34F7"/>
    <w:rsid w:val="002A551E"/>
    <w:rsid w:val="002A62D5"/>
    <w:rsid w:val="002A6455"/>
    <w:rsid w:val="002A6602"/>
    <w:rsid w:val="002B04A0"/>
    <w:rsid w:val="002B08C4"/>
    <w:rsid w:val="002B1D9B"/>
    <w:rsid w:val="002B2243"/>
    <w:rsid w:val="002B2DE2"/>
    <w:rsid w:val="002B301B"/>
    <w:rsid w:val="002B31EB"/>
    <w:rsid w:val="002B334E"/>
    <w:rsid w:val="002B38C3"/>
    <w:rsid w:val="002B48C4"/>
    <w:rsid w:val="002B53C6"/>
    <w:rsid w:val="002B53E1"/>
    <w:rsid w:val="002B5AF4"/>
    <w:rsid w:val="002B5BFA"/>
    <w:rsid w:val="002B5E17"/>
    <w:rsid w:val="002B636D"/>
    <w:rsid w:val="002B6436"/>
    <w:rsid w:val="002B7C84"/>
    <w:rsid w:val="002B7E62"/>
    <w:rsid w:val="002C1624"/>
    <w:rsid w:val="002C1BE5"/>
    <w:rsid w:val="002C1DE4"/>
    <w:rsid w:val="002C28FE"/>
    <w:rsid w:val="002C2FD2"/>
    <w:rsid w:val="002C40AA"/>
    <w:rsid w:val="002C4294"/>
    <w:rsid w:val="002C489B"/>
    <w:rsid w:val="002C5664"/>
    <w:rsid w:val="002C63FF"/>
    <w:rsid w:val="002C6C17"/>
    <w:rsid w:val="002C73C9"/>
    <w:rsid w:val="002C7495"/>
    <w:rsid w:val="002C783C"/>
    <w:rsid w:val="002C7943"/>
    <w:rsid w:val="002C7E8F"/>
    <w:rsid w:val="002D00ED"/>
    <w:rsid w:val="002D0110"/>
    <w:rsid w:val="002D0786"/>
    <w:rsid w:val="002D0820"/>
    <w:rsid w:val="002D1296"/>
    <w:rsid w:val="002D15B7"/>
    <w:rsid w:val="002D18AC"/>
    <w:rsid w:val="002D20D3"/>
    <w:rsid w:val="002D217F"/>
    <w:rsid w:val="002D21BB"/>
    <w:rsid w:val="002D22C8"/>
    <w:rsid w:val="002D312A"/>
    <w:rsid w:val="002D3DBE"/>
    <w:rsid w:val="002D449D"/>
    <w:rsid w:val="002D4550"/>
    <w:rsid w:val="002D6638"/>
    <w:rsid w:val="002D682D"/>
    <w:rsid w:val="002D75CE"/>
    <w:rsid w:val="002E028D"/>
    <w:rsid w:val="002E0A94"/>
    <w:rsid w:val="002E1545"/>
    <w:rsid w:val="002E2774"/>
    <w:rsid w:val="002E3002"/>
    <w:rsid w:val="002E3173"/>
    <w:rsid w:val="002E33DA"/>
    <w:rsid w:val="002E37E3"/>
    <w:rsid w:val="002E3A06"/>
    <w:rsid w:val="002E3DA9"/>
    <w:rsid w:val="002E4F1B"/>
    <w:rsid w:val="002E5795"/>
    <w:rsid w:val="002E5D2C"/>
    <w:rsid w:val="002E659B"/>
    <w:rsid w:val="002E69E6"/>
    <w:rsid w:val="002F0040"/>
    <w:rsid w:val="002F0048"/>
    <w:rsid w:val="002F0188"/>
    <w:rsid w:val="002F0652"/>
    <w:rsid w:val="002F17DE"/>
    <w:rsid w:val="002F274B"/>
    <w:rsid w:val="002F2E7C"/>
    <w:rsid w:val="002F3213"/>
    <w:rsid w:val="002F3574"/>
    <w:rsid w:val="002F36A5"/>
    <w:rsid w:val="002F3D54"/>
    <w:rsid w:val="002F417F"/>
    <w:rsid w:val="002F48FD"/>
    <w:rsid w:val="002F4E79"/>
    <w:rsid w:val="002F5FFA"/>
    <w:rsid w:val="002F61C0"/>
    <w:rsid w:val="002F7C71"/>
    <w:rsid w:val="00300CA5"/>
    <w:rsid w:val="00301A81"/>
    <w:rsid w:val="00302D59"/>
    <w:rsid w:val="00303018"/>
    <w:rsid w:val="00303844"/>
    <w:rsid w:val="003040A9"/>
    <w:rsid w:val="0030419A"/>
    <w:rsid w:val="00304337"/>
    <w:rsid w:val="003043B8"/>
    <w:rsid w:val="00304A6B"/>
    <w:rsid w:val="003050A5"/>
    <w:rsid w:val="00305274"/>
    <w:rsid w:val="003058DC"/>
    <w:rsid w:val="00305F29"/>
    <w:rsid w:val="0030645E"/>
    <w:rsid w:val="00306FFD"/>
    <w:rsid w:val="00307552"/>
    <w:rsid w:val="003079A6"/>
    <w:rsid w:val="00310569"/>
    <w:rsid w:val="003107D5"/>
    <w:rsid w:val="00310895"/>
    <w:rsid w:val="00310E27"/>
    <w:rsid w:val="00311A63"/>
    <w:rsid w:val="0031207F"/>
    <w:rsid w:val="003124D2"/>
    <w:rsid w:val="003127BB"/>
    <w:rsid w:val="00312F8B"/>
    <w:rsid w:val="00313FF2"/>
    <w:rsid w:val="00315DD5"/>
    <w:rsid w:val="00317282"/>
    <w:rsid w:val="00317B24"/>
    <w:rsid w:val="00317B6C"/>
    <w:rsid w:val="00320119"/>
    <w:rsid w:val="00320BA0"/>
    <w:rsid w:val="00321968"/>
    <w:rsid w:val="00321E77"/>
    <w:rsid w:val="00322658"/>
    <w:rsid w:val="00322A48"/>
    <w:rsid w:val="00322A9F"/>
    <w:rsid w:val="00322C7A"/>
    <w:rsid w:val="00323548"/>
    <w:rsid w:val="00323A98"/>
    <w:rsid w:val="00323B4B"/>
    <w:rsid w:val="00323F15"/>
    <w:rsid w:val="0032449C"/>
    <w:rsid w:val="0032468A"/>
    <w:rsid w:val="00324E3A"/>
    <w:rsid w:val="0032527D"/>
    <w:rsid w:val="00326FF2"/>
    <w:rsid w:val="00330E58"/>
    <w:rsid w:val="003312EC"/>
    <w:rsid w:val="00331DAC"/>
    <w:rsid w:val="00331EA0"/>
    <w:rsid w:val="00332C78"/>
    <w:rsid w:val="00333099"/>
    <w:rsid w:val="00333C82"/>
    <w:rsid w:val="00333F01"/>
    <w:rsid w:val="003344AC"/>
    <w:rsid w:val="00334DF5"/>
    <w:rsid w:val="003350DE"/>
    <w:rsid w:val="003352B9"/>
    <w:rsid w:val="003355DD"/>
    <w:rsid w:val="003356F0"/>
    <w:rsid w:val="003357F8"/>
    <w:rsid w:val="00335AEC"/>
    <w:rsid w:val="00335E2D"/>
    <w:rsid w:val="00336898"/>
    <w:rsid w:val="0033717D"/>
    <w:rsid w:val="00337427"/>
    <w:rsid w:val="003375F5"/>
    <w:rsid w:val="0034011C"/>
    <w:rsid w:val="003406DB"/>
    <w:rsid w:val="00340782"/>
    <w:rsid w:val="00340FDB"/>
    <w:rsid w:val="0034181B"/>
    <w:rsid w:val="003420CA"/>
    <w:rsid w:val="00343768"/>
    <w:rsid w:val="003442CC"/>
    <w:rsid w:val="003446D1"/>
    <w:rsid w:val="0034479C"/>
    <w:rsid w:val="00344CAF"/>
    <w:rsid w:val="003455E6"/>
    <w:rsid w:val="00345C66"/>
    <w:rsid w:val="00346089"/>
    <w:rsid w:val="003461F5"/>
    <w:rsid w:val="0034646F"/>
    <w:rsid w:val="00346642"/>
    <w:rsid w:val="00346A1E"/>
    <w:rsid w:val="00346B16"/>
    <w:rsid w:val="00346B93"/>
    <w:rsid w:val="003470ED"/>
    <w:rsid w:val="003475FF"/>
    <w:rsid w:val="003477EF"/>
    <w:rsid w:val="00347DB9"/>
    <w:rsid w:val="003504FF"/>
    <w:rsid w:val="00350FEF"/>
    <w:rsid w:val="003514C0"/>
    <w:rsid w:val="00351529"/>
    <w:rsid w:val="00351F18"/>
    <w:rsid w:val="00352096"/>
    <w:rsid w:val="00352594"/>
    <w:rsid w:val="0035284A"/>
    <w:rsid w:val="00352F1A"/>
    <w:rsid w:val="00353380"/>
    <w:rsid w:val="00354458"/>
    <w:rsid w:val="00354798"/>
    <w:rsid w:val="00354BD7"/>
    <w:rsid w:val="0035506F"/>
    <w:rsid w:val="0035592C"/>
    <w:rsid w:val="003567B4"/>
    <w:rsid w:val="00360F37"/>
    <w:rsid w:val="003613A3"/>
    <w:rsid w:val="00361EA0"/>
    <w:rsid w:val="00362C74"/>
    <w:rsid w:val="00364308"/>
    <w:rsid w:val="0036446F"/>
    <w:rsid w:val="00364D0F"/>
    <w:rsid w:val="00366165"/>
    <w:rsid w:val="00366D26"/>
    <w:rsid w:val="00367512"/>
    <w:rsid w:val="00367B47"/>
    <w:rsid w:val="0037003B"/>
    <w:rsid w:val="003704CF"/>
    <w:rsid w:val="00370B72"/>
    <w:rsid w:val="00370C80"/>
    <w:rsid w:val="003719EB"/>
    <w:rsid w:val="00372278"/>
    <w:rsid w:val="00372D18"/>
    <w:rsid w:val="00372D30"/>
    <w:rsid w:val="00374304"/>
    <w:rsid w:val="003752FC"/>
    <w:rsid w:val="003756A5"/>
    <w:rsid w:val="00375CAF"/>
    <w:rsid w:val="0037680C"/>
    <w:rsid w:val="003768E3"/>
    <w:rsid w:val="00376F1C"/>
    <w:rsid w:val="003773AD"/>
    <w:rsid w:val="00377520"/>
    <w:rsid w:val="00377B65"/>
    <w:rsid w:val="0038032D"/>
    <w:rsid w:val="003804F8"/>
    <w:rsid w:val="00380732"/>
    <w:rsid w:val="00381141"/>
    <w:rsid w:val="00381162"/>
    <w:rsid w:val="0038129E"/>
    <w:rsid w:val="003812E3"/>
    <w:rsid w:val="003815A8"/>
    <w:rsid w:val="0038170A"/>
    <w:rsid w:val="003818FE"/>
    <w:rsid w:val="00381A73"/>
    <w:rsid w:val="003822CB"/>
    <w:rsid w:val="0038245F"/>
    <w:rsid w:val="00382949"/>
    <w:rsid w:val="003846BF"/>
    <w:rsid w:val="00384947"/>
    <w:rsid w:val="003859D2"/>
    <w:rsid w:val="00385CFB"/>
    <w:rsid w:val="003860D3"/>
    <w:rsid w:val="00386739"/>
    <w:rsid w:val="003878B8"/>
    <w:rsid w:val="00390D08"/>
    <w:rsid w:val="003919C1"/>
    <w:rsid w:val="00392456"/>
    <w:rsid w:val="00392A41"/>
    <w:rsid w:val="00392C03"/>
    <w:rsid w:val="0039370A"/>
    <w:rsid w:val="00394008"/>
    <w:rsid w:val="0039431F"/>
    <w:rsid w:val="003949CF"/>
    <w:rsid w:val="00394A2F"/>
    <w:rsid w:val="00394B99"/>
    <w:rsid w:val="003958B4"/>
    <w:rsid w:val="0039612F"/>
    <w:rsid w:val="00396749"/>
    <w:rsid w:val="00396D01"/>
    <w:rsid w:val="003976CB"/>
    <w:rsid w:val="003977BA"/>
    <w:rsid w:val="003A0C2C"/>
    <w:rsid w:val="003A1067"/>
    <w:rsid w:val="003A132E"/>
    <w:rsid w:val="003A1528"/>
    <w:rsid w:val="003A1ACA"/>
    <w:rsid w:val="003A2024"/>
    <w:rsid w:val="003A29AC"/>
    <w:rsid w:val="003A2C1D"/>
    <w:rsid w:val="003A2E47"/>
    <w:rsid w:val="003A35F6"/>
    <w:rsid w:val="003A4692"/>
    <w:rsid w:val="003A48E9"/>
    <w:rsid w:val="003A5D51"/>
    <w:rsid w:val="003A66B2"/>
    <w:rsid w:val="003A6C1A"/>
    <w:rsid w:val="003B0278"/>
    <w:rsid w:val="003B04CF"/>
    <w:rsid w:val="003B0790"/>
    <w:rsid w:val="003B11D6"/>
    <w:rsid w:val="003B1FE5"/>
    <w:rsid w:val="003B242D"/>
    <w:rsid w:val="003B2B5C"/>
    <w:rsid w:val="003B3356"/>
    <w:rsid w:val="003B4008"/>
    <w:rsid w:val="003B41B8"/>
    <w:rsid w:val="003B4CB2"/>
    <w:rsid w:val="003B507C"/>
    <w:rsid w:val="003B5A45"/>
    <w:rsid w:val="003B6EE3"/>
    <w:rsid w:val="003B7C02"/>
    <w:rsid w:val="003B7DF1"/>
    <w:rsid w:val="003C034C"/>
    <w:rsid w:val="003C070D"/>
    <w:rsid w:val="003C17C4"/>
    <w:rsid w:val="003C22DC"/>
    <w:rsid w:val="003C2A24"/>
    <w:rsid w:val="003C37F4"/>
    <w:rsid w:val="003C42C5"/>
    <w:rsid w:val="003C433A"/>
    <w:rsid w:val="003C4DCE"/>
    <w:rsid w:val="003C52B1"/>
    <w:rsid w:val="003C5626"/>
    <w:rsid w:val="003C5CCA"/>
    <w:rsid w:val="003C755A"/>
    <w:rsid w:val="003C7CB3"/>
    <w:rsid w:val="003C7E74"/>
    <w:rsid w:val="003D173D"/>
    <w:rsid w:val="003D1788"/>
    <w:rsid w:val="003D1CBF"/>
    <w:rsid w:val="003D1D2C"/>
    <w:rsid w:val="003D2542"/>
    <w:rsid w:val="003D2E0E"/>
    <w:rsid w:val="003D3CC7"/>
    <w:rsid w:val="003D412F"/>
    <w:rsid w:val="003D44B9"/>
    <w:rsid w:val="003D5862"/>
    <w:rsid w:val="003D5A3F"/>
    <w:rsid w:val="003D5EAA"/>
    <w:rsid w:val="003D66E1"/>
    <w:rsid w:val="003D6E69"/>
    <w:rsid w:val="003D6EAC"/>
    <w:rsid w:val="003D7E9A"/>
    <w:rsid w:val="003D7FDB"/>
    <w:rsid w:val="003E02BD"/>
    <w:rsid w:val="003E064E"/>
    <w:rsid w:val="003E1E81"/>
    <w:rsid w:val="003E1F6A"/>
    <w:rsid w:val="003E281F"/>
    <w:rsid w:val="003E2BC8"/>
    <w:rsid w:val="003E37A4"/>
    <w:rsid w:val="003E3E30"/>
    <w:rsid w:val="003E3F4E"/>
    <w:rsid w:val="003E425D"/>
    <w:rsid w:val="003E485B"/>
    <w:rsid w:val="003E4E30"/>
    <w:rsid w:val="003E508F"/>
    <w:rsid w:val="003E5244"/>
    <w:rsid w:val="003E58C4"/>
    <w:rsid w:val="003E59E4"/>
    <w:rsid w:val="003E5FCF"/>
    <w:rsid w:val="003E62F0"/>
    <w:rsid w:val="003E6443"/>
    <w:rsid w:val="003E6861"/>
    <w:rsid w:val="003E7780"/>
    <w:rsid w:val="003E799D"/>
    <w:rsid w:val="003E7A47"/>
    <w:rsid w:val="003F1999"/>
    <w:rsid w:val="003F23BD"/>
    <w:rsid w:val="003F2C20"/>
    <w:rsid w:val="003F2C65"/>
    <w:rsid w:val="003F3244"/>
    <w:rsid w:val="003F4294"/>
    <w:rsid w:val="003F44C5"/>
    <w:rsid w:val="003F4A02"/>
    <w:rsid w:val="003F4A23"/>
    <w:rsid w:val="003F55BC"/>
    <w:rsid w:val="003F6BB6"/>
    <w:rsid w:val="003F76B4"/>
    <w:rsid w:val="00400221"/>
    <w:rsid w:val="00400725"/>
    <w:rsid w:val="00401587"/>
    <w:rsid w:val="00401923"/>
    <w:rsid w:val="004024C4"/>
    <w:rsid w:val="0040290D"/>
    <w:rsid w:val="00402DF4"/>
    <w:rsid w:val="00403811"/>
    <w:rsid w:val="00404EA3"/>
    <w:rsid w:val="00405010"/>
    <w:rsid w:val="00405F3B"/>
    <w:rsid w:val="004069F1"/>
    <w:rsid w:val="00410C3D"/>
    <w:rsid w:val="00411AC2"/>
    <w:rsid w:val="004122B8"/>
    <w:rsid w:val="00412402"/>
    <w:rsid w:val="0041244D"/>
    <w:rsid w:val="004124C7"/>
    <w:rsid w:val="00412787"/>
    <w:rsid w:val="00413050"/>
    <w:rsid w:val="004137C2"/>
    <w:rsid w:val="00413828"/>
    <w:rsid w:val="00414139"/>
    <w:rsid w:val="004143F0"/>
    <w:rsid w:val="004145B0"/>
    <w:rsid w:val="0041466B"/>
    <w:rsid w:val="00414762"/>
    <w:rsid w:val="00414B51"/>
    <w:rsid w:val="00414E02"/>
    <w:rsid w:val="00414F4B"/>
    <w:rsid w:val="004153D7"/>
    <w:rsid w:val="00415581"/>
    <w:rsid w:val="00417559"/>
    <w:rsid w:val="004176C4"/>
    <w:rsid w:val="00417C1C"/>
    <w:rsid w:val="0042031C"/>
    <w:rsid w:val="00421098"/>
    <w:rsid w:val="004211E8"/>
    <w:rsid w:val="004217DC"/>
    <w:rsid w:val="004218BD"/>
    <w:rsid w:val="00421F05"/>
    <w:rsid w:val="0042216A"/>
    <w:rsid w:val="004229C3"/>
    <w:rsid w:val="00423474"/>
    <w:rsid w:val="00423C37"/>
    <w:rsid w:val="0042427C"/>
    <w:rsid w:val="004247CA"/>
    <w:rsid w:val="00424E2A"/>
    <w:rsid w:val="00425593"/>
    <w:rsid w:val="00425979"/>
    <w:rsid w:val="004263B5"/>
    <w:rsid w:val="00426668"/>
    <w:rsid w:val="00426932"/>
    <w:rsid w:val="00427746"/>
    <w:rsid w:val="00430182"/>
    <w:rsid w:val="004344D4"/>
    <w:rsid w:val="004344DC"/>
    <w:rsid w:val="00434AE1"/>
    <w:rsid w:val="004354EE"/>
    <w:rsid w:val="00435F35"/>
    <w:rsid w:val="00437A36"/>
    <w:rsid w:val="00440458"/>
    <w:rsid w:val="00440517"/>
    <w:rsid w:val="00440870"/>
    <w:rsid w:val="004420A2"/>
    <w:rsid w:val="004423F9"/>
    <w:rsid w:val="00442491"/>
    <w:rsid w:val="004424BE"/>
    <w:rsid w:val="00442DB6"/>
    <w:rsid w:val="0044348E"/>
    <w:rsid w:val="00443B07"/>
    <w:rsid w:val="004444DD"/>
    <w:rsid w:val="004447AB"/>
    <w:rsid w:val="00444C13"/>
    <w:rsid w:val="00444E64"/>
    <w:rsid w:val="004450B0"/>
    <w:rsid w:val="004450F5"/>
    <w:rsid w:val="004452DE"/>
    <w:rsid w:val="004459F2"/>
    <w:rsid w:val="00446A53"/>
    <w:rsid w:val="00447172"/>
    <w:rsid w:val="004471B3"/>
    <w:rsid w:val="00447F15"/>
    <w:rsid w:val="00450F7E"/>
    <w:rsid w:val="00451082"/>
    <w:rsid w:val="00451280"/>
    <w:rsid w:val="00451938"/>
    <w:rsid w:val="00451DF3"/>
    <w:rsid w:val="00452214"/>
    <w:rsid w:val="00452558"/>
    <w:rsid w:val="004526ED"/>
    <w:rsid w:val="004537D0"/>
    <w:rsid w:val="00453CA9"/>
    <w:rsid w:val="00454C94"/>
    <w:rsid w:val="00455ADE"/>
    <w:rsid w:val="00455BC8"/>
    <w:rsid w:val="00455DEC"/>
    <w:rsid w:val="004563CB"/>
    <w:rsid w:val="004575E4"/>
    <w:rsid w:val="00457C5B"/>
    <w:rsid w:val="004602EF"/>
    <w:rsid w:val="0046059C"/>
    <w:rsid w:val="004606FE"/>
    <w:rsid w:val="00461152"/>
    <w:rsid w:val="0046152E"/>
    <w:rsid w:val="0046160B"/>
    <w:rsid w:val="004618D2"/>
    <w:rsid w:val="00461957"/>
    <w:rsid w:val="00461F3E"/>
    <w:rsid w:val="0046210E"/>
    <w:rsid w:val="00464B01"/>
    <w:rsid w:val="00464B03"/>
    <w:rsid w:val="00464F0C"/>
    <w:rsid w:val="00465182"/>
    <w:rsid w:val="004652DF"/>
    <w:rsid w:val="004660AD"/>
    <w:rsid w:val="00466997"/>
    <w:rsid w:val="004709A1"/>
    <w:rsid w:val="004719BC"/>
    <w:rsid w:val="00471A15"/>
    <w:rsid w:val="00471C22"/>
    <w:rsid w:val="0047201E"/>
    <w:rsid w:val="004724CB"/>
    <w:rsid w:val="00472601"/>
    <w:rsid w:val="00472E16"/>
    <w:rsid w:val="004730F7"/>
    <w:rsid w:val="0047359C"/>
    <w:rsid w:val="00473A6C"/>
    <w:rsid w:val="00474760"/>
    <w:rsid w:val="00474DB0"/>
    <w:rsid w:val="00475064"/>
    <w:rsid w:val="004751D5"/>
    <w:rsid w:val="00475732"/>
    <w:rsid w:val="00475C6E"/>
    <w:rsid w:val="00475DA4"/>
    <w:rsid w:val="00476170"/>
    <w:rsid w:val="00477C34"/>
    <w:rsid w:val="00477E07"/>
    <w:rsid w:val="00480007"/>
    <w:rsid w:val="00480955"/>
    <w:rsid w:val="004811FA"/>
    <w:rsid w:val="0048189E"/>
    <w:rsid w:val="00481B80"/>
    <w:rsid w:val="00481F8B"/>
    <w:rsid w:val="004825CC"/>
    <w:rsid w:val="0048288B"/>
    <w:rsid w:val="00483203"/>
    <w:rsid w:val="00483498"/>
    <w:rsid w:val="0048399B"/>
    <w:rsid w:val="00485289"/>
    <w:rsid w:val="00485478"/>
    <w:rsid w:val="004854CE"/>
    <w:rsid w:val="00485CF0"/>
    <w:rsid w:val="004875A5"/>
    <w:rsid w:val="004903D6"/>
    <w:rsid w:val="004911D1"/>
    <w:rsid w:val="004913D7"/>
    <w:rsid w:val="004917D2"/>
    <w:rsid w:val="00491A06"/>
    <w:rsid w:val="00491C13"/>
    <w:rsid w:val="00493218"/>
    <w:rsid w:val="00493617"/>
    <w:rsid w:val="00493F2D"/>
    <w:rsid w:val="004940C7"/>
    <w:rsid w:val="004942AA"/>
    <w:rsid w:val="00494AB4"/>
    <w:rsid w:val="00495552"/>
    <w:rsid w:val="004956C2"/>
    <w:rsid w:val="00495FA9"/>
    <w:rsid w:val="00496D39"/>
    <w:rsid w:val="00496D60"/>
    <w:rsid w:val="00497175"/>
    <w:rsid w:val="00497261"/>
    <w:rsid w:val="00497AFF"/>
    <w:rsid w:val="004A0642"/>
    <w:rsid w:val="004A0A78"/>
    <w:rsid w:val="004A17E3"/>
    <w:rsid w:val="004A193A"/>
    <w:rsid w:val="004A2360"/>
    <w:rsid w:val="004A2809"/>
    <w:rsid w:val="004A29BA"/>
    <w:rsid w:val="004A2E6D"/>
    <w:rsid w:val="004A33C3"/>
    <w:rsid w:val="004A3571"/>
    <w:rsid w:val="004A3725"/>
    <w:rsid w:val="004A3AA0"/>
    <w:rsid w:val="004A4DF2"/>
    <w:rsid w:val="004A63F8"/>
    <w:rsid w:val="004A6BEB"/>
    <w:rsid w:val="004A705E"/>
    <w:rsid w:val="004A71F9"/>
    <w:rsid w:val="004A7D84"/>
    <w:rsid w:val="004B00FA"/>
    <w:rsid w:val="004B0ACC"/>
    <w:rsid w:val="004B1801"/>
    <w:rsid w:val="004B2224"/>
    <w:rsid w:val="004B338A"/>
    <w:rsid w:val="004B35FD"/>
    <w:rsid w:val="004B3C6D"/>
    <w:rsid w:val="004B4A6C"/>
    <w:rsid w:val="004B5EA4"/>
    <w:rsid w:val="004B6406"/>
    <w:rsid w:val="004B6F21"/>
    <w:rsid w:val="004B786D"/>
    <w:rsid w:val="004B7D0E"/>
    <w:rsid w:val="004B7F28"/>
    <w:rsid w:val="004C06E6"/>
    <w:rsid w:val="004C13B9"/>
    <w:rsid w:val="004C1912"/>
    <w:rsid w:val="004C1BC0"/>
    <w:rsid w:val="004C24BB"/>
    <w:rsid w:val="004C24F8"/>
    <w:rsid w:val="004C2D6B"/>
    <w:rsid w:val="004C2D89"/>
    <w:rsid w:val="004C300F"/>
    <w:rsid w:val="004C3956"/>
    <w:rsid w:val="004C5E93"/>
    <w:rsid w:val="004C5F10"/>
    <w:rsid w:val="004C68B9"/>
    <w:rsid w:val="004C6E6C"/>
    <w:rsid w:val="004C6ECD"/>
    <w:rsid w:val="004C7181"/>
    <w:rsid w:val="004D02D8"/>
    <w:rsid w:val="004D07B7"/>
    <w:rsid w:val="004D0843"/>
    <w:rsid w:val="004D0C97"/>
    <w:rsid w:val="004D1408"/>
    <w:rsid w:val="004D18D1"/>
    <w:rsid w:val="004D2B5C"/>
    <w:rsid w:val="004D2F89"/>
    <w:rsid w:val="004D40BF"/>
    <w:rsid w:val="004D4652"/>
    <w:rsid w:val="004D4836"/>
    <w:rsid w:val="004D4E81"/>
    <w:rsid w:val="004D5451"/>
    <w:rsid w:val="004D70F2"/>
    <w:rsid w:val="004D759A"/>
    <w:rsid w:val="004D789A"/>
    <w:rsid w:val="004D79BC"/>
    <w:rsid w:val="004E0A86"/>
    <w:rsid w:val="004E102B"/>
    <w:rsid w:val="004E104B"/>
    <w:rsid w:val="004E1FE8"/>
    <w:rsid w:val="004E34F4"/>
    <w:rsid w:val="004E3B8E"/>
    <w:rsid w:val="004E3FAB"/>
    <w:rsid w:val="004E47DA"/>
    <w:rsid w:val="004E4EFB"/>
    <w:rsid w:val="004E58AC"/>
    <w:rsid w:val="004E5B9B"/>
    <w:rsid w:val="004E5FDA"/>
    <w:rsid w:val="004E6D0F"/>
    <w:rsid w:val="004E74D6"/>
    <w:rsid w:val="004E77B9"/>
    <w:rsid w:val="004F021E"/>
    <w:rsid w:val="004F0348"/>
    <w:rsid w:val="004F036A"/>
    <w:rsid w:val="004F0BD6"/>
    <w:rsid w:val="004F0F7B"/>
    <w:rsid w:val="004F1DD5"/>
    <w:rsid w:val="004F2133"/>
    <w:rsid w:val="004F2CCF"/>
    <w:rsid w:val="004F3581"/>
    <w:rsid w:val="004F37E2"/>
    <w:rsid w:val="004F39B1"/>
    <w:rsid w:val="004F39FD"/>
    <w:rsid w:val="004F4656"/>
    <w:rsid w:val="004F478D"/>
    <w:rsid w:val="004F47A7"/>
    <w:rsid w:val="004F4FAA"/>
    <w:rsid w:val="004F643C"/>
    <w:rsid w:val="004F67D1"/>
    <w:rsid w:val="004F6BA6"/>
    <w:rsid w:val="004F6CF5"/>
    <w:rsid w:val="004F748D"/>
    <w:rsid w:val="004F7958"/>
    <w:rsid w:val="004F79BA"/>
    <w:rsid w:val="004F7DA2"/>
    <w:rsid w:val="00500116"/>
    <w:rsid w:val="0050030E"/>
    <w:rsid w:val="00500568"/>
    <w:rsid w:val="00500BD5"/>
    <w:rsid w:val="00500F77"/>
    <w:rsid w:val="00501726"/>
    <w:rsid w:val="0050191E"/>
    <w:rsid w:val="0050339C"/>
    <w:rsid w:val="00504141"/>
    <w:rsid w:val="00504B2A"/>
    <w:rsid w:val="0050521E"/>
    <w:rsid w:val="0050572B"/>
    <w:rsid w:val="005064F7"/>
    <w:rsid w:val="00506622"/>
    <w:rsid w:val="0050688A"/>
    <w:rsid w:val="00507641"/>
    <w:rsid w:val="00510082"/>
    <w:rsid w:val="005108D8"/>
    <w:rsid w:val="005117B9"/>
    <w:rsid w:val="00511876"/>
    <w:rsid w:val="005125A6"/>
    <w:rsid w:val="00512A8F"/>
    <w:rsid w:val="0051324E"/>
    <w:rsid w:val="005134C3"/>
    <w:rsid w:val="00513BC6"/>
    <w:rsid w:val="005142B5"/>
    <w:rsid w:val="005144BA"/>
    <w:rsid w:val="00517076"/>
    <w:rsid w:val="005172C2"/>
    <w:rsid w:val="00517442"/>
    <w:rsid w:val="0051776F"/>
    <w:rsid w:val="00517AF4"/>
    <w:rsid w:val="00520556"/>
    <w:rsid w:val="005207AF"/>
    <w:rsid w:val="00520E12"/>
    <w:rsid w:val="005212BF"/>
    <w:rsid w:val="0052131E"/>
    <w:rsid w:val="00522105"/>
    <w:rsid w:val="005234DF"/>
    <w:rsid w:val="00524351"/>
    <w:rsid w:val="005254F3"/>
    <w:rsid w:val="00525775"/>
    <w:rsid w:val="00525C0B"/>
    <w:rsid w:val="00525C50"/>
    <w:rsid w:val="00527BEC"/>
    <w:rsid w:val="00527DA3"/>
    <w:rsid w:val="0053285F"/>
    <w:rsid w:val="00533665"/>
    <w:rsid w:val="00533A0B"/>
    <w:rsid w:val="0053439F"/>
    <w:rsid w:val="00534FE7"/>
    <w:rsid w:val="005354BA"/>
    <w:rsid w:val="00535B59"/>
    <w:rsid w:val="00535CF4"/>
    <w:rsid w:val="00536D32"/>
    <w:rsid w:val="005377F1"/>
    <w:rsid w:val="00537B46"/>
    <w:rsid w:val="00537EBE"/>
    <w:rsid w:val="0054054A"/>
    <w:rsid w:val="00540A9B"/>
    <w:rsid w:val="005415A5"/>
    <w:rsid w:val="00541868"/>
    <w:rsid w:val="005422FA"/>
    <w:rsid w:val="00542309"/>
    <w:rsid w:val="00542567"/>
    <w:rsid w:val="00542C77"/>
    <w:rsid w:val="00542F44"/>
    <w:rsid w:val="00543258"/>
    <w:rsid w:val="0054387A"/>
    <w:rsid w:val="00544927"/>
    <w:rsid w:val="00544EED"/>
    <w:rsid w:val="00545D96"/>
    <w:rsid w:val="00546442"/>
    <w:rsid w:val="005468CF"/>
    <w:rsid w:val="00546940"/>
    <w:rsid w:val="00547AC6"/>
    <w:rsid w:val="00547E06"/>
    <w:rsid w:val="005503C3"/>
    <w:rsid w:val="005505C5"/>
    <w:rsid w:val="005507A1"/>
    <w:rsid w:val="00550F4A"/>
    <w:rsid w:val="005520D3"/>
    <w:rsid w:val="00552135"/>
    <w:rsid w:val="005526D6"/>
    <w:rsid w:val="00552D55"/>
    <w:rsid w:val="00554107"/>
    <w:rsid w:val="005545A7"/>
    <w:rsid w:val="00554BDC"/>
    <w:rsid w:val="0055579F"/>
    <w:rsid w:val="005559DB"/>
    <w:rsid w:val="00555CE5"/>
    <w:rsid w:val="00556900"/>
    <w:rsid w:val="00556BD1"/>
    <w:rsid w:val="00557F9F"/>
    <w:rsid w:val="005614CB"/>
    <w:rsid w:val="00561D6D"/>
    <w:rsid w:val="00562CB4"/>
    <w:rsid w:val="00563273"/>
    <w:rsid w:val="00563649"/>
    <w:rsid w:val="0056382F"/>
    <w:rsid w:val="0056489E"/>
    <w:rsid w:val="0056500E"/>
    <w:rsid w:val="005650BD"/>
    <w:rsid w:val="005659EF"/>
    <w:rsid w:val="00565C61"/>
    <w:rsid w:val="005660C2"/>
    <w:rsid w:val="0056643E"/>
    <w:rsid w:val="00566684"/>
    <w:rsid w:val="00566698"/>
    <w:rsid w:val="00566C8C"/>
    <w:rsid w:val="005670EB"/>
    <w:rsid w:val="0056740D"/>
    <w:rsid w:val="005676D5"/>
    <w:rsid w:val="0056799F"/>
    <w:rsid w:val="00567A79"/>
    <w:rsid w:val="00570119"/>
    <w:rsid w:val="00570221"/>
    <w:rsid w:val="005709C8"/>
    <w:rsid w:val="00572037"/>
    <w:rsid w:val="00572719"/>
    <w:rsid w:val="005728A7"/>
    <w:rsid w:val="00573393"/>
    <w:rsid w:val="00573395"/>
    <w:rsid w:val="00573620"/>
    <w:rsid w:val="00574AE5"/>
    <w:rsid w:val="00576845"/>
    <w:rsid w:val="00576C02"/>
    <w:rsid w:val="00577C2E"/>
    <w:rsid w:val="0058083D"/>
    <w:rsid w:val="00580F6E"/>
    <w:rsid w:val="00581175"/>
    <w:rsid w:val="00581D07"/>
    <w:rsid w:val="0058281B"/>
    <w:rsid w:val="00582A4B"/>
    <w:rsid w:val="00582AF8"/>
    <w:rsid w:val="00583BA5"/>
    <w:rsid w:val="00584625"/>
    <w:rsid w:val="0058480C"/>
    <w:rsid w:val="00585CE2"/>
    <w:rsid w:val="005863A3"/>
    <w:rsid w:val="00586B5E"/>
    <w:rsid w:val="0058779A"/>
    <w:rsid w:val="00588A97"/>
    <w:rsid w:val="00590554"/>
    <w:rsid w:val="0059097C"/>
    <w:rsid w:val="00591C94"/>
    <w:rsid w:val="00591D8B"/>
    <w:rsid w:val="005929A7"/>
    <w:rsid w:val="0059398D"/>
    <w:rsid w:val="005944BE"/>
    <w:rsid w:val="005955EE"/>
    <w:rsid w:val="005969D9"/>
    <w:rsid w:val="00596CC0"/>
    <w:rsid w:val="00597504"/>
    <w:rsid w:val="00597B1C"/>
    <w:rsid w:val="005A102D"/>
    <w:rsid w:val="005A153E"/>
    <w:rsid w:val="005A223C"/>
    <w:rsid w:val="005A2394"/>
    <w:rsid w:val="005A259E"/>
    <w:rsid w:val="005A28FE"/>
    <w:rsid w:val="005A29E2"/>
    <w:rsid w:val="005A2A8B"/>
    <w:rsid w:val="005A2B96"/>
    <w:rsid w:val="005A3E1D"/>
    <w:rsid w:val="005A40DB"/>
    <w:rsid w:val="005A493D"/>
    <w:rsid w:val="005A4944"/>
    <w:rsid w:val="005A4A8F"/>
    <w:rsid w:val="005A4BF2"/>
    <w:rsid w:val="005A4C8D"/>
    <w:rsid w:val="005A5040"/>
    <w:rsid w:val="005A5CE0"/>
    <w:rsid w:val="005A6779"/>
    <w:rsid w:val="005A6A3D"/>
    <w:rsid w:val="005A7551"/>
    <w:rsid w:val="005A7C5B"/>
    <w:rsid w:val="005A7C60"/>
    <w:rsid w:val="005A7DA5"/>
    <w:rsid w:val="005B0432"/>
    <w:rsid w:val="005B0448"/>
    <w:rsid w:val="005B064D"/>
    <w:rsid w:val="005B09A8"/>
    <w:rsid w:val="005B0A75"/>
    <w:rsid w:val="005B1BDE"/>
    <w:rsid w:val="005B1ED8"/>
    <w:rsid w:val="005B2371"/>
    <w:rsid w:val="005B48A5"/>
    <w:rsid w:val="005B5052"/>
    <w:rsid w:val="005B7619"/>
    <w:rsid w:val="005C06A4"/>
    <w:rsid w:val="005C0DD4"/>
    <w:rsid w:val="005C12CA"/>
    <w:rsid w:val="005C149B"/>
    <w:rsid w:val="005C207F"/>
    <w:rsid w:val="005C22F0"/>
    <w:rsid w:val="005C2639"/>
    <w:rsid w:val="005C2E02"/>
    <w:rsid w:val="005C3257"/>
    <w:rsid w:val="005C330A"/>
    <w:rsid w:val="005C3534"/>
    <w:rsid w:val="005C38E6"/>
    <w:rsid w:val="005C3AD0"/>
    <w:rsid w:val="005C3DE9"/>
    <w:rsid w:val="005C3ECF"/>
    <w:rsid w:val="005C406C"/>
    <w:rsid w:val="005C4445"/>
    <w:rsid w:val="005C4D44"/>
    <w:rsid w:val="005C53C6"/>
    <w:rsid w:val="005C680C"/>
    <w:rsid w:val="005C6B4C"/>
    <w:rsid w:val="005C7713"/>
    <w:rsid w:val="005C7CB5"/>
    <w:rsid w:val="005D0517"/>
    <w:rsid w:val="005D0561"/>
    <w:rsid w:val="005D0A8F"/>
    <w:rsid w:val="005D1052"/>
    <w:rsid w:val="005D2ADB"/>
    <w:rsid w:val="005D3996"/>
    <w:rsid w:val="005D3ED6"/>
    <w:rsid w:val="005D40F1"/>
    <w:rsid w:val="005D4929"/>
    <w:rsid w:val="005D50DD"/>
    <w:rsid w:val="005D5879"/>
    <w:rsid w:val="005D5A45"/>
    <w:rsid w:val="005D5E95"/>
    <w:rsid w:val="005D6394"/>
    <w:rsid w:val="005D6EFB"/>
    <w:rsid w:val="005D74EA"/>
    <w:rsid w:val="005D7C6D"/>
    <w:rsid w:val="005E10C1"/>
    <w:rsid w:val="005E154F"/>
    <w:rsid w:val="005E1FB7"/>
    <w:rsid w:val="005E21D3"/>
    <w:rsid w:val="005E2959"/>
    <w:rsid w:val="005E29E9"/>
    <w:rsid w:val="005E310A"/>
    <w:rsid w:val="005E3145"/>
    <w:rsid w:val="005E3368"/>
    <w:rsid w:val="005E3C04"/>
    <w:rsid w:val="005E4A5E"/>
    <w:rsid w:val="005E4AFE"/>
    <w:rsid w:val="005E4B3F"/>
    <w:rsid w:val="005E546D"/>
    <w:rsid w:val="005E56A1"/>
    <w:rsid w:val="005E6C90"/>
    <w:rsid w:val="005E6D4E"/>
    <w:rsid w:val="005E6F63"/>
    <w:rsid w:val="005E74FC"/>
    <w:rsid w:val="005E75E3"/>
    <w:rsid w:val="005E76CB"/>
    <w:rsid w:val="005E76D7"/>
    <w:rsid w:val="005F002C"/>
    <w:rsid w:val="005F03EF"/>
    <w:rsid w:val="005F08B6"/>
    <w:rsid w:val="005F08CE"/>
    <w:rsid w:val="005F0ED6"/>
    <w:rsid w:val="005F0EE8"/>
    <w:rsid w:val="005F173A"/>
    <w:rsid w:val="005F1A3E"/>
    <w:rsid w:val="005F35A4"/>
    <w:rsid w:val="005F44C7"/>
    <w:rsid w:val="005F56AB"/>
    <w:rsid w:val="005F5908"/>
    <w:rsid w:val="005F6793"/>
    <w:rsid w:val="005F6B7B"/>
    <w:rsid w:val="006006F3"/>
    <w:rsid w:val="006011CF"/>
    <w:rsid w:val="00601725"/>
    <w:rsid w:val="006018B8"/>
    <w:rsid w:val="00601AD9"/>
    <w:rsid w:val="00601B64"/>
    <w:rsid w:val="00601DC8"/>
    <w:rsid w:val="00601DE8"/>
    <w:rsid w:val="006045F8"/>
    <w:rsid w:val="00604B97"/>
    <w:rsid w:val="00605B1D"/>
    <w:rsid w:val="006068AD"/>
    <w:rsid w:val="006072B3"/>
    <w:rsid w:val="006074CA"/>
    <w:rsid w:val="00607596"/>
    <w:rsid w:val="00607FBF"/>
    <w:rsid w:val="00610736"/>
    <w:rsid w:val="00611333"/>
    <w:rsid w:val="00611D5C"/>
    <w:rsid w:val="00612947"/>
    <w:rsid w:val="00612E14"/>
    <w:rsid w:val="0061314C"/>
    <w:rsid w:val="00613665"/>
    <w:rsid w:val="006138AF"/>
    <w:rsid w:val="00613AA7"/>
    <w:rsid w:val="00613BA9"/>
    <w:rsid w:val="00613C21"/>
    <w:rsid w:val="00614798"/>
    <w:rsid w:val="006148F2"/>
    <w:rsid w:val="006155F9"/>
    <w:rsid w:val="00615716"/>
    <w:rsid w:val="00615E32"/>
    <w:rsid w:val="00615EBB"/>
    <w:rsid w:val="006161BC"/>
    <w:rsid w:val="00616787"/>
    <w:rsid w:val="00616A12"/>
    <w:rsid w:val="00616A1D"/>
    <w:rsid w:val="0061710A"/>
    <w:rsid w:val="006174E6"/>
    <w:rsid w:val="00617AE3"/>
    <w:rsid w:val="006209F4"/>
    <w:rsid w:val="00620AA6"/>
    <w:rsid w:val="006231F3"/>
    <w:rsid w:val="006232B0"/>
    <w:rsid w:val="00623D17"/>
    <w:rsid w:val="00623FA3"/>
    <w:rsid w:val="00625256"/>
    <w:rsid w:val="00625FD7"/>
    <w:rsid w:val="0062651F"/>
    <w:rsid w:val="00626F0F"/>
    <w:rsid w:val="00627396"/>
    <w:rsid w:val="00627BC8"/>
    <w:rsid w:val="006304E2"/>
    <w:rsid w:val="0063080A"/>
    <w:rsid w:val="006310E2"/>
    <w:rsid w:val="0063163F"/>
    <w:rsid w:val="00631779"/>
    <w:rsid w:val="006318DC"/>
    <w:rsid w:val="00631E11"/>
    <w:rsid w:val="00634303"/>
    <w:rsid w:val="00635B2D"/>
    <w:rsid w:val="00635F79"/>
    <w:rsid w:val="00636514"/>
    <w:rsid w:val="006365D3"/>
    <w:rsid w:val="00636EF0"/>
    <w:rsid w:val="00637814"/>
    <w:rsid w:val="00637815"/>
    <w:rsid w:val="00640261"/>
    <w:rsid w:val="00640707"/>
    <w:rsid w:val="00641CFD"/>
    <w:rsid w:val="00641E34"/>
    <w:rsid w:val="00641F92"/>
    <w:rsid w:val="0064397F"/>
    <w:rsid w:val="00643D4D"/>
    <w:rsid w:val="00644558"/>
    <w:rsid w:val="0064538C"/>
    <w:rsid w:val="006456FB"/>
    <w:rsid w:val="00645C35"/>
    <w:rsid w:val="006461CC"/>
    <w:rsid w:val="006469B2"/>
    <w:rsid w:val="00647087"/>
    <w:rsid w:val="006470B0"/>
    <w:rsid w:val="006474E8"/>
    <w:rsid w:val="006479DD"/>
    <w:rsid w:val="00647CFC"/>
    <w:rsid w:val="0065092D"/>
    <w:rsid w:val="00650D53"/>
    <w:rsid w:val="00651874"/>
    <w:rsid w:val="006518AD"/>
    <w:rsid w:val="00651A11"/>
    <w:rsid w:val="00651F76"/>
    <w:rsid w:val="006525D7"/>
    <w:rsid w:val="00652DD1"/>
    <w:rsid w:val="00653B6A"/>
    <w:rsid w:val="0065437F"/>
    <w:rsid w:val="00654A7D"/>
    <w:rsid w:val="00654D2A"/>
    <w:rsid w:val="00655B0E"/>
    <w:rsid w:val="00655CEC"/>
    <w:rsid w:val="0065678C"/>
    <w:rsid w:val="006579E1"/>
    <w:rsid w:val="00657B6F"/>
    <w:rsid w:val="00662CBB"/>
    <w:rsid w:val="00662ECC"/>
    <w:rsid w:val="00663893"/>
    <w:rsid w:val="00663C70"/>
    <w:rsid w:val="006647EA"/>
    <w:rsid w:val="006648A4"/>
    <w:rsid w:val="00664A7D"/>
    <w:rsid w:val="00664BEC"/>
    <w:rsid w:val="006651F1"/>
    <w:rsid w:val="0066615C"/>
    <w:rsid w:val="00666A85"/>
    <w:rsid w:val="00666CE1"/>
    <w:rsid w:val="00666E39"/>
    <w:rsid w:val="00667823"/>
    <w:rsid w:val="00667A7E"/>
    <w:rsid w:val="006707B3"/>
    <w:rsid w:val="00670C78"/>
    <w:rsid w:val="00670DD1"/>
    <w:rsid w:val="0067123A"/>
    <w:rsid w:val="006716A3"/>
    <w:rsid w:val="00672125"/>
    <w:rsid w:val="0067267A"/>
    <w:rsid w:val="0067282F"/>
    <w:rsid w:val="00672B52"/>
    <w:rsid w:val="00672C60"/>
    <w:rsid w:val="0067302F"/>
    <w:rsid w:val="00673B64"/>
    <w:rsid w:val="0067405F"/>
    <w:rsid w:val="00674976"/>
    <w:rsid w:val="00674C25"/>
    <w:rsid w:val="00675B9A"/>
    <w:rsid w:val="006774B8"/>
    <w:rsid w:val="0067752D"/>
    <w:rsid w:val="00677BAB"/>
    <w:rsid w:val="00677D56"/>
    <w:rsid w:val="0068096C"/>
    <w:rsid w:val="006811BE"/>
    <w:rsid w:val="006822CD"/>
    <w:rsid w:val="00682FF2"/>
    <w:rsid w:val="00683954"/>
    <w:rsid w:val="00684610"/>
    <w:rsid w:val="006846F3"/>
    <w:rsid w:val="00684E6B"/>
    <w:rsid w:val="0068512A"/>
    <w:rsid w:val="00686557"/>
    <w:rsid w:val="00686B1B"/>
    <w:rsid w:val="0068750B"/>
    <w:rsid w:val="0069005A"/>
    <w:rsid w:val="00690986"/>
    <w:rsid w:val="00691036"/>
    <w:rsid w:val="0069178F"/>
    <w:rsid w:val="0069209D"/>
    <w:rsid w:val="00693013"/>
    <w:rsid w:val="0069358A"/>
    <w:rsid w:val="00693895"/>
    <w:rsid w:val="00693DBD"/>
    <w:rsid w:val="006943A1"/>
    <w:rsid w:val="00694C45"/>
    <w:rsid w:val="0069538A"/>
    <w:rsid w:val="006977CD"/>
    <w:rsid w:val="00697F3B"/>
    <w:rsid w:val="006A0C4A"/>
    <w:rsid w:val="006A1714"/>
    <w:rsid w:val="006A1A98"/>
    <w:rsid w:val="006A1F86"/>
    <w:rsid w:val="006A2093"/>
    <w:rsid w:val="006A20C8"/>
    <w:rsid w:val="006A2651"/>
    <w:rsid w:val="006A2954"/>
    <w:rsid w:val="006A2E5D"/>
    <w:rsid w:val="006A38E9"/>
    <w:rsid w:val="006A46ED"/>
    <w:rsid w:val="006A5151"/>
    <w:rsid w:val="006A586A"/>
    <w:rsid w:val="006A59F7"/>
    <w:rsid w:val="006A619D"/>
    <w:rsid w:val="006A634E"/>
    <w:rsid w:val="006A6BBB"/>
    <w:rsid w:val="006A7166"/>
    <w:rsid w:val="006A7735"/>
    <w:rsid w:val="006A7F6F"/>
    <w:rsid w:val="006B0612"/>
    <w:rsid w:val="006B0777"/>
    <w:rsid w:val="006B07C1"/>
    <w:rsid w:val="006B0AFE"/>
    <w:rsid w:val="006B0B4B"/>
    <w:rsid w:val="006B1A7C"/>
    <w:rsid w:val="006B222A"/>
    <w:rsid w:val="006B27A5"/>
    <w:rsid w:val="006B3165"/>
    <w:rsid w:val="006B46D2"/>
    <w:rsid w:val="006B4B32"/>
    <w:rsid w:val="006B4C4B"/>
    <w:rsid w:val="006B4DBB"/>
    <w:rsid w:val="006B5C43"/>
    <w:rsid w:val="006B613E"/>
    <w:rsid w:val="006B69FA"/>
    <w:rsid w:val="006B7380"/>
    <w:rsid w:val="006B76FD"/>
    <w:rsid w:val="006B7B38"/>
    <w:rsid w:val="006B7DC2"/>
    <w:rsid w:val="006C075D"/>
    <w:rsid w:val="006C1961"/>
    <w:rsid w:val="006C2755"/>
    <w:rsid w:val="006C2F27"/>
    <w:rsid w:val="006C3029"/>
    <w:rsid w:val="006C3D86"/>
    <w:rsid w:val="006C54E4"/>
    <w:rsid w:val="006C5A2E"/>
    <w:rsid w:val="006C5BF9"/>
    <w:rsid w:val="006C5C35"/>
    <w:rsid w:val="006C5E2C"/>
    <w:rsid w:val="006C5F8D"/>
    <w:rsid w:val="006C65E1"/>
    <w:rsid w:val="006C6DC5"/>
    <w:rsid w:val="006C7399"/>
    <w:rsid w:val="006C7768"/>
    <w:rsid w:val="006C7B8E"/>
    <w:rsid w:val="006D28A6"/>
    <w:rsid w:val="006D28E7"/>
    <w:rsid w:val="006D33F5"/>
    <w:rsid w:val="006D3C37"/>
    <w:rsid w:val="006D48BB"/>
    <w:rsid w:val="006D5325"/>
    <w:rsid w:val="006D72A7"/>
    <w:rsid w:val="006E0581"/>
    <w:rsid w:val="006E07F8"/>
    <w:rsid w:val="006E08B4"/>
    <w:rsid w:val="006E0D43"/>
    <w:rsid w:val="006E0E28"/>
    <w:rsid w:val="006E18B6"/>
    <w:rsid w:val="006E1B30"/>
    <w:rsid w:val="006E1D86"/>
    <w:rsid w:val="006E21B2"/>
    <w:rsid w:val="006E2E8C"/>
    <w:rsid w:val="006E3374"/>
    <w:rsid w:val="006E36F7"/>
    <w:rsid w:val="006E385E"/>
    <w:rsid w:val="006E462D"/>
    <w:rsid w:val="006E4640"/>
    <w:rsid w:val="006E50F2"/>
    <w:rsid w:val="006E5720"/>
    <w:rsid w:val="006E6837"/>
    <w:rsid w:val="006E6FD1"/>
    <w:rsid w:val="006F035C"/>
    <w:rsid w:val="006F0CDA"/>
    <w:rsid w:val="006F100B"/>
    <w:rsid w:val="006F1A74"/>
    <w:rsid w:val="006F1F43"/>
    <w:rsid w:val="006F209D"/>
    <w:rsid w:val="006F2A2D"/>
    <w:rsid w:val="006F404A"/>
    <w:rsid w:val="006F4563"/>
    <w:rsid w:val="006F4C7A"/>
    <w:rsid w:val="006F4E10"/>
    <w:rsid w:val="006F4F63"/>
    <w:rsid w:val="006F4F85"/>
    <w:rsid w:val="006F5B65"/>
    <w:rsid w:val="006F5D7C"/>
    <w:rsid w:val="006F5F58"/>
    <w:rsid w:val="006F60F7"/>
    <w:rsid w:val="006F64AB"/>
    <w:rsid w:val="006F7715"/>
    <w:rsid w:val="006F7F46"/>
    <w:rsid w:val="00700346"/>
    <w:rsid w:val="00700874"/>
    <w:rsid w:val="00700A0B"/>
    <w:rsid w:val="00700B3F"/>
    <w:rsid w:val="00701A05"/>
    <w:rsid w:val="007021DB"/>
    <w:rsid w:val="007023C1"/>
    <w:rsid w:val="007024C0"/>
    <w:rsid w:val="00702BE9"/>
    <w:rsid w:val="0070351B"/>
    <w:rsid w:val="00703899"/>
    <w:rsid w:val="00704A20"/>
    <w:rsid w:val="00704A4A"/>
    <w:rsid w:val="0070538B"/>
    <w:rsid w:val="00705C75"/>
    <w:rsid w:val="007066D4"/>
    <w:rsid w:val="007067BF"/>
    <w:rsid w:val="00706803"/>
    <w:rsid w:val="00707459"/>
    <w:rsid w:val="00707656"/>
    <w:rsid w:val="00707FA2"/>
    <w:rsid w:val="00710F14"/>
    <w:rsid w:val="007112B6"/>
    <w:rsid w:val="0071269F"/>
    <w:rsid w:val="00712AA7"/>
    <w:rsid w:val="007139B6"/>
    <w:rsid w:val="007158E4"/>
    <w:rsid w:val="00715A10"/>
    <w:rsid w:val="00715C08"/>
    <w:rsid w:val="00720860"/>
    <w:rsid w:val="007208FB"/>
    <w:rsid w:val="0072092F"/>
    <w:rsid w:val="007209E4"/>
    <w:rsid w:val="00721FBC"/>
    <w:rsid w:val="00722239"/>
    <w:rsid w:val="0072262B"/>
    <w:rsid w:val="00722986"/>
    <w:rsid w:val="00723022"/>
    <w:rsid w:val="00723D24"/>
    <w:rsid w:val="00723DE9"/>
    <w:rsid w:val="007243B8"/>
    <w:rsid w:val="0072477A"/>
    <w:rsid w:val="00724CC1"/>
    <w:rsid w:val="007252E8"/>
    <w:rsid w:val="0072536A"/>
    <w:rsid w:val="00725FDB"/>
    <w:rsid w:val="00726E6F"/>
    <w:rsid w:val="00727088"/>
    <w:rsid w:val="0073003C"/>
    <w:rsid w:val="0073016A"/>
    <w:rsid w:val="007302A5"/>
    <w:rsid w:val="00731139"/>
    <w:rsid w:val="00731469"/>
    <w:rsid w:val="007317FB"/>
    <w:rsid w:val="0073193D"/>
    <w:rsid w:val="00731954"/>
    <w:rsid w:val="00731BD5"/>
    <w:rsid w:val="00732379"/>
    <w:rsid w:val="007324F6"/>
    <w:rsid w:val="007329E8"/>
    <w:rsid w:val="00732A39"/>
    <w:rsid w:val="00732BC3"/>
    <w:rsid w:val="00732E1C"/>
    <w:rsid w:val="00733286"/>
    <w:rsid w:val="00733344"/>
    <w:rsid w:val="0073334F"/>
    <w:rsid w:val="0073414E"/>
    <w:rsid w:val="00734BBF"/>
    <w:rsid w:val="00734CD4"/>
    <w:rsid w:val="0073503B"/>
    <w:rsid w:val="0073606B"/>
    <w:rsid w:val="00736129"/>
    <w:rsid w:val="00736212"/>
    <w:rsid w:val="007365F2"/>
    <w:rsid w:val="00736D61"/>
    <w:rsid w:val="00736DCA"/>
    <w:rsid w:val="007400EC"/>
    <w:rsid w:val="007402A7"/>
    <w:rsid w:val="007404DD"/>
    <w:rsid w:val="007406D1"/>
    <w:rsid w:val="00740904"/>
    <w:rsid w:val="00741026"/>
    <w:rsid w:val="00741281"/>
    <w:rsid w:val="00741DC8"/>
    <w:rsid w:val="00741E34"/>
    <w:rsid w:val="00741F29"/>
    <w:rsid w:val="0074370F"/>
    <w:rsid w:val="007447B8"/>
    <w:rsid w:val="00745D8B"/>
    <w:rsid w:val="00745FE9"/>
    <w:rsid w:val="00746A35"/>
    <w:rsid w:val="00746C45"/>
    <w:rsid w:val="00747182"/>
    <w:rsid w:val="007478AC"/>
    <w:rsid w:val="0075053A"/>
    <w:rsid w:val="007508B6"/>
    <w:rsid w:val="00750977"/>
    <w:rsid w:val="00751045"/>
    <w:rsid w:val="00751240"/>
    <w:rsid w:val="00751E0B"/>
    <w:rsid w:val="00751F52"/>
    <w:rsid w:val="00752785"/>
    <w:rsid w:val="00752F69"/>
    <w:rsid w:val="00753567"/>
    <w:rsid w:val="00753F37"/>
    <w:rsid w:val="00753FCF"/>
    <w:rsid w:val="0075426A"/>
    <w:rsid w:val="00754C23"/>
    <w:rsid w:val="00754E91"/>
    <w:rsid w:val="007554FB"/>
    <w:rsid w:val="007559FF"/>
    <w:rsid w:val="007569B2"/>
    <w:rsid w:val="00761BBD"/>
    <w:rsid w:val="007639B4"/>
    <w:rsid w:val="00763A55"/>
    <w:rsid w:val="00764285"/>
    <w:rsid w:val="00764533"/>
    <w:rsid w:val="00764D0B"/>
    <w:rsid w:val="00765385"/>
    <w:rsid w:val="007666E4"/>
    <w:rsid w:val="00766ABA"/>
    <w:rsid w:val="00766C5C"/>
    <w:rsid w:val="007674C9"/>
    <w:rsid w:val="007676C5"/>
    <w:rsid w:val="007710DB"/>
    <w:rsid w:val="00771212"/>
    <w:rsid w:val="00771566"/>
    <w:rsid w:val="007719D6"/>
    <w:rsid w:val="00771A4D"/>
    <w:rsid w:val="00771FB4"/>
    <w:rsid w:val="00772E9D"/>
    <w:rsid w:val="007733CA"/>
    <w:rsid w:val="00773A0B"/>
    <w:rsid w:val="007743E9"/>
    <w:rsid w:val="0077533A"/>
    <w:rsid w:val="007753DC"/>
    <w:rsid w:val="00775B56"/>
    <w:rsid w:val="007765B8"/>
    <w:rsid w:val="0077671C"/>
    <w:rsid w:val="00776D93"/>
    <w:rsid w:val="00776E6F"/>
    <w:rsid w:val="00777109"/>
    <w:rsid w:val="00780448"/>
    <w:rsid w:val="00780CB8"/>
    <w:rsid w:val="00781BC6"/>
    <w:rsid w:val="00781C58"/>
    <w:rsid w:val="00781D4E"/>
    <w:rsid w:val="00783581"/>
    <w:rsid w:val="007844EE"/>
    <w:rsid w:val="007848A1"/>
    <w:rsid w:val="00784CA5"/>
    <w:rsid w:val="00785107"/>
    <w:rsid w:val="00785D0A"/>
    <w:rsid w:val="00785DD3"/>
    <w:rsid w:val="00786325"/>
    <w:rsid w:val="007879D2"/>
    <w:rsid w:val="00787A0F"/>
    <w:rsid w:val="00787B9C"/>
    <w:rsid w:val="0079001E"/>
    <w:rsid w:val="007901B6"/>
    <w:rsid w:val="0079055A"/>
    <w:rsid w:val="00790F4B"/>
    <w:rsid w:val="007912A8"/>
    <w:rsid w:val="0079224E"/>
    <w:rsid w:val="007935D1"/>
    <w:rsid w:val="00793CE9"/>
    <w:rsid w:val="00794F5A"/>
    <w:rsid w:val="00795B1D"/>
    <w:rsid w:val="00795F8E"/>
    <w:rsid w:val="007966BB"/>
    <w:rsid w:val="00796796"/>
    <w:rsid w:val="00797B55"/>
    <w:rsid w:val="007A0EFC"/>
    <w:rsid w:val="007A1099"/>
    <w:rsid w:val="007A1B81"/>
    <w:rsid w:val="007A1E58"/>
    <w:rsid w:val="007A2023"/>
    <w:rsid w:val="007A3791"/>
    <w:rsid w:val="007A4CA1"/>
    <w:rsid w:val="007A4DA4"/>
    <w:rsid w:val="007A5BB1"/>
    <w:rsid w:val="007A5FF7"/>
    <w:rsid w:val="007A65E0"/>
    <w:rsid w:val="007A6972"/>
    <w:rsid w:val="007A6C95"/>
    <w:rsid w:val="007A72A6"/>
    <w:rsid w:val="007A7987"/>
    <w:rsid w:val="007A7DA8"/>
    <w:rsid w:val="007A8559"/>
    <w:rsid w:val="007B0592"/>
    <w:rsid w:val="007B0F49"/>
    <w:rsid w:val="007B1080"/>
    <w:rsid w:val="007B1103"/>
    <w:rsid w:val="007B1B71"/>
    <w:rsid w:val="007B2590"/>
    <w:rsid w:val="007B27C8"/>
    <w:rsid w:val="007B3464"/>
    <w:rsid w:val="007B3D77"/>
    <w:rsid w:val="007B44EE"/>
    <w:rsid w:val="007B49B2"/>
    <w:rsid w:val="007B531F"/>
    <w:rsid w:val="007B6157"/>
    <w:rsid w:val="007B63F3"/>
    <w:rsid w:val="007B67C6"/>
    <w:rsid w:val="007B6AAA"/>
    <w:rsid w:val="007B6BF4"/>
    <w:rsid w:val="007B71D6"/>
    <w:rsid w:val="007C01E4"/>
    <w:rsid w:val="007C0F17"/>
    <w:rsid w:val="007C1360"/>
    <w:rsid w:val="007C1B77"/>
    <w:rsid w:val="007C22CE"/>
    <w:rsid w:val="007C2561"/>
    <w:rsid w:val="007C26E7"/>
    <w:rsid w:val="007C287F"/>
    <w:rsid w:val="007C2CC0"/>
    <w:rsid w:val="007C30CE"/>
    <w:rsid w:val="007C3274"/>
    <w:rsid w:val="007C43E4"/>
    <w:rsid w:val="007C5781"/>
    <w:rsid w:val="007C5DE2"/>
    <w:rsid w:val="007C643E"/>
    <w:rsid w:val="007C648F"/>
    <w:rsid w:val="007C6CEE"/>
    <w:rsid w:val="007C7029"/>
    <w:rsid w:val="007D088E"/>
    <w:rsid w:val="007D11AB"/>
    <w:rsid w:val="007D143A"/>
    <w:rsid w:val="007D1A96"/>
    <w:rsid w:val="007D25C4"/>
    <w:rsid w:val="007D265E"/>
    <w:rsid w:val="007D2F39"/>
    <w:rsid w:val="007D38B4"/>
    <w:rsid w:val="007D4419"/>
    <w:rsid w:val="007D4592"/>
    <w:rsid w:val="007D4993"/>
    <w:rsid w:val="007D4AFE"/>
    <w:rsid w:val="007D5792"/>
    <w:rsid w:val="007D62C8"/>
    <w:rsid w:val="007D65D9"/>
    <w:rsid w:val="007D680B"/>
    <w:rsid w:val="007D69E8"/>
    <w:rsid w:val="007D6C82"/>
    <w:rsid w:val="007D6E6C"/>
    <w:rsid w:val="007D73DD"/>
    <w:rsid w:val="007D7C86"/>
    <w:rsid w:val="007D7D00"/>
    <w:rsid w:val="007D7D25"/>
    <w:rsid w:val="007E0273"/>
    <w:rsid w:val="007E0C13"/>
    <w:rsid w:val="007E0C15"/>
    <w:rsid w:val="007E0EC8"/>
    <w:rsid w:val="007E1443"/>
    <w:rsid w:val="007E1AF5"/>
    <w:rsid w:val="007E1D7E"/>
    <w:rsid w:val="007E23AC"/>
    <w:rsid w:val="007E23E4"/>
    <w:rsid w:val="007E2549"/>
    <w:rsid w:val="007E3881"/>
    <w:rsid w:val="007E481B"/>
    <w:rsid w:val="007E4A29"/>
    <w:rsid w:val="007E4A98"/>
    <w:rsid w:val="007E4DAF"/>
    <w:rsid w:val="007E4FC5"/>
    <w:rsid w:val="007E52F2"/>
    <w:rsid w:val="007E54C0"/>
    <w:rsid w:val="007E5D88"/>
    <w:rsid w:val="007E68BD"/>
    <w:rsid w:val="007E6E7E"/>
    <w:rsid w:val="007E7029"/>
    <w:rsid w:val="007E7B93"/>
    <w:rsid w:val="007F28E9"/>
    <w:rsid w:val="007F45B2"/>
    <w:rsid w:val="007F4B0E"/>
    <w:rsid w:val="007F4FF2"/>
    <w:rsid w:val="007F5124"/>
    <w:rsid w:val="007F5626"/>
    <w:rsid w:val="007F59D1"/>
    <w:rsid w:val="007F5C15"/>
    <w:rsid w:val="007F6098"/>
    <w:rsid w:val="007F625A"/>
    <w:rsid w:val="007F631E"/>
    <w:rsid w:val="007F63AE"/>
    <w:rsid w:val="007F665D"/>
    <w:rsid w:val="007F7355"/>
    <w:rsid w:val="007F7D96"/>
    <w:rsid w:val="008015B2"/>
    <w:rsid w:val="0080190C"/>
    <w:rsid w:val="0080192F"/>
    <w:rsid w:val="00801A78"/>
    <w:rsid w:val="00801D02"/>
    <w:rsid w:val="008021D4"/>
    <w:rsid w:val="0080226F"/>
    <w:rsid w:val="00802EAB"/>
    <w:rsid w:val="00803387"/>
    <w:rsid w:val="008033FF"/>
    <w:rsid w:val="00803597"/>
    <w:rsid w:val="00803924"/>
    <w:rsid w:val="008041D8"/>
    <w:rsid w:val="008050FA"/>
    <w:rsid w:val="00805741"/>
    <w:rsid w:val="00805E2B"/>
    <w:rsid w:val="008061B9"/>
    <w:rsid w:val="008064F4"/>
    <w:rsid w:val="00806624"/>
    <w:rsid w:val="0080663E"/>
    <w:rsid w:val="0080686C"/>
    <w:rsid w:val="00806DD8"/>
    <w:rsid w:val="00810121"/>
    <w:rsid w:val="00810518"/>
    <w:rsid w:val="00811AE3"/>
    <w:rsid w:val="0081232A"/>
    <w:rsid w:val="008132FE"/>
    <w:rsid w:val="0081375C"/>
    <w:rsid w:val="00813C2D"/>
    <w:rsid w:val="0081546E"/>
    <w:rsid w:val="008157ED"/>
    <w:rsid w:val="00815954"/>
    <w:rsid w:val="00816C2E"/>
    <w:rsid w:val="00816DBB"/>
    <w:rsid w:val="00816EC2"/>
    <w:rsid w:val="008179C9"/>
    <w:rsid w:val="00820033"/>
    <w:rsid w:val="00820850"/>
    <w:rsid w:val="00820864"/>
    <w:rsid w:val="00820B77"/>
    <w:rsid w:val="00820D73"/>
    <w:rsid w:val="0082233B"/>
    <w:rsid w:val="00822B00"/>
    <w:rsid w:val="00822ECC"/>
    <w:rsid w:val="00822F6B"/>
    <w:rsid w:val="00823D14"/>
    <w:rsid w:val="00823D76"/>
    <w:rsid w:val="00824065"/>
    <w:rsid w:val="00825BD3"/>
    <w:rsid w:val="00827B17"/>
    <w:rsid w:val="008302E9"/>
    <w:rsid w:val="0083073F"/>
    <w:rsid w:val="00831494"/>
    <w:rsid w:val="00831849"/>
    <w:rsid w:val="00831B27"/>
    <w:rsid w:val="0083207F"/>
    <w:rsid w:val="008337C3"/>
    <w:rsid w:val="00833DF0"/>
    <w:rsid w:val="0083437E"/>
    <w:rsid w:val="008347C5"/>
    <w:rsid w:val="00834B87"/>
    <w:rsid w:val="008368B5"/>
    <w:rsid w:val="00836FC8"/>
    <w:rsid w:val="008376ED"/>
    <w:rsid w:val="00837900"/>
    <w:rsid w:val="00837CF1"/>
    <w:rsid w:val="00837E76"/>
    <w:rsid w:val="0084027D"/>
    <w:rsid w:val="0084046B"/>
    <w:rsid w:val="008405BA"/>
    <w:rsid w:val="00841165"/>
    <w:rsid w:val="0084241A"/>
    <w:rsid w:val="00842934"/>
    <w:rsid w:val="00843800"/>
    <w:rsid w:val="008446D0"/>
    <w:rsid w:val="0084532C"/>
    <w:rsid w:val="008456F4"/>
    <w:rsid w:val="00847719"/>
    <w:rsid w:val="00850E59"/>
    <w:rsid w:val="008511BA"/>
    <w:rsid w:val="00852048"/>
    <w:rsid w:val="00852427"/>
    <w:rsid w:val="00852C00"/>
    <w:rsid w:val="00853E2A"/>
    <w:rsid w:val="00853FC3"/>
    <w:rsid w:val="0085437E"/>
    <w:rsid w:val="00854B15"/>
    <w:rsid w:val="00854DFF"/>
    <w:rsid w:val="0085556B"/>
    <w:rsid w:val="008570FA"/>
    <w:rsid w:val="00860092"/>
    <w:rsid w:val="00861037"/>
    <w:rsid w:val="0086111C"/>
    <w:rsid w:val="00861413"/>
    <w:rsid w:val="0086238D"/>
    <w:rsid w:val="00862C7B"/>
    <w:rsid w:val="00862F5B"/>
    <w:rsid w:val="00863A76"/>
    <w:rsid w:val="00863AEA"/>
    <w:rsid w:val="008652BE"/>
    <w:rsid w:val="008659B6"/>
    <w:rsid w:val="00865DAC"/>
    <w:rsid w:val="0086625F"/>
    <w:rsid w:val="008667CE"/>
    <w:rsid w:val="0086775E"/>
    <w:rsid w:val="0086792C"/>
    <w:rsid w:val="0087055D"/>
    <w:rsid w:val="00870789"/>
    <w:rsid w:val="0087187F"/>
    <w:rsid w:val="008719EC"/>
    <w:rsid w:val="00871D8A"/>
    <w:rsid w:val="00871EB3"/>
    <w:rsid w:val="008722C4"/>
    <w:rsid w:val="008724AE"/>
    <w:rsid w:val="00872994"/>
    <w:rsid w:val="00872ADD"/>
    <w:rsid w:val="00872B13"/>
    <w:rsid w:val="00872B44"/>
    <w:rsid w:val="00872C49"/>
    <w:rsid w:val="00872DD9"/>
    <w:rsid w:val="0087364C"/>
    <w:rsid w:val="00873698"/>
    <w:rsid w:val="0087371D"/>
    <w:rsid w:val="00874B71"/>
    <w:rsid w:val="00874E82"/>
    <w:rsid w:val="0087516E"/>
    <w:rsid w:val="00875471"/>
    <w:rsid w:val="0087576C"/>
    <w:rsid w:val="00875A42"/>
    <w:rsid w:val="00875BE5"/>
    <w:rsid w:val="0087642F"/>
    <w:rsid w:val="008766DC"/>
    <w:rsid w:val="00876A72"/>
    <w:rsid w:val="0087723D"/>
    <w:rsid w:val="0087748B"/>
    <w:rsid w:val="0088006B"/>
    <w:rsid w:val="008812FA"/>
    <w:rsid w:val="0088258B"/>
    <w:rsid w:val="00883B58"/>
    <w:rsid w:val="00883B5A"/>
    <w:rsid w:val="008845DA"/>
    <w:rsid w:val="00884F08"/>
    <w:rsid w:val="008853AB"/>
    <w:rsid w:val="008853AE"/>
    <w:rsid w:val="00886B54"/>
    <w:rsid w:val="008877CD"/>
    <w:rsid w:val="0089033D"/>
    <w:rsid w:val="0089044A"/>
    <w:rsid w:val="00893E1A"/>
    <w:rsid w:val="008945F9"/>
    <w:rsid w:val="00894965"/>
    <w:rsid w:val="00894A9C"/>
    <w:rsid w:val="00894B7D"/>
    <w:rsid w:val="00895071"/>
    <w:rsid w:val="00895913"/>
    <w:rsid w:val="00895D4D"/>
    <w:rsid w:val="00896225"/>
    <w:rsid w:val="0089653C"/>
    <w:rsid w:val="008967C6"/>
    <w:rsid w:val="00896A44"/>
    <w:rsid w:val="00897AC9"/>
    <w:rsid w:val="008A0D1C"/>
    <w:rsid w:val="008A0EB3"/>
    <w:rsid w:val="008A0F15"/>
    <w:rsid w:val="008A120C"/>
    <w:rsid w:val="008A450C"/>
    <w:rsid w:val="008A454E"/>
    <w:rsid w:val="008A5F1A"/>
    <w:rsid w:val="008A5FBA"/>
    <w:rsid w:val="008A60CC"/>
    <w:rsid w:val="008A630C"/>
    <w:rsid w:val="008A67B4"/>
    <w:rsid w:val="008A6B28"/>
    <w:rsid w:val="008A6B2E"/>
    <w:rsid w:val="008A6B56"/>
    <w:rsid w:val="008A6F91"/>
    <w:rsid w:val="008A763F"/>
    <w:rsid w:val="008B0B1E"/>
    <w:rsid w:val="008B13B2"/>
    <w:rsid w:val="008B1C22"/>
    <w:rsid w:val="008B252E"/>
    <w:rsid w:val="008B2F79"/>
    <w:rsid w:val="008B33B5"/>
    <w:rsid w:val="008B3EA9"/>
    <w:rsid w:val="008B3F15"/>
    <w:rsid w:val="008B53BD"/>
    <w:rsid w:val="008B56C6"/>
    <w:rsid w:val="008B5C0E"/>
    <w:rsid w:val="008B682F"/>
    <w:rsid w:val="008B7E16"/>
    <w:rsid w:val="008C0307"/>
    <w:rsid w:val="008C051A"/>
    <w:rsid w:val="008C0820"/>
    <w:rsid w:val="008C20EC"/>
    <w:rsid w:val="008C2375"/>
    <w:rsid w:val="008C2EEA"/>
    <w:rsid w:val="008C3108"/>
    <w:rsid w:val="008C3557"/>
    <w:rsid w:val="008C3885"/>
    <w:rsid w:val="008C3BE9"/>
    <w:rsid w:val="008C42BF"/>
    <w:rsid w:val="008C4760"/>
    <w:rsid w:val="008C4B0B"/>
    <w:rsid w:val="008C5071"/>
    <w:rsid w:val="008C51D8"/>
    <w:rsid w:val="008C5D30"/>
    <w:rsid w:val="008C5D81"/>
    <w:rsid w:val="008C61AD"/>
    <w:rsid w:val="008C65A1"/>
    <w:rsid w:val="008C69F9"/>
    <w:rsid w:val="008C6BE4"/>
    <w:rsid w:val="008C6EAE"/>
    <w:rsid w:val="008C7108"/>
    <w:rsid w:val="008C79B6"/>
    <w:rsid w:val="008D04D7"/>
    <w:rsid w:val="008D0E8A"/>
    <w:rsid w:val="008D2561"/>
    <w:rsid w:val="008D2EF9"/>
    <w:rsid w:val="008D3C5C"/>
    <w:rsid w:val="008D3F7C"/>
    <w:rsid w:val="008D41D8"/>
    <w:rsid w:val="008D59AB"/>
    <w:rsid w:val="008D6699"/>
    <w:rsid w:val="008D6A71"/>
    <w:rsid w:val="008D783D"/>
    <w:rsid w:val="008D7DE4"/>
    <w:rsid w:val="008E0748"/>
    <w:rsid w:val="008E0CF2"/>
    <w:rsid w:val="008E1C41"/>
    <w:rsid w:val="008E315C"/>
    <w:rsid w:val="008E32D9"/>
    <w:rsid w:val="008E4FD8"/>
    <w:rsid w:val="008E574B"/>
    <w:rsid w:val="008E595B"/>
    <w:rsid w:val="008E6980"/>
    <w:rsid w:val="008E779C"/>
    <w:rsid w:val="008E7818"/>
    <w:rsid w:val="008E7EAC"/>
    <w:rsid w:val="008E9459"/>
    <w:rsid w:val="008F0277"/>
    <w:rsid w:val="008F07F1"/>
    <w:rsid w:val="008F14DB"/>
    <w:rsid w:val="008F1EFF"/>
    <w:rsid w:val="008F30AB"/>
    <w:rsid w:val="008F3345"/>
    <w:rsid w:val="008F39B6"/>
    <w:rsid w:val="008F3D35"/>
    <w:rsid w:val="008F3F45"/>
    <w:rsid w:val="008F470F"/>
    <w:rsid w:val="008F4F52"/>
    <w:rsid w:val="008F55C4"/>
    <w:rsid w:val="008F590A"/>
    <w:rsid w:val="008F5B95"/>
    <w:rsid w:val="008F6076"/>
    <w:rsid w:val="008F61E5"/>
    <w:rsid w:val="008F69F4"/>
    <w:rsid w:val="008F7372"/>
    <w:rsid w:val="008F7C03"/>
    <w:rsid w:val="009000D0"/>
    <w:rsid w:val="00900BF2"/>
    <w:rsid w:val="009012E1"/>
    <w:rsid w:val="00901796"/>
    <w:rsid w:val="009025D8"/>
    <w:rsid w:val="0090379A"/>
    <w:rsid w:val="00903BEB"/>
    <w:rsid w:val="00904364"/>
    <w:rsid w:val="0090450C"/>
    <w:rsid w:val="009047B9"/>
    <w:rsid w:val="0090624B"/>
    <w:rsid w:val="00906BAA"/>
    <w:rsid w:val="009101AE"/>
    <w:rsid w:val="009101B1"/>
    <w:rsid w:val="009102CD"/>
    <w:rsid w:val="009106EC"/>
    <w:rsid w:val="00911258"/>
    <w:rsid w:val="00911466"/>
    <w:rsid w:val="00911621"/>
    <w:rsid w:val="00911D1A"/>
    <w:rsid w:val="009133BA"/>
    <w:rsid w:val="0091344F"/>
    <w:rsid w:val="00913629"/>
    <w:rsid w:val="0091373D"/>
    <w:rsid w:val="009139FC"/>
    <w:rsid w:val="00913B4E"/>
    <w:rsid w:val="009152CB"/>
    <w:rsid w:val="00915D0F"/>
    <w:rsid w:val="0091724A"/>
    <w:rsid w:val="00917712"/>
    <w:rsid w:val="00920D82"/>
    <w:rsid w:val="00921800"/>
    <w:rsid w:val="00921CA8"/>
    <w:rsid w:val="009224D7"/>
    <w:rsid w:val="00924143"/>
    <w:rsid w:val="009246D6"/>
    <w:rsid w:val="00924717"/>
    <w:rsid w:val="00924CA4"/>
    <w:rsid w:val="00924D44"/>
    <w:rsid w:val="00926350"/>
    <w:rsid w:val="00926C25"/>
    <w:rsid w:val="00926E88"/>
    <w:rsid w:val="00926EB3"/>
    <w:rsid w:val="0092779D"/>
    <w:rsid w:val="0093004C"/>
    <w:rsid w:val="00930F57"/>
    <w:rsid w:val="00931626"/>
    <w:rsid w:val="009321B0"/>
    <w:rsid w:val="009321D1"/>
    <w:rsid w:val="009332BD"/>
    <w:rsid w:val="009334FA"/>
    <w:rsid w:val="00933860"/>
    <w:rsid w:val="00934F6E"/>
    <w:rsid w:val="00935313"/>
    <w:rsid w:val="00935D6E"/>
    <w:rsid w:val="009360DF"/>
    <w:rsid w:val="009365C9"/>
    <w:rsid w:val="009366B3"/>
    <w:rsid w:val="0093739A"/>
    <w:rsid w:val="009403CA"/>
    <w:rsid w:val="009408C1"/>
    <w:rsid w:val="00940EB4"/>
    <w:rsid w:val="00940F7E"/>
    <w:rsid w:val="0094147F"/>
    <w:rsid w:val="009418FB"/>
    <w:rsid w:val="009425CD"/>
    <w:rsid w:val="009436AF"/>
    <w:rsid w:val="00943B63"/>
    <w:rsid w:val="00943E5F"/>
    <w:rsid w:val="009450D8"/>
    <w:rsid w:val="00945E28"/>
    <w:rsid w:val="00946097"/>
    <w:rsid w:val="00946A27"/>
    <w:rsid w:val="00946F9E"/>
    <w:rsid w:val="009472C0"/>
    <w:rsid w:val="009474E8"/>
    <w:rsid w:val="009477D2"/>
    <w:rsid w:val="00950649"/>
    <w:rsid w:val="00950FF0"/>
    <w:rsid w:val="00951162"/>
    <w:rsid w:val="00951398"/>
    <w:rsid w:val="00951AAE"/>
    <w:rsid w:val="009521A0"/>
    <w:rsid w:val="009526DC"/>
    <w:rsid w:val="00953032"/>
    <w:rsid w:val="0095310B"/>
    <w:rsid w:val="0095331B"/>
    <w:rsid w:val="00953C12"/>
    <w:rsid w:val="00953F61"/>
    <w:rsid w:val="009542B4"/>
    <w:rsid w:val="0095473B"/>
    <w:rsid w:val="0095605E"/>
    <w:rsid w:val="009564A0"/>
    <w:rsid w:val="00956688"/>
    <w:rsid w:val="00956B5A"/>
    <w:rsid w:val="00957A86"/>
    <w:rsid w:val="00957E80"/>
    <w:rsid w:val="0096064A"/>
    <w:rsid w:val="00961DE7"/>
    <w:rsid w:val="009628CD"/>
    <w:rsid w:val="00963835"/>
    <w:rsid w:val="009648E0"/>
    <w:rsid w:val="009648FA"/>
    <w:rsid w:val="00964D0D"/>
    <w:rsid w:val="0096692A"/>
    <w:rsid w:val="00967038"/>
    <w:rsid w:val="009676D5"/>
    <w:rsid w:val="00967986"/>
    <w:rsid w:val="00967AD5"/>
    <w:rsid w:val="009707EE"/>
    <w:rsid w:val="00970CFB"/>
    <w:rsid w:val="00970EA2"/>
    <w:rsid w:val="00972685"/>
    <w:rsid w:val="009731A6"/>
    <w:rsid w:val="009732BF"/>
    <w:rsid w:val="0097360F"/>
    <w:rsid w:val="009744A6"/>
    <w:rsid w:val="0097497C"/>
    <w:rsid w:val="009759AF"/>
    <w:rsid w:val="009763F4"/>
    <w:rsid w:val="0097668E"/>
    <w:rsid w:val="00976869"/>
    <w:rsid w:val="00976C2A"/>
    <w:rsid w:val="00976D08"/>
    <w:rsid w:val="0097732B"/>
    <w:rsid w:val="0097783D"/>
    <w:rsid w:val="00977859"/>
    <w:rsid w:val="00980172"/>
    <w:rsid w:val="00980534"/>
    <w:rsid w:val="00980802"/>
    <w:rsid w:val="00980EE8"/>
    <w:rsid w:val="00982688"/>
    <w:rsid w:val="00982796"/>
    <w:rsid w:val="00982F44"/>
    <w:rsid w:val="00982F45"/>
    <w:rsid w:val="00982F99"/>
    <w:rsid w:val="00983AD2"/>
    <w:rsid w:val="00984E02"/>
    <w:rsid w:val="00985315"/>
    <w:rsid w:val="00985BEB"/>
    <w:rsid w:val="0098666B"/>
    <w:rsid w:val="00987077"/>
    <w:rsid w:val="00987A76"/>
    <w:rsid w:val="00987D8B"/>
    <w:rsid w:val="009903AA"/>
    <w:rsid w:val="0099059D"/>
    <w:rsid w:val="00990B1D"/>
    <w:rsid w:val="009917E6"/>
    <w:rsid w:val="009921DD"/>
    <w:rsid w:val="00992779"/>
    <w:rsid w:val="00992FBC"/>
    <w:rsid w:val="00993070"/>
    <w:rsid w:val="00993D51"/>
    <w:rsid w:val="00994217"/>
    <w:rsid w:val="00995D35"/>
    <w:rsid w:val="0099617F"/>
    <w:rsid w:val="00996432"/>
    <w:rsid w:val="00997D78"/>
    <w:rsid w:val="00997D90"/>
    <w:rsid w:val="009A0259"/>
    <w:rsid w:val="009A08A8"/>
    <w:rsid w:val="009A0D95"/>
    <w:rsid w:val="009A156D"/>
    <w:rsid w:val="009A2472"/>
    <w:rsid w:val="009A2667"/>
    <w:rsid w:val="009A320D"/>
    <w:rsid w:val="009A42DE"/>
    <w:rsid w:val="009A4659"/>
    <w:rsid w:val="009A5CD7"/>
    <w:rsid w:val="009A65ED"/>
    <w:rsid w:val="009A6717"/>
    <w:rsid w:val="009A6905"/>
    <w:rsid w:val="009A6962"/>
    <w:rsid w:val="009A6C29"/>
    <w:rsid w:val="009A7A32"/>
    <w:rsid w:val="009A7E7D"/>
    <w:rsid w:val="009B002C"/>
    <w:rsid w:val="009B004F"/>
    <w:rsid w:val="009B0C9C"/>
    <w:rsid w:val="009B0D8D"/>
    <w:rsid w:val="009B1BF1"/>
    <w:rsid w:val="009B1C0F"/>
    <w:rsid w:val="009B21B9"/>
    <w:rsid w:val="009B302F"/>
    <w:rsid w:val="009B32A0"/>
    <w:rsid w:val="009B3476"/>
    <w:rsid w:val="009B4745"/>
    <w:rsid w:val="009B4AC6"/>
    <w:rsid w:val="009B56B5"/>
    <w:rsid w:val="009B5F12"/>
    <w:rsid w:val="009B630E"/>
    <w:rsid w:val="009B68C9"/>
    <w:rsid w:val="009B6A96"/>
    <w:rsid w:val="009B76A5"/>
    <w:rsid w:val="009B77FF"/>
    <w:rsid w:val="009B7D76"/>
    <w:rsid w:val="009B7E86"/>
    <w:rsid w:val="009C185A"/>
    <w:rsid w:val="009C2795"/>
    <w:rsid w:val="009C3297"/>
    <w:rsid w:val="009C362B"/>
    <w:rsid w:val="009C3C51"/>
    <w:rsid w:val="009C4500"/>
    <w:rsid w:val="009C4627"/>
    <w:rsid w:val="009C5588"/>
    <w:rsid w:val="009C62B4"/>
    <w:rsid w:val="009C6F48"/>
    <w:rsid w:val="009D0524"/>
    <w:rsid w:val="009D0865"/>
    <w:rsid w:val="009D0FBD"/>
    <w:rsid w:val="009D1034"/>
    <w:rsid w:val="009D10B8"/>
    <w:rsid w:val="009D18C3"/>
    <w:rsid w:val="009D1D0F"/>
    <w:rsid w:val="009D2474"/>
    <w:rsid w:val="009D279C"/>
    <w:rsid w:val="009D27AD"/>
    <w:rsid w:val="009D2985"/>
    <w:rsid w:val="009D460D"/>
    <w:rsid w:val="009D4B85"/>
    <w:rsid w:val="009D544A"/>
    <w:rsid w:val="009D54D5"/>
    <w:rsid w:val="009D582A"/>
    <w:rsid w:val="009D5A01"/>
    <w:rsid w:val="009D679A"/>
    <w:rsid w:val="009D6B03"/>
    <w:rsid w:val="009D6EB8"/>
    <w:rsid w:val="009D740F"/>
    <w:rsid w:val="009D7CAF"/>
    <w:rsid w:val="009D7D79"/>
    <w:rsid w:val="009E0897"/>
    <w:rsid w:val="009E0904"/>
    <w:rsid w:val="009E0D57"/>
    <w:rsid w:val="009E0EBF"/>
    <w:rsid w:val="009E13AF"/>
    <w:rsid w:val="009E30D2"/>
    <w:rsid w:val="009E3235"/>
    <w:rsid w:val="009E3B04"/>
    <w:rsid w:val="009E3E9F"/>
    <w:rsid w:val="009E43BC"/>
    <w:rsid w:val="009E4CF2"/>
    <w:rsid w:val="009E573E"/>
    <w:rsid w:val="009E6A58"/>
    <w:rsid w:val="009E6DB7"/>
    <w:rsid w:val="009E70CD"/>
    <w:rsid w:val="009E71AA"/>
    <w:rsid w:val="009E7AAE"/>
    <w:rsid w:val="009E7D4E"/>
    <w:rsid w:val="009E7F74"/>
    <w:rsid w:val="009F0005"/>
    <w:rsid w:val="009F0296"/>
    <w:rsid w:val="009F1865"/>
    <w:rsid w:val="009F1C63"/>
    <w:rsid w:val="009F266C"/>
    <w:rsid w:val="009F3088"/>
    <w:rsid w:val="009F32AF"/>
    <w:rsid w:val="009F3322"/>
    <w:rsid w:val="009F36E2"/>
    <w:rsid w:val="009F3809"/>
    <w:rsid w:val="009F3A26"/>
    <w:rsid w:val="009F44C1"/>
    <w:rsid w:val="009F4ACC"/>
    <w:rsid w:val="009F4C17"/>
    <w:rsid w:val="009F5355"/>
    <w:rsid w:val="009F567F"/>
    <w:rsid w:val="009F58AA"/>
    <w:rsid w:val="009F5DE1"/>
    <w:rsid w:val="009F5F36"/>
    <w:rsid w:val="009F68AC"/>
    <w:rsid w:val="009F6A5B"/>
    <w:rsid w:val="009F7B84"/>
    <w:rsid w:val="00A00A04"/>
    <w:rsid w:val="00A011FD"/>
    <w:rsid w:val="00A0124D"/>
    <w:rsid w:val="00A032E9"/>
    <w:rsid w:val="00A03FE4"/>
    <w:rsid w:val="00A050FC"/>
    <w:rsid w:val="00A061D0"/>
    <w:rsid w:val="00A0624B"/>
    <w:rsid w:val="00A06B67"/>
    <w:rsid w:val="00A06DF3"/>
    <w:rsid w:val="00A07C60"/>
    <w:rsid w:val="00A10866"/>
    <w:rsid w:val="00A10B66"/>
    <w:rsid w:val="00A11118"/>
    <w:rsid w:val="00A1138C"/>
    <w:rsid w:val="00A11BB4"/>
    <w:rsid w:val="00A1246A"/>
    <w:rsid w:val="00A12D92"/>
    <w:rsid w:val="00A12E97"/>
    <w:rsid w:val="00A13114"/>
    <w:rsid w:val="00A134A7"/>
    <w:rsid w:val="00A134E6"/>
    <w:rsid w:val="00A134F2"/>
    <w:rsid w:val="00A13581"/>
    <w:rsid w:val="00A13649"/>
    <w:rsid w:val="00A1371C"/>
    <w:rsid w:val="00A138B9"/>
    <w:rsid w:val="00A13F26"/>
    <w:rsid w:val="00A1420A"/>
    <w:rsid w:val="00A143F9"/>
    <w:rsid w:val="00A14425"/>
    <w:rsid w:val="00A1501E"/>
    <w:rsid w:val="00A15428"/>
    <w:rsid w:val="00A1597C"/>
    <w:rsid w:val="00A16351"/>
    <w:rsid w:val="00A1657A"/>
    <w:rsid w:val="00A16A88"/>
    <w:rsid w:val="00A16E83"/>
    <w:rsid w:val="00A170BF"/>
    <w:rsid w:val="00A173B4"/>
    <w:rsid w:val="00A17CBB"/>
    <w:rsid w:val="00A17E60"/>
    <w:rsid w:val="00A201AB"/>
    <w:rsid w:val="00A208D3"/>
    <w:rsid w:val="00A2129B"/>
    <w:rsid w:val="00A2139B"/>
    <w:rsid w:val="00A215BF"/>
    <w:rsid w:val="00A217EB"/>
    <w:rsid w:val="00A21D3D"/>
    <w:rsid w:val="00A21F69"/>
    <w:rsid w:val="00A226D5"/>
    <w:rsid w:val="00A22961"/>
    <w:rsid w:val="00A22B47"/>
    <w:rsid w:val="00A231AE"/>
    <w:rsid w:val="00A231DB"/>
    <w:rsid w:val="00A23F48"/>
    <w:rsid w:val="00A24889"/>
    <w:rsid w:val="00A24F10"/>
    <w:rsid w:val="00A25058"/>
    <w:rsid w:val="00A25283"/>
    <w:rsid w:val="00A2582F"/>
    <w:rsid w:val="00A26C5B"/>
    <w:rsid w:val="00A27DA0"/>
    <w:rsid w:val="00A30329"/>
    <w:rsid w:val="00A30BF6"/>
    <w:rsid w:val="00A317AE"/>
    <w:rsid w:val="00A3181D"/>
    <w:rsid w:val="00A31B18"/>
    <w:rsid w:val="00A32285"/>
    <w:rsid w:val="00A3274F"/>
    <w:rsid w:val="00A330C2"/>
    <w:rsid w:val="00A3385E"/>
    <w:rsid w:val="00A33CC2"/>
    <w:rsid w:val="00A346B2"/>
    <w:rsid w:val="00A34E59"/>
    <w:rsid w:val="00A34F7A"/>
    <w:rsid w:val="00A357E6"/>
    <w:rsid w:val="00A37071"/>
    <w:rsid w:val="00A3755D"/>
    <w:rsid w:val="00A37EFF"/>
    <w:rsid w:val="00A40C45"/>
    <w:rsid w:val="00A40DE2"/>
    <w:rsid w:val="00A41A5B"/>
    <w:rsid w:val="00A41CB0"/>
    <w:rsid w:val="00A41D4B"/>
    <w:rsid w:val="00A42300"/>
    <w:rsid w:val="00A42A42"/>
    <w:rsid w:val="00A44EE4"/>
    <w:rsid w:val="00A4531B"/>
    <w:rsid w:val="00A45F86"/>
    <w:rsid w:val="00A46000"/>
    <w:rsid w:val="00A46156"/>
    <w:rsid w:val="00A46425"/>
    <w:rsid w:val="00A46641"/>
    <w:rsid w:val="00A469B5"/>
    <w:rsid w:val="00A46C59"/>
    <w:rsid w:val="00A5023C"/>
    <w:rsid w:val="00A50B6D"/>
    <w:rsid w:val="00A50CDD"/>
    <w:rsid w:val="00A51091"/>
    <w:rsid w:val="00A51A09"/>
    <w:rsid w:val="00A51D73"/>
    <w:rsid w:val="00A51F19"/>
    <w:rsid w:val="00A5214E"/>
    <w:rsid w:val="00A523F8"/>
    <w:rsid w:val="00A526F6"/>
    <w:rsid w:val="00A52743"/>
    <w:rsid w:val="00A52C56"/>
    <w:rsid w:val="00A5321A"/>
    <w:rsid w:val="00A54AB5"/>
    <w:rsid w:val="00A555AF"/>
    <w:rsid w:val="00A5670F"/>
    <w:rsid w:val="00A575B5"/>
    <w:rsid w:val="00A577EA"/>
    <w:rsid w:val="00A57806"/>
    <w:rsid w:val="00A60A15"/>
    <w:rsid w:val="00A60CB8"/>
    <w:rsid w:val="00A62A55"/>
    <w:rsid w:val="00A62DEA"/>
    <w:rsid w:val="00A63B9D"/>
    <w:rsid w:val="00A6430A"/>
    <w:rsid w:val="00A64797"/>
    <w:rsid w:val="00A652EF"/>
    <w:rsid w:val="00A65308"/>
    <w:rsid w:val="00A655CC"/>
    <w:rsid w:val="00A658E7"/>
    <w:rsid w:val="00A65EAF"/>
    <w:rsid w:val="00A66134"/>
    <w:rsid w:val="00A6639B"/>
    <w:rsid w:val="00A670D4"/>
    <w:rsid w:val="00A67332"/>
    <w:rsid w:val="00A67984"/>
    <w:rsid w:val="00A70A21"/>
    <w:rsid w:val="00A717FA"/>
    <w:rsid w:val="00A71EA2"/>
    <w:rsid w:val="00A71F2B"/>
    <w:rsid w:val="00A73572"/>
    <w:rsid w:val="00A739AC"/>
    <w:rsid w:val="00A74C03"/>
    <w:rsid w:val="00A75CB1"/>
    <w:rsid w:val="00A76567"/>
    <w:rsid w:val="00A76C9C"/>
    <w:rsid w:val="00A7722B"/>
    <w:rsid w:val="00A80138"/>
    <w:rsid w:val="00A8018E"/>
    <w:rsid w:val="00A80EBA"/>
    <w:rsid w:val="00A8180D"/>
    <w:rsid w:val="00A81AA2"/>
    <w:rsid w:val="00A8210E"/>
    <w:rsid w:val="00A82675"/>
    <w:rsid w:val="00A8325E"/>
    <w:rsid w:val="00A83496"/>
    <w:rsid w:val="00A834EE"/>
    <w:rsid w:val="00A843B0"/>
    <w:rsid w:val="00A8489B"/>
    <w:rsid w:val="00A85118"/>
    <w:rsid w:val="00A85163"/>
    <w:rsid w:val="00A851C9"/>
    <w:rsid w:val="00A8565B"/>
    <w:rsid w:val="00A85C7A"/>
    <w:rsid w:val="00A862CF"/>
    <w:rsid w:val="00A87CD2"/>
    <w:rsid w:val="00A906CD"/>
    <w:rsid w:val="00A90703"/>
    <w:rsid w:val="00A90D37"/>
    <w:rsid w:val="00A914D8"/>
    <w:rsid w:val="00A92023"/>
    <w:rsid w:val="00A92090"/>
    <w:rsid w:val="00A927F5"/>
    <w:rsid w:val="00A92A9B"/>
    <w:rsid w:val="00A93BFC"/>
    <w:rsid w:val="00A9457D"/>
    <w:rsid w:val="00A94D28"/>
    <w:rsid w:val="00A95AB7"/>
    <w:rsid w:val="00A9643E"/>
    <w:rsid w:val="00A96900"/>
    <w:rsid w:val="00A96D4E"/>
    <w:rsid w:val="00A96D57"/>
    <w:rsid w:val="00A96F75"/>
    <w:rsid w:val="00A97F6B"/>
    <w:rsid w:val="00AA0657"/>
    <w:rsid w:val="00AA11AD"/>
    <w:rsid w:val="00AA12CB"/>
    <w:rsid w:val="00AA1D10"/>
    <w:rsid w:val="00AA28DA"/>
    <w:rsid w:val="00AA30BA"/>
    <w:rsid w:val="00AA36EB"/>
    <w:rsid w:val="00AA46E8"/>
    <w:rsid w:val="00AA5A95"/>
    <w:rsid w:val="00AA6CBF"/>
    <w:rsid w:val="00AA7D5B"/>
    <w:rsid w:val="00AA7F29"/>
    <w:rsid w:val="00AB0FED"/>
    <w:rsid w:val="00AB1222"/>
    <w:rsid w:val="00AB1FFD"/>
    <w:rsid w:val="00AB2000"/>
    <w:rsid w:val="00AB221D"/>
    <w:rsid w:val="00AB2830"/>
    <w:rsid w:val="00AB2B1A"/>
    <w:rsid w:val="00AB2E0B"/>
    <w:rsid w:val="00AB30C7"/>
    <w:rsid w:val="00AB3619"/>
    <w:rsid w:val="00AB413D"/>
    <w:rsid w:val="00AB457F"/>
    <w:rsid w:val="00AB52F3"/>
    <w:rsid w:val="00AB553E"/>
    <w:rsid w:val="00AB6411"/>
    <w:rsid w:val="00AB6D4E"/>
    <w:rsid w:val="00AB706B"/>
    <w:rsid w:val="00AB716F"/>
    <w:rsid w:val="00AB7C34"/>
    <w:rsid w:val="00AB7C79"/>
    <w:rsid w:val="00AC05DA"/>
    <w:rsid w:val="00AC0787"/>
    <w:rsid w:val="00AC0DF9"/>
    <w:rsid w:val="00AC116E"/>
    <w:rsid w:val="00AC19A1"/>
    <w:rsid w:val="00AC414F"/>
    <w:rsid w:val="00AC54B9"/>
    <w:rsid w:val="00AC5644"/>
    <w:rsid w:val="00AC575A"/>
    <w:rsid w:val="00AC5CF9"/>
    <w:rsid w:val="00AC5DDC"/>
    <w:rsid w:val="00AC608A"/>
    <w:rsid w:val="00AC6414"/>
    <w:rsid w:val="00AC64AE"/>
    <w:rsid w:val="00AC663D"/>
    <w:rsid w:val="00AC6CD9"/>
    <w:rsid w:val="00AC72F5"/>
    <w:rsid w:val="00AC7831"/>
    <w:rsid w:val="00AC78F2"/>
    <w:rsid w:val="00AD00B5"/>
    <w:rsid w:val="00AD2F86"/>
    <w:rsid w:val="00AD3093"/>
    <w:rsid w:val="00AD34C8"/>
    <w:rsid w:val="00AD3823"/>
    <w:rsid w:val="00AD405B"/>
    <w:rsid w:val="00AD4F9F"/>
    <w:rsid w:val="00AD5AF3"/>
    <w:rsid w:val="00AD6286"/>
    <w:rsid w:val="00AD6A81"/>
    <w:rsid w:val="00AD778F"/>
    <w:rsid w:val="00AD7A48"/>
    <w:rsid w:val="00AE0987"/>
    <w:rsid w:val="00AE15C4"/>
    <w:rsid w:val="00AE1EA7"/>
    <w:rsid w:val="00AE2722"/>
    <w:rsid w:val="00AE2729"/>
    <w:rsid w:val="00AE2AEE"/>
    <w:rsid w:val="00AE2F96"/>
    <w:rsid w:val="00AE31F9"/>
    <w:rsid w:val="00AE398C"/>
    <w:rsid w:val="00AE3A72"/>
    <w:rsid w:val="00AE3E6B"/>
    <w:rsid w:val="00AE430C"/>
    <w:rsid w:val="00AE4935"/>
    <w:rsid w:val="00AE4B2D"/>
    <w:rsid w:val="00AE5E12"/>
    <w:rsid w:val="00AE6AE4"/>
    <w:rsid w:val="00AE708F"/>
    <w:rsid w:val="00AE71A4"/>
    <w:rsid w:val="00AE721D"/>
    <w:rsid w:val="00AE74D0"/>
    <w:rsid w:val="00AE7B0A"/>
    <w:rsid w:val="00AE7B23"/>
    <w:rsid w:val="00AF01F7"/>
    <w:rsid w:val="00AF0235"/>
    <w:rsid w:val="00AF0C4D"/>
    <w:rsid w:val="00AF0CFF"/>
    <w:rsid w:val="00AF15F8"/>
    <w:rsid w:val="00AF2FC7"/>
    <w:rsid w:val="00AF36FE"/>
    <w:rsid w:val="00AF37B4"/>
    <w:rsid w:val="00AF3F1C"/>
    <w:rsid w:val="00AF4116"/>
    <w:rsid w:val="00AF4284"/>
    <w:rsid w:val="00AF4B00"/>
    <w:rsid w:val="00AF4BF1"/>
    <w:rsid w:val="00AF4F66"/>
    <w:rsid w:val="00AF4F96"/>
    <w:rsid w:val="00AF5298"/>
    <w:rsid w:val="00AF53B7"/>
    <w:rsid w:val="00AF5BB2"/>
    <w:rsid w:val="00AF5FA0"/>
    <w:rsid w:val="00AF6082"/>
    <w:rsid w:val="00AF632E"/>
    <w:rsid w:val="00AF6F80"/>
    <w:rsid w:val="00AF7030"/>
    <w:rsid w:val="00AF78D0"/>
    <w:rsid w:val="00AF7D0B"/>
    <w:rsid w:val="00AF7DC4"/>
    <w:rsid w:val="00B00830"/>
    <w:rsid w:val="00B01003"/>
    <w:rsid w:val="00B01807"/>
    <w:rsid w:val="00B0216A"/>
    <w:rsid w:val="00B02CC7"/>
    <w:rsid w:val="00B02E22"/>
    <w:rsid w:val="00B03300"/>
    <w:rsid w:val="00B03E50"/>
    <w:rsid w:val="00B04277"/>
    <w:rsid w:val="00B04660"/>
    <w:rsid w:val="00B048F6"/>
    <w:rsid w:val="00B04BDD"/>
    <w:rsid w:val="00B07315"/>
    <w:rsid w:val="00B07361"/>
    <w:rsid w:val="00B0780E"/>
    <w:rsid w:val="00B07B31"/>
    <w:rsid w:val="00B07E01"/>
    <w:rsid w:val="00B101E6"/>
    <w:rsid w:val="00B115F7"/>
    <w:rsid w:val="00B120A0"/>
    <w:rsid w:val="00B12750"/>
    <w:rsid w:val="00B13B7A"/>
    <w:rsid w:val="00B13FC0"/>
    <w:rsid w:val="00B14A0D"/>
    <w:rsid w:val="00B14F24"/>
    <w:rsid w:val="00B15119"/>
    <w:rsid w:val="00B1515C"/>
    <w:rsid w:val="00B15B53"/>
    <w:rsid w:val="00B171A0"/>
    <w:rsid w:val="00B174F8"/>
    <w:rsid w:val="00B177CE"/>
    <w:rsid w:val="00B202C1"/>
    <w:rsid w:val="00B20341"/>
    <w:rsid w:val="00B209E1"/>
    <w:rsid w:val="00B20F3F"/>
    <w:rsid w:val="00B2191F"/>
    <w:rsid w:val="00B219AB"/>
    <w:rsid w:val="00B221B1"/>
    <w:rsid w:val="00B231A0"/>
    <w:rsid w:val="00B23AD5"/>
    <w:rsid w:val="00B2404D"/>
    <w:rsid w:val="00B265C2"/>
    <w:rsid w:val="00B27427"/>
    <w:rsid w:val="00B27AA1"/>
    <w:rsid w:val="00B30054"/>
    <w:rsid w:val="00B30212"/>
    <w:rsid w:val="00B304F0"/>
    <w:rsid w:val="00B30638"/>
    <w:rsid w:val="00B30A8E"/>
    <w:rsid w:val="00B30BCA"/>
    <w:rsid w:val="00B30D69"/>
    <w:rsid w:val="00B31263"/>
    <w:rsid w:val="00B32756"/>
    <w:rsid w:val="00B35D97"/>
    <w:rsid w:val="00B3732E"/>
    <w:rsid w:val="00B37B55"/>
    <w:rsid w:val="00B4014C"/>
    <w:rsid w:val="00B401F3"/>
    <w:rsid w:val="00B40D1E"/>
    <w:rsid w:val="00B41897"/>
    <w:rsid w:val="00B41ADC"/>
    <w:rsid w:val="00B429A8"/>
    <w:rsid w:val="00B42BB5"/>
    <w:rsid w:val="00B435D4"/>
    <w:rsid w:val="00B45CC1"/>
    <w:rsid w:val="00B4616E"/>
    <w:rsid w:val="00B46223"/>
    <w:rsid w:val="00B46B48"/>
    <w:rsid w:val="00B503DA"/>
    <w:rsid w:val="00B50422"/>
    <w:rsid w:val="00B5081E"/>
    <w:rsid w:val="00B516E3"/>
    <w:rsid w:val="00B51B07"/>
    <w:rsid w:val="00B52091"/>
    <w:rsid w:val="00B52637"/>
    <w:rsid w:val="00B529A2"/>
    <w:rsid w:val="00B52D3E"/>
    <w:rsid w:val="00B53059"/>
    <w:rsid w:val="00B5393A"/>
    <w:rsid w:val="00B53A4D"/>
    <w:rsid w:val="00B53E2B"/>
    <w:rsid w:val="00B54C3F"/>
    <w:rsid w:val="00B54E16"/>
    <w:rsid w:val="00B55C4E"/>
    <w:rsid w:val="00B56C7A"/>
    <w:rsid w:val="00B570A2"/>
    <w:rsid w:val="00B57A5E"/>
    <w:rsid w:val="00B57CC6"/>
    <w:rsid w:val="00B60D14"/>
    <w:rsid w:val="00B623A7"/>
    <w:rsid w:val="00B62913"/>
    <w:rsid w:val="00B632CB"/>
    <w:rsid w:val="00B6337E"/>
    <w:rsid w:val="00B646AF"/>
    <w:rsid w:val="00B64B60"/>
    <w:rsid w:val="00B65396"/>
    <w:rsid w:val="00B658FC"/>
    <w:rsid w:val="00B65C52"/>
    <w:rsid w:val="00B66B39"/>
    <w:rsid w:val="00B67437"/>
    <w:rsid w:val="00B67771"/>
    <w:rsid w:val="00B67A3E"/>
    <w:rsid w:val="00B67C4B"/>
    <w:rsid w:val="00B67D84"/>
    <w:rsid w:val="00B70915"/>
    <w:rsid w:val="00B7129A"/>
    <w:rsid w:val="00B714E2"/>
    <w:rsid w:val="00B7150C"/>
    <w:rsid w:val="00B71B29"/>
    <w:rsid w:val="00B71B92"/>
    <w:rsid w:val="00B73228"/>
    <w:rsid w:val="00B7332C"/>
    <w:rsid w:val="00B73900"/>
    <w:rsid w:val="00B73DCE"/>
    <w:rsid w:val="00B747B0"/>
    <w:rsid w:val="00B757E9"/>
    <w:rsid w:val="00B7689E"/>
    <w:rsid w:val="00B77414"/>
    <w:rsid w:val="00B80EFA"/>
    <w:rsid w:val="00B81164"/>
    <w:rsid w:val="00B812CE"/>
    <w:rsid w:val="00B81547"/>
    <w:rsid w:val="00B818FD"/>
    <w:rsid w:val="00B8250C"/>
    <w:rsid w:val="00B82AC3"/>
    <w:rsid w:val="00B82CA4"/>
    <w:rsid w:val="00B8440F"/>
    <w:rsid w:val="00B848CF"/>
    <w:rsid w:val="00B84D30"/>
    <w:rsid w:val="00B851D4"/>
    <w:rsid w:val="00B85675"/>
    <w:rsid w:val="00B8590B"/>
    <w:rsid w:val="00B85A6E"/>
    <w:rsid w:val="00B86001"/>
    <w:rsid w:val="00B87791"/>
    <w:rsid w:val="00B87E57"/>
    <w:rsid w:val="00B9016D"/>
    <w:rsid w:val="00B90E9F"/>
    <w:rsid w:val="00B91312"/>
    <w:rsid w:val="00B91F7F"/>
    <w:rsid w:val="00B922AF"/>
    <w:rsid w:val="00B92446"/>
    <w:rsid w:val="00B929D0"/>
    <w:rsid w:val="00B94312"/>
    <w:rsid w:val="00B94815"/>
    <w:rsid w:val="00B94858"/>
    <w:rsid w:val="00B94B47"/>
    <w:rsid w:val="00B954A9"/>
    <w:rsid w:val="00B955CE"/>
    <w:rsid w:val="00B95885"/>
    <w:rsid w:val="00B959EF"/>
    <w:rsid w:val="00B95B80"/>
    <w:rsid w:val="00B95C2B"/>
    <w:rsid w:val="00B962FD"/>
    <w:rsid w:val="00B9684F"/>
    <w:rsid w:val="00B96AB3"/>
    <w:rsid w:val="00B96C45"/>
    <w:rsid w:val="00B9764D"/>
    <w:rsid w:val="00B978E6"/>
    <w:rsid w:val="00BA0755"/>
    <w:rsid w:val="00BA0771"/>
    <w:rsid w:val="00BA0DB2"/>
    <w:rsid w:val="00BA0E44"/>
    <w:rsid w:val="00BA1757"/>
    <w:rsid w:val="00BA2283"/>
    <w:rsid w:val="00BA24CA"/>
    <w:rsid w:val="00BA272E"/>
    <w:rsid w:val="00BA29BD"/>
    <w:rsid w:val="00BA2A9D"/>
    <w:rsid w:val="00BA39E9"/>
    <w:rsid w:val="00BA4596"/>
    <w:rsid w:val="00BA4EA6"/>
    <w:rsid w:val="00BA5138"/>
    <w:rsid w:val="00BA54B4"/>
    <w:rsid w:val="00BA704A"/>
    <w:rsid w:val="00BA7B70"/>
    <w:rsid w:val="00BABA4C"/>
    <w:rsid w:val="00BB0392"/>
    <w:rsid w:val="00BB0A15"/>
    <w:rsid w:val="00BB1A21"/>
    <w:rsid w:val="00BB1AA7"/>
    <w:rsid w:val="00BB228A"/>
    <w:rsid w:val="00BB2AB3"/>
    <w:rsid w:val="00BB3FF0"/>
    <w:rsid w:val="00BB413F"/>
    <w:rsid w:val="00BB5300"/>
    <w:rsid w:val="00BB54C7"/>
    <w:rsid w:val="00BB5D63"/>
    <w:rsid w:val="00BB5D76"/>
    <w:rsid w:val="00BB6595"/>
    <w:rsid w:val="00BB708C"/>
    <w:rsid w:val="00BB74AD"/>
    <w:rsid w:val="00BB7AB4"/>
    <w:rsid w:val="00BC0281"/>
    <w:rsid w:val="00BC0F93"/>
    <w:rsid w:val="00BC1BCA"/>
    <w:rsid w:val="00BC1D58"/>
    <w:rsid w:val="00BC2608"/>
    <w:rsid w:val="00BC2D74"/>
    <w:rsid w:val="00BC3166"/>
    <w:rsid w:val="00BC395D"/>
    <w:rsid w:val="00BC3DDB"/>
    <w:rsid w:val="00BC40F9"/>
    <w:rsid w:val="00BC436E"/>
    <w:rsid w:val="00BC4661"/>
    <w:rsid w:val="00BC487D"/>
    <w:rsid w:val="00BC4DB0"/>
    <w:rsid w:val="00BC4F8F"/>
    <w:rsid w:val="00BC52AF"/>
    <w:rsid w:val="00BC5440"/>
    <w:rsid w:val="00BC5D73"/>
    <w:rsid w:val="00BC603D"/>
    <w:rsid w:val="00BC6255"/>
    <w:rsid w:val="00BC637A"/>
    <w:rsid w:val="00BC6A25"/>
    <w:rsid w:val="00BC6DFC"/>
    <w:rsid w:val="00BC72DA"/>
    <w:rsid w:val="00BC78C3"/>
    <w:rsid w:val="00BD0A15"/>
    <w:rsid w:val="00BD148A"/>
    <w:rsid w:val="00BD18F0"/>
    <w:rsid w:val="00BD229D"/>
    <w:rsid w:val="00BD24A0"/>
    <w:rsid w:val="00BD27EA"/>
    <w:rsid w:val="00BD3537"/>
    <w:rsid w:val="00BD3596"/>
    <w:rsid w:val="00BD3A49"/>
    <w:rsid w:val="00BD3F2B"/>
    <w:rsid w:val="00BD4A5C"/>
    <w:rsid w:val="00BD4BCD"/>
    <w:rsid w:val="00BD4C87"/>
    <w:rsid w:val="00BD4CEE"/>
    <w:rsid w:val="00BD5E28"/>
    <w:rsid w:val="00BD5FEA"/>
    <w:rsid w:val="00BD6805"/>
    <w:rsid w:val="00BD795F"/>
    <w:rsid w:val="00BE0614"/>
    <w:rsid w:val="00BE0AD5"/>
    <w:rsid w:val="00BE1F73"/>
    <w:rsid w:val="00BE2033"/>
    <w:rsid w:val="00BE2C3F"/>
    <w:rsid w:val="00BE338A"/>
    <w:rsid w:val="00BE5174"/>
    <w:rsid w:val="00BE5FA5"/>
    <w:rsid w:val="00BE6E5B"/>
    <w:rsid w:val="00BE6F51"/>
    <w:rsid w:val="00BE77F7"/>
    <w:rsid w:val="00BE7CD8"/>
    <w:rsid w:val="00BF0492"/>
    <w:rsid w:val="00BF0647"/>
    <w:rsid w:val="00BF1279"/>
    <w:rsid w:val="00BF1527"/>
    <w:rsid w:val="00BF15C3"/>
    <w:rsid w:val="00BF17B0"/>
    <w:rsid w:val="00BF1A09"/>
    <w:rsid w:val="00BF1B68"/>
    <w:rsid w:val="00BF1E76"/>
    <w:rsid w:val="00BF2589"/>
    <w:rsid w:val="00BF298F"/>
    <w:rsid w:val="00BF2D05"/>
    <w:rsid w:val="00BF4AA4"/>
    <w:rsid w:val="00BF4B88"/>
    <w:rsid w:val="00BF4BCF"/>
    <w:rsid w:val="00BF5309"/>
    <w:rsid w:val="00BF5568"/>
    <w:rsid w:val="00BF58FE"/>
    <w:rsid w:val="00BF5B2D"/>
    <w:rsid w:val="00BF6037"/>
    <w:rsid w:val="00BF618B"/>
    <w:rsid w:val="00BF65A9"/>
    <w:rsid w:val="00BF7E92"/>
    <w:rsid w:val="00C0071F"/>
    <w:rsid w:val="00C01163"/>
    <w:rsid w:val="00C015E9"/>
    <w:rsid w:val="00C02AF3"/>
    <w:rsid w:val="00C0337D"/>
    <w:rsid w:val="00C03CF6"/>
    <w:rsid w:val="00C04C4D"/>
    <w:rsid w:val="00C04E22"/>
    <w:rsid w:val="00C054C8"/>
    <w:rsid w:val="00C06143"/>
    <w:rsid w:val="00C06D42"/>
    <w:rsid w:val="00C06D61"/>
    <w:rsid w:val="00C06F00"/>
    <w:rsid w:val="00C07C49"/>
    <w:rsid w:val="00C10CFD"/>
    <w:rsid w:val="00C11F81"/>
    <w:rsid w:val="00C12070"/>
    <w:rsid w:val="00C12215"/>
    <w:rsid w:val="00C1229C"/>
    <w:rsid w:val="00C1323A"/>
    <w:rsid w:val="00C14EFD"/>
    <w:rsid w:val="00C15569"/>
    <w:rsid w:val="00C15D97"/>
    <w:rsid w:val="00C160FB"/>
    <w:rsid w:val="00C162C0"/>
    <w:rsid w:val="00C164FE"/>
    <w:rsid w:val="00C1662A"/>
    <w:rsid w:val="00C16672"/>
    <w:rsid w:val="00C17035"/>
    <w:rsid w:val="00C17462"/>
    <w:rsid w:val="00C1783D"/>
    <w:rsid w:val="00C203AF"/>
    <w:rsid w:val="00C20FF5"/>
    <w:rsid w:val="00C21384"/>
    <w:rsid w:val="00C21A45"/>
    <w:rsid w:val="00C22924"/>
    <w:rsid w:val="00C236A0"/>
    <w:rsid w:val="00C23B9D"/>
    <w:rsid w:val="00C23D71"/>
    <w:rsid w:val="00C24B16"/>
    <w:rsid w:val="00C256C6"/>
    <w:rsid w:val="00C25928"/>
    <w:rsid w:val="00C268BC"/>
    <w:rsid w:val="00C305A9"/>
    <w:rsid w:val="00C3087E"/>
    <w:rsid w:val="00C30FBB"/>
    <w:rsid w:val="00C31388"/>
    <w:rsid w:val="00C313D0"/>
    <w:rsid w:val="00C31AD7"/>
    <w:rsid w:val="00C32670"/>
    <w:rsid w:val="00C32DF7"/>
    <w:rsid w:val="00C33061"/>
    <w:rsid w:val="00C33127"/>
    <w:rsid w:val="00C336DF"/>
    <w:rsid w:val="00C33E3C"/>
    <w:rsid w:val="00C35DC0"/>
    <w:rsid w:val="00C363C8"/>
    <w:rsid w:val="00C40925"/>
    <w:rsid w:val="00C41CB7"/>
    <w:rsid w:val="00C424A8"/>
    <w:rsid w:val="00C42745"/>
    <w:rsid w:val="00C4319A"/>
    <w:rsid w:val="00C43CF9"/>
    <w:rsid w:val="00C452D8"/>
    <w:rsid w:val="00C45394"/>
    <w:rsid w:val="00C45965"/>
    <w:rsid w:val="00C46DCB"/>
    <w:rsid w:val="00C473E4"/>
    <w:rsid w:val="00C50A98"/>
    <w:rsid w:val="00C50BD0"/>
    <w:rsid w:val="00C51600"/>
    <w:rsid w:val="00C51681"/>
    <w:rsid w:val="00C517ED"/>
    <w:rsid w:val="00C52743"/>
    <w:rsid w:val="00C52891"/>
    <w:rsid w:val="00C52FD1"/>
    <w:rsid w:val="00C538E7"/>
    <w:rsid w:val="00C548DE"/>
    <w:rsid w:val="00C54BAD"/>
    <w:rsid w:val="00C558DA"/>
    <w:rsid w:val="00C56C29"/>
    <w:rsid w:val="00C56F6A"/>
    <w:rsid w:val="00C57514"/>
    <w:rsid w:val="00C57794"/>
    <w:rsid w:val="00C60D8C"/>
    <w:rsid w:val="00C60F7C"/>
    <w:rsid w:val="00C60FB6"/>
    <w:rsid w:val="00C61EA9"/>
    <w:rsid w:val="00C62B5C"/>
    <w:rsid w:val="00C62FE8"/>
    <w:rsid w:val="00C63519"/>
    <w:rsid w:val="00C640D2"/>
    <w:rsid w:val="00C64CB3"/>
    <w:rsid w:val="00C654AB"/>
    <w:rsid w:val="00C65957"/>
    <w:rsid w:val="00C65AD5"/>
    <w:rsid w:val="00C6612F"/>
    <w:rsid w:val="00C66C46"/>
    <w:rsid w:val="00C67619"/>
    <w:rsid w:val="00C70059"/>
    <w:rsid w:val="00C704B1"/>
    <w:rsid w:val="00C708F3"/>
    <w:rsid w:val="00C71B04"/>
    <w:rsid w:val="00C71E21"/>
    <w:rsid w:val="00C72BB3"/>
    <w:rsid w:val="00C72BB4"/>
    <w:rsid w:val="00C735CE"/>
    <w:rsid w:val="00C73A8C"/>
    <w:rsid w:val="00C73EAF"/>
    <w:rsid w:val="00C74CD6"/>
    <w:rsid w:val="00C75477"/>
    <w:rsid w:val="00C75855"/>
    <w:rsid w:val="00C75CCF"/>
    <w:rsid w:val="00C76B58"/>
    <w:rsid w:val="00C805D0"/>
    <w:rsid w:val="00C80B93"/>
    <w:rsid w:val="00C8219B"/>
    <w:rsid w:val="00C82206"/>
    <w:rsid w:val="00C83692"/>
    <w:rsid w:val="00C849F5"/>
    <w:rsid w:val="00C84D17"/>
    <w:rsid w:val="00C85380"/>
    <w:rsid w:val="00C8630E"/>
    <w:rsid w:val="00C87840"/>
    <w:rsid w:val="00C87997"/>
    <w:rsid w:val="00C87C33"/>
    <w:rsid w:val="00C90596"/>
    <w:rsid w:val="00C90917"/>
    <w:rsid w:val="00C91218"/>
    <w:rsid w:val="00C9126C"/>
    <w:rsid w:val="00C91A0F"/>
    <w:rsid w:val="00C91B70"/>
    <w:rsid w:val="00C91FF4"/>
    <w:rsid w:val="00C925D5"/>
    <w:rsid w:val="00C9395A"/>
    <w:rsid w:val="00C93C30"/>
    <w:rsid w:val="00C94D0A"/>
    <w:rsid w:val="00C95CF2"/>
    <w:rsid w:val="00C97080"/>
    <w:rsid w:val="00C978E2"/>
    <w:rsid w:val="00C97C96"/>
    <w:rsid w:val="00C97E4B"/>
    <w:rsid w:val="00CA05A0"/>
    <w:rsid w:val="00CA137A"/>
    <w:rsid w:val="00CA16D1"/>
    <w:rsid w:val="00CA1943"/>
    <w:rsid w:val="00CA2417"/>
    <w:rsid w:val="00CA439B"/>
    <w:rsid w:val="00CA4526"/>
    <w:rsid w:val="00CA4DF0"/>
    <w:rsid w:val="00CA5091"/>
    <w:rsid w:val="00CA6727"/>
    <w:rsid w:val="00CA6CB6"/>
    <w:rsid w:val="00CA6D70"/>
    <w:rsid w:val="00CA79EF"/>
    <w:rsid w:val="00CA7B28"/>
    <w:rsid w:val="00CB1069"/>
    <w:rsid w:val="00CB25A7"/>
    <w:rsid w:val="00CB35AF"/>
    <w:rsid w:val="00CB437C"/>
    <w:rsid w:val="00CB4389"/>
    <w:rsid w:val="00CB4AF9"/>
    <w:rsid w:val="00CB4B91"/>
    <w:rsid w:val="00CB550D"/>
    <w:rsid w:val="00CB564E"/>
    <w:rsid w:val="00CB5AD3"/>
    <w:rsid w:val="00CB5B68"/>
    <w:rsid w:val="00CB5E2A"/>
    <w:rsid w:val="00CB60C9"/>
    <w:rsid w:val="00CB6504"/>
    <w:rsid w:val="00CC02D3"/>
    <w:rsid w:val="00CC0343"/>
    <w:rsid w:val="00CC04E7"/>
    <w:rsid w:val="00CC1732"/>
    <w:rsid w:val="00CC22B0"/>
    <w:rsid w:val="00CC278F"/>
    <w:rsid w:val="00CC31D7"/>
    <w:rsid w:val="00CC3EC5"/>
    <w:rsid w:val="00CC4113"/>
    <w:rsid w:val="00CC4F69"/>
    <w:rsid w:val="00CC550C"/>
    <w:rsid w:val="00CC5A13"/>
    <w:rsid w:val="00CC5BF7"/>
    <w:rsid w:val="00CC5C83"/>
    <w:rsid w:val="00CC6268"/>
    <w:rsid w:val="00CC6901"/>
    <w:rsid w:val="00CC7674"/>
    <w:rsid w:val="00CD1218"/>
    <w:rsid w:val="00CD1587"/>
    <w:rsid w:val="00CD1E13"/>
    <w:rsid w:val="00CD1F42"/>
    <w:rsid w:val="00CD2092"/>
    <w:rsid w:val="00CD40D4"/>
    <w:rsid w:val="00CD4157"/>
    <w:rsid w:val="00CD41FE"/>
    <w:rsid w:val="00CD4337"/>
    <w:rsid w:val="00CD479A"/>
    <w:rsid w:val="00CD4AFA"/>
    <w:rsid w:val="00CD4E1D"/>
    <w:rsid w:val="00CD5D2B"/>
    <w:rsid w:val="00CD6123"/>
    <w:rsid w:val="00CD689B"/>
    <w:rsid w:val="00CD6BE8"/>
    <w:rsid w:val="00CD771E"/>
    <w:rsid w:val="00CD7ED2"/>
    <w:rsid w:val="00CE00B2"/>
    <w:rsid w:val="00CE0C9B"/>
    <w:rsid w:val="00CE23A3"/>
    <w:rsid w:val="00CE2487"/>
    <w:rsid w:val="00CE271E"/>
    <w:rsid w:val="00CE2B87"/>
    <w:rsid w:val="00CE40A6"/>
    <w:rsid w:val="00CE4574"/>
    <w:rsid w:val="00CE4810"/>
    <w:rsid w:val="00CE5122"/>
    <w:rsid w:val="00CE64D4"/>
    <w:rsid w:val="00CE64DB"/>
    <w:rsid w:val="00CE6F84"/>
    <w:rsid w:val="00CE71B6"/>
    <w:rsid w:val="00CE71D4"/>
    <w:rsid w:val="00CE7D1C"/>
    <w:rsid w:val="00CF0276"/>
    <w:rsid w:val="00CF0374"/>
    <w:rsid w:val="00CF038B"/>
    <w:rsid w:val="00CF0A92"/>
    <w:rsid w:val="00CF1546"/>
    <w:rsid w:val="00CF191F"/>
    <w:rsid w:val="00CF2928"/>
    <w:rsid w:val="00CF37B2"/>
    <w:rsid w:val="00CF442D"/>
    <w:rsid w:val="00CF4D1A"/>
    <w:rsid w:val="00CF636E"/>
    <w:rsid w:val="00CF68E6"/>
    <w:rsid w:val="00CF6D82"/>
    <w:rsid w:val="00CF737C"/>
    <w:rsid w:val="00D0076E"/>
    <w:rsid w:val="00D027BD"/>
    <w:rsid w:val="00D02A2E"/>
    <w:rsid w:val="00D0378F"/>
    <w:rsid w:val="00D037D1"/>
    <w:rsid w:val="00D04DF4"/>
    <w:rsid w:val="00D05332"/>
    <w:rsid w:val="00D057C6"/>
    <w:rsid w:val="00D05BBE"/>
    <w:rsid w:val="00D05D19"/>
    <w:rsid w:val="00D066F6"/>
    <w:rsid w:val="00D07A04"/>
    <w:rsid w:val="00D07D3E"/>
    <w:rsid w:val="00D10D3E"/>
    <w:rsid w:val="00D113C2"/>
    <w:rsid w:val="00D11C94"/>
    <w:rsid w:val="00D131AA"/>
    <w:rsid w:val="00D13C43"/>
    <w:rsid w:val="00D13F04"/>
    <w:rsid w:val="00D14230"/>
    <w:rsid w:val="00D146B3"/>
    <w:rsid w:val="00D14CE8"/>
    <w:rsid w:val="00D153BF"/>
    <w:rsid w:val="00D1544F"/>
    <w:rsid w:val="00D15D40"/>
    <w:rsid w:val="00D15FA3"/>
    <w:rsid w:val="00D1625E"/>
    <w:rsid w:val="00D16776"/>
    <w:rsid w:val="00D168A1"/>
    <w:rsid w:val="00D17697"/>
    <w:rsid w:val="00D17717"/>
    <w:rsid w:val="00D17D8A"/>
    <w:rsid w:val="00D20222"/>
    <w:rsid w:val="00D205AD"/>
    <w:rsid w:val="00D21ED9"/>
    <w:rsid w:val="00D21FF5"/>
    <w:rsid w:val="00D2236C"/>
    <w:rsid w:val="00D2286D"/>
    <w:rsid w:val="00D23155"/>
    <w:rsid w:val="00D23281"/>
    <w:rsid w:val="00D2361D"/>
    <w:rsid w:val="00D23A40"/>
    <w:rsid w:val="00D23D45"/>
    <w:rsid w:val="00D2424A"/>
    <w:rsid w:val="00D24354"/>
    <w:rsid w:val="00D245A1"/>
    <w:rsid w:val="00D25A83"/>
    <w:rsid w:val="00D25ADE"/>
    <w:rsid w:val="00D25CF6"/>
    <w:rsid w:val="00D25E8C"/>
    <w:rsid w:val="00D268F8"/>
    <w:rsid w:val="00D30400"/>
    <w:rsid w:val="00D30BF1"/>
    <w:rsid w:val="00D321FB"/>
    <w:rsid w:val="00D324D2"/>
    <w:rsid w:val="00D32DBE"/>
    <w:rsid w:val="00D33286"/>
    <w:rsid w:val="00D33A4E"/>
    <w:rsid w:val="00D34ABC"/>
    <w:rsid w:val="00D35C53"/>
    <w:rsid w:val="00D364A6"/>
    <w:rsid w:val="00D3741F"/>
    <w:rsid w:val="00D37448"/>
    <w:rsid w:val="00D3C657"/>
    <w:rsid w:val="00D41E60"/>
    <w:rsid w:val="00D423D7"/>
    <w:rsid w:val="00D4281F"/>
    <w:rsid w:val="00D42FAF"/>
    <w:rsid w:val="00D432D6"/>
    <w:rsid w:val="00D446B9"/>
    <w:rsid w:val="00D44EFC"/>
    <w:rsid w:val="00D44F5B"/>
    <w:rsid w:val="00D453D3"/>
    <w:rsid w:val="00D4551B"/>
    <w:rsid w:val="00D46722"/>
    <w:rsid w:val="00D4734B"/>
    <w:rsid w:val="00D47ABD"/>
    <w:rsid w:val="00D47CE3"/>
    <w:rsid w:val="00D47D14"/>
    <w:rsid w:val="00D504B0"/>
    <w:rsid w:val="00D5298F"/>
    <w:rsid w:val="00D52B85"/>
    <w:rsid w:val="00D52E53"/>
    <w:rsid w:val="00D54692"/>
    <w:rsid w:val="00D54DF5"/>
    <w:rsid w:val="00D5512A"/>
    <w:rsid w:val="00D5594F"/>
    <w:rsid w:val="00D55AA9"/>
    <w:rsid w:val="00D55EFC"/>
    <w:rsid w:val="00D57379"/>
    <w:rsid w:val="00D57BD8"/>
    <w:rsid w:val="00D57CF8"/>
    <w:rsid w:val="00D57ED9"/>
    <w:rsid w:val="00D60D65"/>
    <w:rsid w:val="00D610D3"/>
    <w:rsid w:val="00D62068"/>
    <w:rsid w:val="00D622D9"/>
    <w:rsid w:val="00D62403"/>
    <w:rsid w:val="00D6266D"/>
    <w:rsid w:val="00D6283C"/>
    <w:rsid w:val="00D6302F"/>
    <w:rsid w:val="00D635E5"/>
    <w:rsid w:val="00D64501"/>
    <w:rsid w:val="00D64A2B"/>
    <w:rsid w:val="00D65001"/>
    <w:rsid w:val="00D65CA8"/>
    <w:rsid w:val="00D666C4"/>
    <w:rsid w:val="00D669C2"/>
    <w:rsid w:val="00D670DB"/>
    <w:rsid w:val="00D67A3C"/>
    <w:rsid w:val="00D67C92"/>
    <w:rsid w:val="00D70702"/>
    <w:rsid w:val="00D71322"/>
    <w:rsid w:val="00D72213"/>
    <w:rsid w:val="00D730F1"/>
    <w:rsid w:val="00D73100"/>
    <w:rsid w:val="00D734ED"/>
    <w:rsid w:val="00D74169"/>
    <w:rsid w:val="00D7565D"/>
    <w:rsid w:val="00D75838"/>
    <w:rsid w:val="00D76135"/>
    <w:rsid w:val="00D7625C"/>
    <w:rsid w:val="00D765B2"/>
    <w:rsid w:val="00D76698"/>
    <w:rsid w:val="00D767FC"/>
    <w:rsid w:val="00D76D60"/>
    <w:rsid w:val="00D77ABC"/>
    <w:rsid w:val="00D80A68"/>
    <w:rsid w:val="00D80BAE"/>
    <w:rsid w:val="00D80F97"/>
    <w:rsid w:val="00D81635"/>
    <w:rsid w:val="00D81955"/>
    <w:rsid w:val="00D81DF5"/>
    <w:rsid w:val="00D82E8B"/>
    <w:rsid w:val="00D84A16"/>
    <w:rsid w:val="00D84B2B"/>
    <w:rsid w:val="00D84B37"/>
    <w:rsid w:val="00D8577A"/>
    <w:rsid w:val="00D858B6"/>
    <w:rsid w:val="00D874BA"/>
    <w:rsid w:val="00D87756"/>
    <w:rsid w:val="00D87AAD"/>
    <w:rsid w:val="00D900A1"/>
    <w:rsid w:val="00D9061C"/>
    <w:rsid w:val="00D917A4"/>
    <w:rsid w:val="00D91F5E"/>
    <w:rsid w:val="00D925E0"/>
    <w:rsid w:val="00D92709"/>
    <w:rsid w:val="00D92AA4"/>
    <w:rsid w:val="00D92E66"/>
    <w:rsid w:val="00D93145"/>
    <w:rsid w:val="00D93A91"/>
    <w:rsid w:val="00D9542E"/>
    <w:rsid w:val="00D959C6"/>
    <w:rsid w:val="00D9601A"/>
    <w:rsid w:val="00D96353"/>
    <w:rsid w:val="00D97EF8"/>
    <w:rsid w:val="00DA0261"/>
    <w:rsid w:val="00DA1432"/>
    <w:rsid w:val="00DA1816"/>
    <w:rsid w:val="00DA1C4E"/>
    <w:rsid w:val="00DA1CAA"/>
    <w:rsid w:val="00DA1E95"/>
    <w:rsid w:val="00DA2DEF"/>
    <w:rsid w:val="00DA2E60"/>
    <w:rsid w:val="00DA34DE"/>
    <w:rsid w:val="00DA3FFA"/>
    <w:rsid w:val="00DA5F71"/>
    <w:rsid w:val="00DA6138"/>
    <w:rsid w:val="00DA6793"/>
    <w:rsid w:val="00DA6837"/>
    <w:rsid w:val="00DA6BB9"/>
    <w:rsid w:val="00DA7214"/>
    <w:rsid w:val="00DA729B"/>
    <w:rsid w:val="00DB0854"/>
    <w:rsid w:val="00DB1828"/>
    <w:rsid w:val="00DB1ECE"/>
    <w:rsid w:val="00DB274A"/>
    <w:rsid w:val="00DB2F7E"/>
    <w:rsid w:val="00DB36DC"/>
    <w:rsid w:val="00DB38C3"/>
    <w:rsid w:val="00DB430A"/>
    <w:rsid w:val="00DB458E"/>
    <w:rsid w:val="00DB4C4B"/>
    <w:rsid w:val="00DB56C6"/>
    <w:rsid w:val="00DB5796"/>
    <w:rsid w:val="00DB6723"/>
    <w:rsid w:val="00DB692A"/>
    <w:rsid w:val="00DB6A0A"/>
    <w:rsid w:val="00DB7C50"/>
    <w:rsid w:val="00DC02C5"/>
    <w:rsid w:val="00DC164D"/>
    <w:rsid w:val="00DC18F0"/>
    <w:rsid w:val="00DC2319"/>
    <w:rsid w:val="00DC299A"/>
    <w:rsid w:val="00DC2CD3"/>
    <w:rsid w:val="00DC3367"/>
    <w:rsid w:val="00DC48DF"/>
    <w:rsid w:val="00DC4F0C"/>
    <w:rsid w:val="00DC5F63"/>
    <w:rsid w:val="00DC6AD0"/>
    <w:rsid w:val="00DC6C91"/>
    <w:rsid w:val="00DC78E8"/>
    <w:rsid w:val="00DD1533"/>
    <w:rsid w:val="00DD1B9D"/>
    <w:rsid w:val="00DD1DFA"/>
    <w:rsid w:val="00DD1FE1"/>
    <w:rsid w:val="00DD26A2"/>
    <w:rsid w:val="00DD2BD4"/>
    <w:rsid w:val="00DD2D30"/>
    <w:rsid w:val="00DD3411"/>
    <w:rsid w:val="00DD3531"/>
    <w:rsid w:val="00DD4344"/>
    <w:rsid w:val="00DD44EA"/>
    <w:rsid w:val="00DD4FC8"/>
    <w:rsid w:val="00DD5B00"/>
    <w:rsid w:val="00DD5E3D"/>
    <w:rsid w:val="00DD6E2D"/>
    <w:rsid w:val="00DD737B"/>
    <w:rsid w:val="00DD7F93"/>
    <w:rsid w:val="00DE0347"/>
    <w:rsid w:val="00DE0705"/>
    <w:rsid w:val="00DE1063"/>
    <w:rsid w:val="00DE1E90"/>
    <w:rsid w:val="00DE252E"/>
    <w:rsid w:val="00DE3147"/>
    <w:rsid w:val="00DE4059"/>
    <w:rsid w:val="00DE463F"/>
    <w:rsid w:val="00DE47C6"/>
    <w:rsid w:val="00DE4905"/>
    <w:rsid w:val="00DE582F"/>
    <w:rsid w:val="00DE6464"/>
    <w:rsid w:val="00DE65D5"/>
    <w:rsid w:val="00DE7065"/>
    <w:rsid w:val="00DE710A"/>
    <w:rsid w:val="00DE770E"/>
    <w:rsid w:val="00DE7908"/>
    <w:rsid w:val="00DE7E0E"/>
    <w:rsid w:val="00DF0EAB"/>
    <w:rsid w:val="00DF15EA"/>
    <w:rsid w:val="00DF17F3"/>
    <w:rsid w:val="00DF1ADD"/>
    <w:rsid w:val="00DF22F4"/>
    <w:rsid w:val="00DF256D"/>
    <w:rsid w:val="00DF29B2"/>
    <w:rsid w:val="00DF2B0D"/>
    <w:rsid w:val="00DF2C44"/>
    <w:rsid w:val="00DF2E7B"/>
    <w:rsid w:val="00DF3B75"/>
    <w:rsid w:val="00DF42FA"/>
    <w:rsid w:val="00DF488A"/>
    <w:rsid w:val="00DF48D0"/>
    <w:rsid w:val="00DF4ACB"/>
    <w:rsid w:val="00DF4C7C"/>
    <w:rsid w:val="00DF5822"/>
    <w:rsid w:val="00DF5B95"/>
    <w:rsid w:val="00DF6153"/>
    <w:rsid w:val="00DF63FD"/>
    <w:rsid w:val="00DF6F4D"/>
    <w:rsid w:val="00DF74CD"/>
    <w:rsid w:val="00DF7BAE"/>
    <w:rsid w:val="00E001E2"/>
    <w:rsid w:val="00E007A8"/>
    <w:rsid w:val="00E00AA5"/>
    <w:rsid w:val="00E01D43"/>
    <w:rsid w:val="00E01EE8"/>
    <w:rsid w:val="00E0216A"/>
    <w:rsid w:val="00E02E15"/>
    <w:rsid w:val="00E02FBB"/>
    <w:rsid w:val="00E03144"/>
    <w:rsid w:val="00E032E5"/>
    <w:rsid w:val="00E0333F"/>
    <w:rsid w:val="00E03471"/>
    <w:rsid w:val="00E04187"/>
    <w:rsid w:val="00E0488A"/>
    <w:rsid w:val="00E04979"/>
    <w:rsid w:val="00E04EF1"/>
    <w:rsid w:val="00E053D6"/>
    <w:rsid w:val="00E0563D"/>
    <w:rsid w:val="00E057FE"/>
    <w:rsid w:val="00E1020A"/>
    <w:rsid w:val="00E10285"/>
    <w:rsid w:val="00E1071F"/>
    <w:rsid w:val="00E108EF"/>
    <w:rsid w:val="00E10ABA"/>
    <w:rsid w:val="00E12082"/>
    <w:rsid w:val="00E1231D"/>
    <w:rsid w:val="00E1247E"/>
    <w:rsid w:val="00E135B5"/>
    <w:rsid w:val="00E13672"/>
    <w:rsid w:val="00E14190"/>
    <w:rsid w:val="00E148CF"/>
    <w:rsid w:val="00E149F7"/>
    <w:rsid w:val="00E14C2B"/>
    <w:rsid w:val="00E14F25"/>
    <w:rsid w:val="00E1511E"/>
    <w:rsid w:val="00E15C06"/>
    <w:rsid w:val="00E16030"/>
    <w:rsid w:val="00E1676F"/>
    <w:rsid w:val="00E16E8A"/>
    <w:rsid w:val="00E173E7"/>
    <w:rsid w:val="00E20B68"/>
    <w:rsid w:val="00E20BB1"/>
    <w:rsid w:val="00E21703"/>
    <w:rsid w:val="00E21A5F"/>
    <w:rsid w:val="00E21EB9"/>
    <w:rsid w:val="00E2208C"/>
    <w:rsid w:val="00E226C0"/>
    <w:rsid w:val="00E22A03"/>
    <w:rsid w:val="00E2381E"/>
    <w:rsid w:val="00E23C67"/>
    <w:rsid w:val="00E24AEC"/>
    <w:rsid w:val="00E24EB4"/>
    <w:rsid w:val="00E25DA8"/>
    <w:rsid w:val="00E2629B"/>
    <w:rsid w:val="00E26925"/>
    <w:rsid w:val="00E27A6C"/>
    <w:rsid w:val="00E27F37"/>
    <w:rsid w:val="00E27F53"/>
    <w:rsid w:val="00E30729"/>
    <w:rsid w:val="00E315DB"/>
    <w:rsid w:val="00E32107"/>
    <w:rsid w:val="00E323E3"/>
    <w:rsid w:val="00E32458"/>
    <w:rsid w:val="00E324C5"/>
    <w:rsid w:val="00E32CED"/>
    <w:rsid w:val="00E32CFD"/>
    <w:rsid w:val="00E33405"/>
    <w:rsid w:val="00E33509"/>
    <w:rsid w:val="00E3388F"/>
    <w:rsid w:val="00E34716"/>
    <w:rsid w:val="00E34B1C"/>
    <w:rsid w:val="00E350A2"/>
    <w:rsid w:val="00E35193"/>
    <w:rsid w:val="00E353DC"/>
    <w:rsid w:val="00E355E0"/>
    <w:rsid w:val="00E359C2"/>
    <w:rsid w:val="00E3616F"/>
    <w:rsid w:val="00E36698"/>
    <w:rsid w:val="00E36877"/>
    <w:rsid w:val="00E36DBC"/>
    <w:rsid w:val="00E36F44"/>
    <w:rsid w:val="00E376D4"/>
    <w:rsid w:val="00E378FE"/>
    <w:rsid w:val="00E37D10"/>
    <w:rsid w:val="00E40360"/>
    <w:rsid w:val="00E407C7"/>
    <w:rsid w:val="00E40B5C"/>
    <w:rsid w:val="00E420BA"/>
    <w:rsid w:val="00E42F2C"/>
    <w:rsid w:val="00E432CE"/>
    <w:rsid w:val="00E435B2"/>
    <w:rsid w:val="00E44536"/>
    <w:rsid w:val="00E44BF4"/>
    <w:rsid w:val="00E45D9A"/>
    <w:rsid w:val="00E46F6A"/>
    <w:rsid w:val="00E47191"/>
    <w:rsid w:val="00E50770"/>
    <w:rsid w:val="00E509F6"/>
    <w:rsid w:val="00E51340"/>
    <w:rsid w:val="00E513DB"/>
    <w:rsid w:val="00E515AD"/>
    <w:rsid w:val="00E51FD5"/>
    <w:rsid w:val="00E52166"/>
    <w:rsid w:val="00E5272E"/>
    <w:rsid w:val="00E529FA"/>
    <w:rsid w:val="00E531EA"/>
    <w:rsid w:val="00E53DFD"/>
    <w:rsid w:val="00E53F14"/>
    <w:rsid w:val="00E53FB4"/>
    <w:rsid w:val="00E54548"/>
    <w:rsid w:val="00E54D3A"/>
    <w:rsid w:val="00E5505B"/>
    <w:rsid w:val="00E5580A"/>
    <w:rsid w:val="00E5613E"/>
    <w:rsid w:val="00E570B8"/>
    <w:rsid w:val="00E574B0"/>
    <w:rsid w:val="00E60481"/>
    <w:rsid w:val="00E609CD"/>
    <w:rsid w:val="00E60A3D"/>
    <w:rsid w:val="00E60C04"/>
    <w:rsid w:val="00E60E73"/>
    <w:rsid w:val="00E60F35"/>
    <w:rsid w:val="00E6124B"/>
    <w:rsid w:val="00E6177C"/>
    <w:rsid w:val="00E61881"/>
    <w:rsid w:val="00E61913"/>
    <w:rsid w:val="00E62191"/>
    <w:rsid w:val="00E62469"/>
    <w:rsid w:val="00E628F0"/>
    <w:rsid w:val="00E63AB4"/>
    <w:rsid w:val="00E63B23"/>
    <w:rsid w:val="00E63DF6"/>
    <w:rsid w:val="00E66411"/>
    <w:rsid w:val="00E66599"/>
    <w:rsid w:val="00E66C68"/>
    <w:rsid w:val="00E66D01"/>
    <w:rsid w:val="00E66F40"/>
    <w:rsid w:val="00E67045"/>
    <w:rsid w:val="00E6716F"/>
    <w:rsid w:val="00E677B3"/>
    <w:rsid w:val="00E704CB"/>
    <w:rsid w:val="00E705A5"/>
    <w:rsid w:val="00E70B79"/>
    <w:rsid w:val="00E70CC7"/>
    <w:rsid w:val="00E70F43"/>
    <w:rsid w:val="00E7140D"/>
    <w:rsid w:val="00E71442"/>
    <w:rsid w:val="00E7180D"/>
    <w:rsid w:val="00E71B4C"/>
    <w:rsid w:val="00E72381"/>
    <w:rsid w:val="00E72BAB"/>
    <w:rsid w:val="00E72CA1"/>
    <w:rsid w:val="00E732B6"/>
    <w:rsid w:val="00E73651"/>
    <w:rsid w:val="00E739D6"/>
    <w:rsid w:val="00E73DA0"/>
    <w:rsid w:val="00E759CF"/>
    <w:rsid w:val="00E75AD9"/>
    <w:rsid w:val="00E76329"/>
    <w:rsid w:val="00E7652A"/>
    <w:rsid w:val="00E76E49"/>
    <w:rsid w:val="00E772BC"/>
    <w:rsid w:val="00E779AF"/>
    <w:rsid w:val="00E80263"/>
    <w:rsid w:val="00E80A29"/>
    <w:rsid w:val="00E80D7A"/>
    <w:rsid w:val="00E83925"/>
    <w:rsid w:val="00E83C34"/>
    <w:rsid w:val="00E857C9"/>
    <w:rsid w:val="00E86980"/>
    <w:rsid w:val="00E87324"/>
    <w:rsid w:val="00E873F0"/>
    <w:rsid w:val="00E8747B"/>
    <w:rsid w:val="00E87500"/>
    <w:rsid w:val="00E87731"/>
    <w:rsid w:val="00E9013C"/>
    <w:rsid w:val="00E903B8"/>
    <w:rsid w:val="00E9067A"/>
    <w:rsid w:val="00E91394"/>
    <w:rsid w:val="00E91ABB"/>
    <w:rsid w:val="00E91B81"/>
    <w:rsid w:val="00E91C36"/>
    <w:rsid w:val="00E91F31"/>
    <w:rsid w:val="00E92661"/>
    <w:rsid w:val="00E92729"/>
    <w:rsid w:val="00E92824"/>
    <w:rsid w:val="00E93139"/>
    <w:rsid w:val="00E9364B"/>
    <w:rsid w:val="00E9399F"/>
    <w:rsid w:val="00E93CE5"/>
    <w:rsid w:val="00E94298"/>
    <w:rsid w:val="00E945FE"/>
    <w:rsid w:val="00E95987"/>
    <w:rsid w:val="00EA0551"/>
    <w:rsid w:val="00EA0FC1"/>
    <w:rsid w:val="00EA1B50"/>
    <w:rsid w:val="00EA1CDA"/>
    <w:rsid w:val="00EA2036"/>
    <w:rsid w:val="00EA2246"/>
    <w:rsid w:val="00EA24B2"/>
    <w:rsid w:val="00EA2E3F"/>
    <w:rsid w:val="00EA33DB"/>
    <w:rsid w:val="00EA3638"/>
    <w:rsid w:val="00EA4772"/>
    <w:rsid w:val="00EA4855"/>
    <w:rsid w:val="00EA4D9E"/>
    <w:rsid w:val="00EA55E2"/>
    <w:rsid w:val="00EA5BB7"/>
    <w:rsid w:val="00EA61A6"/>
    <w:rsid w:val="00EA68DD"/>
    <w:rsid w:val="00EA790C"/>
    <w:rsid w:val="00EB0458"/>
    <w:rsid w:val="00EB15E6"/>
    <w:rsid w:val="00EB177E"/>
    <w:rsid w:val="00EB27B9"/>
    <w:rsid w:val="00EB4015"/>
    <w:rsid w:val="00EB4D32"/>
    <w:rsid w:val="00EB5447"/>
    <w:rsid w:val="00EB6002"/>
    <w:rsid w:val="00EB66A6"/>
    <w:rsid w:val="00EB71B3"/>
    <w:rsid w:val="00EB71D0"/>
    <w:rsid w:val="00EB7260"/>
    <w:rsid w:val="00EB732B"/>
    <w:rsid w:val="00EC019B"/>
    <w:rsid w:val="00EC0E7A"/>
    <w:rsid w:val="00EC1293"/>
    <w:rsid w:val="00EC1B3E"/>
    <w:rsid w:val="00EC1CF1"/>
    <w:rsid w:val="00EC207C"/>
    <w:rsid w:val="00EC2CC5"/>
    <w:rsid w:val="00EC2F1E"/>
    <w:rsid w:val="00EC3E0F"/>
    <w:rsid w:val="00EC4862"/>
    <w:rsid w:val="00EC4B65"/>
    <w:rsid w:val="00EC5BBA"/>
    <w:rsid w:val="00EC5EF0"/>
    <w:rsid w:val="00EC6938"/>
    <w:rsid w:val="00EC7D7A"/>
    <w:rsid w:val="00ED04AA"/>
    <w:rsid w:val="00ED0CBA"/>
    <w:rsid w:val="00ED1034"/>
    <w:rsid w:val="00ED12BE"/>
    <w:rsid w:val="00ED1483"/>
    <w:rsid w:val="00ED270C"/>
    <w:rsid w:val="00ED4036"/>
    <w:rsid w:val="00ED5A77"/>
    <w:rsid w:val="00ED60D7"/>
    <w:rsid w:val="00ED6310"/>
    <w:rsid w:val="00ED739F"/>
    <w:rsid w:val="00ED7CE9"/>
    <w:rsid w:val="00ED7E88"/>
    <w:rsid w:val="00EE0D11"/>
    <w:rsid w:val="00EE1423"/>
    <w:rsid w:val="00EE166B"/>
    <w:rsid w:val="00EE1CC0"/>
    <w:rsid w:val="00EE1DB6"/>
    <w:rsid w:val="00EE22D3"/>
    <w:rsid w:val="00EE2D81"/>
    <w:rsid w:val="00EE2ED6"/>
    <w:rsid w:val="00EE2F75"/>
    <w:rsid w:val="00EE309C"/>
    <w:rsid w:val="00EE32ED"/>
    <w:rsid w:val="00EE381A"/>
    <w:rsid w:val="00EE3AB2"/>
    <w:rsid w:val="00EE4B2A"/>
    <w:rsid w:val="00EE5265"/>
    <w:rsid w:val="00EE588E"/>
    <w:rsid w:val="00EE687D"/>
    <w:rsid w:val="00EF059D"/>
    <w:rsid w:val="00EF0C3F"/>
    <w:rsid w:val="00EF11C3"/>
    <w:rsid w:val="00EF1A28"/>
    <w:rsid w:val="00EF3114"/>
    <w:rsid w:val="00EF34B3"/>
    <w:rsid w:val="00EF39C7"/>
    <w:rsid w:val="00EF39FD"/>
    <w:rsid w:val="00EF42AE"/>
    <w:rsid w:val="00EF4612"/>
    <w:rsid w:val="00EF4B9B"/>
    <w:rsid w:val="00EF5100"/>
    <w:rsid w:val="00EF5F85"/>
    <w:rsid w:val="00EF7F87"/>
    <w:rsid w:val="00F00817"/>
    <w:rsid w:val="00F00FAE"/>
    <w:rsid w:val="00F011A9"/>
    <w:rsid w:val="00F011AC"/>
    <w:rsid w:val="00F012C7"/>
    <w:rsid w:val="00F045C9"/>
    <w:rsid w:val="00F04E23"/>
    <w:rsid w:val="00F04F20"/>
    <w:rsid w:val="00F051C8"/>
    <w:rsid w:val="00F05217"/>
    <w:rsid w:val="00F061C1"/>
    <w:rsid w:val="00F06710"/>
    <w:rsid w:val="00F06ABE"/>
    <w:rsid w:val="00F071B5"/>
    <w:rsid w:val="00F114B8"/>
    <w:rsid w:val="00F115BB"/>
    <w:rsid w:val="00F11887"/>
    <w:rsid w:val="00F11B2B"/>
    <w:rsid w:val="00F12318"/>
    <w:rsid w:val="00F13443"/>
    <w:rsid w:val="00F13DE0"/>
    <w:rsid w:val="00F14091"/>
    <w:rsid w:val="00F150F0"/>
    <w:rsid w:val="00F1690E"/>
    <w:rsid w:val="00F176B4"/>
    <w:rsid w:val="00F17756"/>
    <w:rsid w:val="00F1776E"/>
    <w:rsid w:val="00F17EDF"/>
    <w:rsid w:val="00F1A1EF"/>
    <w:rsid w:val="00F201FF"/>
    <w:rsid w:val="00F2033F"/>
    <w:rsid w:val="00F204A1"/>
    <w:rsid w:val="00F2078B"/>
    <w:rsid w:val="00F20F37"/>
    <w:rsid w:val="00F213DE"/>
    <w:rsid w:val="00F2145B"/>
    <w:rsid w:val="00F21510"/>
    <w:rsid w:val="00F21649"/>
    <w:rsid w:val="00F21C6A"/>
    <w:rsid w:val="00F225EA"/>
    <w:rsid w:val="00F22FA9"/>
    <w:rsid w:val="00F23BCA"/>
    <w:rsid w:val="00F24B08"/>
    <w:rsid w:val="00F24D8A"/>
    <w:rsid w:val="00F25391"/>
    <w:rsid w:val="00F25DB6"/>
    <w:rsid w:val="00F25EF7"/>
    <w:rsid w:val="00F26831"/>
    <w:rsid w:val="00F269BF"/>
    <w:rsid w:val="00F26E8C"/>
    <w:rsid w:val="00F270B9"/>
    <w:rsid w:val="00F30092"/>
    <w:rsid w:val="00F30AC1"/>
    <w:rsid w:val="00F31516"/>
    <w:rsid w:val="00F3180A"/>
    <w:rsid w:val="00F3181F"/>
    <w:rsid w:val="00F32040"/>
    <w:rsid w:val="00F326A1"/>
    <w:rsid w:val="00F328AE"/>
    <w:rsid w:val="00F32E63"/>
    <w:rsid w:val="00F33C8B"/>
    <w:rsid w:val="00F3416A"/>
    <w:rsid w:val="00F342C0"/>
    <w:rsid w:val="00F3499E"/>
    <w:rsid w:val="00F355AB"/>
    <w:rsid w:val="00F35D5E"/>
    <w:rsid w:val="00F363CC"/>
    <w:rsid w:val="00F37762"/>
    <w:rsid w:val="00F378A6"/>
    <w:rsid w:val="00F4052B"/>
    <w:rsid w:val="00F40949"/>
    <w:rsid w:val="00F40FDC"/>
    <w:rsid w:val="00F42350"/>
    <w:rsid w:val="00F4260A"/>
    <w:rsid w:val="00F43AD9"/>
    <w:rsid w:val="00F44A5C"/>
    <w:rsid w:val="00F45A4C"/>
    <w:rsid w:val="00F45DC8"/>
    <w:rsid w:val="00F4676B"/>
    <w:rsid w:val="00F46A7E"/>
    <w:rsid w:val="00F46B81"/>
    <w:rsid w:val="00F478A1"/>
    <w:rsid w:val="00F479DC"/>
    <w:rsid w:val="00F47FC8"/>
    <w:rsid w:val="00F504E5"/>
    <w:rsid w:val="00F5055E"/>
    <w:rsid w:val="00F5076A"/>
    <w:rsid w:val="00F50F89"/>
    <w:rsid w:val="00F5162A"/>
    <w:rsid w:val="00F517AF"/>
    <w:rsid w:val="00F51B6B"/>
    <w:rsid w:val="00F52733"/>
    <w:rsid w:val="00F5276E"/>
    <w:rsid w:val="00F53924"/>
    <w:rsid w:val="00F53B24"/>
    <w:rsid w:val="00F53B70"/>
    <w:rsid w:val="00F5698B"/>
    <w:rsid w:val="00F57B93"/>
    <w:rsid w:val="00F60CBE"/>
    <w:rsid w:val="00F6135B"/>
    <w:rsid w:val="00F6197D"/>
    <w:rsid w:val="00F6207E"/>
    <w:rsid w:val="00F624EE"/>
    <w:rsid w:val="00F628B7"/>
    <w:rsid w:val="00F63808"/>
    <w:rsid w:val="00F63A66"/>
    <w:rsid w:val="00F64BCE"/>
    <w:rsid w:val="00F64DDB"/>
    <w:rsid w:val="00F6514B"/>
    <w:rsid w:val="00F65239"/>
    <w:rsid w:val="00F65BF8"/>
    <w:rsid w:val="00F65DCB"/>
    <w:rsid w:val="00F664FE"/>
    <w:rsid w:val="00F66BEC"/>
    <w:rsid w:val="00F67214"/>
    <w:rsid w:val="00F672C1"/>
    <w:rsid w:val="00F71342"/>
    <w:rsid w:val="00F713BE"/>
    <w:rsid w:val="00F7158C"/>
    <w:rsid w:val="00F7192F"/>
    <w:rsid w:val="00F71D75"/>
    <w:rsid w:val="00F71D95"/>
    <w:rsid w:val="00F7332B"/>
    <w:rsid w:val="00F7367D"/>
    <w:rsid w:val="00F73A12"/>
    <w:rsid w:val="00F73E91"/>
    <w:rsid w:val="00F74E64"/>
    <w:rsid w:val="00F74E6E"/>
    <w:rsid w:val="00F75527"/>
    <w:rsid w:val="00F7685C"/>
    <w:rsid w:val="00F807AF"/>
    <w:rsid w:val="00F8110A"/>
    <w:rsid w:val="00F814CC"/>
    <w:rsid w:val="00F81E25"/>
    <w:rsid w:val="00F8200F"/>
    <w:rsid w:val="00F827BE"/>
    <w:rsid w:val="00F82A8F"/>
    <w:rsid w:val="00F83570"/>
    <w:rsid w:val="00F83636"/>
    <w:rsid w:val="00F838EE"/>
    <w:rsid w:val="00F847D6"/>
    <w:rsid w:val="00F84D2C"/>
    <w:rsid w:val="00F84DF7"/>
    <w:rsid w:val="00F85B4D"/>
    <w:rsid w:val="00F86033"/>
    <w:rsid w:val="00F8638F"/>
    <w:rsid w:val="00F86EFD"/>
    <w:rsid w:val="00F877CE"/>
    <w:rsid w:val="00F91599"/>
    <w:rsid w:val="00F92222"/>
    <w:rsid w:val="00F92564"/>
    <w:rsid w:val="00F92733"/>
    <w:rsid w:val="00F92C43"/>
    <w:rsid w:val="00F93192"/>
    <w:rsid w:val="00F93751"/>
    <w:rsid w:val="00F94340"/>
    <w:rsid w:val="00F944B4"/>
    <w:rsid w:val="00F9455D"/>
    <w:rsid w:val="00F94BA1"/>
    <w:rsid w:val="00F94C2D"/>
    <w:rsid w:val="00F9518A"/>
    <w:rsid w:val="00F957B8"/>
    <w:rsid w:val="00F95892"/>
    <w:rsid w:val="00F95D96"/>
    <w:rsid w:val="00F9604A"/>
    <w:rsid w:val="00F96B9E"/>
    <w:rsid w:val="00F9701A"/>
    <w:rsid w:val="00F971D3"/>
    <w:rsid w:val="00F97816"/>
    <w:rsid w:val="00FA063E"/>
    <w:rsid w:val="00FA064E"/>
    <w:rsid w:val="00FA0C2B"/>
    <w:rsid w:val="00FA1527"/>
    <w:rsid w:val="00FA15B3"/>
    <w:rsid w:val="00FA1B93"/>
    <w:rsid w:val="00FA1F82"/>
    <w:rsid w:val="00FA21F5"/>
    <w:rsid w:val="00FA27F8"/>
    <w:rsid w:val="00FA2C98"/>
    <w:rsid w:val="00FA2CCE"/>
    <w:rsid w:val="00FA3C80"/>
    <w:rsid w:val="00FA47E9"/>
    <w:rsid w:val="00FA488F"/>
    <w:rsid w:val="00FA57D2"/>
    <w:rsid w:val="00FA6195"/>
    <w:rsid w:val="00FA6234"/>
    <w:rsid w:val="00FA6B62"/>
    <w:rsid w:val="00FA6E8F"/>
    <w:rsid w:val="00FA762A"/>
    <w:rsid w:val="00FB02E2"/>
    <w:rsid w:val="00FB0531"/>
    <w:rsid w:val="00FB0A6F"/>
    <w:rsid w:val="00FB1AB0"/>
    <w:rsid w:val="00FB1C2B"/>
    <w:rsid w:val="00FB258F"/>
    <w:rsid w:val="00FB31DB"/>
    <w:rsid w:val="00FB323F"/>
    <w:rsid w:val="00FB324A"/>
    <w:rsid w:val="00FB3DF6"/>
    <w:rsid w:val="00FB4273"/>
    <w:rsid w:val="00FB4B89"/>
    <w:rsid w:val="00FB5B4F"/>
    <w:rsid w:val="00FB70BF"/>
    <w:rsid w:val="00FB7DF7"/>
    <w:rsid w:val="00FB7ECB"/>
    <w:rsid w:val="00FC08AF"/>
    <w:rsid w:val="00FC1266"/>
    <w:rsid w:val="00FC1373"/>
    <w:rsid w:val="00FC14A8"/>
    <w:rsid w:val="00FC15F1"/>
    <w:rsid w:val="00FC1677"/>
    <w:rsid w:val="00FC1E7E"/>
    <w:rsid w:val="00FC271D"/>
    <w:rsid w:val="00FC2B15"/>
    <w:rsid w:val="00FC30DC"/>
    <w:rsid w:val="00FC3398"/>
    <w:rsid w:val="00FC4001"/>
    <w:rsid w:val="00FC46D9"/>
    <w:rsid w:val="00FC688F"/>
    <w:rsid w:val="00FC933F"/>
    <w:rsid w:val="00FD062E"/>
    <w:rsid w:val="00FD07D3"/>
    <w:rsid w:val="00FD0A6B"/>
    <w:rsid w:val="00FD0C78"/>
    <w:rsid w:val="00FD0E27"/>
    <w:rsid w:val="00FD1E62"/>
    <w:rsid w:val="00FD4466"/>
    <w:rsid w:val="00FD47CD"/>
    <w:rsid w:val="00FD6328"/>
    <w:rsid w:val="00FD6682"/>
    <w:rsid w:val="00FD75A6"/>
    <w:rsid w:val="00FD7D2E"/>
    <w:rsid w:val="00FE0556"/>
    <w:rsid w:val="00FE11F9"/>
    <w:rsid w:val="00FE1B02"/>
    <w:rsid w:val="00FE35CC"/>
    <w:rsid w:val="00FE3763"/>
    <w:rsid w:val="00FE5D14"/>
    <w:rsid w:val="00FE5F52"/>
    <w:rsid w:val="00FE65D1"/>
    <w:rsid w:val="00FE6632"/>
    <w:rsid w:val="00FE66C1"/>
    <w:rsid w:val="00FE7443"/>
    <w:rsid w:val="00FE7570"/>
    <w:rsid w:val="00FE7BC0"/>
    <w:rsid w:val="00FE7FCB"/>
    <w:rsid w:val="00FF0858"/>
    <w:rsid w:val="00FF12EA"/>
    <w:rsid w:val="00FF1487"/>
    <w:rsid w:val="00FF18D4"/>
    <w:rsid w:val="00FF2406"/>
    <w:rsid w:val="00FF29FB"/>
    <w:rsid w:val="00FF2E6F"/>
    <w:rsid w:val="00FF3A7F"/>
    <w:rsid w:val="00FF3C0E"/>
    <w:rsid w:val="00FF3FAF"/>
    <w:rsid w:val="00FF466F"/>
    <w:rsid w:val="00FF4E4C"/>
    <w:rsid w:val="00FF53D6"/>
    <w:rsid w:val="00FF6145"/>
    <w:rsid w:val="00FF6278"/>
    <w:rsid w:val="00FF68FE"/>
    <w:rsid w:val="00FF69D9"/>
    <w:rsid w:val="00FF6C81"/>
    <w:rsid w:val="00FF7552"/>
    <w:rsid w:val="00FF7A62"/>
    <w:rsid w:val="00FF7BF3"/>
    <w:rsid w:val="0108D1A8"/>
    <w:rsid w:val="0116671E"/>
    <w:rsid w:val="011D4A4D"/>
    <w:rsid w:val="0124E18F"/>
    <w:rsid w:val="01356351"/>
    <w:rsid w:val="01531F61"/>
    <w:rsid w:val="015EE0A1"/>
    <w:rsid w:val="01649CBA"/>
    <w:rsid w:val="0171DAB9"/>
    <w:rsid w:val="0178728C"/>
    <w:rsid w:val="017EAE09"/>
    <w:rsid w:val="01850E7D"/>
    <w:rsid w:val="018DFE17"/>
    <w:rsid w:val="01B16524"/>
    <w:rsid w:val="01CE8B95"/>
    <w:rsid w:val="01DC38BA"/>
    <w:rsid w:val="01DE2243"/>
    <w:rsid w:val="01DE5A6B"/>
    <w:rsid w:val="01E1BB3C"/>
    <w:rsid w:val="01E3719B"/>
    <w:rsid w:val="01F06638"/>
    <w:rsid w:val="01FBAF9D"/>
    <w:rsid w:val="0200CA1F"/>
    <w:rsid w:val="020CAF08"/>
    <w:rsid w:val="020DCF93"/>
    <w:rsid w:val="021AEDBA"/>
    <w:rsid w:val="02248382"/>
    <w:rsid w:val="02263C25"/>
    <w:rsid w:val="0243AC73"/>
    <w:rsid w:val="02441DA9"/>
    <w:rsid w:val="024B3948"/>
    <w:rsid w:val="02507681"/>
    <w:rsid w:val="0251FD68"/>
    <w:rsid w:val="0256AC4F"/>
    <w:rsid w:val="025B8569"/>
    <w:rsid w:val="026500EF"/>
    <w:rsid w:val="02771401"/>
    <w:rsid w:val="028F0E14"/>
    <w:rsid w:val="02AB1612"/>
    <w:rsid w:val="02CC9D99"/>
    <w:rsid w:val="02D197B5"/>
    <w:rsid w:val="02D56B2F"/>
    <w:rsid w:val="02DC504E"/>
    <w:rsid w:val="02DFD126"/>
    <w:rsid w:val="030058EB"/>
    <w:rsid w:val="03022389"/>
    <w:rsid w:val="0304B8CA"/>
    <w:rsid w:val="030C3BC0"/>
    <w:rsid w:val="030F565E"/>
    <w:rsid w:val="0315ED21"/>
    <w:rsid w:val="032A8A6C"/>
    <w:rsid w:val="0331EC3E"/>
    <w:rsid w:val="0337C061"/>
    <w:rsid w:val="034E7D58"/>
    <w:rsid w:val="0350FC8C"/>
    <w:rsid w:val="035FEFCF"/>
    <w:rsid w:val="037D4770"/>
    <w:rsid w:val="0386619C"/>
    <w:rsid w:val="03A13C44"/>
    <w:rsid w:val="03AA02DE"/>
    <w:rsid w:val="03AF91B5"/>
    <w:rsid w:val="03AFC905"/>
    <w:rsid w:val="03B8658B"/>
    <w:rsid w:val="03BD1529"/>
    <w:rsid w:val="03C70BD3"/>
    <w:rsid w:val="03CA0C6F"/>
    <w:rsid w:val="03CFDB9F"/>
    <w:rsid w:val="03D40449"/>
    <w:rsid w:val="03D69CC0"/>
    <w:rsid w:val="03E0D24B"/>
    <w:rsid w:val="03EF18F5"/>
    <w:rsid w:val="03F0AF49"/>
    <w:rsid w:val="03F2F363"/>
    <w:rsid w:val="0405083F"/>
    <w:rsid w:val="04067929"/>
    <w:rsid w:val="0410BA98"/>
    <w:rsid w:val="041987CC"/>
    <w:rsid w:val="042D6065"/>
    <w:rsid w:val="0434864B"/>
    <w:rsid w:val="0441370A"/>
    <w:rsid w:val="044562AD"/>
    <w:rsid w:val="044A7902"/>
    <w:rsid w:val="044C9DBC"/>
    <w:rsid w:val="04508BDE"/>
    <w:rsid w:val="0456AF25"/>
    <w:rsid w:val="04880AD6"/>
    <w:rsid w:val="048F4CFD"/>
    <w:rsid w:val="0493723B"/>
    <w:rsid w:val="049A1AF4"/>
    <w:rsid w:val="04A612E6"/>
    <w:rsid w:val="04A827B4"/>
    <w:rsid w:val="04A8DB1A"/>
    <w:rsid w:val="04C23B94"/>
    <w:rsid w:val="04CBA431"/>
    <w:rsid w:val="04D5307C"/>
    <w:rsid w:val="04DB15CE"/>
    <w:rsid w:val="04DD8393"/>
    <w:rsid w:val="04E1E806"/>
    <w:rsid w:val="04E1F5C9"/>
    <w:rsid w:val="04E40EB2"/>
    <w:rsid w:val="04F13DC6"/>
    <w:rsid w:val="04F58763"/>
    <w:rsid w:val="04F79B5F"/>
    <w:rsid w:val="050D32C4"/>
    <w:rsid w:val="0513BE51"/>
    <w:rsid w:val="05178240"/>
    <w:rsid w:val="0517DA4A"/>
    <w:rsid w:val="0525CBC6"/>
    <w:rsid w:val="0529092E"/>
    <w:rsid w:val="052A1F15"/>
    <w:rsid w:val="054592AB"/>
    <w:rsid w:val="055A7A87"/>
    <w:rsid w:val="055E9516"/>
    <w:rsid w:val="055FEE34"/>
    <w:rsid w:val="05602ED7"/>
    <w:rsid w:val="0564FAA3"/>
    <w:rsid w:val="058BB8EB"/>
    <w:rsid w:val="058F7BBB"/>
    <w:rsid w:val="05933BCA"/>
    <w:rsid w:val="059D1B37"/>
    <w:rsid w:val="05B1CBD9"/>
    <w:rsid w:val="05B33AB8"/>
    <w:rsid w:val="05B67ADA"/>
    <w:rsid w:val="05B736B4"/>
    <w:rsid w:val="05BBDFC1"/>
    <w:rsid w:val="05C244CF"/>
    <w:rsid w:val="05C641B8"/>
    <w:rsid w:val="05C81FA6"/>
    <w:rsid w:val="05CCEF4C"/>
    <w:rsid w:val="05DAB949"/>
    <w:rsid w:val="05E17293"/>
    <w:rsid w:val="05E5C22E"/>
    <w:rsid w:val="060A50E5"/>
    <w:rsid w:val="060A7288"/>
    <w:rsid w:val="06254DB2"/>
    <w:rsid w:val="0632EF03"/>
    <w:rsid w:val="063AA7FD"/>
    <w:rsid w:val="0642E108"/>
    <w:rsid w:val="064B38B0"/>
    <w:rsid w:val="064F5CBF"/>
    <w:rsid w:val="0659DB08"/>
    <w:rsid w:val="065DA46F"/>
    <w:rsid w:val="06687A66"/>
    <w:rsid w:val="06751EE1"/>
    <w:rsid w:val="0678E2BF"/>
    <w:rsid w:val="06792736"/>
    <w:rsid w:val="0681CBB7"/>
    <w:rsid w:val="06922325"/>
    <w:rsid w:val="069D4854"/>
    <w:rsid w:val="069FBB57"/>
    <w:rsid w:val="06AAE805"/>
    <w:rsid w:val="06B6C5B4"/>
    <w:rsid w:val="06C705A3"/>
    <w:rsid w:val="06DE2E1E"/>
    <w:rsid w:val="06E46E76"/>
    <w:rsid w:val="06F54D45"/>
    <w:rsid w:val="06FCDC2D"/>
    <w:rsid w:val="0701EA5B"/>
    <w:rsid w:val="0707453A"/>
    <w:rsid w:val="070769A1"/>
    <w:rsid w:val="071558FC"/>
    <w:rsid w:val="072C3945"/>
    <w:rsid w:val="074096F3"/>
    <w:rsid w:val="075A7A27"/>
    <w:rsid w:val="0769115F"/>
    <w:rsid w:val="076F4DED"/>
    <w:rsid w:val="0787A0FA"/>
    <w:rsid w:val="078EE83F"/>
    <w:rsid w:val="07A0EFAC"/>
    <w:rsid w:val="07B3533D"/>
    <w:rsid w:val="07BA9573"/>
    <w:rsid w:val="07C266DD"/>
    <w:rsid w:val="07C553BF"/>
    <w:rsid w:val="07CFDD73"/>
    <w:rsid w:val="07D7F208"/>
    <w:rsid w:val="07D9834B"/>
    <w:rsid w:val="07D9BC7A"/>
    <w:rsid w:val="07DA542A"/>
    <w:rsid w:val="07DBD1A0"/>
    <w:rsid w:val="07DEC558"/>
    <w:rsid w:val="07E52728"/>
    <w:rsid w:val="07EB9A8A"/>
    <w:rsid w:val="07EDE8DA"/>
    <w:rsid w:val="07F1AC24"/>
    <w:rsid w:val="07FD5A8B"/>
    <w:rsid w:val="07FE89DE"/>
    <w:rsid w:val="0809F390"/>
    <w:rsid w:val="081D7A90"/>
    <w:rsid w:val="082252BD"/>
    <w:rsid w:val="0831361B"/>
    <w:rsid w:val="08313CD2"/>
    <w:rsid w:val="083D0033"/>
    <w:rsid w:val="0855F2D6"/>
    <w:rsid w:val="086C83FC"/>
    <w:rsid w:val="08711051"/>
    <w:rsid w:val="08753152"/>
    <w:rsid w:val="08757DC5"/>
    <w:rsid w:val="087943EE"/>
    <w:rsid w:val="087A0552"/>
    <w:rsid w:val="087E9C1D"/>
    <w:rsid w:val="087FAD13"/>
    <w:rsid w:val="08879CF6"/>
    <w:rsid w:val="089497E0"/>
    <w:rsid w:val="08983DB1"/>
    <w:rsid w:val="08B47EAB"/>
    <w:rsid w:val="08E26E08"/>
    <w:rsid w:val="08E493BA"/>
    <w:rsid w:val="08F4DB71"/>
    <w:rsid w:val="08FA3171"/>
    <w:rsid w:val="08FDB867"/>
    <w:rsid w:val="0901E90C"/>
    <w:rsid w:val="090EDB1B"/>
    <w:rsid w:val="0914678C"/>
    <w:rsid w:val="0915DF77"/>
    <w:rsid w:val="09168C57"/>
    <w:rsid w:val="092CFA10"/>
    <w:rsid w:val="092F94A1"/>
    <w:rsid w:val="092FF9EB"/>
    <w:rsid w:val="09359B2E"/>
    <w:rsid w:val="093DB6EF"/>
    <w:rsid w:val="093F94D2"/>
    <w:rsid w:val="094A9DD0"/>
    <w:rsid w:val="09512843"/>
    <w:rsid w:val="096233AF"/>
    <w:rsid w:val="0963EE39"/>
    <w:rsid w:val="09706800"/>
    <w:rsid w:val="0975F929"/>
    <w:rsid w:val="0986E2F5"/>
    <w:rsid w:val="098700B9"/>
    <w:rsid w:val="09916B96"/>
    <w:rsid w:val="0993C83A"/>
    <w:rsid w:val="0994057A"/>
    <w:rsid w:val="09AC7853"/>
    <w:rsid w:val="09B444BA"/>
    <w:rsid w:val="09B82594"/>
    <w:rsid w:val="09CC5E1B"/>
    <w:rsid w:val="09D25D82"/>
    <w:rsid w:val="09EABFF6"/>
    <w:rsid w:val="09F61AFE"/>
    <w:rsid w:val="0A1039A1"/>
    <w:rsid w:val="0A148BA9"/>
    <w:rsid w:val="0A190EFA"/>
    <w:rsid w:val="0A2508FC"/>
    <w:rsid w:val="0A2AF2AC"/>
    <w:rsid w:val="0A3F4C09"/>
    <w:rsid w:val="0A4133E4"/>
    <w:rsid w:val="0A4B38E7"/>
    <w:rsid w:val="0A57AD5C"/>
    <w:rsid w:val="0A5C1415"/>
    <w:rsid w:val="0A5D7E67"/>
    <w:rsid w:val="0A602982"/>
    <w:rsid w:val="0A728462"/>
    <w:rsid w:val="0A74FA10"/>
    <w:rsid w:val="0A77167B"/>
    <w:rsid w:val="0A79ED8E"/>
    <w:rsid w:val="0AA135D0"/>
    <w:rsid w:val="0AA16240"/>
    <w:rsid w:val="0AA1A2D7"/>
    <w:rsid w:val="0AA8F782"/>
    <w:rsid w:val="0AC2A278"/>
    <w:rsid w:val="0AC471EC"/>
    <w:rsid w:val="0ACD60F2"/>
    <w:rsid w:val="0ADA436B"/>
    <w:rsid w:val="0ADBFD40"/>
    <w:rsid w:val="0ADE04FF"/>
    <w:rsid w:val="0AE1C9EB"/>
    <w:rsid w:val="0AF11C39"/>
    <w:rsid w:val="0AF332EF"/>
    <w:rsid w:val="0AF62EC1"/>
    <w:rsid w:val="0AF6FEA2"/>
    <w:rsid w:val="0AF808DC"/>
    <w:rsid w:val="0B16CB28"/>
    <w:rsid w:val="0B2A3E73"/>
    <w:rsid w:val="0B301946"/>
    <w:rsid w:val="0B33490B"/>
    <w:rsid w:val="0B353595"/>
    <w:rsid w:val="0B437D18"/>
    <w:rsid w:val="0B57B50D"/>
    <w:rsid w:val="0B678F6A"/>
    <w:rsid w:val="0B8AD762"/>
    <w:rsid w:val="0B9A2815"/>
    <w:rsid w:val="0BAA865E"/>
    <w:rsid w:val="0BACFFD7"/>
    <w:rsid w:val="0BB96650"/>
    <w:rsid w:val="0BB9CAFD"/>
    <w:rsid w:val="0BBAE5ED"/>
    <w:rsid w:val="0BCB6CED"/>
    <w:rsid w:val="0BD960C6"/>
    <w:rsid w:val="0BED6B60"/>
    <w:rsid w:val="0BF0DFB8"/>
    <w:rsid w:val="0C022048"/>
    <w:rsid w:val="0C04A66F"/>
    <w:rsid w:val="0C0DB77A"/>
    <w:rsid w:val="0C18DE50"/>
    <w:rsid w:val="0C36BAA3"/>
    <w:rsid w:val="0C3B36AF"/>
    <w:rsid w:val="0C3F6ADB"/>
    <w:rsid w:val="0C56BF85"/>
    <w:rsid w:val="0C5C20D5"/>
    <w:rsid w:val="0C7663A8"/>
    <w:rsid w:val="0C7762D0"/>
    <w:rsid w:val="0C7B60A6"/>
    <w:rsid w:val="0C80956C"/>
    <w:rsid w:val="0C9008DB"/>
    <w:rsid w:val="0C989086"/>
    <w:rsid w:val="0C9A796C"/>
    <w:rsid w:val="0C9A95D5"/>
    <w:rsid w:val="0CA1F5C4"/>
    <w:rsid w:val="0CB1E8CA"/>
    <w:rsid w:val="0CBE0FCF"/>
    <w:rsid w:val="0CBE2D06"/>
    <w:rsid w:val="0CBE6EF9"/>
    <w:rsid w:val="0CC9056E"/>
    <w:rsid w:val="0CE7978B"/>
    <w:rsid w:val="0CFB8362"/>
    <w:rsid w:val="0D04D63B"/>
    <w:rsid w:val="0D1D2B76"/>
    <w:rsid w:val="0D210905"/>
    <w:rsid w:val="0D36D7B5"/>
    <w:rsid w:val="0D3DF78C"/>
    <w:rsid w:val="0D41BD42"/>
    <w:rsid w:val="0D49E575"/>
    <w:rsid w:val="0D50F1C5"/>
    <w:rsid w:val="0D51FE11"/>
    <w:rsid w:val="0D71A14E"/>
    <w:rsid w:val="0D73B489"/>
    <w:rsid w:val="0D74C37C"/>
    <w:rsid w:val="0D817D07"/>
    <w:rsid w:val="0D8FF7FD"/>
    <w:rsid w:val="0D9105F2"/>
    <w:rsid w:val="0D974480"/>
    <w:rsid w:val="0D9D9A3B"/>
    <w:rsid w:val="0D9E707C"/>
    <w:rsid w:val="0DA1C349"/>
    <w:rsid w:val="0DB2852C"/>
    <w:rsid w:val="0DB72617"/>
    <w:rsid w:val="0DC3A77C"/>
    <w:rsid w:val="0DCE3EB2"/>
    <w:rsid w:val="0DD374EA"/>
    <w:rsid w:val="0DD40933"/>
    <w:rsid w:val="0DD5E347"/>
    <w:rsid w:val="0DD7BA6C"/>
    <w:rsid w:val="0DDB86D9"/>
    <w:rsid w:val="0DF0443A"/>
    <w:rsid w:val="0DFD23C9"/>
    <w:rsid w:val="0E02CFB1"/>
    <w:rsid w:val="0E06B5F2"/>
    <w:rsid w:val="0E3191DF"/>
    <w:rsid w:val="0E33FAA1"/>
    <w:rsid w:val="0E41F8DC"/>
    <w:rsid w:val="0E4A05FA"/>
    <w:rsid w:val="0E4D42A3"/>
    <w:rsid w:val="0E555195"/>
    <w:rsid w:val="0E5C5AB9"/>
    <w:rsid w:val="0E61A3FD"/>
    <w:rsid w:val="0E62CB62"/>
    <w:rsid w:val="0E6864D1"/>
    <w:rsid w:val="0E7A5AD6"/>
    <w:rsid w:val="0E8CF06E"/>
    <w:rsid w:val="0E8F078C"/>
    <w:rsid w:val="0E8FDA9C"/>
    <w:rsid w:val="0E9AA003"/>
    <w:rsid w:val="0EA4B0DA"/>
    <w:rsid w:val="0EA7999D"/>
    <w:rsid w:val="0EAABE2D"/>
    <w:rsid w:val="0EAD5351"/>
    <w:rsid w:val="0EC1034C"/>
    <w:rsid w:val="0ED8D53D"/>
    <w:rsid w:val="0EDD3EDD"/>
    <w:rsid w:val="0EEB0AAF"/>
    <w:rsid w:val="0EEFB029"/>
    <w:rsid w:val="0EF087AB"/>
    <w:rsid w:val="0EF29666"/>
    <w:rsid w:val="0F0EE14A"/>
    <w:rsid w:val="0F145E17"/>
    <w:rsid w:val="0F1FCF66"/>
    <w:rsid w:val="0F249D54"/>
    <w:rsid w:val="0F269175"/>
    <w:rsid w:val="0F2B0B17"/>
    <w:rsid w:val="0F31E055"/>
    <w:rsid w:val="0F43DDDA"/>
    <w:rsid w:val="0F5C509D"/>
    <w:rsid w:val="0F600764"/>
    <w:rsid w:val="0F619FD9"/>
    <w:rsid w:val="0F63F996"/>
    <w:rsid w:val="0F69D1AF"/>
    <w:rsid w:val="0F7FCD5C"/>
    <w:rsid w:val="0F8406A0"/>
    <w:rsid w:val="0F95CF2E"/>
    <w:rsid w:val="0F9837C5"/>
    <w:rsid w:val="0F9F1E20"/>
    <w:rsid w:val="0FC11D1F"/>
    <w:rsid w:val="0FC1C2AD"/>
    <w:rsid w:val="0FD3A881"/>
    <w:rsid w:val="0FD6F292"/>
    <w:rsid w:val="0FFF03AD"/>
    <w:rsid w:val="1005C4BE"/>
    <w:rsid w:val="1012215C"/>
    <w:rsid w:val="1020CE9E"/>
    <w:rsid w:val="103C0CD5"/>
    <w:rsid w:val="103F6342"/>
    <w:rsid w:val="10429566"/>
    <w:rsid w:val="10551122"/>
    <w:rsid w:val="10574EB1"/>
    <w:rsid w:val="106421D8"/>
    <w:rsid w:val="106D83DD"/>
    <w:rsid w:val="108EAEA5"/>
    <w:rsid w:val="10953466"/>
    <w:rsid w:val="1095FD55"/>
    <w:rsid w:val="10991326"/>
    <w:rsid w:val="109CC5AB"/>
    <w:rsid w:val="10A234E3"/>
    <w:rsid w:val="10A35E65"/>
    <w:rsid w:val="10ABB62A"/>
    <w:rsid w:val="10CEFFE5"/>
    <w:rsid w:val="10D061B2"/>
    <w:rsid w:val="10D31E9D"/>
    <w:rsid w:val="11077F92"/>
    <w:rsid w:val="1107D929"/>
    <w:rsid w:val="110C512A"/>
    <w:rsid w:val="112A8DBB"/>
    <w:rsid w:val="112E9BEA"/>
    <w:rsid w:val="114A0435"/>
    <w:rsid w:val="11628387"/>
    <w:rsid w:val="116889BF"/>
    <w:rsid w:val="1171B699"/>
    <w:rsid w:val="1174EF40"/>
    <w:rsid w:val="117B92BE"/>
    <w:rsid w:val="11835451"/>
    <w:rsid w:val="1187B370"/>
    <w:rsid w:val="118CE2BC"/>
    <w:rsid w:val="118F2307"/>
    <w:rsid w:val="12027A6A"/>
    <w:rsid w:val="120436DA"/>
    <w:rsid w:val="1222D108"/>
    <w:rsid w:val="124E550B"/>
    <w:rsid w:val="125039FA"/>
    <w:rsid w:val="1256B30F"/>
    <w:rsid w:val="12A01045"/>
    <w:rsid w:val="12A581FB"/>
    <w:rsid w:val="12A9587D"/>
    <w:rsid w:val="12ADF324"/>
    <w:rsid w:val="12AF40FB"/>
    <w:rsid w:val="12AF4B4C"/>
    <w:rsid w:val="12B19AA4"/>
    <w:rsid w:val="12BE1013"/>
    <w:rsid w:val="12D4370F"/>
    <w:rsid w:val="12E47329"/>
    <w:rsid w:val="13114433"/>
    <w:rsid w:val="131DEAA2"/>
    <w:rsid w:val="1321123B"/>
    <w:rsid w:val="133E3AE6"/>
    <w:rsid w:val="13539876"/>
    <w:rsid w:val="1358782A"/>
    <w:rsid w:val="13590D06"/>
    <w:rsid w:val="135A0348"/>
    <w:rsid w:val="1366FCE6"/>
    <w:rsid w:val="136E454F"/>
    <w:rsid w:val="13783DC8"/>
    <w:rsid w:val="13821624"/>
    <w:rsid w:val="13943DDA"/>
    <w:rsid w:val="139C382C"/>
    <w:rsid w:val="13B2717E"/>
    <w:rsid w:val="13CF8338"/>
    <w:rsid w:val="13D96690"/>
    <w:rsid w:val="13DB2244"/>
    <w:rsid w:val="13EE1F4C"/>
    <w:rsid w:val="1408DAF8"/>
    <w:rsid w:val="141B3506"/>
    <w:rsid w:val="141E8A75"/>
    <w:rsid w:val="141F625A"/>
    <w:rsid w:val="14266571"/>
    <w:rsid w:val="14360A17"/>
    <w:rsid w:val="14433377"/>
    <w:rsid w:val="1455D127"/>
    <w:rsid w:val="1467FD4F"/>
    <w:rsid w:val="146CD532"/>
    <w:rsid w:val="147D89FA"/>
    <w:rsid w:val="147DE5F5"/>
    <w:rsid w:val="148645EA"/>
    <w:rsid w:val="148A5D5C"/>
    <w:rsid w:val="1491F2DF"/>
    <w:rsid w:val="149327ED"/>
    <w:rsid w:val="14A07DF8"/>
    <w:rsid w:val="14A1DE01"/>
    <w:rsid w:val="14A3ED74"/>
    <w:rsid w:val="14ACEDB0"/>
    <w:rsid w:val="14AFD21A"/>
    <w:rsid w:val="14BA8225"/>
    <w:rsid w:val="14CA0824"/>
    <w:rsid w:val="14CC98AD"/>
    <w:rsid w:val="14D66F07"/>
    <w:rsid w:val="14E7F22E"/>
    <w:rsid w:val="14F058D2"/>
    <w:rsid w:val="14F07E7E"/>
    <w:rsid w:val="14F1234F"/>
    <w:rsid w:val="14FB1BBC"/>
    <w:rsid w:val="14FF1F6F"/>
    <w:rsid w:val="15102FC7"/>
    <w:rsid w:val="151C0F00"/>
    <w:rsid w:val="152D7B67"/>
    <w:rsid w:val="152D7C30"/>
    <w:rsid w:val="153132E6"/>
    <w:rsid w:val="1534770D"/>
    <w:rsid w:val="1538DA1F"/>
    <w:rsid w:val="153A7609"/>
    <w:rsid w:val="15421DDB"/>
    <w:rsid w:val="154F7EC7"/>
    <w:rsid w:val="1553D9DB"/>
    <w:rsid w:val="15565D77"/>
    <w:rsid w:val="156AA165"/>
    <w:rsid w:val="1574578C"/>
    <w:rsid w:val="157F6EA4"/>
    <w:rsid w:val="1581956A"/>
    <w:rsid w:val="1584A04F"/>
    <w:rsid w:val="159C37D4"/>
    <w:rsid w:val="15A3290A"/>
    <w:rsid w:val="15B26AEF"/>
    <w:rsid w:val="15B32F4B"/>
    <w:rsid w:val="15B7D47C"/>
    <w:rsid w:val="15BBF5B7"/>
    <w:rsid w:val="15BCD486"/>
    <w:rsid w:val="15C0A97F"/>
    <w:rsid w:val="15C11AC6"/>
    <w:rsid w:val="15C448D7"/>
    <w:rsid w:val="15C84CF6"/>
    <w:rsid w:val="15EE4477"/>
    <w:rsid w:val="16173210"/>
    <w:rsid w:val="162479A8"/>
    <w:rsid w:val="1626D5E8"/>
    <w:rsid w:val="163BB1F5"/>
    <w:rsid w:val="164EB111"/>
    <w:rsid w:val="1660287F"/>
    <w:rsid w:val="166786CB"/>
    <w:rsid w:val="16710E5D"/>
    <w:rsid w:val="167251EC"/>
    <w:rsid w:val="167320DC"/>
    <w:rsid w:val="1675D454"/>
    <w:rsid w:val="168AC95C"/>
    <w:rsid w:val="169E0FAA"/>
    <w:rsid w:val="16ABAA29"/>
    <w:rsid w:val="16AEDEA0"/>
    <w:rsid w:val="16B0A0AE"/>
    <w:rsid w:val="16B44931"/>
    <w:rsid w:val="16C11161"/>
    <w:rsid w:val="16D2DE1E"/>
    <w:rsid w:val="16D55C5C"/>
    <w:rsid w:val="16D8F0A4"/>
    <w:rsid w:val="16DAEEC8"/>
    <w:rsid w:val="16DE9115"/>
    <w:rsid w:val="16FF3161"/>
    <w:rsid w:val="170DC8BA"/>
    <w:rsid w:val="1713E305"/>
    <w:rsid w:val="171DA2D6"/>
    <w:rsid w:val="17281453"/>
    <w:rsid w:val="1728AD0A"/>
    <w:rsid w:val="1732FAA9"/>
    <w:rsid w:val="1747594F"/>
    <w:rsid w:val="174BBA93"/>
    <w:rsid w:val="17612F4A"/>
    <w:rsid w:val="176520BC"/>
    <w:rsid w:val="17693117"/>
    <w:rsid w:val="17857B50"/>
    <w:rsid w:val="178DB1AD"/>
    <w:rsid w:val="17AB6AA5"/>
    <w:rsid w:val="17B793D9"/>
    <w:rsid w:val="17C66CBC"/>
    <w:rsid w:val="17D2CD7C"/>
    <w:rsid w:val="17D631AB"/>
    <w:rsid w:val="17D668A6"/>
    <w:rsid w:val="17D6FAC6"/>
    <w:rsid w:val="17DC41E8"/>
    <w:rsid w:val="17DF1BF7"/>
    <w:rsid w:val="17E6BDA7"/>
    <w:rsid w:val="17F0F3C9"/>
    <w:rsid w:val="17F838B8"/>
    <w:rsid w:val="17FB0FE8"/>
    <w:rsid w:val="18131587"/>
    <w:rsid w:val="1813A8C0"/>
    <w:rsid w:val="1816F463"/>
    <w:rsid w:val="18213181"/>
    <w:rsid w:val="1824AAC7"/>
    <w:rsid w:val="183719F7"/>
    <w:rsid w:val="185E8057"/>
    <w:rsid w:val="18609E83"/>
    <w:rsid w:val="18615BEE"/>
    <w:rsid w:val="1863F41B"/>
    <w:rsid w:val="186B8278"/>
    <w:rsid w:val="18740BCB"/>
    <w:rsid w:val="189270B2"/>
    <w:rsid w:val="18936FE3"/>
    <w:rsid w:val="18965821"/>
    <w:rsid w:val="1897B4E6"/>
    <w:rsid w:val="18A9BB20"/>
    <w:rsid w:val="18BAAF81"/>
    <w:rsid w:val="18DE597F"/>
    <w:rsid w:val="18F8E4AB"/>
    <w:rsid w:val="1905DA3C"/>
    <w:rsid w:val="191DD444"/>
    <w:rsid w:val="19228AEB"/>
    <w:rsid w:val="192C6343"/>
    <w:rsid w:val="19432419"/>
    <w:rsid w:val="19480D8F"/>
    <w:rsid w:val="194B0390"/>
    <w:rsid w:val="1951AF62"/>
    <w:rsid w:val="195D2E96"/>
    <w:rsid w:val="19606FC1"/>
    <w:rsid w:val="19622B09"/>
    <w:rsid w:val="1974F3B1"/>
    <w:rsid w:val="197E1557"/>
    <w:rsid w:val="19807DFA"/>
    <w:rsid w:val="19877C28"/>
    <w:rsid w:val="1987F3E8"/>
    <w:rsid w:val="19888587"/>
    <w:rsid w:val="198BE621"/>
    <w:rsid w:val="19907CB4"/>
    <w:rsid w:val="19A2E274"/>
    <w:rsid w:val="19A51F82"/>
    <w:rsid w:val="19B3248A"/>
    <w:rsid w:val="19C403BC"/>
    <w:rsid w:val="19C61EBD"/>
    <w:rsid w:val="19D1C14E"/>
    <w:rsid w:val="19D22FB0"/>
    <w:rsid w:val="19D5C0F9"/>
    <w:rsid w:val="19DA5E92"/>
    <w:rsid w:val="19DF4810"/>
    <w:rsid w:val="19E958BA"/>
    <w:rsid w:val="19F25230"/>
    <w:rsid w:val="19F98478"/>
    <w:rsid w:val="19FE93E7"/>
    <w:rsid w:val="1A02A64B"/>
    <w:rsid w:val="1A169C36"/>
    <w:rsid w:val="1A1CFEAC"/>
    <w:rsid w:val="1A22509C"/>
    <w:rsid w:val="1A3C0F70"/>
    <w:rsid w:val="1A460CFB"/>
    <w:rsid w:val="1A4B0CD2"/>
    <w:rsid w:val="1A583A6D"/>
    <w:rsid w:val="1A5865C6"/>
    <w:rsid w:val="1A5A9CDB"/>
    <w:rsid w:val="1A5BB0F6"/>
    <w:rsid w:val="1A60112B"/>
    <w:rsid w:val="1A6D89F1"/>
    <w:rsid w:val="1A71929F"/>
    <w:rsid w:val="1A7EC832"/>
    <w:rsid w:val="1A819890"/>
    <w:rsid w:val="1A84C7EB"/>
    <w:rsid w:val="1A923171"/>
    <w:rsid w:val="1A94A04B"/>
    <w:rsid w:val="1AB36F58"/>
    <w:rsid w:val="1ABBDF4B"/>
    <w:rsid w:val="1ABC3497"/>
    <w:rsid w:val="1AD102B3"/>
    <w:rsid w:val="1AD1EB31"/>
    <w:rsid w:val="1AD69CD9"/>
    <w:rsid w:val="1ADCC32C"/>
    <w:rsid w:val="1AF0751E"/>
    <w:rsid w:val="1B012ABF"/>
    <w:rsid w:val="1B05CD6E"/>
    <w:rsid w:val="1B115435"/>
    <w:rsid w:val="1B19180A"/>
    <w:rsid w:val="1B2FE585"/>
    <w:rsid w:val="1B427FC2"/>
    <w:rsid w:val="1B4DA1B7"/>
    <w:rsid w:val="1B5404B3"/>
    <w:rsid w:val="1B554E2F"/>
    <w:rsid w:val="1B576DD0"/>
    <w:rsid w:val="1B5B96E8"/>
    <w:rsid w:val="1B714479"/>
    <w:rsid w:val="1B880D6C"/>
    <w:rsid w:val="1B94E0FD"/>
    <w:rsid w:val="1BA77656"/>
    <w:rsid w:val="1BC9FCA0"/>
    <w:rsid w:val="1BD40B71"/>
    <w:rsid w:val="1BDA678F"/>
    <w:rsid w:val="1BEF16CC"/>
    <w:rsid w:val="1BF29DD1"/>
    <w:rsid w:val="1C00A010"/>
    <w:rsid w:val="1C0C0A1B"/>
    <w:rsid w:val="1C1F4F8B"/>
    <w:rsid w:val="1C302602"/>
    <w:rsid w:val="1C40B76A"/>
    <w:rsid w:val="1C4C8022"/>
    <w:rsid w:val="1C6BD9B4"/>
    <w:rsid w:val="1C7EF88E"/>
    <w:rsid w:val="1C8829FC"/>
    <w:rsid w:val="1C9398E1"/>
    <w:rsid w:val="1C9424FD"/>
    <w:rsid w:val="1C966627"/>
    <w:rsid w:val="1C9C16BF"/>
    <w:rsid w:val="1C9CEEF4"/>
    <w:rsid w:val="1C9FD520"/>
    <w:rsid w:val="1CCBAB2A"/>
    <w:rsid w:val="1CE9D524"/>
    <w:rsid w:val="1CED2451"/>
    <w:rsid w:val="1D011962"/>
    <w:rsid w:val="1D0ADF48"/>
    <w:rsid w:val="1D152395"/>
    <w:rsid w:val="1D1A0EAC"/>
    <w:rsid w:val="1D214A21"/>
    <w:rsid w:val="1D2EA5CD"/>
    <w:rsid w:val="1D390329"/>
    <w:rsid w:val="1D3C5568"/>
    <w:rsid w:val="1D43776C"/>
    <w:rsid w:val="1D4FD743"/>
    <w:rsid w:val="1D4FEE6F"/>
    <w:rsid w:val="1D625F5E"/>
    <w:rsid w:val="1D6BFF2A"/>
    <w:rsid w:val="1D6CCB3C"/>
    <w:rsid w:val="1D792C5C"/>
    <w:rsid w:val="1D7DB6E2"/>
    <w:rsid w:val="1D872A21"/>
    <w:rsid w:val="1DA4C55A"/>
    <w:rsid w:val="1DAAC606"/>
    <w:rsid w:val="1DADF1E8"/>
    <w:rsid w:val="1DB25954"/>
    <w:rsid w:val="1DB7C519"/>
    <w:rsid w:val="1DC486DE"/>
    <w:rsid w:val="1DC505BF"/>
    <w:rsid w:val="1DCE45C7"/>
    <w:rsid w:val="1DD37F70"/>
    <w:rsid w:val="1DF37D40"/>
    <w:rsid w:val="1DF795D7"/>
    <w:rsid w:val="1DFEDE41"/>
    <w:rsid w:val="1E0BDBD6"/>
    <w:rsid w:val="1E0E41DA"/>
    <w:rsid w:val="1E18F052"/>
    <w:rsid w:val="1E195A74"/>
    <w:rsid w:val="1E3E8E28"/>
    <w:rsid w:val="1E430EE7"/>
    <w:rsid w:val="1E5AA6D4"/>
    <w:rsid w:val="1E64AE3A"/>
    <w:rsid w:val="1E7608F8"/>
    <w:rsid w:val="1E798102"/>
    <w:rsid w:val="1E886AD5"/>
    <w:rsid w:val="1EB32A89"/>
    <w:rsid w:val="1EBC5925"/>
    <w:rsid w:val="1EBE990C"/>
    <w:rsid w:val="1EC41E0B"/>
    <w:rsid w:val="1ECB8438"/>
    <w:rsid w:val="1ED0C519"/>
    <w:rsid w:val="1EE30AC5"/>
    <w:rsid w:val="1EE4D47B"/>
    <w:rsid w:val="1EE8BE4D"/>
    <w:rsid w:val="1EE8D5E3"/>
    <w:rsid w:val="1EEA0C42"/>
    <w:rsid w:val="1EF362FD"/>
    <w:rsid w:val="1F1255AF"/>
    <w:rsid w:val="1F2DFDAA"/>
    <w:rsid w:val="1F38AF15"/>
    <w:rsid w:val="1F4DF0D0"/>
    <w:rsid w:val="1F4F47E3"/>
    <w:rsid w:val="1F51F6E1"/>
    <w:rsid w:val="1F51F9E0"/>
    <w:rsid w:val="1F53FC94"/>
    <w:rsid w:val="1F5635BC"/>
    <w:rsid w:val="1F5ABE19"/>
    <w:rsid w:val="1F68D277"/>
    <w:rsid w:val="1F71051F"/>
    <w:rsid w:val="1F8CAFCA"/>
    <w:rsid w:val="1F8EE6B0"/>
    <w:rsid w:val="1F99AC70"/>
    <w:rsid w:val="1FA8319D"/>
    <w:rsid w:val="1FB045E6"/>
    <w:rsid w:val="1FB814B3"/>
    <w:rsid w:val="1FD436CC"/>
    <w:rsid w:val="1FDA4161"/>
    <w:rsid w:val="1FF11055"/>
    <w:rsid w:val="2003DA43"/>
    <w:rsid w:val="2008DCC8"/>
    <w:rsid w:val="200EA9AA"/>
    <w:rsid w:val="2023E352"/>
    <w:rsid w:val="2026450E"/>
    <w:rsid w:val="2035E064"/>
    <w:rsid w:val="20441996"/>
    <w:rsid w:val="20487829"/>
    <w:rsid w:val="2057198C"/>
    <w:rsid w:val="205DB1E9"/>
    <w:rsid w:val="205EC512"/>
    <w:rsid w:val="2063EABA"/>
    <w:rsid w:val="2074EFA3"/>
    <w:rsid w:val="207D5D04"/>
    <w:rsid w:val="2099B843"/>
    <w:rsid w:val="209A7E8B"/>
    <w:rsid w:val="20A0C218"/>
    <w:rsid w:val="20BFCFD9"/>
    <w:rsid w:val="20C32992"/>
    <w:rsid w:val="20D16E0C"/>
    <w:rsid w:val="20E2999D"/>
    <w:rsid w:val="20E78F91"/>
    <w:rsid w:val="20EA30F3"/>
    <w:rsid w:val="20EEC7BC"/>
    <w:rsid w:val="20FAF4BE"/>
    <w:rsid w:val="210E4FC9"/>
    <w:rsid w:val="2114964C"/>
    <w:rsid w:val="21159DC1"/>
    <w:rsid w:val="21188C22"/>
    <w:rsid w:val="212194AD"/>
    <w:rsid w:val="21274B6B"/>
    <w:rsid w:val="21404987"/>
    <w:rsid w:val="2145D770"/>
    <w:rsid w:val="2148EA42"/>
    <w:rsid w:val="214C036B"/>
    <w:rsid w:val="215113E0"/>
    <w:rsid w:val="2154F935"/>
    <w:rsid w:val="216599C9"/>
    <w:rsid w:val="217617F6"/>
    <w:rsid w:val="217B1F0C"/>
    <w:rsid w:val="2182E79A"/>
    <w:rsid w:val="21843044"/>
    <w:rsid w:val="2187EF3E"/>
    <w:rsid w:val="218D6F03"/>
    <w:rsid w:val="218DA25A"/>
    <w:rsid w:val="21909FA6"/>
    <w:rsid w:val="2195EEBA"/>
    <w:rsid w:val="219B48E4"/>
    <w:rsid w:val="219F305D"/>
    <w:rsid w:val="21A24DD7"/>
    <w:rsid w:val="21A410BF"/>
    <w:rsid w:val="21B44970"/>
    <w:rsid w:val="21B92295"/>
    <w:rsid w:val="21BADF89"/>
    <w:rsid w:val="21BBBE46"/>
    <w:rsid w:val="21BBEF18"/>
    <w:rsid w:val="21CF33DF"/>
    <w:rsid w:val="21F4F6F7"/>
    <w:rsid w:val="21FD2289"/>
    <w:rsid w:val="2200DA5E"/>
    <w:rsid w:val="221CA39A"/>
    <w:rsid w:val="2222427D"/>
    <w:rsid w:val="2225FC52"/>
    <w:rsid w:val="2228E35A"/>
    <w:rsid w:val="22305876"/>
    <w:rsid w:val="223059EC"/>
    <w:rsid w:val="2232A6F8"/>
    <w:rsid w:val="224415C9"/>
    <w:rsid w:val="224A745C"/>
    <w:rsid w:val="224F1E29"/>
    <w:rsid w:val="224FF6F9"/>
    <w:rsid w:val="22518066"/>
    <w:rsid w:val="225CB1BF"/>
    <w:rsid w:val="22638671"/>
    <w:rsid w:val="22649E8F"/>
    <w:rsid w:val="227096ED"/>
    <w:rsid w:val="22829D10"/>
    <w:rsid w:val="2287635B"/>
    <w:rsid w:val="22BBDD2F"/>
    <w:rsid w:val="22C283CF"/>
    <w:rsid w:val="22C45546"/>
    <w:rsid w:val="22C6577B"/>
    <w:rsid w:val="22D0A2C7"/>
    <w:rsid w:val="22D97A62"/>
    <w:rsid w:val="22E23A98"/>
    <w:rsid w:val="22E622D8"/>
    <w:rsid w:val="22F5D938"/>
    <w:rsid w:val="23063B0E"/>
    <w:rsid w:val="2312A351"/>
    <w:rsid w:val="2318E3D2"/>
    <w:rsid w:val="231FDF20"/>
    <w:rsid w:val="2322C213"/>
    <w:rsid w:val="2330DD87"/>
    <w:rsid w:val="2337CCC7"/>
    <w:rsid w:val="233ECBE9"/>
    <w:rsid w:val="2341FD71"/>
    <w:rsid w:val="2352131E"/>
    <w:rsid w:val="23578CA2"/>
    <w:rsid w:val="235C4824"/>
    <w:rsid w:val="235D59CA"/>
    <w:rsid w:val="235D710C"/>
    <w:rsid w:val="2374447B"/>
    <w:rsid w:val="237F9139"/>
    <w:rsid w:val="2383865E"/>
    <w:rsid w:val="2388241F"/>
    <w:rsid w:val="23912E82"/>
    <w:rsid w:val="23A85FD8"/>
    <w:rsid w:val="23B6578D"/>
    <w:rsid w:val="23BBC897"/>
    <w:rsid w:val="23C588C5"/>
    <w:rsid w:val="23C9E7A0"/>
    <w:rsid w:val="23D0AEA3"/>
    <w:rsid w:val="23D3CC0E"/>
    <w:rsid w:val="23E15C0C"/>
    <w:rsid w:val="240241FA"/>
    <w:rsid w:val="240C76E9"/>
    <w:rsid w:val="2421724F"/>
    <w:rsid w:val="2427D197"/>
    <w:rsid w:val="2428DDED"/>
    <w:rsid w:val="242D4F5F"/>
    <w:rsid w:val="244080C9"/>
    <w:rsid w:val="2444405D"/>
    <w:rsid w:val="244C32A9"/>
    <w:rsid w:val="245482D3"/>
    <w:rsid w:val="24592B66"/>
    <w:rsid w:val="24593C74"/>
    <w:rsid w:val="246D471D"/>
    <w:rsid w:val="24788D63"/>
    <w:rsid w:val="248EF7D2"/>
    <w:rsid w:val="24962351"/>
    <w:rsid w:val="24A15D45"/>
    <w:rsid w:val="24A6EE6E"/>
    <w:rsid w:val="24AAD0D9"/>
    <w:rsid w:val="24B2F041"/>
    <w:rsid w:val="24C21EE2"/>
    <w:rsid w:val="24C84B60"/>
    <w:rsid w:val="24CC560D"/>
    <w:rsid w:val="24D0C47B"/>
    <w:rsid w:val="24D59A93"/>
    <w:rsid w:val="24D8DB09"/>
    <w:rsid w:val="24DB125A"/>
    <w:rsid w:val="24EDDAE2"/>
    <w:rsid w:val="24F34DED"/>
    <w:rsid w:val="24FCB1C8"/>
    <w:rsid w:val="25010B07"/>
    <w:rsid w:val="25162373"/>
    <w:rsid w:val="2523AC35"/>
    <w:rsid w:val="252D1FA0"/>
    <w:rsid w:val="25682E1B"/>
    <w:rsid w:val="256FB912"/>
    <w:rsid w:val="258000C1"/>
    <w:rsid w:val="25828C0E"/>
    <w:rsid w:val="25871BBF"/>
    <w:rsid w:val="258D96B1"/>
    <w:rsid w:val="2590ED58"/>
    <w:rsid w:val="25924B53"/>
    <w:rsid w:val="259D72EA"/>
    <w:rsid w:val="25A9C5D0"/>
    <w:rsid w:val="25B06607"/>
    <w:rsid w:val="25B87B62"/>
    <w:rsid w:val="25BEBB73"/>
    <w:rsid w:val="25C4FA38"/>
    <w:rsid w:val="25CCD3B2"/>
    <w:rsid w:val="25F205C8"/>
    <w:rsid w:val="26237DB0"/>
    <w:rsid w:val="2628F5A8"/>
    <w:rsid w:val="262963E6"/>
    <w:rsid w:val="26331669"/>
    <w:rsid w:val="263EECB8"/>
    <w:rsid w:val="265BC46F"/>
    <w:rsid w:val="26604EA8"/>
    <w:rsid w:val="2670F360"/>
    <w:rsid w:val="26786911"/>
    <w:rsid w:val="2680B15C"/>
    <w:rsid w:val="268FB0CA"/>
    <w:rsid w:val="26908E42"/>
    <w:rsid w:val="269C0C61"/>
    <w:rsid w:val="26A2DEF6"/>
    <w:rsid w:val="26A3A71D"/>
    <w:rsid w:val="26BA1DA7"/>
    <w:rsid w:val="26C55695"/>
    <w:rsid w:val="26CCD482"/>
    <w:rsid w:val="26D4A23C"/>
    <w:rsid w:val="26D6A591"/>
    <w:rsid w:val="26D75440"/>
    <w:rsid w:val="26DA1FB1"/>
    <w:rsid w:val="26E35832"/>
    <w:rsid w:val="26EB35EC"/>
    <w:rsid w:val="26EC05B0"/>
    <w:rsid w:val="26EE7C0B"/>
    <w:rsid w:val="26F288B4"/>
    <w:rsid w:val="26F3D9BC"/>
    <w:rsid w:val="26F414AC"/>
    <w:rsid w:val="270BD8E4"/>
    <w:rsid w:val="2712F211"/>
    <w:rsid w:val="271B22C0"/>
    <w:rsid w:val="271CBCAA"/>
    <w:rsid w:val="27217D1B"/>
    <w:rsid w:val="27325C17"/>
    <w:rsid w:val="27385A22"/>
    <w:rsid w:val="2740C07C"/>
    <w:rsid w:val="27468758"/>
    <w:rsid w:val="274EE016"/>
    <w:rsid w:val="275DDDE7"/>
    <w:rsid w:val="275ED768"/>
    <w:rsid w:val="2761AAE6"/>
    <w:rsid w:val="276937CD"/>
    <w:rsid w:val="276E1F38"/>
    <w:rsid w:val="276E9193"/>
    <w:rsid w:val="277D3B1C"/>
    <w:rsid w:val="27971623"/>
    <w:rsid w:val="279B3CE4"/>
    <w:rsid w:val="27AAA581"/>
    <w:rsid w:val="27B987A2"/>
    <w:rsid w:val="27BCC2EA"/>
    <w:rsid w:val="27CF76C4"/>
    <w:rsid w:val="27D0789F"/>
    <w:rsid w:val="27E2E06D"/>
    <w:rsid w:val="27F7576C"/>
    <w:rsid w:val="27F7E13C"/>
    <w:rsid w:val="27FD54DA"/>
    <w:rsid w:val="280A7A27"/>
    <w:rsid w:val="280ABFDC"/>
    <w:rsid w:val="280AFFB0"/>
    <w:rsid w:val="2812D2AD"/>
    <w:rsid w:val="28190799"/>
    <w:rsid w:val="28368D87"/>
    <w:rsid w:val="2836E3A0"/>
    <w:rsid w:val="2839F333"/>
    <w:rsid w:val="283BA4F4"/>
    <w:rsid w:val="283DA466"/>
    <w:rsid w:val="284A88A9"/>
    <w:rsid w:val="2873D37C"/>
    <w:rsid w:val="28789F06"/>
    <w:rsid w:val="287F6655"/>
    <w:rsid w:val="289066C2"/>
    <w:rsid w:val="28921303"/>
    <w:rsid w:val="28AD95AA"/>
    <w:rsid w:val="28BFFB53"/>
    <w:rsid w:val="28C2EBBF"/>
    <w:rsid w:val="28CC7AB1"/>
    <w:rsid w:val="28CD150F"/>
    <w:rsid w:val="28DC4472"/>
    <w:rsid w:val="28E78653"/>
    <w:rsid w:val="28ED1089"/>
    <w:rsid w:val="28EDCEB6"/>
    <w:rsid w:val="28F21290"/>
    <w:rsid w:val="28F47135"/>
    <w:rsid w:val="28F8D7BA"/>
    <w:rsid w:val="2905CC37"/>
    <w:rsid w:val="2909CF44"/>
    <w:rsid w:val="29269C58"/>
    <w:rsid w:val="29351C60"/>
    <w:rsid w:val="2936AE1C"/>
    <w:rsid w:val="2936EB69"/>
    <w:rsid w:val="293DF6A9"/>
    <w:rsid w:val="293EF6BD"/>
    <w:rsid w:val="29408173"/>
    <w:rsid w:val="2941262D"/>
    <w:rsid w:val="29413F27"/>
    <w:rsid w:val="294FC12D"/>
    <w:rsid w:val="29606A82"/>
    <w:rsid w:val="296AF784"/>
    <w:rsid w:val="296F9391"/>
    <w:rsid w:val="298DCFE3"/>
    <w:rsid w:val="298F13A5"/>
    <w:rsid w:val="29949A29"/>
    <w:rsid w:val="29AAEDC7"/>
    <w:rsid w:val="29B009D8"/>
    <w:rsid w:val="29B1970D"/>
    <w:rsid w:val="29C59E45"/>
    <w:rsid w:val="29C6C93E"/>
    <w:rsid w:val="29D3DEB6"/>
    <w:rsid w:val="29EC90CA"/>
    <w:rsid w:val="29F684B1"/>
    <w:rsid w:val="29FE535B"/>
    <w:rsid w:val="2A00CC49"/>
    <w:rsid w:val="2A12F9AF"/>
    <w:rsid w:val="2A147565"/>
    <w:rsid w:val="2A14E1E0"/>
    <w:rsid w:val="2A2C3190"/>
    <w:rsid w:val="2A2FBA3C"/>
    <w:rsid w:val="2A32DE49"/>
    <w:rsid w:val="2A390C53"/>
    <w:rsid w:val="2A3F3C44"/>
    <w:rsid w:val="2A4C7EBA"/>
    <w:rsid w:val="2A5D3B33"/>
    <w:rsid w:val="2A5F1BF2"/>
    <w:rsid w:val="2A66BB26"/>
    <w:rsid w:val="2A699F95"/>
    <w:rsid w:val="2A73D8A7"/>
    <w:rsid w:val="2A7C256C"/>
    <w:rsid w:val="2A9C1CFA"/>
    <w:rsid w:val="2AAEB289"/>
    <w:rsid w:val="2AD1AFD9"/>
    <w:rsid w:val="2AD99947"/>
    <w:rsid w:val="2ADF50A9"/>
    <w:rsid w:val="2AE143A2"/>
    <w:rsid w:val="2AE20331"/>
    <w:rsid w:val="2AE2B5C6"/>
    <w:rsid w:val="2AFEB9DA"/>
    <w:rsid w:val="2B04EA02"/>
    <w:rsid w:val="2B1BF01B"/>
    <w:rsid w:val="2B250397"/>
    <w:rsid w:val="2B2598B1"/>
    <w:rsid w:val="2B26DC8A"/>
    <w:rsid w:val="2B3BCE89"/>
    <w:rsid w:val="2B3D8419"/>
    <w:rsid w:val="2B421E38"/>
    <w:rsid w:val="2B42E0CB"/>
    <w:rsid w:val="2B694E3F"/>
    <w:rsid w:val="2B757F3C"/>
    <w:rsid w:val="2B79B766"/>
    <w:rsid w:val="2B7FEEDF"/>
    <w:rsid w:val="2B820007"/>
    <w:rsid w:val="2B9294FF"/>
    <w:rsid w:val="2B969783"/>
    <w:rsid w:val="2BA14643"/>
    <w:rsid w:val="2BAE7B4C"/>
    <w:rsid w:val="2BB31727"/>
    <w:rsid w:val="2BB44D18"/>
    <w:rsid w:val="2BD04147"/>
    <w:rsid w:val="2BDA59D7"/>
    <w:rsid w:val="2BE5B670"/>
    <w:rsid w:val="2BE6100C"/>
    <w:rsid w:val="2BF27421"/>
    <w:rsid w:val="2BF2D67E"/>
    <w:rsid w:val="2BFD1DCD"/>
    <w:rsid w:val="2C00F743"/>
    <w:rsid w:val="2C0FB5D8"/>
    <w:rsid w:val="2C22037D"/>
    <w:rsid w:val="2C3B2FF0"/>
    <w:rsid w:val="2C409151"/>
    <w:rsid w:val="2C449460"/>
    <w:rsid w:val="2C482C6C"/>
    <w:rsid w:val="2C5809FB"/>
    <w:rsid w:val="2C5BC14E"/>
    <w:rsid w:val="2C63FDC0"/>
    <w:rsid w:val="2C6842D6"/>
    <w:rsid w:val="2C697B44"/>
    <w:rsid w:val="2C6EC8D3"/>
    <w:rsid w:val="2C709F5B"/>
    <w:rsid w:val="2C7AAFB3"/>
    <w:rsid w:val="2C7B9052"/>
    <w:rsid w:val="2C8FAABE"/>
    <w:rsid w:val="2C907473"/>
    <w:rsid w:val="2C9460A8"/>
    <w:rsid w:val="2C9C28F2"/>
    <w:rsid w:val="2CA4C03A"/>
    <w:rsid w:val="2CAB8E58"/>
    <w:rsid w:val="2CAF3717"/>
    <w:rsid w:val="2CB53F4B"/>
    <w:rsid w:val="2CC17723"/>
    <w:rsid w:val="2CCD99B9"/>
    <w:rsid w:val="2CD716FF"/>
    <w:rsid w:val="2D00B481"/>
    <w:rsid w:val="2D036926"/>
    <w:rsid w:val="2D057C5B"/>
    <w:rsid w:val="2D17607B"/>
    <w:rsid w:val="2D1A1762"/>
    <w:rsid w:val="2D26A3DB"/>
    <w:rsid w:val="2D2FB00E"/>
    <w:rsid w:val="2D32A07A"/>
    <w:rsid w:val="2D44897E"/>
    <w:rsid w:val="2D4E254B"/>
    <w:rsid w:val="2D573D37"/>
    <w:rsid w:val="2D68C1C5"/>
    <w:rsid w:val="2D6957B3"/>
    <w:rsid w:val="2D712EC4"/>
    <w:rsid w:val="2D73BB70"/>
    <w:rsid w:val="2D757C02"/>
    <w:rsid w:val="2D96D837"/>
    <w:rsid w:val="2DB0E173"/>
    <w:rsid w:val="2DB28725"/>
    <w:rsid w:val="2DBBC795"/>
    <w:rsid w:val="2DBC6BE3"/>
    <w:rsid w:val="2DBEF89B"/>
    <w:rsid w:val="2DC82AC4"/>
    <w:rsid w:val="2DD808D3"/>
    <w:rsid w:val="2DD9DC88"/>
    <w:rsid w:val="2DE979E0"/>
    <w:rsid w:val="2DF73BDC"/>
    <w:rsid w:val="2E08B0A9"/>
    <w:rsid w:val="2E13ED56"/>
    <w:rsid w:val="2E21AF57"/>
    <w:rsid w:val="2E38885C"/>
    <w:rsid w:val="2E3B8ADD"/>
    <w:rsid w:val="2E3DEC2C"/>
    <w:rsid w:val="2E42596A"/>
    <w:rsid w:val="2E4A035A"/>
    <w:rsid w:val="2E61E1F7"/>
    <w:rsid w:val="2E6914EF"/>
    <w:rsid w:val="2E7AB60A"/>
    <w:rsid w:val="2E9052AB"/>
    <w:rsid w:val="2EA9447C"/>
    <w:rsid w:val="2EACA631"/>
    <w:rsid w:val="2EB8ADBA"/>
    <w:rsid w:val="2EBB5B4C"/>
    <w:rsid w:val="2EC79F70"/>
    <w:rsid w:val="2EC7C41F"/>
    <w:rsid w:val="2EC83E2A"/>
    <w:rsid w:val="2EE16DCB"/>
    <w:rsid w:val="2EE61052"/>
    <w:rsid w:val="2EE84078"/>
    <w:rsid w:val="2EE8E327"/>
    <w:rsid w:val="2F035A96"/>
    <w:rsid w:val="2F081CA8"/>
    <w:rsid w:val="2F1B6CBF"/>
    <w:rsid w:val="2F1EA520"/>
    <w:rsid w:val="2F207E1A"/>
    <w:rsid w:val="2F33CCB9"/>
    <w:rsid w:val="2F48024F"/>
    <w:rsid w:val="2F565A58"/>
    <w:rsid w:val="2F830585"/>
    <w:rsid w:val="2F951818"/>
    <w:rsid w:val="2F9D4668"/>
    <w:rsid w:val="2FA02795"/>
    <w:rsid w:val="2FBA364D"/>
    <w:rsid w:val="2FC66A1F"/>
    <w:rsid w:val="2FDB106E"/>
    <w:rsid w:val="2FF47208"/>
    <w:rsid w:val="2FF4F818"/>
    <w:rsid w:val="302AA79D"/>
    <w:rsid w:val="303730B6"/>
    <w:rsid w:val="303D365E"/>
    <w:rsid w:val="304C19BA"/>
    <w:rsid w:val="304E5180"/>
    <w:rsid w:val="305F5934"/>
    <w:rsid w:val="306C6875"/>
    <w:rsid w:val="308E2C8F"/>
    <w:rsid w:val="30AD77C7"/>
    <w:rsid w:val="30BBEA64"/>
    <w:rsid w:val="30DA6B19"/>
    <w:rsid w:val="30EC79C7"/>
    <w:rsid w:val="30F55EED"/>
    <w:rsid w:val="310033B6"/>
    <w:rsid w:val="313951D1"/>
    <w:rsid w:val="314D08C1"/>
    <w:rsid w:val="31511EAE"/>
    <w:rsid w:val="316D85AE"/>
    <w:rsid w:val="316DD891"/>
    <w:rsid w:val="3170CDDB"/>
    <w:rsid w:val="3171E3DE"/>
    <w:rsid w:val="31865948"/>
    <w:rsid w:val="31878FCA"/>
    <w:rsid w:val="31898A18"/>
    <w:rsid w:val="31918EF9"/>
    <w:rsid w:val="31A574AF"/>
    <w:rsid w:val="31B3CAA1"/>
    <w:rsid w:val="31B6604E"/>
    <w:rsid w:val="31B79EF0"/>
    <w:rsid w:val="31B84ABC"/>
    <w:rsid w:val="31B9659C"/>
    <w:rsid w:val="31C1FEFA"/>
    <w:rsid w:val="31C6EC35"/>
    <w:rsid w:val="31C92FD3"/>
    <w:rsid w:val="31CE0EFA"/>
    <w:rsid w:val="31D0ABD8"/>
    <w:rsid w:val="31D21A1A"/>
    <w:rsid w:val="31D75999"/>
    <w:rsid w:val="31E5ACDC"/>
    <w:rsid w:val="31E923DF"/>
    <w:rsid w:val="32044A88"/>
    <w:rsid w:val="32074755"/>
    <w:rsid w:val="3208EAE2"/>
    <w:rsid w:val="320FBBFF"/>
    <w:rsid w:val="3211CD4B"/>
    <w:rsid w:val="32205AAB"/>
    <w:rsid w:val="32228840"/>
    <w:rsid w:val="3228959A"/>
    <w:rsid w:val="322CDBA6"/>
    <w:rsid w:val="323228B9"/>
    <w:rsid w:val="324DC09C"/>
    <w:rsid w:val="32504B10"/>
    <w:rsid w:val="3256FA70"/>
    <w:rsid w:val="32587E46"/>
    <w:rsid w:val="326030E5"/>
    <w:rsid w:val="32703586"/>
    <w:rsid w:val="32739972"/>
    <w:rsid w:val="32940F88"/>
    <w:rsid w:val="32AC7EE7"/>
    <w:rsid w:val="32AE3627"/>
    <w:rsid w:val="32AF01D3"/>
    <w:rsid w:val="32AF8277"/>
    <w:rsid w:val="32B13B89"/>
    <w:rsid w:val="32C55062"/>
    <w:rsid w:val="32C79602"/>
    <w:rsid w:val="32CB329B"/>
    <w:rsid w:val="32D679B6"/>
    <w:rsid w:val="32DA75DB"/>
    <w:rsid w:val="32ED2A7C"/>
    <w:rsid w:val="32F617DD"/>
    <w:rsid w:val="3303BFB0"/>
    <w:rsid w:val="33079A47"/>
    <w:rsid w:val="3308776D"/>
    <w:rsid w:val="330F79D0"/>
    <w:rsid w:val="33110571"/>
    <w:rsid w:val="3322C991"/>
    <w:rsid w:val="3327254C"/>
    <w:rsid w:val="3334827D"/>
    <w:rsid w:val="333AA9ED"/>
    <w:rsid w:val="334ADE0A"/>
    <w:rsid w:val="334E54DB"/>
    <w:rsid w:val="335054D8"/>
    <w:rsid w:val="33583CF5"/>
    <w:rsid w:val="3359C58C"/>
    <w:rsid w:val="335F3D22"/>
    <w:rsid w:val="3369D043"/>
    <w:rsid w:val="337E442B"/>
    <w:rsid w:val="338346D3"/>
    <w:rsid w:val="33928E85"/>
    <w:rsid w:val="33935A96"/>
    <w:rsid w:val="33943822"/>
    <w:rsid w:val="33A08DAC"/>
    <w:rsid w:val="33A3FB5B"/>
    <w:rsid w:val="33DDF9B5"/>
    <w:rsid w:val="33DFA967"/>
    <w:rsid w:val="33FE838A"/>
    <w:rsid w:val="3401C34D"/>
    <w:rsid w:val="340E5C95"/>
    <w:rsid w:val="340EC314"/>
    <w:rsid w:val="341A8080"/>
    <w:rsid w:val="3422611D"/>
    <w:rsid w:val="3427151A"/>
    <w:rsid w:val="343522AA"/>
    <w:rsid w:val="343C3AEA"/>
    <w:rsid w:val="343C7127"/>
    <w:rsid w:val="345CFA93"/>
    <w:rsid w:val="34621CC6"/>
    <w:rsid w:val="34736C83"/>
    <w:rsid w:val="3485CA62"/>
    <w:rsid w:val="348C804F"/>
    <w:rsid w:val="348E0332"/>
    <w:rsid w:val="349EA2CF"/>
    <w:rsid w:val="34A111AF"/>
    <w:rsid w:val="34A4279F"/>
    <w:rsid w:val="34AF2F37"/>
    <w:rsid w:val="34B52CC6"/>
    <w:rsid w:val="34C1DCFB"/>
    <w:rsid w:val="34ECCC26"/>
    <w:rsid w:val="34F2C9C1"/>
    <w:rsid w:val="34F2F2A5"/>
    <w:rsid w:val="34F48B60"/>
    <w:rsid w:val="34F68C8F"/>
    <w:rsid w:val="34F7FCF4"/>
    <w:rsid w:val="3502B030"/>
    <w:rsid w:val="3518062E"/>
    <w:rsid w:val="352B863B"/>
    <w:rsid w:val="35346A64"/>
    <w:rsid w:val="3536FAAD"/>
    <w:rsid w:val="354309A8"/>
    <w:rsid w:val="35498F4D"/>
    <w:rsid w:val="35528369"/>
    <w:rsid w:val="35652198"/>
    <w:rsid w:val="3566A19F"/>
    <w:rsid w:val="356EA042"/>
    <w:rsid w:val="3573C1AB"/>
    <w:rsid w:val="357940C7"/>
    <w:rsid w:val="357E9656"/>
    <w:rsid w:val="3583DAAF"/>
    <w:rsid w:val="359B2CDD"/>
    <w:rsid w:val="35AB29ED"/>
    <w:rsid w:val="35B7CAAA"/>
    <w:rsid w:val="35BA3EA5"/>
    <w:rsid w:val="35C94AD4"/>
    <w:rsid w:val="35C958CC"/>
    <w:rsid w:val="35CEFB09"/>
    <w:rsid w:val="35D3FE40"/>
    <w:rsid w:val="35D8A979"/>
    <w:rsid w:val="35E961FB"/>
    <w:rsid w:val="35F527B1"/>
    <w:rsid w:val="360B36F1"/>
    <w:rsid w:val="361ABC9E"/>
    <w:rsid w:val="362DC22A"/>
    <w:rsid w:val="36309214"/>
    <w:rsid w:val="363F11AE"/>
    <w:rsid w:val="36408692"/>
    <w:rsid w:val="36427F77"/>
    <w:rsid w:val="364F74DE"/>
    <w:rsid w:val="3652E57F"/>
    <w:rsid w:val="3667E65E"/>
    <w:rsid w:val="366C21F9"/>
    <w:rsid w:val="3673F343"/>
    <w:rsid w:val="367525B7"/>
    <w:rsid w:val="367DE7D6"/>
    <w:rsid w:val="3689DE58"/>
    <w:rsid w:val="369A93BF"/>
    <w:rsid w:val="36C8CE32"/>
    <w:rsid w:val="36CE8E0C"/>
    <w:rsid w:val="36D5FE04"/>
    <w:rsid w:val="36E4DA28"/>
    <w:rsid w:val="36E9B451"/>
    <w:rsid w:val="36F1FF85"/>
    <w:rsid w:val="370AD565"/>
    <w:rsid w:val="3711523A"/>
    <w:rsid w:val="372247B8"/>
    <w:rsid w:val="3724ACE8"/>
    <w:rsid w:val="37305D8C"/>
    <w:rsid w:val="37343C88"/>
    <w:rsid w:val="37492C73"/>
    <w:rsid w:val="3769FFCA"/>
    <w:rsid w:val="3773EB4C"/>
    <w:rsid w:val="37836DEB"/>
    <w:rsid w:val="3789099D"/>
    <w:rsid w:val="37968A59"/>
    <w:rsid w:val="379F4C30"/>
    <w:rsid w:val="37A3C190"/>
    <w:rsid w:val="37A59C72"/>
    <w:rsid w:val="37BD99AE"/>
    <w:rsid w:val="37C64626"/>
    <w:rsid w:val="37CA511D"/>
    <w:rsid w:val="37D00A92"/>
    <w:rsid w:val="37D2A3EE"/>
    <w:rsid w:val="37DC01A8"/>
    <w:rsid w:val="3803BC25"/>
    <w:rsid w:val="38102B8B"/>
    <w:rsid w:val="3811A7C7"/>
    <w:rsid w:val="38201821"/>
    <w:rsid w:val="38258A16"/>
    <w:rsid w:val="3855710E"/>
    <w:rsid w:val="3860E546"/>
    <w:rsid w:val="3863B75E"/>
    <w:rsid w:val="386A948C"/>
    <w:rsid w:val="386B73D9"/>
    <w:rsid w:val="387482AF"/>
    <w:rsid w:val="3874B7CD"/>
    <w:rsid w:val="3876F4EE"/>
    <w:rsid w:val="387A4EF8"/>
    <w:rsid w:val="387D7412"/>
    <w:rsid w:val="38A4BADC"/>
    <w:rsid w:val="38A85F77"/>
    <w:rsid w:val="38A9DFCA"/>
    <w:rsid w:val="38ADFC82"/>
    <w:rsid w:val="38CB47F0"/>
    <w:rsid w:val="38ECA259"/>
    <w:rsid w:val="38F40518"/>
    <w:rsid w:val="38F53EB5"/>
    <w:rsid w:val="38FD99A5"/>
    <w:rsid w:val="39028E60"/>
    <w:rsid w:val="391E189D"/>
    <w:rsid w:val="39435E57"/>
    <w:rsid w:val="3966E11F"/>
    <w:rsid w:val="3967377A"/>
    <w:rsid w:val="3967CEAA"/>
    <w:rsid w:val="3976F6BF"/>
    <w:rsid w:val="3989FEFE"/>
    <w:rsid w:val="3997F935"/>
    <w:rsid w:val="39AA7081"/>
    <w:rsid w:val="39ADF708"/>
    <w:rsid w:val="39BBAA57"/>
    <w:rsid w:val="39C9E58B"/>
    <w:rsid w:val="39CA2586"/>
    <w:rsid w:val="39E738FC"/>
    <w:rsid w:val="39EB082F"/>
    <w:rsid w:val="39ECAC4B"/>
    <w:rsid w:val="39ECF680"/>
    <w:rsid w:val="39EFAF64"/>
    <w:rsid w:val="39F5A753"/>
    <w:rsid w:val="39F6ED62"/>
    <w:rsid w:val="39FD2D13"/>
    <w:rsid w:val="3A00F78C"/>
    <w:rsid w:val="3A051414"/>
    <w:rsid w:val="3A07D88D"/>
    <w:rsid w:val="3A11387B"/>
    <w:rsid w:val="3A124FBB"/>
    <w:rsid w:val="3A24A326"/>
    <w:rsid w:val="3A260EB5"/>
    <w:rsid w:val="3A394C25"/>
    <w:rsid w:val="3A56F220"/>
    <w:rsid w:val="3A60A871"/>
    <w:rsid w:val="3A740A70"/>
    <w:rsid w:val="3A774974"/>
    <w:rsid w:val="3A7EC405"/>
    <w:rsid w:val="3A95A7EA"/>
    <w:rsid w:val="3AB14E0D"/>
    <w:rsid w:val="3ACB17C9"/>
    <w:rsid w:val="3AD197E1"/>
    <w:rsid w:val="3AD1E62B"/>
    <w:rsid w:val="3AD3D60E"/>
    <w:rsid w:val="3AD62EF1"/>
    <w:rsid w:val="3ADCD7DC"/>
    <w:rsid w:val="3AE78B7C"/>
    <w:rsid w:val="3AFAC5C8"/>
    <w:rsid w:val="3B0DEF4D"/>
    <w:rsid w:val="3B115212"/>
    <w:rsid w:val="3B1898C5"/>
    <w:rsid w:val="3B200494"/>
    <w:rsid w:val="3B207B8A"/>
    <w:rsid w:val="3B23CF5D"/>
    <w:rsid w:val="3B406276"/>
    <w:rsid w:val="3B45BAB2"/>
    <w:rsid w:val="3B4DDBB0"/>
    <w:rsid w:val="3B50D4C3"/>
    <w:rsid w:val="3B5AF50C"/>
    <w:rsid w:val="3B66A15C"/>
    <w:rsid w:val="3B67DD15"/>
    <w:rsid w:val="3B6CAB62"/>
    <w:rsid w:val="3B8523E5"/>
    <w:rsid w:val="3B8FC8C1"/>
    <w:rsid w:val="3B9107DD"/>
    <w:rsid w:val="3B91B891"/>
    <w:rsid w:val="3B94EC78"/>
    <w:rsid w:val="3BA117FA"/>
    <w:rsid w:val="3BA41689"/>
    <w:rsid w:val="3BA42981"/>
    <w:rsid w:val="3BA8C6E4"/>
    <w:rsid w:val="3BB0181E"/>
    <w:rsid w:val="3BCABF5F"/>
    <w:rsid w:val="3BCB1AD4"/>
    <w:rsid w:val="3BDAACCF"/>
    <w:rsid w:val="3BDC8002"/>
    <w:rsid w:val="3BE38545"/>
    <w:rsid w:val="3BE7E239"/>
    <w:rsid w:val="3BEA262E"/>
    <w:rsid w:val="3BF265C9"/>
    <w:rsid w:val="3BFE3286"/>
    <w:rsid w:val="3BFE7647"/>
    <w:rsid w:val="3C001201"/>
    <w:rsid w:val="3C09E9A4"/>
    <w:rsid w:val="3C0A1D9A"/>
    <w:rsid w:val="3C1CED27"/>
    <w:rsid w:val="3C3A3EF9"/>
    <w:rsid w:val="3C3F9AB9"/>
    <w:rsid w:val="3C468A17"/>
    <w:rsid w:val="3C537D85"/>
    <w:rsid w:val="3C559935"/>
    <w:rsid w:val="3C6C5A82"/>
    <w:rsid w:val="3C70A12F"/>
    <w:rsid w:val="3C8F3B88"/>
    <w:rsid w:val="3C90BD33"/>
    <w:rsid w:val="3C95E635"/>
    <w:rsid w:val="3C967446"/>
    <w:rsid w:val="3CB85447"/>
    <w:rsid w:val="3CBAE163"/>
    <w:rsid w:val="3CC19BF8"/>
    <w:rsid w:val="3CC20C78"/>
    <w:rsid w:val="3CC330A8"/>
    <w:rsid w:val="3D0CBBDD"/>
    <w:rsid w:val="3D1F0245"/>
    <w:rsid w:val="3D34EAFB"/>
    <w:rsid w:val="3D388BF6"/>
    <w:rsid w:val="3D50A787"/>
    <w:rsid w:val="3D559E8C"/>
    <w:rsid w:val="3D5C007B"/>
    <w:rsid w:val="3D5CDA64"/>
    <w:rsid w:val="3D5CF9BD"/>
    <w:rsid w:val="3D6585A1"/>
    <w:rsid w:val="3D789B94"/>
    <w:rsid w:val="3D78F436"/>
    <w:rsid w:val="3D851386"/>
    <w:rsid w:val="3D8BC206"/>
    <w:rsid w:val="3D9DFCFA"/>
    <w:rsid w:val="3DA22156"/>
    <w:rsid w:val="3DA2C6C7"/>
    <w:rsid w:val="3DA885EF"/>
    <w:rsid w:val="3DC35EC5"/>
    <w:rsid w:val="3DD10F33"/>
    <w:rsid w:val="3DD9F16A"/>
    <w:rsid w:val="3DE474D3"/>
    <w:rsid w:val="3DE4A576"/>
    <w:rsid w:val="3DE6CC81"/>
    <w:rsid w:val="3DEFEF47"/>
    <w:rsid w:val="3DF070B3"/>
    <w:rsid w:val="3DFB26B6"/>
    <w:rsid w:val="3E04422F"/>
    <w:rsid w:val="3E0F4AFA"/>
    <w:rsid w:val="3E14637B"/>
    <w:rsid w:val="3E28B0AF"/>
    <w:rsid w:val="3E2E2FD1"/>
    <w:rsid w:val="3E4427E0"/>
    <w:rsid w:val="3E463F53"/>
    <w:rsid w:val="3E46404E"/>
    <w:rsid w:val="3E72CA01"/>
    <w:rsid w:val="3E75CCBB"/>
    <w:rsid w:val="3E7B9C7A"/>
    <w:rsid w:val="3EA03906"/>
    <w:rsid w:val="3EAF8107"/>
    <w:rsid w:val="3EB37495"/>
    <w:rsid w:val="3ECC5D84"/>
    <w:rsid w:val="3ED4951E"/>
    <w:rsid w:val="3ED91B90"/>
    <w:rsid w:val="3EE5E5FE"/>
    <w:rsid w:val="3EEBF64C"/>
    <w:rsid w:val="3EEEC313"/>
    <w:rsid w:val="3EF1C12C"/>
    <w:rsid w:val="3EF600EF"/>
    <w:rsid w:val="3EFF898B"/>
    <w:rsid w:val="3F0FD2E6"/>
    <w:rsid w:val="3F165EBC"/>
    <w:rsid w:val="3F1B1929"/>
    <w:rsid w:val="3F1D3529"/>
    <w:rsid w:val="3F237CDD"/>
    <w:rsid w:val="3F291602"/>
    <w:rsid w:val="3F2C0C1A"/>
    <w:rsid w:val="3F2FF278"/>
    <w:rsid w:val="3F342768"/>
    <w:rsid w:val="3F597B71"/>
    <w:rsid w:val="3F61F125"/>
    <w:rsid w:val="3F6A2E99"/>
    <w:rsid w:val="3F73F959"/>
    <w:rsid w:val="3F75F732"/>
    <w:rsid w:val="3FA1A146"/>
    <w:rsid w:val="3FAAFDF9"/>
    <w:rsid w:val="3FE0550D"/>
    <w:rsid w:val="3FE54354"/>
    <w:rsid w:val="3FFD35E0"/>
    <w:rsid w:val="4007B9BB"/>
    <w:rsid w:val="4009EF23"/>
    <w:rsid w:val="4011DE7F"/>
    <w:rsid w:val="402071DE"/>
    <w:rsid w:val="4026AC84"/>
    <w:rsid w:val="4028B8FD"/>
    <w:rsid w:val="402B1E62"/>
    <w:rsid w:val="40534C62"/>
    <w:rsid w:val="4065E53D"/>
    <w:rsid w:val="40723213"/>
    <w:rsid w:val="407ECAB8"/>
    <w:rsid w:val="408BEDB0"/>
    <w:rsid w:val="408FC5BC"/>
    <w:rsid w:val="4090598E"/>
    <w:rsid w:val="4091ADC1"/>
    <w:rsid w:val="409C67A7"/>
    <w:rsid w:val="40CAB828"/>
    <w:rsid w:val="40D182E9"/>
    <w:rsid w:val="40DF1D90"/>
    <w:rsid w:val="40E42687"/>
    <w:rsid w:val="40E9CE08"/>
    <w:rsid w:val="40EA1346"/>
    <w:rsid w:val="4114977F"/>
    <w:rsid w:val="41154D6C"/>
    <w:rsid w:val="4118118E"/>
    <w:rsid w:val="412454BE"/>
    <w:rsid w:val="41291E5D"/>
    <w:rsid w:val="4137C2B3"/>
    <w:rsid w:val="4150AF2C"/>
    <w:rsid w:val="41525BA5"/>
    <w:rsid w:val="4163BA4F"/>
    <w:rsid w:val="41900122"/>
    <w:rsid w:val="41A396B6"/>
    <w:rsid w:val="41C08E74"/>
    <w:rsid w:val="41C0E89D"/>
    <w:rsid w:val="41C96638"/>
    <w:rsid w:val="41D7C7F2"/>
    <w:rsid w:val="41E86AE9"/>
    <w:rsid w:val="41E978F9"/>
    <w:rsid w:val="41EA6AB7"/>
    <w:rsid w:val="41EC7543"/>
    <w:rsid w:val="41FA5262"/>
    <w:rsid w:val="421070AD"/>
    <w:rsid w:val="42153279"/>
    <w:rsid w:val="42454A77"/>
    <w:rsid w:val="424CB8FC"/>
    <w:rsid w:val="4259EBE2"/>
    <w:rsid w:val="425E6C75"/>
    <w:rsid w:val="42670445"/>
    <w:rsid w:val="42721AAB"/>
    <w:rsid w:val="427CE5ED"/>
    <w:rsid w:val="42985060"/>
    <w:rsid w:val="429C28C9"/>
    <w:rsid w:val="42A22A77"/>
    <w:rsid w:val="42A705BB"/>
    <w:rsid w:val="42A75EBD"/>
    <w:rsid w:val="42AC420A"/>
    <w:rsid w:val="42ACF10A"/>
    <w:rsid w:val="42B4F901"/>
    <w:rsid w:val="42B62D1D"/>
    <w:rsid w:val="42BD7E75"/>
    <w:rsid w:val="42CEEA02"/>
    <w:rsid w:val="42D48495"/>
    <w:rsid w:val="42D98CBD"/>
    <w:rsid w:val="42DEC6CB"/>
    <w:rsid w:val="42E95A36"/>
    <w:rsid w:val="42ECFA29"/>
    <w:rsid w:val="42EFB3AC"/>
    <w:rsid w:val="42F3A951"/>
    <w:rsid w:val="42F60830"/>
    <w:rsid w:val="4303C5D9"/>
    <w:rsid w:val="430873A7"/>
    <w:rsid w:val="4325474E"/>
    <w:rsid w:val="43259B87"/>
    <w:rsid w:val="432E8D07"/>
    <w:rsid w:val="432EB79D"/>
    <w:rsid w:val="433143DF"/>
    <w:rsid w:val="433B80FE"/>
    <w:rsid w:val="433C26C4"/>
    <w:rsid w:val="43408136"/>
    <w:rsid w:val="4341BBB1"/>
    <w:rsid w:val="43524E46"/>
    <w:rsid w:val="4354BF60"/>
    <w:rsid w:val="4357271B"/>
    <w:rsid w:val="43586284"/>
    <w:rsid w:val="43615CD2"/>
    <w:rsid w:val="4363474D"/>
    <w:rsid w:val="4376E65A"/>
    <w:rsid w:val="4395F3D0"/>
    <w:rsid w:val="439D7AF1"/>
    <w:rsid w:val="43A0388E"/>
    <w:rsid w:val="43A70806"/>
    <w:rsid w:val="43A88AD5"/>
    <w:rsid w:val="43B1EA4F"/>
    <w:rsid w:val="43B90BDE"/>
    <w:rsid w:val="43C68BF0"/>
    <w:rsid w:val="43C7A408"/>
    <w:rsid w:val="43CCAE93"/>
    <w:rsid w:val="43CF44E1"/>
    <w:rsid w:val="43D89905"/>
    <w:rsid w:val="43DA3314"/>
    <w:rsid w:val="43DA4C1E"/>
    <w:rsid w:val="43E405F2"/>
    <w:rsid w:val="43E4CD20"/>
    <w:rsid w:val="43EF2D0C"/>
    <w:rsid w:val="43F9DCB0"/>
    <w:rsid w:val="43FD117B"/>
    <w:rsid w:val="440072B5"/>
    <w:rsid w:val="440E82D4"/>
    <w:rsid w:val="4414E499"/>
    <w:rsid w:val="442CB0B5"/>
    <w:rsid w:val="442FCBE3"/>
    <w:rsid w:val="443E074A"/>
    <w:rsid w:val="445C3CEF"/>
    <w:rsid w:val="44731663"/>
    <w:rsid w:val="447B5620"/>
    <w:rsid w:val="448380AB"/>
    <w:rsid w:val="4483B020"/>
    <w:rsid w:val="448745C3"/>
    <w:rsid w:val="4490D7E6"/>
    <w:rsid w:val="449C03B6"/>
    <w:rsid w:val="449CDE02"/>
    <w:rsid w:val="44A3CCA6"/>
    <w:rsid w:val="44A81497"/>
    <w:rsid w:val="44AFE1F2"/>
    <w:rsid w:val="44C03053"/>
    <w:rsid w:val="44CAC2F0"/>
    <w:rsid w:val="44E56D99"/>
    <w:rsid w:val="44FC7ABA"/>
    <w:rsid w:val="450B0449"/>
    <w:rsid w:val="450BC2D1"/>
    <w:rsid w:val="450CFAE7"/>
    <w:rsid w:val="450D09FF"/>
    <w:rsid w:val="4535DAFA"/>
    <w:rsid w:val="4552974A"/>
    <w:rsid w:val="457BEA0F"/>
    <w:rsid w:val="4584449C"/>
    <w:rsid w:val="458F90B5"/>
    <w:rsid w:val="458FB26B"/>
    <w:rsid w:val="45981526"/>
    <w:rsid w:val="459A55F4"/>
    <w:rsid w:val="459E171D"/>
    <w:rsid w:val="45AD769B"/>
    <w:rsid w:val="45AE094F"/>
    <w:rsid w:val="45AF23AB"/>
    <w:rsid w:val="45B1E86B"/>
    <w:rsid w:val="45B290F4"/>
    <w:rsid w:val="45B6A92C"/>
    <w:rsid w:val="45BCF666"/>
    <w:rsid w:val="45D6E5CE"/>
    <w:rsid w:val="45D885D3"/>
    <w:rsid w:val="45E07403"/>
    <w:rsid w:val="45F36F63"/>
    <w:rsid w:val="45F6DC38"/>
    <w:rsid w:val="4615FB22"/>
    <w:rsid w:val="4620CD30"/>
    <w:rsid w:val="4646E990"/>
    <w:rsid w:val="465E08A8"/>
    <w:rsid w:val="465EB274"/>
    <w:rsid w:val="465ECD59"/>
    <w:rsid w:val="465EF72D"/>
    <w:rsid w:val="466A34E5"/>
    <w:rsid w:val="467403EC"/>
    <w:rsid w:val="46789234"/>
    <w:rsid w:val="46893475"/>
    <w:rsid w:val="468D4EAE"/>
    <w:rsid w:val="46918554"/>
    <w:rsid w:val="46AD5CFB"/>
    <w:rsid w:val="46B1097B"/>
    <w:rsid w:val="46CD246E"/>
    <w:rsid w:val="46CF50A2"/>
    <w:rsid w:val="46DD3424"/>
    <w:rsid w:val="46DE052E"/>
    <w:rsid w:val="46EE5293"/>
    <w:rsid w:val="46F15DDE"/>
    <w:rsid w:val="46F677FF"/>
    <w:rsid w:val="46F8A55B"/>
    <w:rsid w:val="4703CA97"/>
    <w:rsid w:val="4734E341"/>
    <w:rsid w:val="47355004"/>
    <w:rsid w:val="473EE03D"/>
    <w:rsid w:val="474163B5"/>
    <w:rsid w:val="475E9DD8"/>
    <w:rsid w:val="476537AA"/>
    <w:rsid w:val="47683329"/>
    <w:rsid w:val="476BEC5F"/>
    <w:rsid w:val="476C8262"/>
    <w:rsid w:val="4772C31F"/>
    <w:rsid w:val="477BC7B7"/>
    <w:rsid w:val="47844264"/>
    <w:rsid w:val="4785EB29"/>
    <w:rsid w:val="4788E296"/>
    <w:rsid w:val="47A5A005"/>
    <w:rsid w:val="47AF20CF"/>
    <w:rsid w:val="47B0805D"/>
    <w:rsid w:val="47B95B65"/>
    <w:rsid w:val="47BC0F8E"/>
    <w:rsid w:val="47C5978A"/>
    <w:rsid w:val="47C63AD3"/>
    <w:rsid w:val="47DDE064"/>
    <w:rsid w:val="47E3CA9A"/>
    <w:rsid w:val="47E8AA5A"/>
    <w:rsid w:val="47EF17D2"/>
    <w:rsid w:val="47F2F3A8"/>
    <w:rsid w:val="47F9D62F"/>
    <w:rsid w:val="47FE473B"/>
    <w:rsid w:val="480BD47D"/>
    <w:rsid w:val="4812442F"/>
    <w:rsid w:val="48179B3F"/>
    <w:rsid w:val="482717A8"/>
    <w:rsid w:val="485A1A54"/>
    <w:rsid w:val="485BB63E"/>
    <w:rsid w:val="4866B9FA"/>
    <w:rsid w:val="4868CBEF"/>
    <w:rsid w:val="486941FC"/>
    <w:rsid w:val="486DC6E5"/>
    <w:rsid w:val="48710F73"/>
    <w:rsid w:val="48782F9F"/>
    <w:rsid w:val="487ED8FC"/>
    <w:rsid w:val="4887BE1B"/>
    <w:rsid w:val="48A1801D"/>
    <w:rsid w:val="48A78A01"/>
    <w:rsid w:val="48B8A354"/>
    <w:rsid w:val="48BF73AF"/>
    <w:rsid w:val="48D0B868"/>
    <w:rsid w:val="48D94366"/>
    <w:rsid w:val="48DAA546"/>
    <w:rsid w:val="48DD376B"/>
    <w:rsid w:val="48EBAB3A"/>
    <w:rsid w:val="48ECFC5C"/>
    <w:rsid w:val="48FE77AF"/>
    <w:rsid w:val="490632F4"/>
    <w:rsid w:val="491D6731"/>
    <w:rsid w:val="491DA882"/>
    <w:rsid w:val="492B07D8"/>
    <w:rsid w:val="49625862"/>
    <w:rsid w:val="49684F34"/>
    <w:rsid w:val="4969454C"/>
    <w:rsid w:val="497D1B81"/>
    <w:rsid w:val="498D8D99"/>
    <w:rsid w:val="49A05322"/>
    <w:rsid w:val="49AC327A"/>
    <w:rsid w:val="49BADDF1"/>
    <w:rsid w:val="49BEDAF9"/>
    <w:rsid w:val="49C08381"/>
    <w:rsid w:val="49C302F6"/>
    <w:rsid w:val="49C40559"/>
    <w:rsid w:val="49C79039"/>
    <w:rsid w:val="49D7B630"/>
    <w:rsid w:val="49D8C18C"/>
    <w:rsid w:val="49DCF7C3"/>
    <w:rsid w:val="49ED4619"/>
    <w:rsid w:val="49F3874C"/>
    <w:rsid w:val="49F62811"/>
    <w:rsid w:val="49FC31F3"/>
    <w:rsid w:val="4A0344C0"/>
    <w:rsid w:val="4A0A26FD"/>
    <w:rsid w:val="4A10554E"/>
    <w:rsid w:val="4A1078A1"/>
    <w:rsid w:val="4A4EF055"/>
    <w:rsid w:val="4A50C9C0"/>
    <w:rsid w:val="4A517F03"/>
    <w:rsid w:val="4A51A0F3"/>
    <w:rsid w:val="4A52BA28"/>
    <w:rsid w:val="4A585728"/>
    <w:rsid w:val="4A5D128E"/>
    <w:rsid w:val="4A61E551"/>
    <w:rsid w:val="4A7EEB9D"/>
    <w:rsid w:val="4A85774F"/>
    <w:rsid w:val="4A8B1E9A"/>
    <w:rsid w:val="4A946C2E"/>
    <w:rsid w:val="4A9BBEE1"/>
    <w:rsid w:val="4AA8AF0F"/>
    <w:rsid w:val="4AA9A17D"/>
    <w:rsid w:val="4AE9AA37"/>
    <w:rsid w:val="4AEF5398"/>
    <w:rsid w:val="4AF4A732"/>
    <w:rsid w:val="4AFCDAE1"/>
    <w:rsid w:val="4B10B38D"/>
    <w:rsid w:val="4B19E5DD"/>
    <w:rsid w:val="4B1A253C"/>
    <w:rsid w:val="4B1FF26A"/>
    <w:rsid w:val="4B49D093"/>
    <w:rsid w:val="4B5213D2"/>
    <w:rsid w:val="4B5A07B6"/>
    <w:rsid w:val="4B5DE568"/>
    <w:rsid w:val="4B5EA7C2"/>
    <w:rsid w:val="4B75EA79"/>
    <w:rsid w:val="4B7E954C"/>
    <w:rsid w:val="4B7FB283"/>
    <w:rsid w:val="4B80C06E"/>
    <w:rsid w:val="4B8576DB"/>
    <w:rsid w:val="4B9031E3"/>
    <w:rsid w:val="4BB9EF13"/>
    <w:rsid w:val="4BC80AE0"/>
    <w:rsid w:val="4BCE2BD0"/>
    <w:rsid w:val="4BDF50D3"/>
    <w:rsid w:val="4BE22791"/>
    <w:rsid w:val="4BFA2C28"/>
    <w:rsid w:val="4C05C139"/>
    <w:rsid w:val="4C2A0501"/>
    <w:rsid w:val="4C39E712"/>
    <w:rsid w:val="4C4785F5"/>
    <w:rsid w:val="4C519FEE"/>
    <w:rsid w:val="4C531B64"/>
    <w:rsid w:val="4C5BD39B"/>
    <w:rsid w:val="4C62CD60"/>
    <w:rsid w:val="4C71750E"/>
    <w:rsid w:val="4C774566"/>
    <w:rsid w:val="4C8048E3"/>
    <w:rsid w:val="4C875BA2"/>
    <w:rsid w:val="4C885FA9"/>
    <w:rsid w:val="4CAFC33C"/>
    <w:rsid w:val="4CB1292B"/>
    <w:rsid w:val="4CB79415"/>
    <w:rsid w:val="4CCDA953"/>
    <w:rsid w:val="4CD2E8A6"/>
    <w:rsid w:val="4CE81201"/>
    <w:rsid w:val="4CF945BC"/>
    <w:rsid w:val="4D01602B"/>
    <w:rsid w:val="4D02043D"/>
    <w:rsid w:val="4D0576BD"/>
    <w:rsid w:val="4D12F213"/>
    <w:rsid w:val="4D191708"/>
    <w:rsid w:val="4D19AF31"/>
    <w:rsid w:val="4D1B1EAE"/>
    <w:rsid w:val="4D3C0AC5"/>
    <w:rsid w:val="4D48F1D3"/>
    <w:rsid w:val="4D4A7F1F"/>
    <w:rsid w:val="4D4FE98F"/>
    <w:rsid w:val="4D5191C3"/>
    <w:rsid w:val="4D66FB10"/>
    <w:rsid w:val="4D699B43"/>
    <w:rsid w:val="4D69B7AB"/>
    <w:rsid w:val="4D706742"/>
    <w:rsid w:val="4D7C31C3"/>
    <w:rsid w:val="4DA270A8"/>
    <w:rsid w:val="4DADABBD"/>
    <w:rsid w:val="4DB076EA"/>
    <w:rsid w:val="4DB0AFB0"/>
    <w:rsid w:val="4DB7233E"/>
    <w:rsid w:val="4DBCBF34"/>
    <w:rsid w:val="4DC93CDD"/>
    <w:rsid w:val="4DCC1A3F"/>
    <w:rsid w:val="4DD1C589"/>
    <w:rsid w:val="4DDA5478"/>
    <w:rsid w:val="4DE09CE0"/>
    <w:rsid w:val="4DFCED28"/>
    <w:rsid w:val="4E0732B2"/>
    <w:rsid w:val="4E311FEB"/>
    <w:rsid w:val="4E354AD7"/>
    <w:rsid w:val="4E38E2EA"/>
    <w:rsid w:val="4E3DCEF1"/>
    <w:rsid w:val="4E57E47D"/>
    <w:rsid w:val="4E59BF84"/>
    <w:rsid w:val="4E62FB13"/>
    <w:rsid w:val="4E75A0E2"/>
    <w:rsid w:val="4E84041B"/>
    <w:rsid w:val="4E945F05"/>
    <w:rsid w:val="4E9A7DE8"/>
    <w:rsid w:val="4E9DE8E7"/>
    <w:rsid w:val="4EB0250A"/>
    <w:rsid w:val="4EBBBC16"/>
    <w:rsid w:val="4ECA5F5E"/>
    <w:rsid w:val="4EE66798"/>
    <w:rsid w:val="4EEE14C9"/>
    <w:rsid w:val="4EEE2852"/>
    <w:rsid w:val="4EFDD5E6"/>
    <w:rsid w:val="4F154224"/>
    <w:rsid w:val="4F2B69C2"/>
    <w:rsid w:val="4F3C5589"/>
    <w:rsid w:val="4F4DE702"/>
    <w:rsid w:val="4F5C85C9"/>
    <w:rsid w:val="4F738ED3"/>
    <w:rsid w:val="4F8B1F98"/>
    <w:rsid w:val="4F8E0522"/>
    <w:rsid w:val="4FA2A688"/>
    <w:rsid w:val="4FAA0E07"/>
    <w:rsid w:val="4FBE6BEE"/>
    <w:rsid w:val="4FD1FB97"/>
    <w:rsid w:val="4FD58242"/>
    <w:rsid w:val="4FF4F8E7"/>
    <w:rsid w:val="4FF5155B"/>
    <w:rsid w:val="4FF5F231"/>
    <w:rsid w:val="500042D7"/>
    <w:rsid w:val="5000DDE0"/>
    <w:rsid w:val="50010DF7"/>
    <w:rsid w:val="5002F331"/>
    <w:rsid w:val="50084A09"/>
    <w:rsid w:val="502B298C"/>
    <w:rsid w:val="502CDFB2"/>
    <w:rsid w:val="50318FFF"/>
    <w:rsid w:val="50361D13"/>
    <w:rsid w:val="503AD0AF"/>
    <w:rsid w:val="503D70AB"/>
    <w:rsid w:val="5043C9EC"/>
    <w:rsid w:val="50483EE2"/>
    <w:rsid w:val="504EA2A5"/>
    <w:rsid w:val="50667757"/>
    <w:rsid w:val="50697559"/>
    <w:rsid w:val="507133F8"/>
    <w:rsid w:val="507725CF"/>
    <w:rsid w:val="5080FC8E"/>
    <w:rsid w:val="5081BFAB"/>
    <w:rsid w:val="50A9A3A6"/>
    <w:rsid w:val="50AFE91F"/>
    <w:rsid w:val="50C3429A"/>
    <w:rsid w:val="50C36C91"/>
    <w:rsid w:val="50C429F0"/>
    <w:rsid w:val="50C69DB1"/>
    <w:rsid w:val="50C81C47"/>
    <w:rsid w:val="50CBC370"/>
    <w:rsid w:val="50DA3CC8"/>
    <w:rsid w:val="50E6595A"/>
    <w:rsid w:val="50EA07CA"/>
    <w:rsid w:val="50FC28B3"/>
    <w:rsid w:val="5109CC71"/>
    <w:rsid w:val="510ADE05"/>
    <w:rsid w:val="510D1EDF"/>
    <w:rsid w:val="51153F1C"/>
    <w:rsid w:val="511DFC81"/>
    <w:rsid w:val="5136AC8A"/>
    <w:rsid w:val="5142CE27"/>
    <w:rsid w:val="51475D37"/>
    <w:rsid w:val="5155A4E4"/>
    <w:rsid w:val="515FD6C3"/>
    <w:rsid w:val="51629C65"/>
    <w:rsid w:val="5162E0B5"/>
    <w:rsid w:val="518213F9"/>
    <w:rsid w:val="5187BED3"/>
    <w:rsid w:val="518A627E"/>
    <w:rsid w:val="518D7C47"/>
    <w:rsid w:val="518EFB7F"/>
    <w:rsid w:val="5190C5AE"/>
    <w:rsid w:val="51A66C8E"/>
    <w:rsid w:val="51AE53C0"/>
    <w:rsid w:val="51C85022"/>
    <w:rsid w:val="51EEE755"/>
    <w:rsid w:val="51F754BD"/>
    <w:rsid w:val="52147D8D"/>
    <w:rsid w:val="521948F9"/>
    <w:rsid w:val="521A523C"/>
    <w:rsid w:val="522208AB"/>
    <w:rsid w:val="5224FCF1"/>
    <w:rsid w:val="52271B7D"/>
    <w:rsid w:val="5228A2C3"/>
    <w:rsid w:val="522F97DF"/>
    <w:rsid w:val="5238ADC0"/>
    <w:rsid w:val="525077D9"/>
    <w:rsid w:val="525F4D01"/>
    <w:rsid w:val="5266142C"/>
    <w:rsid w:val="526744BF"/>
    <w:rsid w:val="526A3503"/>
    <w:rsid w:val="526AF961"/>
    <w:rsid w:val="526DA1CE"/>
    <w:rsid w:val="527542FF"/>
    <w:rsid w:val="52952687"/>
    <w:rsid w:val="52A57D76"/>
    <w:rsid w:val="52ADC6E1"/>
    <w:rsid w:val="52AE96C2"/>
    <w:rsid w:val="52B03D26"/>
    <w:rsid w:val="52B7A15B"/>
    <w:rsid w:val="52CCBB0A"/>
    <w:rsid w:val="52DE1665"/>
    <w:rsid w:val="52ED39C6"/>
    <w:rsid w:val="52F0D75E"/>
    <w:rsid w:val="52F7CD39"/>
    <w:rsid w:val="52FA24A0"/>
    <w:rsid w:val="52FC00D3"/>
    <w:rsid w:val="5305F331"/>
    <w:rsid w:val="530D9AD8"/>
    <w:rsid w:val="5314F2D0"/>
    <w:rsid w:val="5322F23E"/>
    <w:rsid w:val="5327D505"/>
    <w:rsid w:val="53361BD5"/>
    <w:rsid w:val="533F36C5"/>
    <w:rsid w:val="53409C61"/>
    <w:rsid w:val="5341E724"/>
    <w:rsid w:val="53454EB0"/>
    <w:rsid w:val="534658D7"/>
    <w:rsid w:val="536D1AD6"/>
    <w:rsid w:val="536E4811"/>
    <w:rsid w:val="5370F608"/>
    <w:rsid w:val="53737A66"/>
    <w:rsid w:val="5373939F"/>
    <w:rsid w:val="5375E82B"/>
    <w:rsid w:val="539D0B71"/>
    <w:rsid w:val="539DAE92"/>
    <w:rsid w:val="539F00F6"/>
    <w:rsid w:val="53AC2BBD"/>
    <w:rsid w:val="53AD791D"/>
    <w:rsid w:val="53DEB6D9"/>
    <w:rsid w:val="53DEE438"/>
    <w:rsid w:val="53E29F2B"/>
    <w:rsid w:val="53EF5214"/>
    <w:rsid w:val="53F4FF04"/>
    <w:rsid w:val="53FB1AF0"/>
    <w:rsid w:val="53FE6881"/>
    <w:rsid w:val="5408E30C"/>
    <w:rsid w:val="540B0F08"/>
    <w:rsid w:val="540C1AD9"/>
    <w:rsid w:val="540E741B"/>
    <w:rsid w:val="540EE5B0"/>
    <w:rsid w:val="542CD0D3"/>
    <w:rsid w:val="542D8326"/>
    <w:rsid w:val="543A48CB"/>
    <w:rsid w:val="5452E727"/>
    <w:rsid w:val="546A6564"/>
    <w:rsid w:val="546DFE82"/>
    <w:rsid w:val="54824C1A"/>
    <w:rsid w:val="54992ABD"/>
    <w:rsid w:val="549C1D27"/>
    <w:rsid w:val="54B4FDEC"/>
    <w:rsid w:val="54BDDC10"/>
    <w:rsid w:val="54D23305"/>
    <w:rsid w:val="54DC3666"/>
    <w:rsid w:val="54F36146"/>
    <w:rsid w:val="54FBE4EF"/>
    <w:rsid w:val="5503ADEB"/>
    <w:rsid w:val="55043C45"/>
    <w:rsid w:val="55184873"/>
    <w:rsid w:val="5527A4B4"/>
    <w:rsid w:val="552EC2B2"/>
    <w:rsid w:val="55445FC5"/>
    <w:rsid w:val="5554BF17"/>
    <w:rsid w:val="55694F5E"/>
    <w:rsid w:val="556B7E6D"/>
    <w:rsid w:val="556E6200"/>
    <w:rsid w:val="556E6A23"/>
    <w:rsid w:val="557CC9CD"/>
    <w:rsid w:val="558069B4"/>
    <w:rsid w:val="558328E7"/>
    <w:rsid w:val="55853662"/>
    <w:rsid w:val="5585469C"/>
    <w:rsid w:val="558AE339"/>
    <w:rsid w:val="55940349"/>
    <w:rsid w:val="55C1AE1C"/>
    <w:rsid w:val="55CB4701"/>
    <w:rsid w:val="55D7DAB2"/>
    <w:rsid w:val="55E12F74"/>
    <w:rsid w:val="55FC964C"/>
    <w:rsid w:val="5601538F"/>
    <w:rsid w:val="56194BB1"/>
    <w:rsid w:val="562A96ED"/>
    <w:rsid w:val="564466F5"/>
    <w:rsid w:val="564EA2A6"/>
    <w:rsid w:val="565CBBE3"/>
    <w:rsid w:val="566600F2"/>
    <w:rsid w:val="56663906"/>
    <w:rsid w:val="5668265A"/>
    <w:rsid w:val="5676F17B"/>
    <w:rsid w:val="568160DB"/>
    <w:rsid w:val="56874EDE"/>
    <w:rsid w:val="568EF68E"/>
    <w:rsid w:val="56953539"/>
    <w:rsid w:val="56980F55"/>
    <w:rsid w:val="56AA92E6"/>
    <w:rsid w:val="56B05767"/>
    <w:rsid w:val="56D100BE"/>
    <w:rsid w:val="56EF82CD"/>
    <w:rsid w:val="56F566C7"/>
    <w:rsid w:val="56FAC465"/>
    <w:rsid w:val="57014476"/>
    <w:rsid w:val="5710BB40"/>
    <w:rsid w:val="5711991F"/>
    <w:rsid w:val="5721EB27"/>
    <w:rsid w:val="5722014C"/>
    <w:rsid w:val="57288B07"/>
    <w:rsid w:val="573FB2C2"/>
    <w:rsid w:val="574D0718"/>
    <w:rsid w:val="5764F58A"/>
    <w:rsid w:val="5769D9B4"/>
    <w:rsid w:val="57713580"/>
    <w:rsid w:val="5776567F"/>
    <w:rsid w:val="578C8ACC"/>
    <w:rsid w:val="578EDB0F"/>
    <w:rsid w:val="5791962B"/>
    <w:rsid w:val="57A5AE56"/>
    <w:rsid w:val="57A6FD31"/>
    <w:rsid w:val="57B036C7"/>
    <w:rsid w:val="57B12550"/>
    <w:rsid w:val="57B1B025"/>
    <w:rsid w:val="57B9BDA2"/>
    <w:rsid w:val="57BD7E47"/>
    <w:rsid w:val="57BDAEE4"/>
    <w:rsid w:val="57C69DE5"/>
    <w:rsid w:val="57CB900A"/>
    <w:rsid w:val="57D5E2EF"/>
    <w:rsid w:val="57D6B813"/>
    <w:rsid w:val="57D94183"/>
    <w:rsid w:val="57DD3E01"/>
    <w:rsid w:val="57E25616"/>
    <w:rsid w:val="57FF6332"/>
    <w:rsid w:val="5803A219"/>
    <w:rsid w:val="58054120"/>
    <w:rsid w:val="5805C92C"/>
    <w:rsid w:val="5809F8C5"/>
    <w:rsid w:val="5819DFFD"/>
    <w:rsid w:val="581E1A13"/>
    <w:rsid w:val="5830863E"/>
    <w:rsid w:val="5848156F"/>
    <w:rsid w:val="58487BE5"/>
    <w:rsid w:val="5849EDFA"/>
    <w:rsid w:val="5853BBA3"/>
    <w:rsid w:val="5858EEE8"/>
    <w:rsid w:val="58617222"/>
    <w:rsid w:val="5863F627"/>
    <w:rsid w:val="58789403"/>
    <w:rsid w:val="58875DF9"/>
    <w:rsid w:val="58B2B6A0"/>
    <w:rsid w:val="58B3727E"/>
    <w:rsid w:val="58C15925"/>
    <w:rsid w:val="58C922E5"/>
    <w:rsid w:val="58DAE6B8"/>
    <w:rsid w:val="58E05BD8"/>
    <w:rsid w:val="58ED9604"/>
    <w:rsid w:val="58F83C54"/>
    <w:rsid w:val="58FA2214"/>
    <w:rsid w:val="5904B8E0"/>
    <w:rsid w:val="590BA7B6"/>
    <w:rsid w:val="591E11E8"/>
    <w:rsid w:val="5931FB15"/>
    <w:rsid w:val="59411A00"/>
    <w:rsid w:val="59455156"/>
    <w:rsid w:val="59487BA8"/>
    <w:rsid w:val="594A7CD7"/>
    <w:rsid w:val="594DDB61"/>
    <w:rsid w:val="59517DB3"/>
    <w:rsid w:val="5954A1C2"/>
    <w:rsid w:val="596D114E"/>
    <w:rsid w:val="5976734C"/>
    <w:rsid w:val="5976761D"/>
    <w:rsid w:val="597726B3"/>
    <w:rsid w:val="59782BE3"/>
    <w:rsid w:val="598F8497"/>
    <w:rsid w:val="599A4889"/>
    <w:rsid w:val="59A6DC3C"/>
    <w:rsid w:val="59AB4518"/>
    <w:rsid w:val="59AE3179"/>
    <w:rsid w:val="59B3CB4F"/>
    <w:rsid w:val="59C34DD2"/>
    <w:rsid w:val="59C62218"/>
    <w:rsid w:val="59C8C5D3"/>
    <w:rsid w:val="59DDB7CA"/>
    <w:rsid w:val="59DFB2FC"/>
    <w:rsid w:val="59EFDE29"/>
    <w:rsid w:val="59F0BDE3"/>
    <w:rsid w:val="5A0C5288"/>
    <w:rsid w:val="5A103597"/>
    <w:rsid w:val="5A12018C"/>
    <w:rsid w:val="5A140836"/>
    <w:rsid w:val="5A18B751"/>
    <w:rsid w:val="5A1A290F"/>
    <w:rsid w:val="5A1FE5C4"/>
    <w:rsid w:val="5A2483C3"/>
    <w:rsid w:val="5A2AAEF8"/>
    <w:rsid w:val="5A2C2AA6"/>
    <w:rsid w:val="5A2C8E1A"/>
    <w:rsid w:val="5A3071D8"/>
    <w:rsid w:val="5A30CB4D"/>
    <w:rsid w:val="5A556C35"/>
    <w:rsid w:val="5A61ED20"/>
    <w:rsid w:val="5A8DBEF9"/>
    <w:rsid w:val="5A9054A4"/>
    <w:rsid w:val="5A94B0E7"/>
    <w:rsid w:val="5AA6BA7E"/>
    <w:rsid w:val="5AB8AD74"/>
    <w:rsid w:val="5ABC171B"/>
    <w:rsid w:val="5AC27334"/>
    <w:rsid w:val="5AD727C8"/>
    <w:rsid w:val="5ADB071D"/>
    <w:rsid w:val="5AE6C931"/>
    <w:rsid w:val="5AE94BCF"/>
    <w:rsid w:val="5AEA5A4E"/>
    <w:rsid w:val="5AFAB340"/>
    <w:rsid w:val="5AFC8505"/>
    <w:rsid w:val="5AFEAE67"/>
    <w:rsid w:val="5B05FF84"/>
    <w:rsid w:val="5B095334"/>
    <w:rsid w:val="5B277065"/>
    <w:rsid w:val="5B2EE699"/>
    <w:rsid w:val="5B39A4B5"/>
    <w:rsid w:val="5B5FA050"/>
    <w:rsid w:val="5B685423"/>
    <w:rsid w:val="5B6978B9"/>
    <w:rsid w:val="5B6D287E"/>
    <w:rsid w:val="5B6F752C"/>
    <w:rsid w:val="5B7DA5EA"/>
    <w:rsid w:val="5B82E0CD"/>
    <w:rsid w:val="5B849438"/>
    <w:rsid w:val="5B84FCD0"/>
    <w:rsid w:val="5BA4C547"/>
    <w:rsid w:val="5BB93510"/>
    <w:rsid w:val="5BCA391C"/>
    <w:rsid w:val="5BCDE846"/>
    <w:rsid w:val="5BD5534E"/>
    <w:rsid w:val="5BEF6E06"/>
    <w:rsid w:val="5C09D090"/>
    <w:rsid w:val="5C1BEBC7"/>
    <w:rsid w:val="5C2BBE28"/>
    <w:rsid w:val="5C407DF7"/>
    <w:rsid w:val="5C600E9C"/>
    <w:rsid w:val="5C6AE08F"/>
    <w:rsid w:val="5C78D271"/>
    <w:rsid w:val="5C7A9B61"/>
    <w:rsid w:val="5C8DC89C"/>
    <w:rsid w:val="5CB0BF33"/>
    <w:rsid w:val="5CBC8CE2"/>
    <w:rsid w:val="5CBFDD44"/>
    <w:rsid w:val="5CC69129"/>
    <w:rsid w:val="5CC755CB"/>
    <w:rsid w:val="5CCA641B"/>
    <w:rsid w:val="5CCD517F"/>
    <w:rsid w:val="5CD07A29"/>
    <w:rsid w:val="5CD802F6"/>
    <w:rsid w:val="5CE4F60D"/>
    <w:rsid w:val="5CE7A90C"/>
    <w:rsid w:val="5CF235BE"/>
    <w:rsid w:val="5CF3269A"/>
    <w:rsid w:val="5D10E484"/>
    <w:rsid w:val="5D115D1F"/>
    <w:rsid w:val="5D149CB5"/>
    <w:rsid w:val="5D157494"/>
    <w:rsid w:val="5D2D5069"/>
    <w:rsid w:val="5D2D66DB"/>
    <w:rsid w:val="5D39A7D2"/>
    <w:rsid w:val="5D3FFE2B"/>
    <w:rsid w:val="5D52BBF1"/>
    <w:rsid w:val="5D5CE7C0"/>
    <w:rsid w:val="5D75E900"/>
    <w:rsid w:val="5D7A4C86"/>
    <w:rsid w:val="5D7D28B3"/>
    <w:rsid w:val="5D89EF31"/>
    <w:rsid w:val="5D9FBAF2"/>
    <w:rsid w:val="5DA5866B"/>
    <w:rsid w:val="5DADF3D6"/>
    <w:rsid w:val="5DB16A11"/>
    <w:rsid w:val="5DB28863"/>
    <w:rsid w:val="5DB8A260"/>
    <w:rsid w:val="5DD2A6BF"/>
    <w:rsid w:val="5DD3021D"/>
    <w:rsid w:val="5DD7DCB9"/>
    <w:rsid w:val="5DDA4E03"/>
    <w:rsid w:val="5DE0D257"/>
    <w:rsid w:val="5DE1C702"/>
    <w:rsid w:val="5DEDEC46"/>
    <w:rsid w:val="5E026648"/>
    <w:rsid w:val="5E034FBD"/>
    <w:rsid w:val="5E12F25D"/>
    <w:rsid w:val="5E18AB2C"/>
    <w:rsid w:val="5E246E0C"/>
    <w:rsid w:val="5E24EA9C"/>
    <w:rsid w:val="5E3D0483"/>
    <w:rsid w:val="5E42F18F"/>
    <w:rsid w:val="5E491943"/>
    <w:rsid w:val="5E4E5BC3"/>
    <w:rsid w:val="5E529B91"/>
    <w:rsid w:val="5E58C47E"/>
    <w:rsid w:val="5E5F541E"/>
    <w:rsid w:val="5E5FBE27"/>
    <w:rsid w:val="5E69CE9F"/>
    <w:rsid w:val="5E6CF837"/>
    <w:rsid w:val="5E82F1F4"/>
    <w:rsid w:val="5E89C085"/>
    <w:rsid w:val="5E8E3007"/>
    <w:rsid w:val="5E9A17AD"/>
    <w:rsid w:val="5EA0DB79"/>
    <w:rsid w:val="5EAC6396"/>
    <w:rsid w:val="5EB0F023"/>
    <w:rsid w:val="5EBAD66A"/>
    <w:rsid w:val="5EC34713"/>
    <w:rsid w:val="5EC9CACC"/>
    <w:rsid w:val="5ECE59E2"/>
    <w:rsid w:val="5ED0787D"/>
    <w:rsid w:val="5EE9523C"/>
    <w:rsid w:val="5EFB3293"/>
    <w:rsid w:val="5F03D8FD"/>
    <w:rsid w:val="5F12DEC4"/>
    <w:rsid w:val="5F158E56"/>
    <w:rsid w:val="5F19C94F"/>
    <w:rsid w:val="5F2434EB"/>
    <w:rsid w:val="5F31CC23"/>
    <w:rsid w:val="5F3B0484"/>
    <w:rsid w:val="5F595D2F"/>
    <w:rsid w:val="5F5E4D6E"/>
    <w:rsid w:val="5F619713"/>
    <w:rsid w:val="5F6252AB"/>
    <w:rsid w:val="5F661AF4"/>
    <w:rsid w:val="5F78FCC1"/>
    <w:rsid w:val="5F9CBDA1"/>
    <w:rsid w:val="5F9D0996"/>
    <w:rsid w:val="5FA142F4"/>
    <w:rsid w:val="5FB8A8F7"/>
    <w:rsid w:val="5FB9F669"/>
    <w:rsid w:val="5FBA9A33"/>
    <w:rsid w:val="5FD67062"/>
    <w:rsid w:val="5FDB40B0"/>
    <w:rsid w:val="5FDF7D4A"/>
    <w:rsid w:val="5FDFFA4C"/>
    <w:rsid w:val="5FF09626"/>
    <w:rsid w:val="60002920"/>
    <w:rsid w:val="600551F3"/>
    <w:rsid w:val="60097700"/>
    <w:rsid w:val="602F0EFD"/>
    <w:rsid w:val="602FE7EA"/>
    <w:rsid w:val="6030AC03"/>
    <w:rsid w:val="603ED431"/>
    <w:rsid w:val="603EDBEA"/>
    <w:rsid w:val="6044E67F"/>
    <w:rsid w:val="6047B032"/>
    <w:rsid w:val="60525C5F"/>
    <w:rsid w:val="60592614"/>
    <w:rsid w:val="6060641D"/>
    <w:rsid w:val="607C66F1"/>
    <w:rsid w:val="608AA51A"/>
    <w:rsid w:val="60908B2B"/>
    <w:rsid w:val="6090B46B"/>
    <w:rsid w:val="60940E5C"/>
    <w:rsid w:val="60A2E4E4"/>
    <w:rsid w:val="60A7C868"/>
    <w:rsid w:val="60ABFD6E"/>
    <w:rsid w:val="60AF66A5"/>
    <w:rsid w:val="60AF8142"/>
    <w:rsid w:val="60C2CDC2"/>
    <w:rsid w:val="60D4335E"/>
    <w:rsid w:val="60E46182"/>
    <w:rsid w:val="60E7C057"/>
    <w:rsid w:val="60E85F1B"/>
    <w:rsid w:val="60F5E4EE"/>
    <w:rsid w:val="6100B35D"/>
    <w:rsid w:val="610B5988"/>
    <w:rsid w:val="610EA887"/>
    <w:rsid w:val="6126599F"/>
    <w:rsid w:val="612CCF1A"/>
    <w:rsid w:val="61402D7E"/>
    <w:rsid w:val="61540836"/>
    <w:rsid w:val="615B2CA8"/>
    <w:rsid w:val="61610FDE"/>
    <w:rsid w:val="616476B8"/>
    <w:rsid w:val="618834CF"/>
    <w:rsid w:val="619AEECE"/>
    <w:rsid w:val="619E670B"/>
    <w:rsid w:val="619F1316"/>
    <w:rsid w:val="61A1AF72"/>
    <w:rsid w:val="61A53F6A"/>
    <w:rsid w:val="61A7CFF4"/>
    <w:rsid w:val="61AD0A6E"/>
    <w:rsid w:val="61B52BD9"/>
    <w:rsid w:val="61BA061B"/>
    <w:rsid w:val="61C21FCA"/>
    <w:rsid w:val="61D872C2"/>
    <w:rsid w:val="61E21F30"/>
    <w:rsid w:val="61ED5B0F"/>
    <w:rsid w:val="61FFF4A8"/>
    <w:rsid w:val="6209E673"/>
    <w:rsid w:val="620AE1F6"/>
    <w:rsid w:val="62102115"/>
    <w:rsid w:val="6216A053"/>
    <w:rsid w:val="621A98FD"/>
    <w:rsid w:val="623565A1"/>
    <w:rsid w:val="624597F4"/>
    <w:rsid w:val="624D88B7"/>
    <w:rsid w:val="625649D9"/>
    <w:rsid w:val="625FE031"/>
    <w:rsid w:val="6265ADD1"/>
    <w:rsid w:val="626A8FD4"/>
    <w:rsid w:val="626CFFCC"/>
    <w:rsid w:val="6270192B"/>
    <w:rsid w:val="6278C991"/>
    <w:rsid w:val="627FC706"/>
    <w:rsid w:val="62832199"/>
    <w:rsid w:val="6286897B"/>
    <w:rsid w:val="628C8529"/>
    <w:rsid w:val="628E8AE7"/>
    <w:rsid w:val="629C9966"/>
    <w:rsid w:val="62A0043A"/>
    <w:rsid w:val="62A4FF9A"/>
    <w:rsid w:val="62AB474A"/>
    <w:rsid w:val="62AC66CC"/>
    <w:rsid w:val="62BF18CB"/>
    <w:rsid w:val="62CD07F2"/>
    <w:rsid w:val="62CFC1A6"/>
    <w:rsid w:val="62DF0A49"/>
    <w:rsid w:val="62F92093"/>
    <w:rsid w:val="62FB9EB4"/>
    <w:rsid w:val="6307D8D9"/>
    <w:rsid w:val="631C2B28"/>
    <w:rsid w:val="631C5DBF"/>
    <w:rsid w:val="631F7675"/>
    <w:rsid w:val="6325FB22"/>
    <w:rsid w:val="6328EF65"/>
    <w:rsid w:val="632F6830"/>
    <w:rsid w:val="6332D92D"/>
    <w:rsid w:val="635CBD4D"/>
    <w:rsid w:val="63727351"/>
    <w:rsid w:val="63735929"/>
    <w:rsid w:val="638AAE8A"/>
    <w:rsid w:val="63A49FCA"/>
    <w:rsid w:val="63A5102C"/>
    <w:rsid w:val="63AD60A9"/>
    <w:rsid w:val="63AEFA56"/>
    <w:rsid w:val="63BDFA82"/>
    <w:rsid w:val="63C765B7"/>
    <w:rsid w:val="63CCCBB0"/>
    <w:rsid w:val="63D77608"/>
    <w:rsid w:val="63DD269E"/>
    <w:rsid w:val="63E086A3"/>
    <w:rsid w:val="63E2D564"/>
    <w:rsid w:val="63EA962D"/>
    <w:rsid w:val="63F058AA"/>
    <w:rsid w:val="63F557A2"/>
    <w:rsid w:val="63FAD749"/>
    <w:rsid w:val="6406EB19"/>
    <w:rsid w:val="6407F94D"/>
    <w:rsid w:val="6410EF6B"/>
    <w:rsid w:val="64164BD7"/>
    <w:rsid w:val="6418991D"/>
    <w:rsid w:val="642132AB"/>
    <w:rsid w:val="6426132E"/>
    <w:rsid w:val="642F8067"/>
    <w:rsid w:val="6440CD72"/>
    <w:rsid w:val="64443073"/>
    <w:rsid w:val="6447D791"/>
    <w:rsid w:val="644C6DE0"/>
    <w:rsid w:val="6465D603"/>
    <w:rsid w:val="646A0969"/>
    <w:rsid w:val="646DCC0A"/>
    <w:rsid w:val="646E5AD6"/>
    <w:rsid w:val="64700AD9"/>
    <w:rsid w:val="64710454"/>
    <w:rsid w:val="64735867"/>
    <w:rsid w:val="648211AA"/>
    <w:rsid w:val="648E50F9"/>
    <w:rsid w:val="64923591"/>
    <w:rsid w:val="649584F8"/>
    <w:rsid w:val="649C1F1C"/>
    <w:rsid w:val="64A1371D"/>
    <w:rsid w:val="64B53B46"/>
    <w:rsid w:val="64BFCC22"/>
    <w:rsid w:val="64C8A8CD"/>
    <w:rsid w:val="64D02C0D"/>
    <w:rsid w:val="64D46CD1"/>
    <w:rsid w:val="64D70C4B"/>
    <w:rsid w:val="64DBEFA5"/>
    <w:rsid w:val="64DC7A34"/>
    <w:rsid w:val="64EC6CF7"/>
    <w:rsid w:val="64EFA224"/>
    <w:rsid w:val="64F2F4B6"/>
    <w:rsid w:val="64FBEF44"/>
    <w:rsid w:val="64FFAA7C"/>
    <w:rsid w:val="65000F04"/>
    <w:rsid w:val="65015A02"/>
    <w:rsid w:val="6514922A"/>
    <w:rsid w:val="65231E4F"/>
    <w:rsid w:val="653959A6"/>
    <w:rsid w:val="6540F285"/>
    <w:rsid w:val="65488C3C"/>
    <w:rsid w:val="654A52A1"/>
    <w:rsid w:val="656E3CCB"/>
    <w:rsid w:val="656F5BAE"/>
    <w:rsid w:val="657B60F2"/>
    <w:rsid w:val="657BDEE1"/>
    <w:rsid w:val="657F140B"/>
    <w:rsid w:val="658D0BEB"/>
    <w:rsid w:val="658E03A0"/>
    <w:rsid w:val="65B0C3E8"/>
    <w:rsid w:val="65C3EE4C"/>
    <w:rsid w:val="65D71838"/>
    <w:rsid w:val="65DBFAA8"/>
    <w:rsid w:val="65E82F48"/>
    <w:rsid w:val="65E99B95"/>
    <w:rsid w:val="65EB8A1B"/>
    <w:rsid w:val="65F40A42"/>
    <w:rsid w:val="660098D5"/>
    <w:rsid w:val="6603FAE3"/>
    <w:rsid w:val="66064D24"/>
    <w:rsid w:val="6608E61C"/>
    <w:rsid w:val="6611ED8B"/>
    <w:rsid w:val="661261E6"/>
    <w:rsid w:val="661E9A72"/>
    <w:rsid w:val="661F2227"/>
    <w:rsid w:val="661F5F29"/>
    <w:rsid w:val="663E0BA0"/>
    <w:rsid w:val="664BCDC3"/>
    <w:rsid w:val="665D8330"/>
    <w:rsid w:val="665F7361"/>
    <w:rsid w:val="66613666"/>
    <w:rsid w:val="66734ABC"/>
    <w:rsid w:val="6685059A"/>
    <w:rsid w:val="6690C28A"/>
    <w:rsid w:val="66B187BA"/>
    <w:rsid w:val="66C13635"/>
    <w:rsid w:val="66CFCB53"/>
    <w:rsid w:val="66D6F722"/>
    <w:rsid w:val="66F535B0"/>
    <w:rsid w:val="67135B0B"/>
    <w:rsid w:val="671A5C1D"/>
    <w:rsid w:val="671D5E16"/>
    <w:rsid w:val="67206671"/>
    <w:rsid w:val="672E7A72"/>
    <w:rsid w:val="674468C0"/>
    <w:rsid w:val="674D1585"/>
    <w:rsid w:val="676F2529"/>
    <w:rsid w:val="678BE46A"/>
    <w:rsid w:val="678C4F0E"/>
    <w:rsid w:val="678F2D8E"/>
    <w:rsid w:val="6791686D"/>
    <w:rsid w:val="67A0CAB2"/>
    <w:rsid w:val="67A295EA"/>
    <w:rsid w:val="67AAC867"/>
    <w:rsid w:val="67B42D84"/>
    <w:rsid w:val="67BA7440"/>
    <w:rsid w:val="67BB3C39"/>
    <w:rsid w:val="67C29206"/>
    <w:rsid w:val="67C67562"/>
    <w:rsid w:val="67DB6A63"/>
    <w:rsid w:val="67E466DC"/>
    <w:rsid w:val="67F2078A"/>
    <w:rsid w:val="6800DF90"/>
    <w:rsid w:val="681E0CE2"/>
    <w:rsid w:val="6821799E"/>
    <w:rsid w:val="682D46E7"/>
    <w:rsid w:val="6832B3A6"/>
    <w:rsid w:val="6834A43D"/>
    <w:rsid w:val="6839FC43"/>
    <w:rsid w:val="68426D31"/>
    <w:rsid w:val="68439EAC"/>
    <w:rsid w:val="684BA0ED"/>
    <w:rsid w:val="6850B213"/>
    <w:rsid w:val="685A744D"/>
    <w:rsid w:val="686ACEA7"/>
    <w:rsid w:val="686C4AA8"/>
    <w:rsid w:val="686C5FFF"/>
    <w:rsid w:val="6878A83B"/>
    <w:rsid w:val="687B4FAF"/>
    <w:rsid w:val="687B5345"/>
    <w:rsid w:val="68850F5C"/>
    <w:rsid w:val="68A807EE"/>
    <w:rsid w:val="68A8C9A7"/>
    <w:rsid w:val="68AA0F6C"/>
    <w:rsid w:val="68B28A01"/>
    <w:rsid w:val="68B9B19F"/>
    <w:rsid w:val="68CAE935"/>
    <w:rsid w:val="68DDC688"/>
    <w:rsid w:val="68E1D99F"/>
    <w:rsid w:val="68EFDBE3"/>
    <w:rsid w:val="68F1010C"/>
    <w:rsid w:val="68F41604"/>
    <w:rsid w:val="6917A8A1"/>
    <w:rsid w:val="6921D311"/>
    <w:rsid w:val="6921E2AD"/>
    <w:rsid w:val="6927225D"/>
    <w:rsid w:val="693FED87"/>
    <w:rsid w:val="694034C8"/>
    <w:rsid w:val="6942864D"/>
    <w:rsid w:val="696A748E"/>
    <w:rsid w:val="6972FD8B"/>
    <w:rsid w:val="6973851A"/>
    <w:rsid w:val="6982BC3D"/>
    <w:rsid w:val="699AE236"/>
    <w:rsid w:val="699DBB61"/>
    <w:rsid w:val="69AF16C0"/>
    <w:rsid w:val="69D17F07"/>
    <w:rsid w:val="6A0252EC"/>
    <w:rsid w:val="6A103ED2"/>
    <w:rsid w:val="6A21A5BE"/>
    <w:rsid w:val="6A264F07"/>
    <w:rsid w:val="6A299CCF"/>
    <w:rsid w:val="6A2C8F0F"/>
    <w:rsid w:val="6A356FA0"/>
    <w:rsid w:val="6A38DDFC"/>
    <w:rsid w:val="6A3B6720"/>
    <w:rsid w:val="6A4AC05E"/>
    <w:rsid w:val="6A51C4C1"/>
    <w:rsid w:val="6A6EEC24"/>
    <w:rsid w:val="6A7DFFF2"/>
    <w:rsid w:val="6A875B39"/>
    <w:rsid w:val="6A9B861C"/>
    <w:rsid w:val="6AA44FDF"/>
    <w:rsid w:val="6AAB0DA9"/>
    <w:rsid w:val="6ABE0FCD"/>
    <w:rsid w:val="6ABE6890"/>
    <w:rsid w:val="6AC1A22A"/>
    <w:rsid w:val="6AC4A004"/>
    <w:rsid w:val="6AC78AAD"/>
    <w:rsid w:val="6AD5E764"/>
    <w:rsid w:val="6ADAFAAD"/>
    <w:rsid w:val="6ADF75AF"/>
    <w:rsid w:val="6AEA02F1"/>
    <w:rsid w:val="6AEB5858"/>
    <w:rsid w:val="6AEEC701"/>
    <w:rsid w:val="6B090573"/>
    <w:rsid w:val="6B0FE224"/>
    <w:rsid w:val="6B1A43BD"/>
    <w:rsid w:val="6B1F7FF9"/>
    <w:rsid w:val="6B4BAAAE"/>
    <w:rsid w:val="6B5CDB3C"/>
    <w:rsid w:val="6B61AF8E"/>
    <w:rsid w:val="6B6DD3A5"/>
    <w:rsid w:val="6B70B1F6"/>
    <w:rsid w:val="6B866094"/>
    <w:rsid w:val="6B8CEAE6"/>
    <w:rsid w:val="6B94074B"/>
    <w:rsid w:val="6B9527F7"/>
    <w:rsid w:val="6BA4BD56"/>
    <w:rsid w:val="6BAC3102"/>
    <w:rsid w:val="6BB3855B"/>
    <w:rsid w:val="6BC06E49"/>
    <w:rsid w:val="6BC33F05"/>
    <w:rsid w:val="6BE5A91F"/>
    <w:rsid w:val="6BE8F964"/>
    <w:rsid w:val="6BE91DE4"/>
    <w:rsid w:val="6BEC0D9D"/>
    <w:rsid w:val="6C01C5CF"/>
    <w:rsid w:val="6C037F9C"/>
    <w:rsid w:val="6C11DDA7"/>
    <w:rsid w:val="6C22A444"/>
    <w:rsid w:val="6C268F64"/>
    <w:rsid w:val="6C27F674"/>
    <w:rsid w:val="6C4307DE"/>
    <w:rsid w:val="6C523030"/>
    <w:rsid w:val="6C58E483"/>
    <w:rsid w:val="6C5C2A72"/>
    <w:rsid w:val="6C661899"/>
    <w:rsid w:val="6C7358FE"/>
    <w:rsid w:val="6C74AEAB"/>
    <w:rsid w:val="6C786E64"/>
    <w:rsid w:val="6C8C1DD3"/>
    <w:rsid w:val="6C941152"/>
    <w:rsid w:val="6C97FD3B"/>
    <w:rsid w:val="6C9C8070"/>
    <w:rsid w:val="6CA7A53D"/>
    <w:rsid w:val="6CAEB5FD"/>
    <w:rsid w:val="6CB0DBF0"/>
    <w:rsid w:val="6CB9B3F4"/>
    <w:rsid w:val="6CC2A97A"/>
    <w:rsid w:val="6CD0E2D8"/>
    <w:rsid w:val="6CD25580"/>
    <w:rsid w:val="6CDC4E4E"/>
    <w:rsid w:val="6CE1842F"/>
    <w:rsid w:val="6CE1F917"/>
    <w:rsid w:val="6CE34CE9"/>
    <w:rsid w:val="6CE760F1"/>
    <w:rsid w:val="6CF218C2"/>
    <w:rsid w:val="6CF9CFAB"/>
    <w:rsid w:val="6D34BB0D"/>
    <w:rsid w:val="6D35E9AE"/>
    <w:rsid w:val="6D372801"/>
    <w:rsid w:val="6D38909D"/>
    <w:rsid w:val="6D3DD4F3"/>
    <w:rsid w:val="6D413959"/>
    <w:rsid w:val="6D58631A"/>
    <w:rsid w:val="6D5E872C"/>
    <w:rsid w:val="6D62741E"/>
    <w:rsid w:val="6D8741F2"/>
    <w:rsid w:val="6D8D34F2"/>
    <w:rsid w:val="6DABDBAA"/>
    <w:rsid w:val="6DACDEC6"/>
    <w:rsid w:val="6DBC0760"/>
    <w:rsid w:val="6DC422EA"/>
    <w:rsid w:val="6DD09EBE"/>
    <w:rsid w:val="6DD733A3"/>
    <w:rsid w:val="6DD9DE88"/>
    <w:rsid w:val="6DDFDE3A"/>
    <w:rsid w:val="6DEFCE4B"/>
    <w:rsid w:val="6E0DB581"/>
    <w:rsid w:val="6E1653F5"/>
    <w:rsid w:val="6E40E2E8"/>
    <w:rsid w:val="6E430829"/>
    <w:rsid w:val="6E4BF0A8"/>
    <w:rsid w:val="6E4F2F5C"/>
    <w:rsid w:val="6E53426C"/>
    <w:rsid w:val="6E56FF8C"/>
    <w:rsid w:val="6E63ABA8"/>
    <w:rsid w:val="6E7CF4AB"/>
    <w:rsid w:val="6E7FCE12"/>
    <w:rsid w:val="6E81A476"/>
    <w:rsid w:val="6EA404CC"/>
    <w:rsid w:val="6EB6D380"/>
    <w:rsid w:val="6EB6F043"/>
    <w:rsid w:val="6EC1926E"/>
    <w:rsid w:val="6EC5AC6C"/>
    <w:rsid w:val="6EC5FE26"/>
    <w:rsid w:val="6ED5B0C6"/>
    <w:rsid w:val="6ED9DB25"/>
    <w:rsid w:val="6EE1337F"/>
    <w:rsid w:val="6EE24EB6"/>
    <w:rsid w:val="6EE55AE8"/>
    <w:rsid w:val="6F17FD3A"/>
    <w:rsid w:val="6F35F600"/>
    <w:rsid w:val="6F437637"/>
    <w:rsid w:val="6F4A0166"/>
    <w:rsid w:val="6F50D312"/>
    <w:rsid w:val="6F5ECF66"/>
    <w:rsid w:val="6F67C3EF"/>
    <w:rsid w:val="6F69C72F"/>
    <w:rsid w:val="6F6FE543"/>
    <w:rsid w:val="6F78A386"/>
    <w:rsid w:val="6F82B69B"/>
    <w:rsid w:val="6FAC35A3"/>
    <w:rsid w:val="6FB31387"/>
    <w:rsid w:val="6FB6624F"/>
    <w:rsid w:val="6FB7F909"/>
    <w:rsid w:val="6FBC3FB9"/>
    <w:rsid w:val="6FCA4FCE"/>
    <w:rsid w:val="6FD39CF0"/>
    <w:rsid w:val="6FE41121"/>
    <w:rsid w:val="6FE56EAE"/>
    <w:rsid w:val="6FE6E1F3"/>
    <w:rsid w:val="6FF0577B"/>
    <w:rsid w:val="6FF44325"/>
    <w:rsid w:val="6FF4EC6A"/>
    <w:rsid w:val="7012089E"/>
    <w:rsid w:val="70214CDE"/>
    <w:rsid w:val="7021D422"/>
    <w:rsid w:val="7023D4D2"/>
    <w:rsid w:val="70304554"/>
    <w:rsid w:val="7033B288"/>
    <w:rsid w:val="7039FAA6"/>
    <w:rsid w:val="7052A0BB"/>
    <w:rsid w:val="705D0FAB"/>
    <w:rsid w:val="70636705"/>
    <w:rsid w:val="707F59A4"/>
    <w:rsid w:val="708EED0C"/>
    <w:rsid w:val="70A04A37"/>
    <w:rsid w:val="70A2560C"/>
    <w:rsid w:val="70AD90C4"/>
    <w:rsid w:val="70B40466"/>
    <w:rsid w:val="70C29CD7"/>
    <w:rsid w:val="70CB7D0A"/>
    <w:rsid w:val="70F2A37B"/>
    <w:rsid w:val="70F47A67"/>
    <w:rsid w:val="71085DE4"/>
    <w:rsid w:val="710C10C0"/>
    <w:rsid w:val="711050BD"/>
    <w:rsid w:val="7122FA10"/>
    <w:rsid w:val="715C0D88"/>
    <w:rsid w:val="715C7DC5"/>
    <w:rsid w:val="716F8894"/>
    <w:rsid w:val="717D74C4"/>
    <w:rsid w:val="7188ABAA"/>
    <w:rsid w:val="718C4ADA"/>
    <w:rsid w:val="7192A59D"/>
    <w:rsid w:val="719E2ABB"/>
    <w:rsid w:val="71A3FBC6"/>
    <w:rsid w:val="71AA22A9"/>
    <w:rsid w:val="71C2570A"/>
    <w:rsid w:val="71C73CD8"/>
    <w:rsid w:val="71F4B10B"/>
    <w:rsid w:val="71FA6409"/>
    <w:rsid w:val="72045BC3"/>
    <w:rsid w:val="721DAC61"/>
    <w:rsid w:val="7224EA96"/>
    <w:rsid w:val="7227A5CE"/>
    <w:rsid w:val="722B08F6"/>
    <w:rsid w:val="722C65AB"/>
    <w:rsid w:val="722C719E"/>
    <w:rsid w:val="72467125"/>
    <w:rsid w:val="724D1441"/>
    <w:rsid w:val="726B75C7"/>
    <w:rsid w:val="726D26D0"/>
    <w:rsid w:val="727295F6"/>
    <w:rsid w:val="7273B598"/>
    <w:rsid w:val="7279F137"/>
    <w:rsid w:val="728435EA"/>
    <w:rsid w:val="728A03A6"/>
    <w:rsid w:val="72964328"/>
    <w:rsid w:val="72ACE8BE"/>
    <w:rsid w:val="72AD8ABC"/>
    <w:rsid w:val="72B97DA1"/>
    <w:rsid w:val="72C1A8E6"/>
    <w:rsid w:val="72C9E7A5"/>
    <w:rsid w:val="72CA09A1"/>
    <w:rsid w:val="72CDFFC3"/>
    <w:rsid w:val="72DC7B07"/>
    <w:rsid w:val="72FD6C71"/>
    <w:rsid w:val="730516E1"/>
    <w:rsid w:val="7311D716"/>
    <w:rsid w:val="73151A29"/>
    <w:rsid w:val="731672BA"/>
    <w:rsid w:val="73390932"/>
    <w:rsid w:val="733C7B1B"/>
    <w:rsid w:val="7343FE09"/>
    <w:rsid w:val="734C1D41"/>
    <w:rsid w:val="735B25E5"/>
    <w:rsid w:val="73651735"/>
    <w:rsid w:val="73674D62"/>
    <w:rsid w:val="7386E893"/>
    <w:rsid w:val="738E9A13"/>
    <w:rsid w:val="739AA959"/>
    <w:rsid w:val="73A4A05E"/>
    <w:rsid w:val="73A5DDCC"/>
    <w:rsid w:val="73A8153E"/>
    <w:rsid w:val="73AD44E8"/>
    <w:rsid w:val="73AFF34A"/>
    <w:rsid w:val="73B0B5C6"/>
    <w:rsid w:val="73B61427"/>
    <w:rsid w:val="73BD18CA"/>
    <w:rsid w:val="73C11F43"/>
    <w:rsid w:val="73C92172"/>
    <w:rsid w:val="73C979AB"/>
    <w:rsid w:val="73D05ED6"/>
    <w:rsid w:val="73D0B940"/>
    <w:rsid w:val="73D32BE1"/>
    <w:rsid w:val="73D7114D"/>
    <w:rsid w:val="73D9AA60"/>
    <w:rsid w:val="73E8C1D8"/>
    <w:rsid w:val="7401B5B5"/>
    <w:rsid w:val="740855AA"/>
    <w:rsid w:val="7409A159"/>
    <w:rsid w:val="740A82E5"/>
    <w:rsid w:val="7410FC7E"/>
    <w:rsid w:val="7411AEDF"/>
    <w:rsid w:val="7439D561"/>
    <w:rsid w:val="743B3B6F"/>
    <w:rsid w:val="74497586"/>
    <w:rsid w:val="744D01D1"/>
    <w:rsid w:val="744F00BB"/>
    <w:rsid w:val="74673708"/>
    <w:rsid w:val="747F3B95"/>
    <w:rsid w:val="749EFEB7"/>
    <w:rsid w:val="74A9E537"/>
    <w:rsid w:val="74B1181E"/>
    <w:rsid w:val="74B1B621"/>
    <w:rsid w:val="74C72683"/>
    <w:rsid w:val="74C7AF5F"/>
    <w:rsid w:val="74CA1181"/>
    <w:rsid w:val="74D552C6"/>
    <w:rsid w:val="74D74B42"/>
    <w:rsid w:val="74E1AAA7"/>
    <w:rsid w:val="74E2CE58"/>
    <w:rsid w:val="74E5D346"/>
    <w:rsid w:val="74ED4ADB"/>
    <w:rsid w:val="74EF2EC1"/>
    <w:rsid w:val="74F381F0"/>
    <w:rsid w:val="74FDB466"/>
    <w:rsid w:val="7502CAB6"/>
    <w:rsid w:val="7512C805"/>
    <w:rsid w:val="751E211C"/>
    <w:rsid w:val="752174D9"/>
    <w:rsid w:val="75222868"/>
    <w:rsid w:val="75224E76"/>
    <w:rsid w:val="7526D64D"/>
    <w:rsid w:val="7530DC24"/>
    <w:rsid w:val="754636AA"/>
    <w:rsid w:val="7546D313"/>
    <w:rsid w:val="754CDB62"/>
    <w:rsid w:val="75522FD5"/>
    <w:rsid w:val="7555FA6A"/>
    <w:rsid w:val="75572623"/>
    <w:rsid w:val="756BC985"/>
    <w:rsid w:val="757B2A8E"/>
    <w:rsid w:val="758C380C"/>
    <w:rsid w:val="758DB7A4"/>
    <w:rsid w:val="75A1FD38"/>
    <w:rsid w:val="75A47D55"/>
    <w:rsid w:val="75B1A010"/>
    <w:rsid w:val="75BC2555"/>
    <w:rsid w:val="75BD61BF"/>
    <w:rsid w:val="75C668A7"/>
    <w:rsid w:val="75D9B037"/>
    <w:rsid w:val="75E6E7EB"/>
    <w:rsid w:val="75E71B72"/>
    <w:rsid w:val="75EDB300"/>
    <w:rsid w:val="761E45A9"/>
    <w:rsid w:val="7623969A"/>
    <w:rsid w:val="762A686B"/>
    <w:rsid w:val="762B531B"/>
    <w:rsid w:val="763C5D40"/>
    <w:rsid w:val="7657D112"/>
    <w:rsid w:val="7658949A"/>
    <w:rsid w:val="765BCE5E"/>
    <w:rsid w:val="765C4B08"/>
    <w:rsid w:val="76748614"/>
    <w:rsid w:val="76779D8A"/>
    <w:rsid w:val="767BA8E4"/>
    <w:rsid w:val="767E8D81"/>
    <w:rsid w:val="76801DF0"/>
    <w:rsid w:val="76907248"/>
    <w:rsid w:val="76917363"/>
    <w:rsid w:val="76950790"/>
    <w:rsid w:val="7699241F"/>
    <w:rsid w:val="769E0FC7"/>
    <w:rsid w:val="769ED526"/>
    <w:rsid w:val="76AF1088"/>
    <w:rsid w:val="76B18BA9"/>
    <w:rsid w:val="76BA44BF"/>
    <w:rsid w:val="76C013EA"/>
    <w:rsid w:val="76C27DF6"/>
    <w:rsid w:val="76E4607E"/>
    <w:rsid w:val="76EF18D6"/>
    <w:rsid w:val="76F5DFF3"/>
    <w:rsid w:val="76F85AA4"/>
    <w:rsid w:val="7708ECA3"/>
    <w:rsid w:val="770C2EAF"/>
    <w:rsid w:val="770DA452"/>
    <w:rsid w:val="7716C15D"/>
    <w:rsid w:val="7721CFFF"/>
    <w:rsid w:val="774A13B9"/>
    <w:rsid w:val="774C84D3"/>
    <w:rsid w:val="775A964C"/>
    <w:rsid w:val="775EE101"/>
    <w:rsid w:val="77682503"/>
    <w:rsid w:val="7770AB90"/>
    <w:rsid w:val="7772AA83"/>
    <w:rsid w:val="77761151"/>
    <w:rsid w:val="778B8713"/>
    <w:rsid w:val="779AA6A3"/>
    <w:rsid w:val="779AAEA3"/>
    <w:rsid w:val="77D3151D"/>
    <w:rsid w:val="77D35F54"/>
    <w:rsid w:val="77D77100"/>
    <w:rsid w:val="77DC684C"/>
    <w:rsid w:val="77ED522C"/>
    <w:rsid w:val="780C8544"/>
    <w:rsid w:val="783F9272"/>
    <w:rsid w:val="78430600"/>
    <w:rsid w:val="78540C97"/>
    <w:rsid w:val="78555DD6"/>
    <w:rsid w:val="785F1845"/>
    <w:rsid w:val="785F49D3"/>
    <w:rsid w:val="78646EE3"/>
    <w:rsid w:val="7875074B"/>
    <w:rsid w:val="78833086"/>
    <w:rsid w:val="78876039"/>
    <w:rsid w:val="7897E026"/>
    <w:rsid w:val="78AEF225"/>
    <w:rsid w:val="78B0AE89"/>
    <w:rsid w:val="78B36B79"/>
    <w:rsid w:val="78B7B314"/>
    <w:rsid w:val="78B92975"/>
    <w:rsid w:val="78BA1694"/>
    <w:rsid w:val="78BF6BE1"/>
    <w:rsid w:val="78BFDA4C"/>
    <w:rsid w:val="78C55FDD"/>
    <w:rsid w:val="78C6FC20"/>
    <w:rsid w:val="78E1A13C"/>
    <w:rsid w:val="78E1A98F"/>
    <w:rsid w:val="78F0CAE2"/>
    <w:rsid w:val="78F3BC8F"/>
    <w:rsid w:val="7900B3C1"/>
    <w:rsid w:val="791A780A"/>
    <w:rsid w:val="79257AAC"/>
    <w:rsid w:val="793439D8"/>
    <w:rsid w:val="7934BF0F"/>
    <w:rsid w:val="793C7AA5"/>
    <w:rsid w:val="794FAB22"/>
    <w:rsid w:val="79532153"/>
    <w:rsid w:val="7956968B"/>
    <w:rsid w:val="795856C5"/>
    <w:rsid w:val="795E45EC"/>
    <w:rsid w:val="796C9CE7"/>
    <w:rsid w:val="797C839B"/>
    <w:rsid w:val="7982D79E"/>
    <w:rsid w:val="7983C971"/>
    <w:rsid w:val="799E68F0"/>
    <w:rsid w:val="79A2E1F7"/>
    <w:rsid w:val="79A57C20"/>
    <w:rsid w:val="79AFD934"/>
    <w:rsid w:val="79E0C02A"/>
    <w:rsid w:val="79E12B13"/>
    <w:rsid w:val="79EC975D"/>
    <w:rsid w:val="79F01ADB"/>
    <w:rsid w:val="79F88DD8"/>
    <w:rsid w:val="79FAB89F"/>
    <w:rsid w:val="79FC5D72"/>
    <w:rsid w:val="7A0A8B8D"/>
    <w:rsid w:val="7A220E6D"/>
    <w:rsid w:val="7A2467FA"/>
    <w:rsid w:val="7A2BDF69"/>
    <w:rsid w:val="7A2F691A"/>
    <w:rsid w:val="7A34AB93"/>
    <w:rsid w:val="7A4F20E8"/>
    <w:rsid w:val="7A674857"/>
    <w:rsid w:val="7A6AE9AC"/>
    <w:rsid w:val="7A6C05A9"/>
    <w:rsid w:val="7A6D2055"/>
    <w:rsid w:val="7A74D089"/>
    <w:rsid w:val="7A7A8924"/>
    <w:rsid w:val="7A86A9A9"/>
    <w:rsid w:val="7A9204B4"/>
    <w:rsid w:val="7AA92923"/>
    <w:rsid w:val="7AB370DE"/>
    <w:rsid w:val="7AB406F8"/>
    <w:rsid w:val="7AD818B2"/>
    <w:rsid w:val="7AE05E25"/>
    <w:rsid w:val="7AE47E42"/>
    <w:rsid w:val="7AF525CA"/>
    <w:rsid w:val="7AFF0E08"/>
    <w:rsid w:val="7AFFFBBA"/>
    <w:rsid w:val="7B010F9B"/>
    <w:rsid w:val="7B2E0400"/>
    <w:rsid w:val="7B33A165"/>
    <w:rsid w:val="7B3A1D6C"/>
    <w:rsid w:val="7B449935"/>
    <w:rsid w:val="7B53ED6F"/>
    <w:rsid w:val="7B581D8C"/>
    <w:rsid w:val="7B583425"/>
    <w:rsid w:val="7B63959B"/>
    <w:rsid w:val="7B64731F"/>
    <w:rsid w:val="7B64BE8A"/>
    <w:rsid w:val="7B6BE450"/>
    <w:rsid w:val="7B6ECEEA"/>
    <w:rsid w:val="7B7FFC6E"/>
    <w:rsid w:val="7B8589AB"/>
    <w:rsid w:val="7B89AB19"/>
    <w:rsid w:val="7B8C3F28"/>
    <w:rsid w:val="7B8FB353"/>
    <w:rsid w:val="7BB01FB3"/>
    <w:rsid w:val="7BB3EDE3"/>
    <w:rsid w:val="7BB80C41"/>
    <w:rsid w:val="7BBBC143"/>
    <w:rsid w:val="7BBE6D12"/>
    <w:rsid w:val="7BBFE6A8"/>
    <w:rsid w:val="7BD6A03B"/>
    <w:rsid w:val="7BD9421A"/>
    <w:rsid w:val="7BDC0E57"/>
    <w:rsid w:val="7BDD261C"/>
    <w:rsid w:val="7BEB39F6"/>
    <w:rsid w:val="7BFC5807"/>
    <w:rsid w:val="7C06F3D6"/>
    <w:rsid w:val="7C18268E"/>
    <w:rsid w:val="7C29324C"/>
    <w:rsid w:val="7C35FD1B"/>
    <w:rsid w:val="7C3C5D16"/>
    <w:rsid w:val="7C440B4A"/>
    <w:rsid w:val="7C442445"/>
    <w:rsid w:val="7C473CF1"/>
    <w:rsid w:val="7C4C9977"/>
    <w:rsid w:val="7C4FB98A"/>
    <w:rsid w:val="7C5CEACC"/>
    <w:rsid w:val="7C63717D"/>
    <w:rsid w:val="7C6BC75D"/>
    <w:rsid w:val="7C71775A"/>
    <w:rsid w:val="7C7F8122"/>
    <w:rsid w:val="7C7FFB0E"/>
    <w:rsid w:val="7C871BF6"/>
    <w:rsid w:val="7C8CA9F4"/>
    <w:rsid w:val="7C90EB78"/>
    <w:rsid w:val="7CBC1D81"/>
    <w:rsid w:val="7CC3756C"/>
    <w:rsid w:val="7CC41A0D"/>
    <w:rsid w:val="7CCF2111"/>
    <w:rsid w:val="7CE1FFF1"/>
    <w:rsid w:val="7CF4B8CF"/>
    <w:rsid w:val="7CFB417F"/>
    <w:rsid w:val="7D0AE339"/>
    <w:rsid w:val="7D118FC7"/>
    <w:rsid w:val="7D13BDEA"/>
    <w:rsid w:val="7D2016E0"/>
    <w:rsid w:val="7D20B75E"/>
    <w:rsid w:val="7D26A65D"/>
    <w:rsid w:val="7D2733D1"/>
    <w:rsid w:val="7D279630"/>
    <w:rsid w:val="7D2F6F13"/>
    <w:rsid w:val="7D4A8357"/>
    <w:rsid w:val="7D53031F"/>
    <w:rsid w:val="7D56003E"/>
    <w:rsid w:val="7D5D8B3A"/>
    <w:rsid w:val="7D744524"/>
    <w:rsid w:val="7D75065F"/>
    <w:rsid w:val="7D758259"/>
    <w:rsid w:val="7D7750D2"/>
    <w:rsid w:val="7D79108F"/>
    <w:rsid w:val="7D7A093C"/>
    <w:rsid w:val="7D7C72EA"/>
    <w:rsid w:val="7D8A4925"/>
    <w:rsid w:val="7D8BC315"/>
    <w:rsid w:val="7D9D0114"/>
    <w:rsid w:val="7D9DEAC4"/>
    <w:rsid w:val="7DB71BFF"/>
    <w:rsid w:val="7DC688B6"/>
    <w:rsid w:val="7DD05525"/>
    <w:rsid w:val="7DD45E3E"/>
    <w:rsid w:val="7DD6D4F9"/>
    <w:rsid w:val="7DD83014"/>
    <w:rsid w:val="7DE755A6"/>
    <w:rsid w:val="7DF0C107"/>
    <w:rsid w:val="7DF17432"/>
    <w:rsid w:val="7DFEB3F0"/>
    <w:rsid w:val="7DFF4F87"/>
    <w:rsid w:val="7E01AF54"/>
    <w:rsid w:val="7E04B8FC"/>
    <w:rsid w:val="7E13D1B0"/>
    <w:rsid w:val="7E177426"/>
    <w:rsid w:val="7E1B9274"/>
    <w:rsid w:val="7E318ABE"/>
    <w:rsid w:val="7E3C5BDE"/>
    <w:rsid w:val="7E45AEC3"/>
    <w:rsid w:val="7E46A91B"/>
    <w:rsid w:val="7E665A63"/>
    <w:rsid w:val="7E7562B4"/>
    <w:rsid w:val="7E84F212"/>
    <w:rsid w:val="7EAA83E5"/>
    <w:rsid w:val="7EAE1E3C"/>
    <w:rsid w:val="7EDD7D4C"/>
    <w:rsid w:val="7EEA2909"/>
    <w:rsid w:val="7F07C469"/>
    <w:rsid w:val="7F123B83"/>
    <w:rsid w:val="7F192B7D"/>
    <w:rsid w:val="7F1D2D74"/>
    <w:rsid w:val="7F208977"/>
    <w:rsid w:val="7F247FFB"/>
    <w:rsid w:val="7F252483"/>
    <w:rsid w:val="7F284FDD"/>
    <w:rsid w:val="7F2E06E7"/>
    <w:rsid w:val="7F3165C4"/>
    <w:rsid w:val="7F39B7A2"/>
    <w:rsid w:val="7F40807D"/>
    <w:rsid w:val="7F449744"/>
    <w:rsid w:val="7F53F3FA"/>
    <w:rsid w:val="7F5B84CB"/>
    <w:rsid w:val="7F61AB61"/>
    <w:rsid w:val="7F7204D2"/>
    <w:rsid w:val="7F7B89FC"/>
    <w:rsid w:val="7F84D12C"/>
    <w:rsid w:val="7F92EAB0"/>
    <w:rsid w:val="7F953E48"/>
    <w:rsid w:val="7FA14AE9"/>
    <w:rsid w:val="7FBA897D"/>
    <w:rsid w:val="7FC4769E"/>
    <w:rsid w:val="7FC74D5D"/>
    <w:rsid w:val="7FCDB87D"/>
    <w:rsid w:val="7FDA61FC"/>
    <w:rsid w:val="7FE5CAD8"/>
    <w:rsid w:val="7FF107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3F871"/>
  <w15:chartTrackingRefBased/>
  <w15:docId w15:val="{6B42BB5C-A0DA-4C66-A312-21ED86349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6"/>
        <w:szCs w:val="26"/>
        <w:lang w:val="en-GB" w:eastAsia="en-US" w:bidi="ar-SA"/>
        <w14:ligatures w14:val="standardContextual"/>
      </w:rPr>
    </w:rPrDefault>
    <w:pPrDefault>
      <w:pPr>
        <w:spacing w:after="120"/>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8FB"/>
    <w:rPr>
      <w:rFonts w:eastAsia="SimSun"/>
      <w:kern w:val="0"/>
      <w:sz w:val="27"/>
      <w:szCs w:val="24"/>
      <w:lang w:val="en-US" w:eastAsia="zh-CN"/>
      <w14:ligatures w14:val="none"/>
    </w:rPr>
  </w:style>
  <w:style w:type="paragraph" w:styleId="Heading1">
    <w:name w:val="heading 1"/>
    <w:basedOn w:val="Normal"/>
    <w:next w:val="Normal"/>
    <w:link w:val="Heading1Char"/>
    <w:autoRedefine/>
    <w:uiPriority w:val="9"/>
    <w:qFormat/>
    <w:rsid w:val="00F92564"/>
    <w:pPr>
      <w:widowControl w:val="0"/>
      <w:spacing w:after="0"/>
      <w:ind w:firstLine="0"/>
      <w:jc w:val="center"/>
      <w:outlineLvl w:val="0"/>
    </w:pPr>
    <w:rPr>
      <w:rFonts w:eastAsiaTheme="majorEastAsia"/>
      <w:b/>
      <w:color w:val="0A2F41" w:themeColor="accent1" w:themeShade="80"/>
      <w:szCs w:val="40"/>
      <w:lang w:val="vi-VN"/>
    </w:rPr>
  </w:style>
  <w:style w:type="paragraph" w:styleId="Heading2">
    <w:name w:val="heading 2"/>
    <w:basedOn w:val="Normal"/>
    <w:next w:val="Normal"/>
    <w:link w:val="Heading2Char"/>
    <w:autoRedefine/>
    <w:uiPriority w:val="9"/>
    <w:unhideWhenUsed/>
    <w:qFormat/>
    <w:rsid w:val="00500F77"/>
    <w:pPr>
      <w:widowControl w:val="0"/>
      <w:numPr>
        <w:ilvl w:val="1"/>
        <w:numId w:val="33"/>
      </w:numPr>
      <w:spacing w:before="120"/>
      <w:ind w:left="0"/>
      <w:outlineLvl w:val="1"/>
    </w:pPr>
    <w:rPr>
      <w:rFonts w:eastAsiaTheme="majorEastAsia"/>
      <w:b/>
      <w:color w:val="0A2F41" w:themeColor="accent1" w:themeShade="80"/>
      <w:szCs w:val="32"/>
      <w:lang w:val="vi-VN"/>
    </w:rPr>
  </w:style>
  <w:style w:type="paragraph" w:styleId="Heading3">
    <w:name w:val="heading 3"/>
    <w:basedOn w:val="Normal"/>
    <w:next w:val="Normal"/>
    <w:link w:val="Heading3Char"/>
    <w:autoRedefine/>
    <w:uiPriority w:val="9"/>
    <w:unhideWhenUsed/>
    <w:qFormat/>
    <w:rsid w:val="00B53A4D"/>
    <w:pPr>
      <w:widowControl w:val="0"/>
      <w:numPr>
        <w:ilvl w:val="2"/>
        <w:numId w:val="33"/>
      </w:numPr>
      <w:spacing w:before="120"/>
      <w:ind w:left="0"/>
      <w:outlineLvl w:val="2"/>
    </w:pPr>
    <w:rPr>
      <w:rFonts w:eastAsiaTheme="majorEastAsia" w:cstheme="majorBidi"/>
      <w:szCs w:val="28"/>
    </w:rPr>
  </w:style>
  <w:style w:type="paragraph" w:styleId="Heading4">
    <w:name w:val="heading 4"/>
    <w:basedOn w:val="Normal"/>
    <w:next w:val="Normal"/>
    <w:link w:val="Heading4Char"/>
    <w:autoRedefine/>
    <w:uiPriority w:val="9"/>
    <w:unhideWhenUsed/>
    <w:qFormat/>
    <w:rsid w:val="004B6406"/>
    <w:pPr>
      <w:keepNext/>
      <w:keepLines/>
      <w:numPr>
        <w:ilvl w:val="3"/>
        <w:numId w:val="33"/>
      </w:numPr>
      <w:ind w:left="0" w:firstLine="567"/>
      <w:outlineLvl w:val="3"/>
    </w:pPr>
    <w:rPr>
      <w:rFonts w:eastAsiaTheme="majorEastAsia" w:cstheme="majorBidi"/>
      <w:iCs/>
      <w:lang w:val="vi-VN"/>
    </w:rPr>
  </w:style>
  <w:style w:type="paragraph" w:styleId="Heading5">
    <w:name w:val="heading 5"/>
    <w:basedOn w:val="Normal"/>
    <w:next w:val="Normal"/>
    <w:link w:val="Heading5Char"/>
    <w:autoRedefine/>
    <w:uiPriority w:val="9"/>
    <w:unhideWhenUsed/>
    <w:qFormat/>
    <w:rsid w:val="007C6CEE"/>
    <w:pPr>
      <w:keepNext/>
      <w:keepLines/>
      <w:numPr>
        <w:ilvl w:val="4"/>
        <w:numId w:val="33"/>
      </w:numPr>
      <w:spacing w:before="60" w:after="60" w:line="320" w:lineRule="exact"/>
      <w:ind w:firstLine="567"/>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7208FB"/>
    <w:pPr>
      <w:keepNext/>
      <w:keepLines/>
      <w:numPr>
        <w:ilvl w:val="5"/>
        <w:numId w:val="33"/>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208FB"/>
    <w:pPr>
      <w:keepNext/>
      <w:keepLines/>
      <w:numPr>
        <w:ilvl w:val="6"/>
        <w:numId w:val="33"/>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208FB"/>
    <w:pPr>
      <w:keepNext/>
      <w:keepLines/>
      <w:numPr>
        <w:ilvl w:val="7"/>
        <w:numId w:val="33"/>
      </w:numPr>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208FB"/>
    <w:pPr>
      <w:keepNext/>
      <w:keepLines/>
      <w:numPr>
        <w:ilvl w:val="8"/>
        <w:numId w:val="33"/>
      </w:numPr>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564"/>
    <w:rPr>
      <w:rFonts w:eastAsiaTheme="majorEastAsia"/>
      <w:b/>
      <w:color w:val="0A2F41" w:themeColor="accent1" w:themeShade="80"/>
      <w:kern w:val="0"/>
      <w:sz w:val="27"/>
      <w:szCs w:val="40"/>
      <w:lang w:val="vi-VN" w:eastAsia="zh-CN"/>
      <w14:ligatures w14:val="none"/>
    </w:rPr>
  </w:style>
  <w:style w:type="character" w:customStyle="1" w:styleId="Heading2Char">
    <w:name w:val="Heading 2 Char"/>
    <w:basedOn w:val="DefaultParagraphFont"/>
    <w:link w:val="Heading2"/>
    <w:uiPriority w:val="9"/>
    <w:rsid w:val="00500F77"/>
    <w:rPr>
      <w:rFonts w:eastAsiaTheme="majorEastAsia"/>
      <w:b/>
      <w:color w:val="0A2F41" w:themeColor="accent1" w:themeShade="80"/>
      <w:kern w:val="0"/>
      <w:sz w:val="27"/>
      <w:szCs w:val="32"/>
      <w:lang w:val="vi-VN" w:eastAsia="zh-CN"/>
      <w14:ligatures w14:val="none"/>
    </w:rPr>
  </w:style>
  <w:style w:type="character" w:customStyle="1" w:styleId="Heading3Char">
    <w:name w:val="Heading 3 Char"/>
    <w:basedOn w:val="DefaultParagraphFont"/>
    <w:link w:val="Heading3"/>
    <w:uiPriority w:val="9"/>
    <w:rsid w:val="00B53A4D"/>
    <w:rPr>
      <w:rFonts w:eastAsiaTheme="majorEastAsia" w:cstheme="majorBidi"/>
      <w:kern w:val="0"/>
      <w:sz w:val="27"/>
      <w:szCs w:val="28"/>
      <w:lang w:val="en-US" w:eastAsia="zh-CN"/>
      <w14:ligatures w14:val="none"/>
    </w:rPr>
  </w:style>
  <w:style w:type="character" w:customStyle="1" w:styleId="Heading4Char">
    <w:name w:val="Heading 4 Char"/>
    <w:basedOn w:val="DefaultParagraphFont"/>
    <w:link w:val="Heading4"/>
    <w:uiPriority w:val="9"/>
    <w:rsid w:val="004B6406"/>
    <w:rPr>
      <w:rFonts w:eastAsiaTheme="majorEastAsia" w:cstheme="majorBidi"/>
      <w:iCs/>
      <w:kern w:val="0"/>
      <w:sz w:val="27"/>
      <w:szCs w:val="24"/>
      <w:lang w:val="vi-VN" w:eastAsia="zh-CN"/>
      <w14:ligatures w14:val="none"/>
    </w:rPr>
  </w:style>
  <w:style w:type="character" w:customStyle="1" w:styleId="Heading5Char">
    <w:name w:val="Heading 5 Char"/>
    <w:basedOn w:val="DefaultParagraphFont"/>
    <w:link w:val="Heading5"/>
    <w:uiPriority w:val="9"/>
    <w:rsid w:val="007C6CEE"/>
    <w:rPr>
      <w:rFonts w:eastAsiaTheme="majorEastAsia" w:cstheme="majorBidi"/>
      <w:kern w:val="0"/>
      <w:sz w:val="27"/>
      <w:szCs w:val="24"/>
      <w:lang w:val="en-US" w:eastAsia="zh-CN"/>
      <w14:ligatures w14:val="none"/>
    </w:rPr>
  </w:style>
  <w:style w:type="character" w:customStyle="1" w:styleId="Heading6Char">
    <w:name w:val="Heading 6 Char"/>
    <w:basedOn w:val="DefaultParagraphFont"/>
    <w:link w:val="Heading6"/>
    <w:uiPriority w:val="9"/>
    <w:semiHidden/>
    <w:rsid w:val="007208FB"/>
    <w:rPr>
      <w:rFonts w:asciiTheme="minorHAnsi" w:eastAsiaTheme="majorEastAsia" w:hAnsiTheme="minorHAnsi" w:cstheme="majorBidi"/>
      <w:i/>
      <w:iCs/>
      <w:color w:val="595959" w:themeColor="text1" w:themeTint="A6"/>
      <w:kern w:val="0"/>
      <w:sz w:val="27"/>
      <w:szCs w:val="24"/>
      <w:lang w:val="en-US" w:eastAsia="zh-CN"/>
      <w14:ligatures w14:val="none"/>
    </w:rPr>
  </w:style>
  <w:style w:type="character" w:customStyle="1" w:styleId="Heading7Char">
    <w:name w:val="Heading 7 Char"/>
    <w:basedOn w:val="DefaultParagraphFont"/>
    <w:link w:val="Heading7"/>
    <w:uiPriority w:val="9"/>
    <w:semiHidden/>
    <w:rsid w:val="007208FB"/>
    <w:rPr>
      <w:rFonts w:asciiTheme="minorHAnsi" w:eastAsiaTheme="majorEastAsia" w:hAnsiTheme="minorHAnsi" w:cstheme="majorBidi"/>
      <w:color w:val="595959" w:themeColor="text1" w:themeTint="A6"/>
      <w:kern w:val="0"/>
      <w:sz w:val="27"/>
      <w:szCs w:val="24"/>
      <w:lang w:val="en-US" w:eastAsia="zh-CN"/>
      <w14:ligatures w14:val="none"/>
    </w:rPr>
  </w:style>
  <w:style w:type="character" w:customStyle="1" w:styleId="Heading8Char">
    <w:name w:val="Heading 8 Char"/>
    <w:basedOn w:val="DefaultParagraphFont"/>
    <w:link w:val="Heading8"/>
    <w:uiPriority w:val="9"/>
    <w:semiHidden/>
    <w:rsid w:val="007208FB"/>
    <w:rPr>
      <w:rFonts w:asciiTheme="minorHAnsi" w:eastAsiaTheme="majorEastAsia" w:hAnsiTheme="minorHAnsi" w:cstheme="majorBidi"/>
      <w:i/>
      <w:iCs/>
      <w:color w:val="272727" w:themeColor="text1" w:themeTint="D8"/>
      <w:kern w:val="0"/>
      <w:sz w:val="27"/>
      <w:szCs w:val="24"/>
      <w:lang w:val="en-US" w:eastAsia="zh-CN"/>
      <w14:ligatures w14:val="none"/>
    </w:rPr>
  </w:style>
  <w:style w:type="character" w:customStyle="1" w:styleId="Heading9Char">
    <w:name w:val="Heading 9 Char"/>
    <w:basedOn w:val="DefaultParagraphFont"/>
    <w:link w:val="Heading9"/>
    <w:uiPriority w:val="9"/>
    <w:semiHidden/>
    <w:rsid w:val="007208FB"/>
    <w:rPr>
      <w:rFonts w:asciiTheme="minorHAnsi" w:eastAsiaTheme="majorEastAsia" w:hAnsiTheme="minorHAnsi" w:cstheme="majorBidi"/>
      <w:color w:val="272727" w:themeColor="text1" w:themeTint="D8"/>
      <w:kern w:val="0"/>
      <w:sz w:val="27"/>
      <w:szCs w:val="24"/>
      <w:lang w:val="en-US" w:eastAsia="zh-CN"/>
      <w14:ligatures w14:val="none"/>
    </w:rPr>
  </w:style>
  <w:style w:type="paragraph" w:styleId="Title">
    <w:name w:val="Title"/>
    <w:basedOn w:val="Normal"/>
    <w:next w:val="Normal"/>
    <w:link w:val="TitleChar"/>
    <w:uiPriority w:val="10"/>
    <w:qFormat/>
    <w:rsid w:val="007208F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08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08FB"/>
    <w:pPr>
      <w:numPr>
        <w:ilvl w:val="1"/>
      </w:numPr>
      <w:spacing w:after="160"/>
      <w:ind w:firstLine="56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8F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208F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208FB"/>
    <w:rPr>
      <w:i/>
      <w:iCs/>
      <w:color w:val="404040" w:themeColor="text1" w:themeTint="BF"/>
    </w:rPr>
  </w:style>
  <w:style w:type="paragraph" w:styleId="ListParagraph">
    <w:name w:val="List Paragraph"/>
    <w:basedOn w:val="Normal"/>
    <w:uiPriority w:val="34"/>
    <w:qFormat/>
    <w:rsid w:val="007208FB"/>
    <w:pPr>
      <w:ind w:left="720"/>
      <w:contextualSpacing/>
    </w:pPr>
  </w:style>
  <w:style w:type="character" w:styleId="IntenseEmphasis">
    <w:name w:val="Intense Emphasis"/>
    <w:basedOn w:val="DefaultParagraphFont"/>
    <w:uiPriority w:val="21"/>
    <w:qFormat/>
    <w:rsid w:val="007208FB"/>
    <w:rPr>
      <w:i/>
      <w:iCs/>
      <w:color w:val="0F4761" w:themeColor="accent1" w:themeShade="BF"/>
    </w:rPr>
  </w:style>
  <w:style w:type="paragraph" w:styleId="IntenseQuote">
    <w:name w:val="Intense Quote"/>
    <w:basedOn w:val="Normal"/>
    <w:next w:val="Normal"/>
    <w:link w:val="IntenseQuoteChar"/>
    <w:uiPriority w:val="30"/>
    <w:qFormat/>
    <w:rsid w:val="007208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08FB"/>
    <w:rPr>
      <w:i/>
      <w:iCs/>
      <w:color w:val="0F4761" w:themeColor="accent1" w:themeShade="BF"/>
    </w:rPr>
  </w:style>
  <w:style w:type="character" w:styleId="IntenseReference">
    <w:name w:val="Intense Reference"/>
    <w:basedOn w:val="DefaultParagraphFont"/>
    <w:uiPriority w:val="32"/>
    <w:qFormat/>
    <w:rsid w:val="007208FB"/>
    <w:rPr>
      <w:b/>
      <w:bCs/>
      <w:smallCaps/>
      <w:color w:val="0F4761" w:themeColor="accent1" w:themeShade="BF"/>
      <w:spacing w:val="5"/>
    </w:rPr>
  </w:style>
  <w:style w:type="paragraph" w:styleId="Header">
    <w:name w:val="header"/>
    <w:basedOn w:val="Normal"/>
    <w:link w:val="HeaderChar"/>
    <w:uiPriority w:val="99"/>
    <w:unhideWhenUsed/>
    <w:rsid w:val="00F94C2D"/>
    <w:pPr>
      <w:tabs>
        <w:tab w:val="center" w:pos="4513"/>
        <w:tab w:val="right" w:pos="9026"/>
      </w:tabs>
      <w:spacing w:after="0"/>
    </w:pPr>
  </w:style>
  <w:style w:type="character" w:customStyle="1" w:styleId="HeaderChar">
    <w:name w:val="Header Char"/>
    <w:basedOn w:val="DefaultParagraphFont"/>
    <w:link w:val="Header"/>
    <w:uiPriority w:val="99"/>
    <w:rsid w:val="00F94C2D"/>
    <w:rPr>
      <w:rFonts w:eastAsia="SimSun"/>
      <w:kern w:val="0"/>
      <w:sz w:val="27"/>
      <w:szCs w:val="24"/>
      <w:lang w:val="en-US" w:eastAsia="zh-CN"/>
      <w14:ligatures w14:val="none"/>
    </w:rPr>
  </w:style>
  <w:style w:type="paragraph" w:styleId="Footer">
    <w:name w:val="footer"/>
    <w:basedOn w:val="Normal"/>
    <w:link w:val="FooterChar"/>
    <w:uiPriority w:val="99"/>
    <w:unhideWhenUsed/>
    <w:rsid w:val="00F94C2D"/>
    <w:pPr>
      <w:tabs>
        <w:tab w:val="center" w:pos="4513"/>
        <w:tab w:val="right" w:pos="9026"/>
      </w:tabs>
      <w:spacing w:after="0"/>
    </w:pPr>
  </w:style>
  <w:style w:type="character" w:customStyle="1" w:styleId="FooterChar">
    <w:name w:val="Footer Char"/>
    <w:basedOn w:val="DefaultParagraphFont"/>
    <w:link w:val="Footer"/>
    <w:uiPriority w:val="99"/>
    <w:rsid w:val="00F94C2D"/>
    <w:rPr>
      <w:rFonts w:eastAsia="SimSun"/>
      <w:kern w:val="0"/>
      <w:sz w:val="27"/>
      <w:szCs w:val="24"/>
      <w:lang w:val="en-US" w:eastAsia="zh-CN"/>
      <w14:ligatures w14:val="none"/>
    </w:rPr>
  </w:style>
  <w:style w:type="paragraph" w:styleId="TOC1">
    <w:name w:val="toc 1"/>
    <w:basedOn w:val="Normal"/>
    <w:next w:val="Normal"/>
    <w:autoRedefine/>
    <w:uiPriority w:val="39"/>
    <w:unhideWhenUsed/>
    <w:rsid w:val="00AF37B4"/>
    <w:pPr>
      <w:tabs>
        <w:tab w:val="right" w:leader="dot" w:pos="9061"/>
      </w:tabs>
      <w:ind w:firstLine="0"/>
    </w:pPr>
    <w:rPr>
      <w:rFonts w:ascii="Times New Roman Bold" w:hAnsi="Times New Roman Bold"/>
      <w:b/>
      <w:color w:val="0A2F41" w:themeColor="accent1" w:themeShade="80"/>
    </w:rPr>
  </w:style>
  <w:style w:type="paragraph" w:styleId="TOC2">
    <w:name w:val="toc 2"/>
    <w:basedOn w:val="Normal"/>
    <w:next w:val="Normal"/>
    <w:autoRedefine/>
    <w:uiPriority w:val="39"/>
    <w:unhideWhenUsed/>
    <w:rsid w:val="00700A0B"/>
    <w:pPr>
      <w:spacing w:after="60"/>
      <w:ind w:left="567" w:firstLine="0"/>
    </w:pPr>
  </w:style>
  <w:style w:type="character" w:styleId="Hyperlink">
    <w:name w:val="Hyperlink"/>
    <w:basedOn w:val="DefaultParagraphFont"/>
    <w:uiPriority w:val="99"/>
    <w:unhideWhenUsed/>
    <w:rsid w:val="00700A0B"/>
    <w:rPr>
      <w:color w:val="467886" w:themeColor="hyperlink"/>
      <w:u w:val="single"/>
    </w:rPr>
  </w:style>
  <w:style w:type="paragraph" w:styleId="Revision">
    <w:name w:val="Revision"/>
    <w:hidden/>
    <w:uiPriority w:val="99"/>
    <w:semiHidden/>
    <w:rsid w:val="00D734ED"/>
    <w:pPr>
      <w:spacing w:after="0"/>
      <w:ind w:firstLine="0"/>
      <w:jc w:val="left"/>
    </w:pPr>
    <w:rPr>
      <w:rFonts w:eastAsia="SimSun"/>
      <w:kern w:val="0"/>
      <w:sz w:val="27"/>
      <w:szCs w:val="24"/>
      <w:lang w:val="en-US" w:eastAsia="zh-CN"/>
      <w14:ligatures w14:val="none"/>
    </w:rPr>
  </w:style>
  <w:style w:type="paragraph" w:styleId="FootnoteText">
    <w:name w:val="footnote text"/>
    <w:basedOn w:val="Normal"/>
    <w:link w:val="FootnoteTextChar"/>
    <w:uiPriority w:val="99"/>
    <w:semiHidden/>
    <w:unhideWhenUsed/>
    <w:rsid w:val="004F39B1"/>
    <w:pPr>
      <w:spacing w:after="0"/>
    </w:pPr>
    <w:rPr>
      <w:sz w:val="20"/>
      <w:szCs w:val="20"/>
    </w:rPr>
  </w:style>
  <w:style w:type="character" w:customStyle="1" w:styleId="FootnoteTextChar">
    <w:name w:val="Footnote Text Char"/>
    <w:basedOn w:val="DefaultParagraphFont"/>
    <w:link w:val="FootnoteText"/>
    <w:uiPriority w:val="99"/>
    <w:semiHidden/>
    <w:rsid w:val="004F39B1"/>
    <w:rPr>
      <w:rFonts w:eastAsia="SimSun"/>
      <w:kern w:val="0"/>
      <w:sz w:val="20"/>
      <w:szCs w:val="20"/>
      <w:lang w:val="en-US" w:eastAsia="zh-CN"/>
      <w14:ligatures w14:val="none"/>
    </w:rPr>
  </w:style>
  <w:style w:type="character" w:styleId="FootnoteReference">
    <w:name w:val="footnote reference"/>
    <w:basedOn w:val="DefaultParagraphFont"/>
    <w:uiPriority w:val="99"/>
    <w:semiHidden/>
    <w:unhideWhenUsed/>
    <w:rsid w:val="004F39B1"/>
    <w:rPr>
      <w:vertAlign w:val="superscript"/>
    </w:rPr>
  </w:style>
  <w:style w:type="character" w:styleId="CommentReference">
    <w:name w:val="annotation reference"/>
    <w:basedOn w:val="DefaultParagraphFont"/>
    <w:uiPriority w:val="99"/>
    <w:semiHidden/>
    <w:unhideWhenUsed/>
    <w:rsid w:val="0058480C"/>
    <w:rPr>
      <w:sz w:val="16"/>
      <w:szCs w:val="16"/>
    </w:rPr>
  </w:style>
  <w:style w:type="paragraph" w:styleId="CommentText">
    <w:name w:val="annotation text"/>
    <w:basedOn w:val="Normal"/>
    <w:link w:val="CommentTextChar"/>
    <w:uiPriority w:val="99"/>
    <w:unhideWhenUsed/>
    <w:rsid w:val="0058480C"/>
    <w:rPr>
      <w:sz w:val="20"/>
      <w:szCs w:val="20"/>
    </w:rPr>
  </w:style>
  <w:style w:type="character" w:customStyle="1" w:styleId="CommentTextChar">
    <w:name w:val="Comment Text Char"/>
    <w:basedOn w:val="DefaultParagraphFont"/>
    <w:link w:val="CommentText"/>
    <w:uiPriority w:val="99"/>
    <w:rsid w:val="0058480C"/>
    <w:rPr>
      <w:rFonts w:eastAsia="SimSun"/>
      <w:kern w:val="0"/>
      <w:sz w:val="20"/>
      <w:szCs w:val="20"/>
      <w:lang w:val="en-US" w:eastAsia="zh-CN"/>
      <w14:ligatures w14:val="none"/>
    </w:rPr>
  </w:style>
  <w:style w:type="paragraph" w:styleId="CommentSubject">
    <w:name w:val="annotation subject"/>
    <w:basedOn w:val="CommentText"/>
    <w:next w:val="CommentText"/>
    <w:link w:val="CommentSubjectChar"/>
    <w:uiPriority w:val="99"/>
    <w:semiHidden/>
    <w:unhideWhenUsed/>
    <w:rsid w:val="0058480C"/>
    <w:rPr>
      <w:b/>
      <w:bCs/>
    </w:rPr>
  </w:style>
  <w:style w:type="character" w:customStyle="1" w:styleId="CommentSubjectChar">
    <w:name w:val="Comment Subject Char"/>
    <w:basedOn w:val="CommentTextChar"/>
    <w:link w:val="CommentSubject"/>
    <w:uiPriority w:val="99"/>
    <w:semiHidden/>
    <w:rsid w:val="0058480C"/>
    <w:rPr>
      <w:rFonts w:eastAsia="SimSun"/>
      <w:b/>
      <w:bCs/>
      <w:kern w:val="0"/>
      <w:sz w:val="20"/>
      <w:szCs w:val="20"/>
      <w:lang w:val="en-US" w:eastAsia="zh-CN"/>
      <w14:ligatures w14:val="none"/>
    </w:rPr>
  </w:style>
  <w:style w:type="paragraph" w:customStyle="1" w:styleId="acbfdd8b-e11b-4d36-88ff-6049b138f862">
    <w:name w:val="acbfdd8b-e11b-4d36-88ff-6049b138f862"/>
    <w:basedOn w:val="BodyText"/>
    <w:link w:val="acbfdd8b-e11b-4d36-88ff-6049b138f8620"/>
    <w:rsid w:val="00D25ADE"/>
    <w:pPr>
      <w:widowControl w:val="0"/>
      <w:adjustRightInd w:val="0"/>
      <w:spacing w:after="0" w:line="288" w:lineRule="auto"/>
      <w:ind w:firstLine="0"/>
      <w:jc w:val="left"/>
    </w:pPr>
    <w:rPr>
      <w:rFonts w:ascii="Microsoft YaHei" w:eastAsia="Microsoft YaHei" w:hAnsi="Microsoft YaHei" w:cs="Arial"/>
      <w:bCs/>
      <w:color w:val="000000"/>
      <w:kern w:val="2"/>
      <w:sz w:val="22"/>
      <w:szCs w:val="28"/>
      <w14:ligatures w14:val="standardContextual"/>
    </w:rPr>
  </w:style>
  <w:style w:type="character" w:customStyle="1" w:styleId="acbfdd8b-e11b-4d36-88ff-6049b138f8620">
    <w:name w:val="acbfdd8b-e11b-4d36-88ff-6049b138f862 字符"/>
    <w:basedOn w:val="DefaultParagraphFont"/>
    <w:link w:val="acbfdd8b-e11b-4d36-88ff-6049b138f862"/>
    <w:rsid w:val="00D25ADE"/>
    <w:rPr>
      <w:rFonts w:ascii="Microsoft YaHei" w:eastAsia="Microsoft YaHei" w:hAnsi="Microsoft YaHei" w:cs="Arial"/>
      <w:bCs/>
      <w:color w:val="000000"/>
      <w:sz w:val="22"/>
      <w:szCs w:val="28"/>
      <w:lang w:val="en-US" w:eastAsia="zh-CN"/>
    </w:rPr>
  </w:style>
  <w:style w:type="paragraph" w:customStyle="1" w:styleId="71e7dc79-1ff7-45e8-997d-0ebda3762b91">
    <w:name w:val="71e7dc79-1ff7-45e8-997d-0ebda3762b91"/>
    <w:basedOn w:val="Heading2"/>
    <w:next w:val="acbfdd8b-e11b-4d36-88ff-6049b138f862"/>
    <w:rsid w:val="00D25ADE"/>
    <w:pPr>
      <w:numPr>
        <w:ilvl w:val="0"/>
        <w:numId w:val="34"/>
      </w:numPr>
      <w:adjustRightInd w:val="0"/>
      <w:spacing w:before="0" w:after="0" w:line="288" w:lineRule="auto"/>
      <w:ind w:left="1080"/>
      <w:jc w:val="left"/>
    </w:pPr>
    <w:rPr>
      <w:rFonts w:ascii="Microsoft YaHei" w:eastAsia="Microsoft YaHei" w:hAnsi="Microsoft YaHei" w:cs="Arial"/>
      <w:bCs/>
      <w:color w:val="000000"/>
      <w:kern w:val="2"/>
      <w:sz w:val="28"/>
      <w:szCs w:val="40"/>
      <w14:ligatures w14:val="standardContextual"/>
    </w:rPr>
  </w:style>
  <w:style w:type="paragraph" w:customStyle="1" w:styleId="b63ee27f-4cf3-414c-9275-d88e3f90795e">
    <w:name w:val="b63ee27f-4cf3-414c-9275-d88e3f90795e"/>
    <w:basedOn w:val="Heading3"/>
    <w:next w:val="acbfdd8b-e11b-4d36-88ff-6049b138f862"/>
    <w:rsid w:val="00D25ADE"/>
    <w:pPr>
      <w:numPr>
        <w:ilvl w:val="1"/>
        <w:numId w:val="34"/>
      </w:numPr>
      <w:adjustRightInd w:val="0"/>
      <w:spacing w:after="0" w:line="288" w:lineRule="auto"/>
      <w:ind w:left="0" w:firstLine="0"/>
      <w:jc w:val="left"/>
    </w:pPr>
    <w:rPr>
      <w:rFonts w:ascii="Microsoft YaHei" w:eastAsia="Microsoft YaHei" w:hAnsi="Microsoft YaHei" w:cs="Arial"/>
      <w:b/>
      <w:color w:val="000000"/>
      <w:kern w:val="2"/>
      <w:sz w:val="26"/>
      <w:szCs w:val="32"/>
      <w14:ligatures w14:val="standardContextual"/>
    </w:rPr>
  </w:style>
  <w:style w:type="paragraph" w:styleId="BodyText">
    <w:name w:val="Body Text"/>
    <w:basedOn w:val="Normal"/>
    <w:link w:val="BodyTextChar"/>
    <w:uiPriority w:val="99"/>
    <w:semiHidden/>
    <w:unhideWhenUsed/>
    <w:rsid w:val="00D25ADE"/>
  </w:style>
  <w:style w:type="character" w:customStyle="1" w:styleId="BodyTextChar">
    <w:name w:val="Body Text Char"/>
    <w:basedOn w:val="DefaultParagraphFont"/>
    <w:link w:val="BodyText"/>
    <w:uiPriority w:val="99"/>
    <w:semiHidden/>
    <w:rsid w:val="00D25ADE"/>
    <w:rPr>
      <w:rFonts w:eastAsia="SimSun"/>
      <w:kern w:val="0"/>
      <w:sz w:val="27"/>
      <w:szCs w:val="24"/>
      <w:lang w:val="en-US" w:eastAsia="zh-CN"/>
      <w14:ligatures w14:val="none"/>
    </w:rPr>
  </w:style>
  <w:style w:type="paragraph" w:styleId="BalloonText">
    <w:name w:val="Balloon Text"/>
    <w:basedOn w:val="Normal"/>
    <w:link w:val="BalloonTextChar"/>
    <w:rsid w:val="00ED270C"/>
    <w:pPr>
      <w:spacing w:after="0"/>
      <w:ind w:firstLine="0"/>
      <w:jc w:val="left"/>
    </w:pPr>
    <w:rPr>
      <w:rFonts w:ascii="Tahoma" w:eastAsia="Times New Roman" w:hAnsi="Tahoma"/>
      <w:sz w:val="16"/>
      <w:szCs w:val="16"/>
      <w:lang w:eastAsia="en-US"/>
    </w:rPr>
  </w:style>
  <w:style w:type="character" w:customStyle="1" w:styleId="BalloonTextChar">
    <w:name w:val="Balloon Text Char"/>
    <w:basedOn w:val="DefaultParagraphFont"/>
    <w:link w:val="BalloonText"/>
    <w:rsid w:val="00ED270C"/>
    <w:rPr>
      <w:rFonts w:ascii="Tahoma" w:eastAsia="Times New Roman" w:hAnsi="Tahoma"/>
      <w:kern w:val="0"/>
      <w:sz w:val="16"/>
      <w:szCs w:val="16"/>
      <w:lang w:val="en-US"/>
      <w14:ligatures w14:val="none"/>
    </w:rPr>
  </w:style>
  <w:style w:type="character" w:customStyle="1" w:styleId="fontstyle01">
    <w:name w:val="fontstyle01"/>
    <w:basedOn w:val="DefaultParagraphFont"/>
    <w:rsid w:val="00AE1EA7"/>
    <w:rPr>
      <w:rFonts w:ascii="Arial-BoldMT" w:hAnsi="Arial-BoldMT" w:hint="default"/>
      <w:b/>
      <w:bCs/>
      <w:i w:val="0"/>
      <w:iCs w:val="0"/>
      <w:color w:val="000000"/>
      <w:sz w:val="22"/>
      <w:szCs w:val="22"/>
    </w:rPr>
  </w:style>
  <w:style w:type="character" w:customStyle="1" w:styleId="fontstyle21">
    <w:name w:val="fontstyle21"/>
    <w:basedOn w:val="DefaultParagraphFont"/>
    <w:rsid w:val="00AE1EA7"/>
    <w:rPr>
      <w:rFonts w:ascii="ArialMT" w:hAnsi="ArialMT" w:hint="default"/>
      <w:b w:val="0"/>
      <w:bCs w:val="0"/>
      <w:i w:val="0"/>
      <w:iCs w:val="0"/>
      <w:color w:val="000000"/>
      <w:sz w:val="22"/>
      <w:szCs w:val="22"/>
    </w:rPr>
  </w:style>
  <w:style w:type="paragraph" w:styleId="NormalWeb">
    <w:name w:val="Normal (Web)"/>
    <w:basedOn w:val="Normal"/>
    <w:uiPriority w:val="99"/>
    <w:unhideWhenUsed/>
    <w:rsid w:val="0007621A"/>
    <w:pPr>
      <w:spacing w:before="100" w:beforeAutospacing="1" w:after="100" w:afterAutospacing="1"/>
      <w:ind w:firstLine="0"/>
      <w:jc w:val="left"/>
    </w:pPr>
    <w:rPr>
      <w:rFonts w:eastAsia="Times New Roman"/>
      <w:sz w:val="24"/>
      <w:lang w:eastAsia="en-US"/>
    </w:rPr>
  </w:style>
  <w:style w:type="character" w:customStyle="1" w:styleId="UnresolvedMention1">
    <w:name w:val="Unresolved Mention1"/>
    <w:basedOn w:val="DefaultParagraphFont"/>
    <w:uiPriority w:val="99"/>
    <w:semiHidden/>
    <w:unhideWhenUsed/>
    <w:rsid w:val="009D0524"/>
    <w:rPr>
      <w:color w:val="605E5C"/>
      <w:shd w:val="clear" w:color="auto" w:fill="E1DFDD"/>
    </w:rPr>
  </w:style>
  <w:style w:type="paragraph" w:customStyle="1" w:styleId="TableParagraph">
    <w:name w:val="Table Paragraph"/>
    <w:basedOn w:val="Normal"/>
    <w:uiPriority w:val="1"/>
    <w:qFormat/>
    <w:rsid w:val="00F5076A"/>
    <w:pPr>
      <w:widowControl w:val="0"/>
      <w:autoSpaceDE w:val="0"/>
      <w:autoSpaceDN w:val="0"/>
      <w:spacing w:after="0"/>
      <w:ind w:firstLine="0"/>
      <w:jc w:val="center"/>
    </w:pPr>
    <w:rPr>
      <w:rFonts w:ascii="Calibri" w:eastAsia="Calibr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07527">
      <w:bodyDiv w:val="1"/>
      <w:marLeft w:val="0"/>
      <w:marRight w:val="0"/>
      <w:marTop w:val="0"/>
      <w:marBottom w:val="0"/>
      <w:divBdr>
        <w:top w:val="none" w:sz="0" w:space="0" w:color="auto"/>
        <w:left w:val="none" w:sz="0" w:space="0" w:color="auto"/>
        <w:bottom w:val="none" w:sz="0" w:space="0" w:color="auto"/>
        <w:right w:val="none" w:sz="0" w:space="0" w:color="auto"/>
      </w:divBdr>
    </w:div>
    <w:div w:id="314186617">
      <w:bodyDiv w:val="1"/>
      <w:marLeft w:val="0"/>
      <w:marRight w:val="0"/>
      <w:marTop w:val="0"/>
      <w:marBottom w:val="0"/>
      <w:divBdr>
        <w:top w:val="none" w:sz="0" w:space="0" w:color="auto"/>
        <w:left w:val="none" w:sz="0" w:space="0" w:color="auto"/>
        <w:bottom w:val="none" w:sz="0" w:space="0" w:color="auto"/>
        <w:right w:val="none" w:sz="0" w:space="0" w:color="auto"/>
      </w:divBdr>
    </w:div>
    <w:div w:id="441922808">
      <w:bodyDiv w:val="1"/>
      <w:marLeft w:val="0"/>
      <w:marRight w:val="0"/>
      <w:marTop w:val="0"/>
      <w:marBottom w:val="0"/>
      <w:divBdr>
        <w:top w:val="none" w:sz="0" w:space="0" w:color="auto"/>
        <w:left w:val="none" w:sz="0" w:space="0" w:color="auto"/>
        <w:bottom w:val="none" w:sz="0" w:space="0" w:color="auto"/>
        <w:right w:val="none" w:sz="0" w:space="0" w:color="auto"/>
      </w:divBdr>
    </w:div>
    <w:div w:id="563029627">
      <w:bodyDiv w:val="1"/>
      <w:marLeft w:val="0"/>
      <w:marRight w:val="0"/>
      <w:marTop w:val="0"/>
      <w:marBottom w:val="0"/>
      <w:divBdr>
        <w:top w:val="none" w:sz="0" w:space="0" w:color="auto"/>
        <w:left w:val="none" w:sz="0" w:space="0" w:color="auto"/>
        <w:bottom w:val="none" w:sz="0" w:space="0" w:color="auto"/>
        <w:right w:val="none" w:sz="0" w:space="0" w:color="auto"/>
      </w:divBdr>
    </w:div>
    <w:div w:id="638387658">
      <w:bodyDiv w:val="1"/>
      <w:marLeft w:val="0"/>
      <w:marRight w:val="0"/>
      <w:marTop w:val="0"/>
      <w:marBottom w:val="0"/>
      <w:divBdr>
        <w:top w:val="none" w:sz="0" w:space="0" w:color="auto"/>
        <w:left w:val="none" w:sz="0" w:space="0" w:color="auto"/>
        <w:bottom w:val="none" w:sz="0" w:space="0" w:color="auto"/>
        <w:right w:val="none" w:sz="0" w:space="0" w:color="auto"/>
      </w:divBdr>
    </w:div>
    <w:div w:id="739213151">
      <w:bodyDiv w:val="1"/>
      <w:marLeft w:val="0"/>
      <w:marRight w:val="0"/>
      <w:marTop w:val="0"/>
      <w:marBottom w:val="0"/>
      <w:divBdr>
        <w:top w:val="none" w:sz="0" w:space="0" w:color="auto"/>
        <w:left w:val="none" w:sz="0" w:space="0" w:color="auto"/>
        <w:bottom w:val="none" w:sz="0" w:space="0" w:color="auto"/>
        <w:right w:val="none" w:sz="0" w:space="0" w:color="auto"/>
      </w:divBdr>
    </w:div>
    <w:div w:id="1191070124">
      <w:bodyDiv w:val="1"/>
      <w:marLeft w:val="0"/>
      <w:marRight w:val="0"/>
      <w:marTop w:val="0"/>
      <w:marBottom w:val="0"/>
      <w:divBdr>
        <w:top w:val="none" w:sz="0" w:space="0" w:color="auto"/>
        <w:left w:val="none" w:sz="0" w:space="0" w:color="auto"/>
        <w:bottom w:val="none" w:sz="0" w:space="0" w:color="auto"/>
        <w:right w:val="none" w:sz="0" w:space="0" w:color="auto"/>
      </w:divBdr>
    </w:div>
    <w:div w:id="1341082585">
      <w:bodyDiv w:val="1"/>
      <w:marLeft w:val="0"/>
      <w:marRight w:val="0"/>
      <w:marTop w:val="0"/>
      <w:marBottom w:val="0"/>
      <w:divBdr>
        <w:top w:val="none" w:sz="0" w:space="0" w:color="auto"/>
        <w:left w:val="none" w:sz="0" w:space="0" w:color="auto"/>
        <w:bottom w:val="none" w:sz="0" w:space="0" w:color="auto"/>
        <w:right w:val="none" w:sz="0" w:space="0" w:color="auto"/>
      </w:divBdr>
    </w:div>
    <w:div w:id="1545021572">
      <w:bodyDiv w:val="1"/>
      <w:marLeft w:val="0"/>
      <w:marRight w:val="0"/>
      <w:marTop w:val="0"/>
      <w:marBottom w:val="0"/>
      <w:divBdr>
        <w:top w:val="none" w:sz="0" w:space="0" w:color="auto"/>
        <w:left w:val="none" w:sz="0" w:space="0" w:color="auto"/>
        <w:bottom w:val="none" w:sz="0" w:space="0" w:color="auto"/>
        <w:right w:val="none" w:sz="0" w:space="0" w:color="auto"/>
      </w:divBdr>
    </w:div>
    <w:div w:id="1635476828">
      <w:bodyDiv w:val="1"/>
      <w:marLeft w:val="0"/>
      <w:marRight w:val="0"/>
      <w:marTop w:val="0"/>
      <w:marBottom w:val="0"/>
      <w:divBdr>
        <w:top w:val="none" w:sz="0" w:space="0" w:color="auto"/>
        <w:left w:val="none" w:sz="0" w:space="0" w:color="auto"/>
        <w:bottom w:val="none" w:sz="0" w:space="0" w:color="auto"/>
        <w:right w:val="none" w:sz="0" w:space="0" w:color="auto"/>
      </w:divBdr>
    </w:div>
    <w:div w:id="1817189009">
      <w:bodyDiv w:val="1"/>
      <w:marLeft w:val="0"/>
      <w:marRight w:val="0"/>
      <w:marTop w:val="0"/>
      <w:marBottom w:val="0"/>
      <w:divBdr>
        <w:top w:val="none" w:sz="0" w:space="0" w:color="auto"/>
        <w:left w:val="none" w:sz="0" w:space="0" w:color="auto"/>
        <w:bottom w:val="none" w:sz="0" w:space="0" w:color="auto"/>
        <w:right w:val="none" w:sz="0" w:space="0" w:color="auto"/>
      </w:divBdr>
    </w:div>
    <w:div w:id="198006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taken xmlns="9629d1f2-b24e-4953-8bed-bad11c4d683c" xsi:nil="true"/>
    <lcf76f155ced4ddcb4097134ff3c332f xmlns="9629d1f2-b24e-4953-8bed-bad11c4d683c">
      <Terms xmlns="http://schemas.microsoft.com/office/infopath/2007/PartnerControls"/>
    </lcf76f155ced4ddcb4097134ff3c332f>
    <TaxCatchAll xmlns="363949c0-2172-4e54-ba24-b4ea6060967d" xsi:nil="true"/>
    <image xmlns="9629d1f2-b24e-4953-8bed-bad11c4d683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1D8538FAA5AB4D888C8EE2D1670DEB" ma:contentTypeVersion="19" ma:contentTypeDescription="Create a new document." ma:contentTypeScope="" ma:versionID="d03a6c8c56d09fe2add28bce037fabdb">
  <xsd:schema xmlns:xsd="http://www.w3.org/2001/XMLSchema" xmlns:xs="http://www.w3.org/2001/XMLSchema" xmlns:p="http://schemas.microsoft.com/office/2006/metadata/properties" xmlns:ns2="9629d1f2-b24e-4953-8bed-bad11c4d683c" xmlns:ns3="363949c0-2172-4e54-ba24-b4ea6060967d" targetNamespace="http://schemas.microsoft.com/office/2006/metadata/properties" ma:root="true" ma:fieldsID="1dd8a24c13362ce3b97e6fa13c1b71ac" ns2:_="" ns3:_="">
    <xsd:import namespace="9629d1f2-b24e-4953-8bed-bad11c4d683c"/>
    <xsd:import namespace="363949c0-2172-4e54-ba24-b4ea606096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Datetaken" minOccurs="0"/>
                <xsd:element ref="ns2:imag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29d1f2-b24e-4953-8bed-bad11c4d6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7bde53e-b0a2-4e98-8550-8a152603f3a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Datetaken" ma:index="23" nillable="true" ma:displayName="Date taken" ma:format="DateTime" ma:internalName="Datetaken">
      <xsd:simpleType>
        <xsd:restriction base="dms:DateTime"/>
      </xsd:simpleType>
    </xsd:element>
    <xsd:element name="image" ma:index="24" nillable="true" ma:displayName="image" ma:format="Thumbnail" ma:internalName="imag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3949c0-2172-4e54-ba24-b4ea606096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cb08ac9-7e79-4731-8a42-fae87c5b8d4f}" ma:internalName="TaxCatchAll" ma:showField="CatchAllData" ma:web="363949c0-2172-4e54-ba24-b4ea606096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E2CA5-02BD-4B5F-BE8D-9143186D61BF}">
  <ds:schemaRefs>
    <ds:schemaRef ds:uri="http://schemas.microsoft.com/sharepoint/v3/contenttype/forms"/>
  </ds:schemaRefs>
</ds:datastoreItem>
</file>

<file path=customXml/itemProps2.xml><?xml version="1.0" encoding="utf-8"?>
<ds:datastoreItem xmlns:ds="http://schemas.openxmlformats.org/officeDocument/2006/customXml" ds:itemID="{DECE9F7A-532F-4752-91A7-936741E1D46E}">
  <ds:schemaRefs>
    <ds:schemaRef ds:uri="http://schemas.microsoft.com/office/2006/metadata/properties"/>
    <ds:schemaRef ds:uri="http://schemas.microsoft.com/office/infopath/2007/PartnerControls"/>
    <ds:schemaRef ds:uri="9629d1f2-b24e-4953-8bed-bad11c4d683c"/>
    <ds:schemaRef ds:uri="363949c0-2172-4e54-ba24-b4ea6060967d"/>
  </ds:schemaRefs>
</ds:datastoreItem>
</file>

<file path=customXml/itemProps3.xml><?xml version="1.0" encoding="utf-8"?>
<ds:datastoreItem xmlns:ds="http://schemas.openxmlformats.org/officeDocument/2006/customXml" ds:itemID="{9F26AD70-0D69-44C2-B9B9-FAFB39B79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29d1f2-b24e-4953-8bed-bad11c4d683c"/>
    <ds:schemaRef ds:uri="363949c0-2172-4e54-ba24-b4ea60609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12F11-D170-4705-A46E-3A6F5695E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237</Words>
  <Characters>1845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7</CharactersWithSpaces>
  <SharedDoc>false</SharedDoc>
  <HLinks>
    <vt:vector size="156" baseType="variant">
      <vt:variant>
        <vt:i4>1310775</vt:i4>
      </vt:variant>
      <vt:variant>
        <vt:i4>176</vt:i4>
      </vt:variant>
      <vt:variant>
        <vt:i4>0</vt:i4>
      </vt:variant>
      <vt:variant>
        <vt:i4>5</vt:i4>
      </vt:variant>
      <vt:variant>
        <vt:lpwstr/>
      </vt:variant>
      <vt:variant>
        <vt:lpwstr>_Toc198466887</vt:lpwstr>
      </vt:variant>
      <vt:variant>
        <vt:i4>1310775</vt:i4>
      </vt:variant>
      <vt:variant>
        <vt:i4>170</vt:i4>
      </vt:variant>
      <vt:variant>
        <vt:i4>0</vt:i4>
      </vt:variant>
      <vt:variant>
        <vt:i4>5</vt:i4>
      </vt:variant>
      <vt:variant>
        <vt:lpwstr/>
      </vt:variant>
      <vt:variant>
        <vt:lpwstr>_Toc198466886</vt:lpwstr>
      </vt:variant>
      <vt:variant>
        <vt:i4>1310775</vt:i4>
      </vt:variant>
      <vt:variant>
        <vt:i4>164</vt:i4>
      </vt:variant>
      <vt:variant>
        <vt:i4>0</vt:i4>
      </vt:variant>
      <vt:variant>
        <vt:i4>5</vt:i4>
      </vt:variant>
      <vt:variant>
        <vt:lpwstr/>
      </vt:variant>
      <vt:variant>
        <vt:lpwstr>_Toc198466885</vt:lpwstr>
      </vt:variant>
      <vt:variant>
        <vt:i4>1310775</vt:i4>
      </vt:variant>
      <vt:variant>
        <vt:i4>158</vt:i4>
      </vt:variant>
      <vt:variant>
        <vt:i4>0</vt:i4>
      </vt:variant>
      <vt:variant>
        <vt:i4>5</vt:i4>
      </vt:variant>
      <vt:variant>
        <vt:lpwstr/>
      </vt:variant>
      <vt:variant>
        <vt:lpwstr>_Toc198466884</vt:lpwstr>
      </vt:variant>
      <vt:variant>
        <vt:i4>1310775</vt:i4>
      </vt:variant>
      <vt:variant>
        <vt:i4>152</vt:i4>
      </vt:variant>
      <vt:variant>
        <vt:i4>0</vt:i4>
      </vt:variant>
      <vt:variant>
        <vt:i4>5</vt:i4>
      </vt:variant>
      <vt:variant>
        <vt:lpwstr/>
      </vt:variant>
      <vt:variant>
        <vt:lpwstr>_Toc198466883</vt:lpwstr>
      </vt:variant>
      <vt:variant>
        <vt:i4>1310775</vt:i4>
      </vt:variant>
      <vt:variant>
        <vt:i4>146</vt:i4>
      </vt:variant>
      <vt:variant>
        <vt:i4>0</vt:i4>
      </vt:variant>
      <vt:variant>
        <vt:i4>5</vt:i4>
      </vt:variant>
      <vt:variant>
        <vt:lpwstr/>
      </vt:variant>
      <vt:variant>
        <vt:lpwstr>_Toc198466882</vt:lpwstr>
      </vt:variant>
      <vt:variant>
        <vt:i4>1310775</vt:i4>
      </vt:variant>
      <vt:variant>
        <vt:i4>140</vt:i4>
      </vt:variant>
      <vt:variant>
        <vt:i4>0</vt:i4>
      </vt:variant>
      <vt:variant>
        <vt:i4>5</vt:i4>
      </vt:variant>
      <vt:variant>
        <vt:lpwstr/>
      </vt:variant>
      <vt:variant>
        <vt:lpwstr>_Toc198466881</vt:lpwstr>
      </vt:variant>
      <vt:variant>
        <vt:i4>1310775</vt:i4>
      </vt:variant>
      <vt:variant>
        <vt:i4>134</vt:i4>
      </vt:variant>
      <vt:variant>
        <vt:i4>0</vt:i4>
      </vt:variant>
      <vt:variant>
        <vt:i4>5</vt:i4>
      </vt:variant>
      <vt:variant>
        <vt:lpwstr/>
      </vt:variant>
      <vt:variant>
        <vt:lpwstr>_Toc198466880</vt:lpwstr>
      </vt:variant>
      <vt:variant>
        <vt:i4>1769527</vt:i4>
      </vt:variant>
      <vt:variant>
        <vt:i4>128</vt:i4>
      </vt:variant>
      <vt:variant>
        <vt:i4>0</vt:i4>
      </vt:variant>
      <vt:variant>
        <vt:i4>5</vt:i4>
      </vt:variant>
      <vt:variant>
        <vt:lpwstr/>
      </vt:variant>
      <vt:variant>
        <vt:lpwstr>_Toc198466879</vt:lpwstr>
      </vt:variant>
      <vt:variant>
        <vt:i4>1769527</vt:i4>
      </vt:variant>
      <vt:variant>
        <vt:i4>122</vt:i4>
      </vt:variant>
      <vt:variant>
        <vt:i4>0</vt:i4>
      </vt:variant>
      <vt:variant>
        <vt:i4>5</vt:i4>
      </vt:variant>
      <vt:variant>
        <vt:lpwstr/>
      </vt:variant>
      <vt:variant>
        <vt:lpwstr>_Toc198466878</vt:lpwstr>
      </vt:variant>
      <vt:variant>
        <vt:i4>1769527</vt:i4>
      </vt:variant>
      <vt:variant>
        <vt:i4>116</vt:i4>
      </vt:variant>
      <vt:variant>
        <vt:i4>0</vt:i4>
      </vt:variant>
      <vt:variant>
        <vt:i4>5</vt:i4>
      </vt:variant>
      <vt:variant>
        <vt:lpwstr/>
      </vt:variant>
      <vt:variant>
        <vt:lpwstr>_Toc198466877</vt:lpwstr>
      </vt:variant>
      <vt:variant>
        <vt:i4>1769527</vt:i4>
      </vt:variant>
      <vt:variant>
        <vt:i4>110</vt:i4>
      </vt:variant>
      <vt:variant>
        <vt:i4>0</vt:i4>
      </vt:variant>
      <vt:variant>
        <vt:i4>5</vt:i4>
      </vt:variant>
      <vt:variant>
        <vt:lpwstr/>
      </vt:variant>
      <vt:variant>
        <vt:lpwstr>_Toc198466876</vt:lpwstr>
      </vt:variant>
      <vt:variant>
        <vt:i4>1769527</vt:i4>
      </vt:variant>
      <vt:variant>
        <vt:i4>104</vt:i4>
      </vt:variant>
      <vt:variant>
        <vt:i4>0</vt:i4>
      </vt:variant>
      <vt:variant>
        <vt:i4>5</vt:i4>
      </vt:variant>
      <vt:variant>
        <vt:lpwstr/>
      </vt:variant>
      <vt:variant>
        <vt:lpwstr>_Toc198466875</vt:lpwstr>
      </vt:variant>
      <vt:variant>
        <vt:i4>1769527</vt:i4>
      </vt:variant>
      <vt:variant>
        <vt:i4>98</vt:i4>
      </vt:variant>
      <vt:variant>
        <vt:i4>0</vt:i4>
      </vt:variant>
      <vt:variant>
        <vt:i4>5</vt:i4>
      </vt:variant>
      <vt:variant>
        <vt:lpwstr/>
      </vt:variant>
      <vt:variant>
        <vt:lpwstr>_Toc198466874</vt:lpwstr>
      </vt:variant>
      <vt:variant>
        <vt:i4>1769527</vt:i4>
      </vt:variant>
      <vt:variant>
        <vt:i4>92</vt:i4>
      </vt:variant>
      <vt:variant>
        <vt:i4>0</vt:i4>
      </vt:variant>
      <vt:variant>
        <vt:i4>5</vt:i4>
      </vt:variant>
      <vt:variant>
        <vt:lpwstr/>
      </vt:variant>
      <vt:variant>
        <vt:lpwstr>_Toc198466873</vt:lpwstr>
      </vt:variant>
      <vt:variant>
        <vt:i4>1769527</vt:i4>
      </vt:variant>
      <vt:variant>
        <vt:i4>86</vt:i4>
      </vt:variant>
      <vt:variant>
        <vt:i4>0</vt:i4>
      </vt:variant>
      <vt:variant>
        <vt:i4>5</vt:i4>
      </vt:variant>
      <vt:variant>
        <vt:lpwstr/>
      </vt:variant>
      <vt:variant>
        <vt:lpwstr>_Toc198466872</vt:lpwstr>
      </vt:variant>
      <vt:variant>
        <vt:i4>1769527</vt:i4>
      </vt:variant>
      <vt:variant>
        <vt:i4>80</vt:i4>
      </vt:variant>
      <vt:variant>
        <vt:i4>0</vt:i4>
      </vt:variant>
      <vt:variant>
        <vt:i4>5</vt:i4>
      </vt:variant>
      <vt:variant>
        <vt:lpwstr/>
      </vt:variant>
      <vt:variant>
        <vt:lpwstr>_Toc198466871</vt:lpwstr>
      </vt:variant>
      <vt:variant>
        <vt:i4>1769527</vt:i4>
      </vt:variant>
      <vt:variant>
        <vt:i4>74</vt:i4>
      </vt:variant>
      <vt:variant>
        <vt:i4>0</vt:i4>
      </vt:variant>
      <vt:variant>
        <vt:i4>5</vt:i4>
      </vt:variant>
      <vt:variant>
        <vt:lpwstr/>
      </vt:variant>
      <vt:variant>
        <vt:lpwstr>_Toc198466870</vt:lpwstr>
      </vt:variant>
      <vt:variant>
        <vt:i4>1703991</vt:i4>
      </vt:variant>
      <vt:variant>
        <vt:i4>68</vt:i4>
      </vt:variant>
      <vt:variant>
        <vt:i4>0</vt:i4>
      </vt:variant>
      <vt:variant>
        <vt:i4>5</vt:i4>
      </vt:variant>
      <vt:variant>
        <vt:lpwstr/>
      </vt:variant>
      <vt:variant>
        <vt:lpwstr>_Toc198466869</vt:lpwstr>
      </vt:variant>
      <vt:variant>
        <vt:i4>1703991</vt:i4>
      </vt:variant>
      <vt:variant>
        <vt:i4>62</vt:i4>
      </vt:variant>
      <vt:variant>
        <vt:i4>0</vt:i4>
      </vt:variant>
      <vt:variant>
        <vt:i4>5</vt:i4>
      </vt:variant>
      <vt:variant>
        <vt:lpwstr/>
      </vt:variant>
      <vt:variant>
        <vt:lpwstr>_Toc198466868</vt:lpwstr>
      </vt:variant>
      <vt:variant>
        <vt:i4>1703991</vt:i4>
      </vt:variant>
      <vt:variant>
        <vt:i4>56</vt:i4>
      </vt:variant>
      <vt:variant>
        <vt:i4>0</vt:i4>
      </vt:variant>
      <vt:variant>
        <vt:i4>5</vt:i4>
      </vt:variant>
      <vt:variant>
        <vt:lpwstr/>
      </vt:variant>
      <vt:variant>
        <vt:lpwstr>_Toc198466867</vt:lpwstr>
      </vt:variant>
      <vt:variant>
        <vt:i4>1703991</vt:i4>
      </vt:variant>
      <vt:variant>
        <vt:i4>50</vt:i4>
      </vt:variant>
      <vt:variant>
        <vt:i4>0</vt:i4>
      </vt:variant>
      <vt:variant>
        <vt:i4>5</vt:i4>
      </vt:variant>
      <vt:variant>
        <vt:lpwstr/>
      </vt:variant>
      <vt:variant>
        <vt:lpwstr>_Toc198466866</vt:lpwstr>
      </vt:variant>
      <vt:variant>
        <vt:i4>1703991</vt:i4>
      </vt:variant>
      <vt:variant>
        <vt:i4>44</vt:i4>
      </vt:variant>
      <vt:variant>
        <vt:i4>0</vt:i4>
      </vt:variant>
      <vt:variant>
        <vt:i4>5</vt:i4>
      </vt:variant>
      <vt:variant>
        <vt:lpwstr/>
      </vt:variant>
      <vt:variant>
        <vt:lpwstr>_Toc198466865</vt:lpwstr>
      </vt:variant>
      <vt:variant>
        <vt:i4>1703991</vt:i4>
      </vt:variant>
      <vt:variant>
        <vt:i4>38</vt:i4>
      </vt:variant>
      <vt:variant>
        <vt:i4>0</vt:i4>
      </vt:variant>
      <vt:variant>
        <vt:i4>5</vt:i4>
      </vt:variant>
      <vt:variant>
        <vt:lpwstr/>
      </vt:variant>
      <vt:variant>
        <vt:lpwstr>_Toc198466864</vt:lpwstr>
      </vt:variant>
      <vt:variant>
        <vt:i4>1703991</vt:i4>
      </vt:variant>
      <vt:variant>
        <vt:i4>32</vt:i4>
      </vt:variant>
      <vt:variant>
        <vt:i4>0</vt:i4>
      </vt:variant>
      <vt:variant>
        <vt:i4>5</vt:i4>
      </vt:variant>
      <vt:variant>
        <vt:lpwstr/>
      </vt:variant>
      <vt:variant>
        <vt:lpwstr>_Toc198466863</vt:lpwstr>
      </vt:variant>
      <vt:variant>
        <vt:i4>1638426</vt:i4>
      </vt:variant>
      <vt:variant>
        <vt:i4>0</vt:i4>
      </vt:variant>
      <vt:variant>
        <vt:i4>0</vt:i4>
      </vt:variant>
      <vt:variant>
        <vt:i4>5</vt:i4>
      </vt:variant>
      <vt:variant>
        <vt:lpwstr>https://documents.worldbank.org/en/publication/documents-reports/documentdetail/261041545071842767/transit-oriented-development-implementation-resources-and-tools-second-edi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c Nguyen</dc:creator>
  <cp:keywords/>
  <dc:description/>
  <cp:lastModifiedBy>Le Thanh Phuong</cp:lastModifiedBy>
  <cp:revision>13</cp:revision>
  <cp:lastPrinted>2025-06-23T02:46:00Z</cp:lastPrinted>
  <dcterms:created xsi:type="dcterms:W3CDTF">2025-11-11T02:15:00Z</dcterms:created>
  <dcterms:modified xsi:type="dcterms:W3CDTF">2025-11-1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1D8538FAA5AB4D888C8EE2D1670DEB</vt:lpwstr>
  </property>
  <property fmtid="{D5CDD505-2E9C-101B-9397-08002B2CF9AE}" pid="3" name="MediaServiceImageTags">
    <vt:lpwstr/>
  </property>
</Properties>
</file>